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1A2097" w14:textId="72068584" w:rsidR="007C557E" w:rsidRDefault="007C557E" w:rsidP="007C557E">
      <w:pPr>
        <w:pStyle w:val="Heading1"/>
        <w:ind w:left="-5"/>
        <w:jc w:val="center"/>
        <w:rPr>
          <w:rFonts w:ascii="Arial Narrow" w:hAnsi="Arial Narrow"/>
          <w:b/>
          <w:bCs/>
          <w:color w:val="auto"/>
        </w:rPr>
      </w:pPr>
      <w:r>
        <w:rPr>
          <w:rFonts w:ascii="Arial Narrow" w:hAnsi="Arial Narrow"/>
          <w:b/>
          <w:bCs/>
          <w:color w:val="auto"/>
        </w:rPr>
        <w:t xml:space="preserve">HEALTHCARE ASSISTANT APPLICATION FORM </w:t>
      </w:r>
    </w:p>
    <w:p w14:paraId="7F3D012D" w14:textId="77777777" w:rsidR="007C557E" w:rsidRPr="007C557E" w:rsidRDefault="007C557E" w:rsidP="007C557E"/>
    <w:p w14:paraId="4C619DE8" w14:textId="54EFC309" w:rsidR="000E3B30" w:rsidRPr="007C557E" w:rsidRDefault="00E93F49">
      <w:pPr>
        <w:pStyle w:val="Heading1"/>
        <w:ind w:left="-5"/>
        <w:rPr>
          <w:rFonts w:ascii="Arial Narrow" w:hAnsi="Arial Narrow"/>
          <w:b/>
          <w:bCs/>
          <w:color w:val="auto"/>
          <w:sz w:val="32"/>
          <w:szCs w:val="20"/>
        </w:rPr>
      </w:pPr>
      <w:r w:rsidRPr="007C557E">
        <w:rPr>
          <w:rFonts w:ascii="Arial Narrow" w:hAnsi="Arial Narrow"/>
          <w:b/>
          <w:bCs/>
          <w:color w:val="auto"/>
          <w:sz w:val="32"/>
          <w:szCs w:val="20"/>
        </w:rPr>
        <w:t>Personal Information</w:t>
      </w:r>
    </w:p>
    <w:tbl>
      <w:tblPr>
        <w:tblStyle w:val="TableGrid"/>
        <w:tblW w:w="10545" w:type="dxa"/>
        <w:tblInd w:w="5" w:type="dxa"/>
        <w:tblCellMar>
          <w:left w:w="113" w:type="dxa"/>
          <w:right w:w="115" w:type="dxa"/>
        </w:tblCellMar>
        <w:tblLook w:val="04A0" w:firstRow="1" w:lastRow="0" w:firstColumn="1" w:lastColumn="0" w:noHBand="0" w:noVBand="1"/>
      </w:tblPr>
      <w:tblGrid>
        <w:gridCol w:w="5272"/>
        <w:gridCol w:w="5273"/>
      </w:tblGrid>
      <w:tr w:rsidR="005773D5" w:rsidRPr="005773D5" w14:paraId="600872CC" w14:textId="77777777" w:rsidTr="00A75C36">
        <w:trPr>
          <w:trHeight w:val="550"/>
        </w:trPr>
        <w:tc>
          <w:tcPr>
            <w:tcW w:w="5272" w:type="dxa"/>
            <w:tcBorders>
              <w:top w:val="single" w:sz="4" w:space="0" w:color="303D6F"/>
              <w:left w:val="single" w:sz="4" w:space="0" w:color="303D6F"/>
              <w:bottom w:val="single" w:sz="4" w:space="0" w:color="303D6F"/>
              <w:right w:val="single" w:sz="4" w:space="0" w:color="303D6F"/>
            </w:tcBorders>
            <w:vAlign w:val="center"/>
          </w:tcPr>
          <w:p w14:paraId="57F3B67B" w14:textId="77777777" w:rsidR="000E3B30" w:rsidRPr="005773D5" w:rsidRDefault="00E93F49">
            <w:pPr>
              <w:spacing w:after="0" w:line="259" w:lineRule="auto"/>
              <w:ind w:left="0" w:firstLine="0"/>
              <w:jc w:val="left"/>
              <w:rPr>
                <w:rFonts w:ascii="Arial Narrow" w:hAnsi="Arial Narrow"/>
                <w:color w:val="auto"/>
              </w:rPr>
            </w:pPr>
            <w:r w:rsidRPr="005773D5">
              <w:rPr>
                <w:rFonts w:ascii="Arial Narrow" w:hAnsi="Arial Narrow"/>
                <w:color w:val="auto"/>
              </w:rPr>
              <w:t>Surname:</w:t>
            </w:r>
          </w:p>
        </w:tc>
        <w:tc>
          <w:tcPr>
            <w:tcW w:w="5273" w:type="dxa"/>
            <w:tcBorders>
              <w:top w:val="single" w:sz="4" w:space="0" w:color="303D6F"/>
              <w:left w:val="single" w:sz="4" w:space="0" w:color="303D6F"/>
              <w:bottom w:val="single" w:sz="4" w:space="0" w:color="303D6F"/>
              <w:right w:val="single" w:sz="4" w:space="0" w:color="303D6F"/>
            </w:tcBorders>
            <w:vAlign w:val="center"/>
          </w:tcPr>
          <w:p w14:paraId="3BAC676C" w14:textId="77777777" w:rsidR="000E3B30" w:rsidRPr="005773D5" w:rsidRDefault="00E93F49">
            <w:pPr>
              <w:spacing w:after="0" w:line="259" w:lineRule="auto"/>
              <w:ind w:left="0" w:firstLine="0"/>
              <w:jc w:val="left"/>
              <w:rPr>
                <w:rFonts w:ascii="Arial Narrow" w:hAnsi="Arial Narrow"/>
                <w:color w:val="auto"/>
              </w:rPr>
            </w:pPr>
            <w:r w:rsidRPr="005773D5">
              <w:rPr>
                <w:rFonts w:ascii="Arial Narrow" w:hAnsi="Arial Narrow"/>
                <w:color w:val="auto"/>
              </w:rPr>
              <w:t>Forenames:</w:t>
            </w:r>
          </w:p>
        </w:tc>
      </w:tr>
      <w:tr w:rsidR="005773D5" w:rsidRPr="005773D5" w14:paraId="289E0487" w14:textId="77777777" w:rsidTr="00A75C36">
        <w:trPr>
          <w:trHeight w:val="550"/>
        </w:trPr>
        <w:tc>
          <w:tcPr>
            <w:tcW w:w="5272" w:type="dxa"/>
            <w:tcBorders>
              <w:top w:val="single" w:sz="4" w:space="0" w:color="303D6F"/>
              <w:left w:val="single" w:sz="4" w:space="0" w:color="303D6F"/>
              <w:bottom w:val="single" w:sz="4" w:space="0" w:color="303D6F"/>
              <w:right w:val="single" w:sz="4" w:space="0" w:color="303D6F"/>
            </w:tcBorders>
            <w:vAlign w:val="center"/>
          </w:tcPr>
          <w:p w14:paraId="3F28F0C6" w14:textId="77777777" w:rsidR="000E3B30" w:rsidRPr="005773D5" w:rsidRDefault="00E93F49">
            <w:pPr>
              <w:spacing w:after="0" w:line="259" w:lineRule="auto"/>
              <w:ind w:left="0" w:firstLine="0"/>
              <w:jc w:val="left"/>
              <w:rPr>
                <w:rFonts w:ascii="Arial Narrow" w:hAnsi="Arial Narrow"/>
                <w:color w:val="auto"/>
              </w:rPr>
            </w:pPr>
            <w:r w:rsidRPr="005773D5">
              <w:rPr>
                <w:rFonts w:ascii="Arial Narrow" w:hAnsi="Arial Narrow"/>
                <w:color w:val="auto"/>
              </w:rPr>
              <w:t xml:space="preserve">Maiden Name </w:t>
            </w:r>
            <w:r w:rsidRPr="005773D5">
              <w:rPr>
                <w:rFonts w:ascii="Arial Narrow" w:hAnsi="Arial Narrow"/>
                <w:color w:val="auto"/>
                <w:sz w:val="18"/>
              </w:rPr>
              <w:t>(if applicable):</w:t>
            </w:r>
          </w:p>
        </w:tc>
        <w:tc>
          <w:tcPr>
            <w:tcW w:w="5273" w:type="dxa"/>
            <w:tcBorders>
              <w:top w:val="single" w:sz="4" w:space="0" w:color="303D6F"/>
              <w:left w:val="single" w:sz="4" w:space="0" w:color="303D6F"/>
              <w:bottom w:val="single" w:sz="4" w:space="0" w:color="303D6F"/>
              <w:right w:val="single" w:sz="4" w:space="0" w:color="303D6F"/>
            </w:tcBorders>
            <w:vAlign w:val="center"/>
          </w:tcPr>
          <w:p w14:paraId="20A9AEA7" w14:textId="77777777" w:rsidR="000E3B30" w:rsidRPr="005773D5" w:rsidRDefault="00E93F49">
            <w:pPr>
              <w:spacing w:after="0" w:line="259" w:lineRule="auto"/>
              <w:ind w:left="0" w:firstLine="0"/>
              <w:jc w:val="left"/>
              <w:rPr>
                <w:rFonts w:ascii="Arial Narrow" w:hAnsi="Arial Narrow"/>
                <w:color w:val="auto"/>
              </w:rPr>
            </w:pPr>
            <w:r w:rsidRPr="005773D5">
              <w:rPr>
                <w:rFonts w:ascii="Arial Narrow" w:hAnsi="Arial Narrow"/>
                <w:color w:val="auto"/>
              </w:rPr>
              <w:t>Date of Birth:</w:t>
            </w:r>
          </w:p>
        </w:tc>
      </w:tr>
      <w:tr w:rsidR="005773D5" w:rsidRPr="005773D5" w14:paraId="30740B7A" w14:textId="77777777" w:rsidTr="00A75C36">
        <w:trPr>
          <w:trHeight w:val="550"/>
        </w:trPr>
        <w:tc>
          <w:tcPr>
            <w:tcW w:w="5272" w:type="dxa"/>
            <w:tcBorders>
              <w:top w:val="single" w:sz="4" w:space="0" w:color="303D6F"/>
              <w:left w:val="single" w:sz="4" w:space="0" w:color="303D6F"/>
              <w:bottom w:val="single" w:sz="4" w:space="0" w:color="303D6F"/>
              <w:right w:val="single" w:sz="4" w:space="0" w:color="303D6F"/>
            </w:tcBorders>
            <w:vAlign w:val="center"/>
          </w:tcPr>
          <w:p w14:paraId="512069F0" w14:textId="77777777" w:rsidR="000E3B30" w:rsidRPr="005773D5" w:rsidRDefault="00E93F49">
            <w:pPr>
              <w:spacing w:after="0" w:line="259" w:lineRule="auto"/>
              <w:ind w:left="0" w:firstLine="0"/>
              <w:jc w:val="left"/>
              <w:rPr>
                <w:rFonts w:ascii="Arial Narrow" w:hAnsi="Arial Narrow"/>
                <w:color w:val="auto"/>
              </w:rPr>
            </w:pPr>
            <w:r w:rsidRPr="005773D5">
              <w:rPr>
                <w:rFonts w:ascii="Arial Narrow" w:hAnsi="Arial Narrow"/>
                <w:color w:val="auto"/>
              </w:rPr>
              <w:t>Nationality:</w:t>
            </w:r>
          </w:p>
        </w:tc>
        <w:tc>
          <w:tcPr>
            <w:tcW w:w="5273" w:type="dxa"/>
            <w:tcBorders>
              <w:top w:val="single" w:sz="4" w:space="0" w:color="303D6F"/>
              <w:left w:val="single" w:sz="4" w:space="0" w:color="303D6F"/>
              <w:bottom w:val="single" w:sz="4" w:space="0" w:color="303D6F"/>
              <w:right w:val="single" w:sz="4" w:space="0" w:color="303D6F"/>
            </w:tcBorders>
            <w:vAlign w:val="center"/>
          </w:tcPr>
          <w:p w14:paraId="638CED2F" w14:textId="77777777" w:rsidR="000E3B30" w:rsidRPr="005773D5" w:rsidRDefault="00E93F49">
            <w:pPr>
              <w:spacing w:after="0" w:line="259" w:lineRule="auto"/>
              <w:ind w:left="0" w:firstLine="0"/>
              <w:jc w:val="left"/>
              <w:rPr>
                <w:rFonts w:ascii="Arial Narrow" w:hAnsi="Arial Narrow"/>
                <w:color w:val="auto"/>
              </w:rPr>
            </w:pPr>
            <w:r w:rsidRPr="005773D5">
              <w:rPr>
                <w:rFonts w:ascii="Arial Narrow" w:hAnsi="Arial Narrow"/>
                <w:color w:val="auto"/>
              </w:rPr>
              <w:t>NI Number:</w:t>
            </w:r>
          </w:p>
        </w:tc>
      </w:tr>
      <w:tr w:rsidR="007C557E" w:rsidRPr="005773D5" w14:paraId="7AD68789" w14:textId="77777777" w:rsidTr="00A75C36">
        <w:trPr>
          <w:trHeight w:val="550"/>
        </w:trPr>
        <w:tc>
          <w:tcPr>
            <w:tcW w:w="5272" w:type="dxa"/>
            <w:tcBorders>
              <w:top w:val="single" w:sz="4" w:space="0" w:color="303D6F"/>
              <w:left w:val="single" w:sz="4" w:space="0" w:color="303D6F"/>
              <w:bottom w:val="single" w:sz="4" w:space="0" w:color="303D6F"/>
              <w:right w:val="single" w:sz="4" w:space="0" w:color="303D6F"/>
            </w:tcBorders>
            <w:vAlign w:val="center"/>
          </w:tcPr>
          <w:p w14:paraId="4F55D87D" w14:textId="7395D49B" w:rsidR="007C557E" w:rsidRPr="005773D5" w:rsidRDefault="007C557E">
            <w:pPr>
              <w:spacing w:after="0" w:line="259" w:lineRule="auto"/>
              <w:ind w:left="0" w:firstLine="0"/>
              <w:jc w:val="left"/>
              <w:rPr>
                <w:rFonts w:ascii="Arial Narrow" w:hAnsi="Arial Narrow"/>
                <w:color w:val="auto"/>
              </w:rPr>
            </w:pPr>
            <w:r>
              <w:rPr>
                <w:rFonts w:ascii="Arial Narrow" w:hAnsi="Arial Narrow"/>
                <w:color w:val="auto"/>
              </w:rPr>
              <w:t xml:space="preserve">Passport Number : </w:t>
            </w:r>
          </w:p>
        </w:tc>
        <w:tc>
          <w:tcPr>
            <w:tcW w:w="5273" w:type="dxa"/>
            <w:tcBorders>
              <w:top w:val="single" w:sz="4" w:space="0" w:color="303D6F"/>
              <w:left w:val="single" w:sz="4" w:space="0" w:color="303D6F"/>
              <w:bottom w:val="single" w:sz="4" w:space="0" w:color="303D6F"/>
              <w:right w:val="single" w:sz="4" w:space="0" w:color="303D6F"/>
            </w:tcBorders>
            <w:vAlign w:val="center"/>
          </w:tcPr>
          <w:p w14:paraId="2B5F1C89" w14:textId="22B5E1B2" w:rsidR="007C557E" w:rsidRPr="005773D5" w:rsidRDefault="007C557E">
            <w:pPr>
              <w:spacing w:after="0" w:line="259" w:lineRule="auto"/>
              <w:ind w:left="0" w:firstLine="0"/>
              <w:jc w:val="left"/>
              <w:rPr>
                <w:rFonts w:ascii="Arial Narrow" w:hAnsi="Arial Narrow"/>
                <w:color w:val="auto"/>
              </w:rPr>
            </w:pPr>
            <w:r>
              <w:rPr>
                <w:rFonts w:ascii="Arial Narrow" w:hAnsi="Arial Narrow"/>
                <w:color w:val="auto"/>
              </w:rPr>
              <w:t xml:space="preserve">Passport Expiry Date: </w:t>
            </w:r>
          </w:p>
        </w:tc>
      </w:tr>
      <w:tr w:rsidR="007C557E" w:rsidRPr="005773D5" w14:paraId="022677A0" w14:textId="77777777" w:rsidTr="00A75C36">
        <w:trPr>
          <w:trHeight w:val="550"/>
        </w:trPr>
        <w:tc>
          <w:tcPr>
            <w:tcW w:w="5272" w:type="dxa"/>
            <w:tcBorders>
              <w:top w:val="single" w:sz="4" w:space="0" w:color="303D6F"/>
              <w:left w:val="single" w:sz="4" w:space="0" w:color="303D6F"/>
              <w:bottom w:val="single" w:sz="4" w:space="0" w:color="303D6F"/>
              <w:right w:val="single" w:sz="4" w:space="0" w:color="303D6F"/>
            </w:tcBorders>
            <w:vAlign w:val="center"/>
          </w:tcPr>
          <w:p w14:paraId="05140762" w14:textId="66A33B7E" w:rsidR="007C557E" w:rsidRDefault="007C557E">
            <w:pPr>
              <w:spacing w:after="0" w:line="259" w:lineRule="auto"/>
              <w:ind w:left="0" w:firstLine="0"/>
              <w:jc w:val="left"/>
              <w:rPr>
                <w:rFonts w:ascii="Arial Narrow" w:hAnsi="Arial Narrow"/>
                <w:color w:val="auto"/>
              </w:rPr>
            </w:pPr>
            <w:r>
              <w:rPr>
                <w:rFonts w:ascii="Arial Narrow" w:hAnsi="Arial Narrow"/>
                <w:color w:val="auto"/>
              </w:rPr>
              <w:t>Mobile Number:</w:t>
            </w:r>
          </w:p>
        </w:tc>
        <w:tc>
          <w:tcPr>
            <w:tcW w:w="5273" w:type="dxa"/>
            <w:tcBorders>
              <w:top w:val="single" w:sz="4" w:space="0" w:color="303D6F"/>
              <w:left w:val="single" w:sz="4" w:space="0" w:color="303D6F"/>
              <w:bottom w:val="single" w:sz="4" w:space="0" w:color="303D6F"/>
              <w:right w:val="single" w:sz="4" w:space="0" w:color="303D6F"/>
            </w:tcBorders>
            <w:vAlign w:val="center"/>
          </w:tcPr>
          <w:p w14:paraId="6C6BE469" w14:textId="370B576B" w:rsidR="007C557E" w:rsidRDefault="007C557E">
            <w:pPr>
              <w:spacing w:after="0" w:line="259" w:lineRule="auto"/>
              <w:ind w:left="0" w:firstLine="0"/>
              <w:jc w:val="left"/>
              <w:rPr>
                <w:rFonts w:ascii="Arial Narrow" w:hAnsi="Arial Narrow"/>
                <w:color w:val="auto"/>
              </w:rPr>
            </w:pPr>
            <w:r>
              <w:rPr>
                <w:rFonts w:ascii="Arial Narrow" w:hAnsi="Arial Narrow"/>
                <w:color w:val="auto"/>
              </w:rPr>
              <w:t>Email:</w:t>
            </w:r>
          </w:p>
        </w:tc>
      </w:tr>
      <w:tr w:rsidR="007C557E" w:rsidRPr="005773D5" w14:paraId="53CE8813" w14:textId="77777777" w:rsidTr="00A75C36">
        <w:trPr>
          <w:trHeight w:val="550"/>
        </w:trPr>
        <w:tc>
          <w:tcPr>
            <w:tcW w:w="5272" w:type="dxa"/>
            <w:tcBorders>
              <w:top w:val="single" w:sz="4" w:space="0" w:color="303D6F"/>
              <w:left w:val="single" w:sz="4" w:space="0" w:color="303D6F"/>
              <w:bottom w:val="single" w:sz="4" w:space="0" w:color="303D6F"/>
              <w:right w:val="single" w:sz="4" w:space="0" w:color="303D6F"/>
            </w:tcBorders>
            <w:vAlign w:val="center"/>
          </w:tcPr>
          <w:p w14:paraId="54F5B351" w14:textId="6D9A288D" w:rsidR="007C557E" w:rsidRDefault="007C557E">
            <w:pPr>
              <w:spacing w:after="0" w:line="259" w:lineRule="auto"/>
              <w:ind w:left="0" w:firstLine="0"/>
              <w:jc w:val="left"/>
              <w:rPr>
                <w:rFonts w:ascii="Arial Narrow" w:hAnsi="Arial Narrow"/>
                <w:color w:val="auto"/>
              </w:rPr>
            </w:pPr>
            <w:r>
              <w:rPr>
                <w:rFonts w:ascii="Arial Narrow" w:hAnsi="Arial Narrow"/>
                <w:color w:val="auto"/>
              </w:rPr>
              <w:t>Marital Status:</w:t>
            </w:r>
          </w:p>
        </w:tc>
        <w:tc>
          <w:tcPr>
            <w:tcW w:w="5273" w:type="dxa"/>
            <w:tcBorders>
              <w:top w:val="single" w:sz="4" w:space="0" w:color="303D6F"/>
              <w:left w:val="single" w:sz="4" w:space="0" w:color="303D6F"/>
              <w:bottom w:val="single" w:sz="4" w:space="0" w:color="303D6F"/>
              <w:right w:val="single" w:sz="4" w:space="0" w:color="303D6F"/>
            </w:tcBorders>
            <w:vAlign w:val="center"/>
          </w:tcPr>
          <w:p w14:paraId="70ED1F16" w14:textId="11D7C6F6" w:rsidR="007C557E" w:rsidRDefault="007C557E">
            <w:pPr>
              <w:spacing w:after="0" w:line="259" w:lineRule="auto"/>
              <w:ind w:left="0" w:firstLine="0"/>
              <w:jc w:val="left"/>
              <w:rPr>
                <w:rFonts w:ascii="Arial Narrow" w:hAnsi="Arial Narrow"/>
                <w:color w:val="auto"/>
              </w:rPr>
            </w:pPr>
            <w:r>
              <w:rPr>
                <w:rFonts w:ascii="Arial Narrow" w:hAnsi="Arial Narrow"/>
                <w:color w:val="auto"/>
              </w:rPr>
              <w:t xml:space="preserve">Driver’s License: Yes </w:t>
            </w:r>
            <w:r>
              <w:rPr>
                <w:rFonts w:ascii="Arial Narrow" w:hAnsi="Arial Narrow"/>
                <w:color w:val="auto"/>
              </w:rPr>
              <w:fldChar w:fldCharType="begin">
                <w:ffData>
                  <w:name w:val="Check47"/>
                  <w:enabled/>
                  <w:calcOnExit w:val="0"/>
                  <w:checkBox>
                    <w:sizeAuto/>
                    <w:default w:val="0"/>
                  </w:checkBox>
                </w:ffData>
              </w:fldChar>
            </w:r>
            <w:bookmarkStart w:id="0" w:name="Check47"/>
            <w:r>
              <w:rPr>
                <w:rFonts w:ascii="Arial Narrow" w:hAnsi="Arial Narrow"/>
                <w:color w:val="auto"/>
              </w:rPr>
              <w:instrText xml:space="preserve"> FORMCHECKBOX </w:instrText>
            </w:r>
            <w:r w:rsidR="002C00D6">
              <w:rPr>
                <w:rFonts w:ascii="Arial Narrow" w:hAnsi="Arial Narrow"/>
                <w:color w:val="auto"/>
              </w:rPr>
            </w:r>
            <w:r w:rsidR="002C00D6">
              <w:rPr>
                <w:rFonts w:ascii="Arial Narrow" w:hAnsi="Arial Narrow"/>
                <w:color w:val="auto"/>
              </w:rPr>
              <w:fldChar w:fldCharType="separate"/>
            </w:r>
            <w:r>
              <w:rPr>
                <w:rFonts w:ascii="Arial Narrow" w:hAnsi="Arial Narrow"/>
                <w:color w:val="auto"/>
              </w:rPr>
              <w:fldChar w:fldCharType="end"/>
            </w:r>
            <w:bookmarkEnd w:id="0"/>
            <w:r>
              <w:rPr>
                <w:rFonts w:ascii="Arial Narrow" w:hAnsi="Arial Narrow"/>
                <w:color w:val="auto"/>
              </w:rPr>
              <w:t xml:space="preserve">  No </w:t>
            </w:r>
            <w:r>
              <w:rPr>
                <w:rFonts w:ascii="Arial Narrow" w:hAnsi="Arial Narrow"/>
                <w:color w:val="auto"/>
              </w:rPr>
              <w:fldChar w:fldCharType="begin">
                <w:ffData>
                  <w:name w:val="Check48"/>
                  <w:enabled/>
                  <w:calcOnExit w:val="0"/>
                  <w:checkBox>
                    <w:sizeAuto/>
                    <w:default w:val="0"/>
                  </w:checkBox>
                </w:ffData>
              </w:fldChar>
            </w:r>
            <w:bookmarkStart w:id="1" w:name="Check48"/>
            <w:r>
              <w:rPr>
                <w:rFonts w:ascii="Arial Narrow" w:hAnsi="Arial Narrow"/>
                <w:color w:val="auto"/>
              </w:rPr>
              <w:instrText xml:space="preserve"> FORMCHECKBOX </w:instrText>
            </w:r>
            <w:r w:rsidR="002C00D6">
              <w:rPr>
                <w:rFonts w:ascii="Arial Narrow" w:hAnsi="Arial Narrow"/>
                <w:color w:val="auto"/>
              </w:rPr>
            </w:r>
            <w:r w:rsidR="002C00D6">
              <w:rPr>
                <w:rFonts w:ascii="Arial Narrow" w:hAnsi="Arial Narrow"/>
                <w:color w:val="auto"/>
              </w:rPr>
              <w:fldChar w:fldCharType="separate"/>
            </w:r>
            <w:r>
              <w:rPr>
                <w:rFonts w:ascii="Arial Narrow" w:hAnsi="Arial Narrow"/>
                <w:color w:val="auto"/>
              </w:rPr>
              <w:fldChar w:fldCharType="end"/>
            </w:r>
            <w:bookmarkEnd w:id="1"/>
            <w:r>
              <w:rPr>
                <w:rFonts w:ascii="Arial Narrow" w:hAnsi="Arial Narrow"/>
                <w:color w:val="auto"/>
              </w:rPr>
              <w:t xml:space="preserve">   </w:t>
            </w:r>
          </w:p>
        </w:tc>
      </w:tr>
      <w:tr w:rsidR="005773D5" w:rsidRPr="005773D5" w14:paraId="0294BA3A" w14:textId="77777777" w:rsidTr="00A75C36">
        <w:trPr>
          <w:trHeight w:val="595"/>
        </w:trPr>
        <w:tc>
          <w:tcPr>
            <w:tcW w:w="5272" w:type="dxa"/>
            <w:vMerge w:val="restart"/>
            <w:tcBorders>
              <w:top w:val="single" w:sz="4" w:space="0" w:color="303D6F"/>
              <w:left w:val="single" w:sz="4" w:space="0" w:color="303D6F"/>
              <w:bottom w:val="single" w:sz="4" w:space="0" w:color="303D6F"/>
              <w:right w:val="single" w:sz="4" w:space="0" w:color="303D6F"/>
            </w:tcBorders>
            <w:vAlign w:val="center"/>
          </w:tcPr>
          <w:p w14:paraId="6EE91445" w14:textId="77777777" w:rsidR="000E3B30" w:rsidRPr="005773D5" w:rsidRDefault="00E93F49">
            <w:pPr>
              <w:spacing w:after="1597" w:line="259" w:lineRule="auto"/>
              <w:ind w:left="0" w:firstLine="0"/>
              <w:jc w:val="left"/>
              <w:rPr>
                <w:rFonts w:ascii="Arial Narrow" w:hAnsi="Arial Narrow"/>
                <w:color w:val="auto"/>
              </w:rPr>
            </w:pPr>
            <w:r w:rsidRPr="005773D5">
              <w:rPr>
                <w:rFonts w:ascii="Arial Narrow" w:hAnsi="Arial Narrow"/>
                <w:color w:val="auto"/>
              </w:rPr>
              <w:t>Home Address:</w:t>
            </w:r>
          </w:p>
          <w:p w14:paraId="7EBB89CF" w14:textId="77777777" w:rsidR="000E3B30" w:rsidRPr="005773D5" w:rsidRDefault="00E93F49">
            <w:pPr>
              <w:spacing w:after="0" w:line="337" w:lineRule="auto"/>
              <w:ind w:left="0" w:right="3317" w:firstLine="0"/>
              <w:jc w:val="left"/>
              <w:rPr>
                <w:rFonts w:ascii="Arial Narrow" w:hAnsi="Arial Narrow"/>
                <w:color w:val="auto"/>
              </w:rPr>
            </w:pPr>
            <w:r w:rsidRPr="005773D5">
              <w:rPr>
                <w:rFonts w:ascii="Arial Narrow" w:hAnsi="Arial Narrow"/>
                <w:color w:val="auto"/>
              </w:rPr>
              <w:t>Postcode: Home Tel:</w:t>
            </w:r>
          </w:p>
          <w:p w14:paraId="7BA2B605" w14:textId="77777777" w:rsidR="000E3B30" w:rsidRPr="005773D5" w:rsidRDefault="00E93F49">
            <w:pPr>
              <w:spacing w:after="87" w:line="259" w:lineRule="auto"/>
              <w:ind w:left="0" w:firstLine="0"/>
              <w:jc w:val="left"/>
              <w:rPr>
                <w:rFonts w:ascii="Arial Narrow" w:hAnsi="Arial Narrow"/>
                <w:color w:val="auto"/>
              </w:rPr>
            </w:pPr>
            <w:r w:rsidRPr="005773D5">
              <w:rPr>
                <w:rFonts w:ascii="Arial Narrow" w:hAnsi="Arial Narrow"/>
                <w:color w:val="auto"/>
              </w:rPr>
              <w:t>Mobile:</w:t>
            </w:r>
          </w:p>
          <w:p w14:paraId="2C2DC658" w14:textId="77777777" w:rsidR="000E3B30" w:rsidRPr="005773D5" w:rsidRDefault="00E93F49">
            <w:pPr>
              <w:spacing w:after="0" w:line="259" w:lineRule="auto"/>
              <w:ind w:left="0" w:firstLine="0"/>
              <w:jc w:val="left"/>
              <w:rPr>
                <w:rFonts w:ascii="Arial Narrow" w:hAnsi="Arial Narrow"/>
                <w:color w:val="auto"/>
              </w:rPr>
            </w:pPr>
            <w:r w:rsidRPr="005773D5">
              <w:rPr>
                <w:rFonts w:ascii="Arial Narrow" w:hAnsi="Arial Narrow"/>
                <w:color w:val="auto"/>
              </w:rPr>
              <w:t>Email:</w:t>
            </w:r>
          </w:p>
        </w:tc>
        <w:tc>
          <w:tcPr>
            <w:tcW w:w="5273" w:type="dxa"/>
            <w:tcBorders>
              <w:top w:val="single" w:sz="4" w:space="0" w:color="303D6F"/>
              <w:left w:val="single" w:sz="4" w:space="0" w:color="303D6F"/>
              <w:bottom w:val="single" w:sz="4" w:space="0" w:color="303D6F"/>
              <w:right w:val="single" w:sz="4" w:space="0" w:color="303D6F"/>
            </w:tcBorders>
            <w:vAlign w:val="center"/>
          </w:tcPr>
          <w:p w14:paraId="731EE06D" w14:textId="60A4A5A5" w:rsidR="000E3B30" w:rsidRPr="005773D5" w:rsidRDefault="007C557E">
            <w:pPr>
              <w:spacing w:after="0" w:line="259" w:lineRule="auto"/>
              <w:ind w:left="0" w:firstLine="0"/>
              <w:jc w:val="left"/>
              <w:rPr>
                <w:rFonts w:ascii="Arial Narrow" w:hAnsi="Arial Narrow"/>
                <w:color w:val="auto"/>
              </w:rPr>
            </w:pPr>
            <w:r>
              <w:rPr>
                <w:rFonts w:ascii="Arial Narrow" w:hAnsi="Arial Narrow"/>
                <w:color w:val="auto"/>
              </w:rPr>
              <w:t xml:space="preserve">Gender:       </w:t>
            </w:r>
            <w:r w:rsidR="00E93F49" w:rsidRPr="005773D5">
              <w:rPr>
                <w:rFonts w:ascii="Arial Narrow" w:hAnsi="Arial Narrow"/>
                <w:color w:val="auto"/>
              </w:rPr>
              <w:t xml:space="preserve">MALE </w:t>
            </w:r>
            <w:r w:rsidR="00A75214" w:rsidRPr="005773D5">
              <w:rPr>
                <w:rFonts w:ascii="Arial Narrow" w:hAnsi="Arial Narrow"/>
                <w:color w:val="auto"/>
                <w:sz w:val="20"/>
                <w:szCs w:val="20"/>
              </w:rPr>
              <w:fldChar w:fldCharType="begin">
                <w:ffData>
                  <w:name w:val="Check1"/>
                  <w:enabled/>
                  <w:calcOnExit w:val="0"/>
                  <w:checkBox>
                    <w:sizeAuto/>
                    <w:default w:val="0"/>
                  </w:checkBox>
                </w:ffData>
              </w:fldChar>
            </w:r>
            <w:bookmarkStart w:id="2" w:name="Check1"/>
            <w:r w:rsidR="00A75214" w:rsidRPr="005773D5">
              <w:rPr>
                <w:rFonts w:ascii="Arial Narrow" w:hAnsi="Arial Narrow"/>
                <w:color w:val="auto"/>
                <w:sz w:val="20"/>
                <w:szCs w:val="20"/>
              </w:rPr>
              <w:instrText xml:space="preserve"> FORMCHECKBOX </w:instrText>
            </w:r>
            <w:r w:rsidR="002C00D6">
              <w:rPr>
                <w:rFonts w:ascii="Arial Narrow" w:hAnsi="Arial Narrow"/>
                <w:color w:val="auto"/>
                <w:sz w:val="20"/>
                <w:szCs w:val="20"/>
              </w:rPr>
            </w:r>
            <w:r w:rsidR="002C00D6">
              <w:rPr>
                <w:rFonts w:ascii="Arial Narrow" w:hAnsi="Arial Narrow"/>
                <w:color w:val="auto"/>
                <w:sz w:val="20"/>
                <w:szCs w:val="20"/>
              </w:rPr>
              <w:fldChar w:fldCharType="separate"/>
            </w:r>
            <w:r w:rsidR="00A75214" w:rsidRPr="005773D5">
              <w:rPr>
                <w:rFonts w:ascii="Arial Narrow" w:hAnsi="Arial Narrow"/>
                <w:color w:val="auto"/>
                <w:sz w:val="20"/>
                <w:szCs w:val="20"/>
              </w:rPr>
              <w:fldChar w:fldCharType="end"/>
            </w:r>
            <w:bookmarkEnd w:id="2"/>
            <w:r w:rsidR="00A75214" w:rsidRPr="005773D5">
              <w:rPr>
                <w:rFonts w:ascii="Arial Narrow" w:hAnsi="Arial Narrow"/>
                <w:color w:val="auto"/>
              </w:rPr>
              <w:t xml:space="preserve"> </w:t>
            </w:r>
            <w:r w:rsidR="00676C12" w:rsidRPr="005773D5">
              <w:rPr>
                <w:rFonts w:ascii="Arial Narrow" w:hAnsi="Arial Narrow"/>
                <w:color w:val="auto"/>
              </w:rPr>
              <w:t xml:space="preserve">  </w:t>
            </w:r>
            <w:r w:rsidR="00E93F49" w:rsidRPr="005773D5">
              <w:rPr>
                <w:rFonts w:ascii="Arial Narrow" w:hAnsi="Arial Narrow"/>
                <w:color w:val="auto"/>
              </w:rPr>
              <w:t xml:space="preserve"> FEMALE</w:t>
            </w:r>
            <w:r w:rsidR="00676C12" w:rsidRPr="005773D5">
              <w:rPr>
                <w:rFonts w:ascii="Arial Narrow" w:hAnsi="Arial Narrow"/>
                <w:color w:val="auto"/>
              </w:rPr>
              <w:t xml:space="preserve"> </w:t>
            </w:r>
            <w:r w:rsidR="00676C12" w:rsidRPr="005773D5">
              <w:rPr>
                <w:rFonts w:ascii="Arial Narrow" w:hAnsi="Arial Narrow"/>
                <w:color w:val="auto"/>
                <w:sz w:val="20"/>
                <w:szCs w:val="20"/>
              </w:rPr>
              <w:fldChar w:fldCharType="begin">
                <w:ffData>
                  <w:name w:val="Check2"/>
                  <w:enabled/>
                  <w:calcOnExit w:val="0"/>
                  <w:checkBox>
                    <w:sizeAuto/>
                    <w:default w:val="0"/>
                  </w:checkBox>
                </w:ffData>
              </w:fldChar>
            </w:r>
            <w:bookmarkStart w:id="3" w:name="Check2"/>
            <w:r w:rsidR="00676C12" w:rsidRPr="005773D5">
              <w:rPr>
                <w:rFonts w:ascii="Arial Narrow" w:hAnsi="Arial Narrow"/>
                <w:color w:val="auto"/>
                <w:sz w:val="20"/>
                <w:szCs w:val="20"/>
              </w:rPr>
              <w:instrText xml:space="preserve"> FORMCHECKBOX </w:instrText>
            </w:r>
            <w:r w:rsidR="002C00D6">
              <w:rPr>
                <w:rFonts w:ascii="Arial Narrow" w:hAnsi="Arial Narrow"/>
                <w:color w:val="auto"/>
                <w:sz w:val="20"/>
                <w:szCs w:val="20"/>
              </w:rPr>
            </w:r>
            <w:r w:rsidR="002C00D6">
              <w:rPr>
                <w:rFonts w:ascii="Arial Narrow" w:hAnsi="Arial Narrow"/>
                <w:color w:val="auto"/>
                <w:sz w:val="20"/>
                <w:szCs w:val="20"/>
              </w:rPr>
              <w:fldChar w:fldCharType="separate"/>
            </w:r>
            <w:r w:rsidR="00676C12" w:rsidRPr="005773D5">
              <w:rPr>
                <w:rFonts w:ascii="Arial Narrow" w:hAnsi="Arial Narrow"/>
                <w:color w:val="auto"/>
                <w:sz w:val="20"/>
                <w:szCs w:val="20"/>
              </w:rPr>
              <w:fldChar w:fldCharType="end"/>
            </w:r>
            <w:bookmarkEnd w:id="3"/>
            <w:r w:rsidR="00791540" w:rsidRPr="005773D5">
              <w:rPr>
                <w:rFonts w:ascii="Arial Narrow" w:hAnsi="Arial Narrow"/>
                <w:color w:val="auto"/>
                <w:sz w:val="20"/>
                <w:szCs w:val="20"/>
              </w:rPr>
              <w:t xml:space="preserve"> </w:t>
            </w:r>
            <w:r w:rsidR="00676C12" w:rsidRPr="005773D5">
              <w:rPr>
                <w:rFonts w:ascii="Arial Narrow" w:hAnsi="Arial Narrow"/>
                <w:color w:val="auto"/>
                <w:sz w:val="20"/>
                <w:szCs w:val="20"/>
              </w:rPr>
              <w:t xml:space="preserve">  </w:t>
            </w:r>
            <w:r w:rsidR="00676C12" w:rsidRPr="005773D5">
              <w:rPr>
                <w:rFonts w:ascii="Arial Narrow" w:hAnsi="Arial Narrow"/>
                <w:color w:val="auto"/>
              </w:rPr>
              <w:t xml:space="preserve">  </w:t>
            </w:r>
            <w:r w:rsidR="00791540" w:rsidRPr="005773D5">
              <w:rPr>
                <w:rFonts w:ascii="Arial Narrow" w:hAnsi="Arial Narrow"/>
                <w:color w:val="auto"/>
              </w:rPr>
              <w:t>OTHER</w:t>
            </w:r>
            <w:r w:rsidR="00676C12" w:rsidRPr="005773D5">
              <w:rPr>
                <w:rFonts w:ascii="Arial Narrow" w:hAnsi="Arial Narrow"/>
                <w:color w:val="auto"/>
              </w:rPr>
              <w:t xml:space="preserve">  </w:t>
            </w:r>
            <w:r w:rsidR="00676C12" w:rsidRPr="005773D5">
              <w:rPr>
                <w:rFonts w:ascii="Arial Narrow" w:hAnsi="Arial Narrow"/>
                <w:color w:val="auto"/>
                <w:sz w:val="20"/>
                <w:szCs w:val="20"/>
              </w:rPr>
              <w:fldChar w:fldCharType="begin">
                <w:ffData>
                  <w:name w:val="Check3"/>
                  <w:enabled/>
                  <w:calcOnExit w:val="0"/>
                  <w:checkBox>
                    <w:sizeAuto/>
                    <w:default w:val="0"/>
                  </w:checkBox>
                </w:ffData>
              </w:fldChar>
            </w:r>
            <w:bookmarkStart w:id="4" w:name="Check3"/>
            <w:r w:rsidR="00676C12" w:rsidRPr="005773D5">
              <w:rPr>
                <w:rFonts w:ascii="Arial Narrow" w:hAnsi="Arial Narrow"/>
                <w:color w:val="auto"/>
                <w:sz w:val="20"/>
                <w:szCs w:val="20"/>
              </w:rPr>
              <w:instrText xml:space="preserve"> FORMCHECKBOX </w:instrText>
            </w:r>
            <w:r w:rsidR="002C00D6">
              <w:rPr>
                <w:rFonts w:ascii="Arial Narrow" w:hAnsi="Arial Narrow"/>
                <w:color w:val="auto"/>
                <w:sz w:val="20"/>
                <w:szCs w:val="20"/>
              </w:rPr>
            </w:r>
            <w:r w:rsidR="002C00D6">
              <w:rPr>
                <w:rFonts w:ascii="Arial Narrow" w:hAnsi="Arial Narrow"/>
                <w:color w:val="auto"/>
                <w:sz w:val="20"/>
                <w:szCs w:val="20"/>
              </w:rPr>
              <w:fldChar w:fldCharType="separate"/>
            </w:r>
            <w:r w:rsidR="00676C12" w:rsidRPr="005773D5">
              <w:rPr>
                <w:rFonts w:ascii="Arial Narrow" w:hAnsi="Arial Narrow"/>
                <w:color w:val="auto"/>
                <w:sz w:val="20"/>
                <w:szCs w:val="20"/>
              </w:rPr>
              <w:fldChar w:fldCharType="end"/>
            </w:r>
            <w:bookmarkEnd w:id="4"/>
          </w:p>
        </w:tc>
      </w:tr>
      <w:tr w:rsidR="005773D5" w:rsidRPr="005773D5" w14:paraId="72A95696" w14:textId="77777777" w:rsidTr="005773D5">
        <w:trPr>
          <w:trHeight w:val="2488"/>
        </w:trPr>
        <w:tc>
          <w:tcPr>
            <w:tcW w:w="0" w:type="auto"/>
            <w:vMerge/>
            <w:tcBorders>
              <w:top w:val="nil"/>
              <w:left w:val="single" w:sz="4" w:space="0" w:color="303D6F"/>
              <w:bottom w:val="single" w:sz="4" w:space="0" w:color="303D6F"/>
              <w:right w:val="single" w:sz="4" w:space="0" w:color="303D6F"/>
            </w:tcBorders>
          </w:tcPr>
          <w:p w14:paraId="1EB8E3AB" w14:textId="77777777" w:rsidR="000E3B30" w:rsidRPr="005773D5" w:rsidRDefault="000E3B30">
            <w:pPr>
              <w:spacing w:after="160" w:line="259" w:lineRule="auto"/>
              <w:ind w:left="0" w:firstLine="0"/>
              <w:jc w:val="left"/>
              <w:rPr>
                <w:rFonts w:ascii="Arial Narrow" w:hAnsi="Arial Narrow"/>
                <w:color w:val="auto"/>
              </w:rPr>
            </w:pPr>
          </w:p>
        </w:tc>
        <w:tc>
          <w:tcPr>
            <w:tcW w:w="5273" w:type="dxa"/>
            <w:tcBorders>
              <w:top w:val="single" w:sz="4" w:space="0" w:color="303D6F"/>
              <w:left w:val="single" w:sz="4" w:space="0" w:color="303D6F"/>
              <w:bottom w:val="single" w:sz="4" w:space="0" w:color="303D6F"/>
              <w:right w:val="single" w:sz="4" w:space="0" w:color="303D6F"/>
            </w:tcBorders>
            <w:vAlign w:val="center"/>
          </w:tcPr>
          <w:p w14:paraId="3602CB20" w14:textId="77777777" w:rsidR="000E3B30" w:rsidRPr="005773D5" w:rsidRDefault="00E93F49">
            <w:pPr>
              <w:spacing w:after="59" w:line="259" w:lineRule="auto"/>
              <w:ind w:left="0" w:firstLine="0"/>
              <w:jc w:val="left"/>
              <w:rPr>
                <w:rFonts w:ascii="Arial Narrow" w:hAnsi="Arial Narrow"/>
                <w:color w:val="auto"/>
              </w:rPr>
            </w:pPr>
            <w:r w:rsidRPr="005773D5">
              <w:rPr>
                <w:rFonts w:ascii="Arial Narrow" w:hAnsi="Arial Narrow"/>
                <w:color w:val="auto"/>
              </w:rPr>
              <w:t>Next of Kin Name:</w:t>
            </w:r>
          </w:p>
          <w:p w14:paraId="2437575B" w14:textId="77777777" w:rsidR="000E3B30" w:rsidRPr="005773D5" w:rsidRDefault="00E93F49">
            <w:pPr>
              <w:spacing w:after="1019" w:line="312" w:lineRule="auto"/>
              <w:ind w:left="0" w:right="2695" w:firstLine="0"/>
              <w:jc w:val="left"/>
              <w:rPr>
                <w:rFonts w:ascii="Arial Narrow" w:hAnsi="Arial Narrow"/>
                <w:color w:val="auto"/>
              </w:rPr>
            </w:pPr>
            <w:r w:rsidRPr="005773D5">
              <w:rPr>
                <w:rFonts w:ascii="Arial Narrow" w:hAnsi="Arial Narrow"/>
                <w:color w:val="auto"/>
              </w:rPr>
              <w:t>Relationship: Address:</w:t>
            </w:r>
          </w:p>
          <w:p w14:paraId="7A1EF188" w14:textId="77777777" w:rsidR="000E3B30" w:rsidRPr="005773D5" w:rsidRDefault="00E93F49">
            <w:pPr>
              <w:spacing w:after="59" w:line="259" w:lineRule="auto"/>
              <w:ind w:left="0" w:firstLine="0"/>
              <w:jc w:val="left"/>
              <w:rPr>
                <w:rFonts w:ascii="Arial Narrow" w:hAnsi="Arial Narrow"/>
                <w:color w:val="auto"/>
              </w:rPr>
            </w:pPr>
            <w:r w:rsidRPr="005773D5">
              <w:rPr>
                <w:rFonts w:ascii="Arial Narrow" w:hAnsi="Arial Narrow"/>
                <w:color w:val="auto"/>
              </w:rPr>
              <w:t>Postcode:</w:t>
            </w:r>
          </w:p>
          <w:p w14:paraId="1024E672" w14:textId="77777777" w:rsidR="000E3B30" w:rsidRPr="005773D5" w:rsidRDefault="00E93F49">
            <w:pPr>
              <w:spacing w:after="0" w:line="259" w:lineRule="auto"/>
              <w:ind w:left="0" w:firstLine="0"/>
              <w:jc w:val="left"/>
              <w:rPr>
                <w:rFonts w:ascii="Arial Narrow" w:hAnsi="Arial Narrow"/>
                <w:color w:val="auto"/>
              </w:rPr>
            </w:pPr>
            <w:r w:rsidRPr="005773D5">
              <w:rPr>
                <w:rFonts w:ascii="Arial Narrow" w:hAnsi="Arial Narrow"/>
                <w:color w:val="auto"/>
              </w:rPr>
              <w:t>Telephone Number:</w:t>
            </w:r>
          </w:p>
        </w:tc>
      </w:tr>
      <w:tr w:rsidR="005773D5" w:rsidRPr="005773D5" w14:paraId="70F27279" w14:textId="77777777" w:rsidTr="00A75C36">
        <w:trPr>
          <w:trHeight w:val="550"/>
        </w:trPr>
        <w:tc>
          <w:tcPr>
            <w:tcW w:w="10545" w:type="dxa"/>
            <w:gridSpan w:val="2"/>
            <w:tcBorders>
              <w:top w:val="single" w:sz="4" w:space="0" w:color="303D6F"/>
              <w:left w:val="single" w:sz="4" w:space="0" w:color="303D6F"/>
              <w:bottom w:val="single" w:sz="4" w:space="0" w:color="303D6F"/>
              <w:right w:val="single" w:sz="4" w:space="0" w:color="303D6F"/>
            </w:tcBorders>
            <w:vAlign w:val="center"/>
          </w:tcPr>
          <w:p w14:paraId="656BBB04" w14:textId="77777777" w:rsidR="000E3B30" w:rsidRPr="005773D5" w:rsidRDefault="00E93F49">
            <w:pPr>
              <w:spacing w:after="0" w:line="259" w:lineRule="auto"/>
              <w:ind w:left="0" w:firstLine="0"/>
              <w:jc w:val="left"/>
              <w:rPr>
                <w:rFonts w:ascii="Arial Narrow" w:hAnsi="Arial Narrow"/>
                <w:color w:val="auto"/>
              </w:rPr>
            </w:pPr>
            <w:r w:rsidRPr="005773D5">
              <w:rPr>
                <w:rFonts w:ascii="Arial Narrow" w:hAnsi="Arial Narrow"/>
                <w:color w:val="auto"/>
              </w:rPr>
              <w:t xml:space="preserve">Enhanced DBS Disclosure Number </w:t>
            </w:r>
            <w:r w:rsidRPr="005773D5">
              <w:rPr>
                <w:rFonts w:ascii="Arial Narrow" w:hAnsi="Arial Narrow"/>
                <w:color w:val="auto"/>
                <w:sz w:val="18"/>
              </w:rPr>
              <w:t>(if applicable):</w:t>
            </w:r>
          </w:p>
        </w:tc>
      </w:tr>
      <w:tr w:rsidR="005773D5" w:rsidRPr="005773D5" w14:paraId="4F13714B" w14:textId="77777777" w:rsidTr="00A75C36">
        <w:trPr>
          <w:trHeight w:val="550"/>
        </w:trPr>
        <w:tc>
          <w:tcPr>
            <w:tcW w:w="10545" w:type="dxa"/>
            <w:gridSpan w:val="2"/>
            <w:tcBorders>
              <w:top w:val="single" w:sz="4" w:space="0" w:color="303D6F"/>
              <w:left w:val="single" w:sz="4" w:space="0" w:color="303D6F"/>
              <w:bottom w:val="single" w:sz="4" w:space="0" w:color="303D6F"/>
              <w:right w:val="single" w:sz="4" w:space="0" w:color="303D6F"/>
            </w:tcBorders>
            <w:vAlign w:val="center"/>
          </w:tcPr>
          <w:p w14:paraId="201E8CFC" w14:textId="65083F95" w:rsidR="000E3B30" w:rsidRPr="005773D5" w:rsidRDefault="00E93F49">
            <w:pPr>
              <w:spacing w:after="0" w:line="259" w:lineRule="auto"/>
              <w:ind w:left="0" w:firstLine="0"/>
              <w:jc w:val="left"/>
              <w:rPr>
                <w:rFonts w:ascii="Arial Narrow" w:hAnsi="Arial Narrow"/>
                <w:color w:val="auto"/>
              </w:rPr>
            </w:pPr>
            <w:r w:rsidRPr="005773D5">
              <w:rPr>
                <w:rFonts w:ascii="Arial Narrow" w:hAnsi="Arial Narrow"/>
                <w:color w:val="auto"/>
              </w:rPr>
              <w:t xml:space="preserve">Are you eligible to work in the UK?  YES </w:t>
            </w:r>
            <w:r w:rsidR="00634CBE" w:rsidRPr="005773D5">
              <w:rPr>
                <w:rFonts w:ascii="Arial Narrow" w:hAnsi="Arial Narrow"/>
                <w:color w:val="auto"/>
              </w:rPr>
              <w:t xml:space="preserve"> </w:t>
            </w:r>
            <w:r w:rsidR="00634CBE" w:rsidRPr="005773D5">
              <w:rPr>
                <w:rFonts w:ascii="Arial Narrow" w:hAnsi="Arial Narrow"/>
                <w:color w:val="auto"/>
              </w:rPr>
              <w:fldChar w:fldCharType="begin">
                <w:ffData>
                  <w:name w:val="Check4"/>
                  <w:enabled/>
                  <w:calcOnExit w:val="0"/>
                  <w:checkBox>
                    <w:sizeAuto/>
                    <w:default w:val="0"/>
                  </w:checkBox>
                </w:ffData>
              </w:fldChar>
            </w:r>
            <w:bookmarkStart w:id="5" w:name="Check4"/>
            <w:r w:rsidR="00634CBE" w:rsidRPr="005773D5">
              <w:rPr>
                <w:rFonts w:ascii="Arial Narrow" w:hAnsi="Arial Narrow"/>
                <w:color w:val="auto"/>
              </w:rPr>
              <w:instrText xml:space="preserve"> FORMCHECKBOX </w:instrText>
            </w:r>
            <w:r w:rsidR="002C00D6">
              <w:rPr>
                <w:rFonts w:ascii="Arial Narrow" w:hAnsi="Arial Narrow"/>
                <w:color w:val="auto"/>
              </w:rPr>
            </w:r>
            <w:r w:rsidR="002C00D6">
              <w:rPr>
                <w:rFonts w:ascii="Arial Narrow" w:hAnsi="Arial Narrow"/>
                <w:color w:val="auto"/>
              </w:rPr>
              <w:fldChar w:fldCharType="separate"/>
            </w:r>
            <w:r w:rsidR="00634CBE" w:rsidRPr="005773D5">
              <w:rPr>
                <w:rFonts w:ascii="Arial Narrow" w:hAnsi="Arial Narrow"/>
                <w:color w:val="auto"/>
              </w:rPr>
              <w:fldChar w:fldCharType="end"/>
            </w:r>
            <w:bookmarkEnd w:id="5"/>
            <w:r w:rsidR="00634CBE" w:rsidRPr="005773D5">
              <w:rPr>
                <w:rFonts w:ascii="Arial Narrow" w:hAnsi="Arial Narrow"/>
                <w:color w:val="auto"/>
              </w:rPr>
              <w:t xml:space="preserve">      </w:t>
            </w:r>
            <w:r w:rsidRPr="005773D5">
              <w:rPr>
                <w:rFonts w:ascii="Arial Narrow" w:hAnsi="Arial Narrow"/>
                <w:color w:val="auto"/>
              </w:rPr>
              <w:t xml:space="preserve"> NO  </w:t>
            </w:r>
            <w:r w:rsidR="00634CBE" w:rsidRPr="005773D5">
              <w:rPr>
                <w:rFonts w:ascii="Arial Narrow" w:hAnsi="Arial Narrow"/>
                <w:color w:val="auto"/>
              </w:rPr>
              <w:fldChar w:fldCharType="begin">
                <w:ffData>
                  <w:name w:val="Check5"/>
                  <w:enabled/>
                  <w:calcOnExit w:val="0"/>
                  <w:checkBox>
                    <w:sizeAuto/>
                    <w:default w:val="0"/>
                  </w:checkBox>
                </w:ffData>
              </w:fldChar>
            </w:r>
            <w:bookmarkStart w:id="6" w:name="Check5"/>
            <w:r w:rsidR="00634CBE" w:rsidRPr="005773D5">
              <w:rPr>
                <w:rFonts w:ascii="Arial Narrow" w:hAnsi="Arial Narrow"/>
                <w:color w:val="auto"/>
              </w:rPr>
              <w:instrText xml:space="preserve"> FORMCHECKBOX </w:instrText>
            </w:r>
            <w:r w:rsidR="002C00D6">
              <w:rPr>
                <w:rFonts w:ascii="Arial Narrow" w:hAnsi="Arial Narrow"/>
                <w:color w:val="auto"/>
              </w:rPr>
            </w:r>
            <w:r w:rsidR="002C00D6">
              <w:rPr>
                <w:rFonts w:ascii="Arial Narrow" w:hAnsi="Arial Narrow"/>
                <w:color w:val="auto"/>
              </w:rPr>
              <w:fldChar w:fldCharType="separate"/>
            </w:r>
            <w:r w:rsidR="00634CBE" w:rsidRPr="005773D5">
              <w:rPr>
                <w:rFonts w:ascii="Arial Narrow" w:hAnsi="Arial Narrow"/>
                <w:color w:val="auto"/>
              </w:rPr>
              <w:fldChar w:fldCharType="end"/>
            </w:r>
            <w:bookmarkEnd w:id="6"/>
            <w:r w:rsidRPr="005773D5">
              <w:rPr>
                <w:rFonts w:ascii="Arial Narrow" w:hAnsi="Arial Narrow"/>
                <w:color w:val="auto"/>
              </w:rPr>
              <w:t xml:space="preserve">    Expiry Date </w:t>
            </w:r>
            <w:r w:rsidRPr="005773D5">
              <w:rPr>
                <w:rFonts w:ascii="Arial Narrow" w:hAnsi="Arial Narrow"/>
                <w:color w:val="auto"/>
                <w:sz w:val="18"/>
              </w:rPr>
              <w:t>(If applicable):</w:t>
            </w:r>
          </w:p>
        </w:tc>
      </w:tr>
      <w:tr w:rsidR="005773D5" w:rsidRPr="005773D5" w14:paraId="46E5466A" w14:textId="77777777" w:rsidTr="00A75C36">
        <w:trPr>
          <w:trHeight w:val="550"/>
        </w:trPr>
        <w:tc>
          <w:tcPr>
            <w:tcW w:w="10545" w:type="dxa"/>
            <w:gridSpan w:val="2"/>
            <w:tcBorders>
              <w:top w:val="single" w:sz="4" w:space="0" w:color="303D6F"/>
              <w:left w:val="single" w:sz="4" w:space="0" w:color="303D6F"/>
              <w:bottom w:val="single" w:sz="4" w:space="0" w:color="303D6F"/>
              <w:right w:val="single" w:sz="4" w:space="0" w:color="303D6F"/>
            </w:tcBorders>
            <w:vAlign w:val="center"/>
          </w:tcPr>
          <w:p w14:paraId="37EE2A9B" w14:textId="330207CF" w:rsidR="000E3B30" w:rsidRPr="005773D5" w:rsidRDefault="00E93F49">
            <w:pPr>
              <w:spacing w:after="0" w:line="259" w:lineRule="auto"/>
              <w:ind w:left="0" w:firstLine="0"/>
              <w:jc w:val="left"/>
              <w:rPr>
                <w:rFonts w:ascii="Arial Narrow" w:hAnsi="Arial Narrow"/>
                <w:color w:val="auto"/>
              </w:rPr>
            </w:pPr>
            <w:r w:rsidRPr="005773D5">
              <w:rPr>
                <w:rFonts w:ascii="Arial Narrow" w:hAnsi="Arial Narrow"/>
                <w:color w:val="auto"/>
              </w:rPr>
              <w:t xml:space="preserve">Do you have your own transport?  </w:t>
            </w:r>
            <w:r w:rsidR="00634CBE" w:rsidRPr="005773D5">
              <w:rPr>
                <w:rFonts w:ascii="Arial Narrow" w:hAnsi="Arial Narrow"/>
                <w:color w:val="auto"/>
              </w:rPr>
              <w:t xml:space="preserve">  </w:t>
            </w:r>
            <w:r w:rsidRPr="005773D5">
              <w:rPr>
                <w:rFonts w:ascii="Arial Narrow" w:hAnsi="Arial Narrow"/>
                <w:color w:val="auto"/>
              </w:rPr>
              <w:t xml:space="preserve">YES </w:t>
            </w:r>
            <w:r w:rsidR="00634CBE" w:rsidRPr="005773D5">
              <w:rPr>
                <w:rFonts w:ascii="Arial Narrow" w:hAnsi="Arial Narrow"/>
                <w:color w:val="auto"/>
              </w:rPr>
              <w:t xml:space="preserve"> </w:t>
            </w:r>
            <w:r w:rsidR="00634CBE" w:rsidRPr="005773D5">
              <w:rPr>
                <w:rFonts w:ascii="Arial Narrow" w:hAnsi="Arial Narrow"/>
                <w:color w:val="auto"/>
              </w:rPr>
              <w:fldChar w:fldCharType="begin">
                <w:ffData>
                  <w:name w:val="Check6"/>
                  <w:enabled/>
                  <w:calcOnExit w:val="0"/>
                  <w:checkBox>
                    <w:sizeAuto/>
                    <w:default w:val="0"/>
                  </w:checkBox>
                </w:ffData>
              </w:fldChar>
            </w:r>
            <w:bookmarkStart w:id="7" w:name="Check6"/>
            <w:r w:rsidR="00634CBE" w:rsidRPr="005773D5">
              <w:rPr>
                <w:rFonts w:ascii="Arial Narrow" w:hAnsi="Arial Narrow"/>
                <w:color w:val="auto"/>
              </w:rPr>
              <w:instrText xml:space="preserve"> FORMCHECKBOX </w:instrText>
            </w:r>
            <w:r w:rsidR="002C00D6">
              <w:rPr>
                <w:rFonts w:ascii="Arial Narrow" w:hAnsi="Arial Narrow"/>
                <w:color w:val="auto"/>
              </w:rPr>
            </w:r>
            <w:r w:rsidR="002C00D6">
              <w:rPr>
                <w:rFonts w:ascii="Arial Narrow" w:hAnsi="Arial Narrow"/>
                <w:color w:val="auto"/>
              </w:rPr>
              <w:fldChar w:fldCharType="separate"/>
            </w:r>
            <w:r w:rsidR="00634CBE" w:rsidRPr="005773D5">
              <w:rPr>
                <w:rFonts w:ascii="Arial Narrow" w:hAnsi="Arial Narrow"/>
                <w:color w:val="auto"/>
              </w:rPr>
              <w:fldChar w:fldCharType="end"/>
            </w:r>
            <w:bookmarkEnd w:id="7"/>
            <w:r w:rsidR="00634CBE" w:rsidRPr="005773D5">
              <w:rPr>
                <w:rFonts w:ascii="Arial Narrow" w:hAnsi="Arial Narrow"/>
                <w:color w:val="auto"/>
              </w:rPr>
              <w:t xml:space="preserve">    </w:t>
            </w:r>
            <w:r w:rsidRPr="005773D5">
              <w:rPr>
                <w:rFonts w:ascii="Arial Narrow" w:hAnsi="Arial Narrow"/>
                <w:color w:val="auto"/>
              </w:rPr>
              <w:t xml:space="preserve"> </w:t>
            </w:r>
            <w:r w:rsidR="00634CBE" w:rsidRPr="005773D5">
              <w:rPr>
                <w:rFonts w:ascii="Arial Narrow" w:hAnsi="Arial Narrow"/>
                <w:color w:val="auto"/>
              </w:rPr>
              <w:t xml:space="preserve">  </w:t>
            </w:r>
            <w:r w:rsidRPr="005773D5">
              <w:rPr>
                <w:rFonts w:ascii="Arial Narrow" w:hAnsi="Arial Narrow"/>
                <w:color w:val="auto"/>
              </w:rPr>
              <w:t>NO</w:t>
            </w:r>
            <w:r w:rsidR="00634CBE" w:rsidRPr="005773D5">
              <w:rPr>
                <w:rFonts w:ascii="Arial Narrow" w:hAnsi="Arial Narrow"/>
                <w:color w:val="auto"/>
              </w:rPr>
              <w:t xml:space="preserve">  </w:t>
            </w:r>
            <w:r w:rsidR="00634CBE" w:rsidRPr="005773D5">
              <w:rPr>
                <w:rFonts w:ascii="Arial Narrow" w:hAnsi="Arial Narrow"/>
                <w:color w:val="auto"/>
              </w:rPr>
              <w:fldChar w:fldCharType="begin">
                <w:ffData>
                  <w:name w:val="Check7"/>
                  <w:enabled/>
                  <w:calcOnExit w:val="0"/>
                  <w:checkBox>
                    <w:sizeAuto/>
                    <w:default w:val="0"/>
                  </w:checkBox>
                </w:ffData>
              </w:fldChar>
            </w:r>
            <w:bookmarkStart w:id="8" w:name="Check7"/>
            <w:r w:rsidR="00634CBE" w:rsidRPr="005773D5">
              <w:rPr>
                <w:rFonts w:ascii="Arial Narrow" w:hAnsi="Arial Narrow"/>
                <w:color w:val="auto"/>
              </w:rPr>
              <w:instrText xml:space="preserve"> FORMCHECKBOX </w:instrText>
            </w:r>
            <w:r w:rsidR="002C00D6">
              <w:rPr>
                <w:rFonts w:ascii="Arial Narrow" w:hAnsi="Arial Narrow"/>
                <w:color w:val="auto"/>
              </w:rPr>
            </w:r>
            <w:r w:rsidR="002C00D6">
              <w:rPr>
                <w:rFonts w:ascii="Arial Narrow" w:hAnsi="Arial Narrow"/>
                <w:color w:val="auto"/>
              </w:rPr>
              <w:fldChar w:fldCharType="separate"/>
            </w:r>
            <w:r w:rsidR="00634CBE" w:rsidRPr="005773D5">
              <w:rPr>
                <w:rFonts w:ascii="Arial Narrow" w:hAnsi="Arial Narrow"/>
                <w:color w:val="auto"/>
              </w:rPr>
              <w:fldChar w:fldCharType="end"/>
            </w:r>
            <w:bookmarkEnd w:id="8"/>
          </w:p>
        </w:tc>
      </w:tr>
      <w:tr w:rsidR="005773D5" w:rsidRPr="005773D5" w14:paraId="78ADCFC2" w14:textId="77777777" w:rsidTr="007C557E">
        <w:trPr>
          <w:trHeight w:val="1305"/>
        </w:trPr>
        <w:tc>
          <w:tcPr>
            <w:tcW w:w="10545" w:type="dxa"/>
            <w:gridSpan w:val="2"/>
            <w:tcBorders>
              <w:top w:val="single" w:sz="4" w:space="0" w:color="303D6F"/>
              <w:left w:val="single" w:sz="4" w:space="0" w:color="303D6F"/>
              <w:bottom w:val="single" w:sz="4" w:space="0" w:color="303D6F"/>
              <w:right w:val="single" w:sz="4" w:space="0" w:color="303D6F"/>
            </w:tcBorders>
            <w:vAlign w:val="bottom"/>
          </w:tcPr>
          <w:p w14:paraId="64CB1CA2" w14:textId="77777777" w:rsidR="000E3B30" w:rsidRPr="005773D5" w:rsidRDefault="00E93F49" w:rsidP="007C557E">
            <w:pPr>
              <w:spacing w:after="89" w:line="259" w:lineRule="auto"/>
              <w:ind w:left="0" w:firstLine="0"/>
              <w:jc w:val="left"/>
              <w:rPr>
                <w:rFonts w:ascii="Arial Narrow" w:hAnsi="Arial Narrow"/>
                <w:color w:val="auto"/>
              </w:rPr>
            </w:pPr>
            <w:r w:rsidRPr="005773D5">
              <w:rPr>
                <w:rFonts w:ascii="Arial Narrow" w:hAnsi="Arial Narrow"/>
                <w:color w:val="auto"/>
              </w:rPr>
              <w:t xml:space="preserve">Please confirm your </w:t>
            </w:r>
            <w:proofErr w:type="spellStart"/>
            <w:r w:rsidRPr="005773D5">
              <w:rPr>
                <w:rFonts w:ascii="Arial Narrow" w:hAnsi="Arial Narrow"/>
                <w:color w:val="auto"/>
              </w:rPr>
              <w:t>immunisation</w:t>
            </w:r>
            <w:proofErr w:type="spellEnd"/>
            <w:r w:rsidRPr="005773D5">
              <w:rPr>
                <w:rFonts w:ascii="Arial Narrow" w:hAnsi="Arial Narrow"/>
                <w:color w:val="auto"/>
              </w:rPr>
              <w:t xml:space="preserve"> status against the following:</w:t>
            </w:r>
          </w:p>
          <w:p w14:paraId="12A132C1" w14:textId="769717B5" w:rsidR="00F116EC" w:rsidRPr="005773D5" w:rsidRDefault="00E93F49" w:rsidP="007C557E">
            <w:pPr>
              <w:spacing w:after="0" w:line="259" w:lineRule="auto"/>
              <w:ind w:left="0" w:right="1827" w:firstLine="0"/>
              <w:jc w:val="left"/>
              <w:rPr>
                <w:rFonts w:ascii="Arial Narrow" w:hAnsi="Arial Narrow"/>
                <w:color w:val="auto"/>
              </w:rPr>
            </w:pPr>
            <w:r w:rsidRPr="005773D5">
              <w:rPr>
                <w:rFonts w:ascii="Arial Narrow" w:hAnsi="Arial Narrow"/>
                <w:color w:val="auto"/>
              </w:rPr>
              <w:t>Hepatitis B: YES</w:t>
            </w:r>
            <w:r w:rsidR="00F116EC" w:rsidRPr="005773D5">
              <w:rPr>
                <w:rFonts w:ascii="Arial Narrow" w:hAnsi="Arial Narrow"/>
                <w:color w:val="auto"/>
              </w:rPr>
              <w:t xml:space="preserve">  </w:t>
            </w:r>
            <w:r w:rsidR="00462225" w:rsidRPr="005773D5">
              <w:rPr>
                <w:rFonts w:ascii="Arial Narrow" w:hAnsi="Arial Narrow"/>
                <w:color w:val="auto"/>
              </w:rPr>
              <w:fldChar w:fldCharType="begin">
                <w:ffData>
                  <w:name w:val="Check9"/>
                  <w:enabled/>
                  <w:calcOnExit w:val="0"/>
                  <w:checkBox>
                    <w:sizeAuto/>
                    <w:default w:val="0"/>
                  </w:checkBox>
                </w:ffData>
              </w:fldChar>
            </w:r>
            <w:bookmarkStart w:id="9" w:name="Check9"/>
            <w:r w:rsidR="00462225" w:rsidRPr="005773D5">
              <w:rPr>
                <w:rFonts w:ascii="Arial Narrow" w:hAnsi="Arial Narrow"/>
                <w:color w:val="auto"/>
              </w:rPr>
              <w:instrText xml:space="preserve"> FORMCHECKBOX </w:instrText>
            </w:r>
            <w:r w:rsidR="002C00D6">
              <w:rPr>
                <w:rFonts w:ascii="Arial Narrow" w:hAnsi="Arial Narrow"/>
                <w:color w:val="auto"/>
              </w:rPr>
            </w:r>
            <w:r w:rsidR="002C00D6">
              <w:rPr>
                <w:rFonts w:ascii="Arial Narrow" w:hAnsi="Arial Narrow"/>
                <w:color w:val="auto"/>
              </w:rPr>
              <w:fldChar w:fldCharType="separate"/>
            </w:r>
            <w:r w:rsidR="00462225" w:rsidRPr="005773D5">
              <w:rPr>
                <w:rFonts w:ascii="Arial Narrow" w:hAnsi="Arial Narrow"/>
                <w:color w:val="auto"/>
              </w:rPr>
              <w:fldChar w:fldCharType="end"/>
            </w:r>
            <w:bookmarkEnd w:id="9"/>
            <w:r w:rsidR="00462225" w:rsidRPr="005773D5">
              <w:rPr>
                <w:rFonts w:ascii="Arial Narrow" w:hAnsi="Arial Narrow"/>
                <w:color w:val="auto"/>
              </w:rPr>
              <w:t xml:space="preserve"> </w:t>
            </w:r>
            <w:r w:rsidRPr="005773D5">
              <w:rPr>
                <w:rFonts w:ascii="Arial Narrow" w:hAnsi="Arial Narrow"/>
                <w:color w:val="auto"/>
              </w:rPr>
              <w:t xml:space="preserve"> NO </w:t>
            </w:r>
            <w:r w:rsidR="00F116EC" w:rsidRPr="005773D5">
              <w:rPr>
                <w:rFonts w:ascii="Arial Narrow" w:hAnsi="Arial Narrow"/>
                <w:color w:val="auto"/>
              </w:rPr>
              <w:t xml:space="preserve">  </w:t>
            </w:r>
            <w:r w:rsidR="00F116EC" w:rsidRPr="005773D5">
              <w:rPr>
                <w:rFonts w:ascii="Arial Narrow" w:hAnsi="Arial Narrow"/>
                <w:color w:val="auto"/>
              </w:rPr>
              <w:fldChar w:fldCharType="begin">
                <w:ffData>
                  <w:name w:val="Check8"/>
                  <w:enabled/>
                  <w:calcOnExit w:val="0"/>
                  <w:checkBox>
                    <w:sizeAuto/>
                    <w:default w:val="0"/>
                  </w:checkBox>
                </w:ffData>
              </w:fldChar>
            </w:r>
            <w:bookmarkStart w:id="10" w:name="Check8"/>
            <w:r w:rsidR="00F116EC" w:rsidRPr="005773D5">
              <w:rPr>
                <w:rFonts w:ascii="Arial Narrow" w:hAnsi="Arial Narrow"/>
                <w:color w:val="auto"/>
              </w:rPr>
              <w:instrText xml:space="preserve"> FORMCHECKBOX </w:instrText>
            </w:r>
            <w:r w:rsidR="002C00D6">
              <w:rPr>
                <w:rFonts w:ascii="Arial Narrow" w:hAnsi="Arial Narrow"/>
                <w:color w:val="auto"/>
              </w:rPr>
            </w:r>
            <w:r w:rsidR="002C00D6">
              <w:rPr>
                <w:rFonts w:ascii="Arial Narrow" w:hAnsi="Arial Narrow"/>
                <w:color w:val="auto"/>
              </w:rPr>
              <w:fldChar w:fldCharType="separate"/>
            </w:r>
            <w:r w:rsidR="00F116EC" w:rsidRPr="005773D5">
              <w:rPr>
                <w:rFonts w:ascii="Arial Narrow" w:hAnsi="Arial Narrow"/>
                <w:color w:val="auto"/>
              </w:rPr>
              <w:fldChar w:fldCharType="end"/>
            </w:r>
            <w:bookmarkEnd w:id="10"/>
            <w:r w:rsidR="00F116EC" w:rsidRPr="005773D5">
              <w:rPr>
                <w:rFonts w:ascii="Arial Narrow" w:hAnsi="Arial Narrow"/>
                <w:color w:val="auto"/>
              </w:rPr>
              <w:t xml:space="preserve">        </w:t>
            </w:r>
            <w:r w:rsidRPr="005773D5">
              <w:rPr>
                <w:rFonts w:ascii="Arial Narrow" w:hAnsi="Arial Narrow"/>
                <w:color w:val="auto"/>
              </w:rPr>
              <w:t xml:space="preserve">   </w:t>
            </w:r>
            <w:r w:rsidR="00F116EC" w:rsidRPr="005773D5">
              <w:rPr>
                <w:rFonts w:ascii="Arial Narrow" w:hAnsi="Arial Narrow"/>
                <w:color w:val="auto"/>
              </w:rPr>
              <w:t>Tuberculosis</w:t>
            </w:r>
            <w:r w:rsidR="000A012F" w:rsidRPr="005773D5">
              <w:rPr>
                <w:rFonts w:ascii="Arial Narrow" w:hAnsi="Arial Narrow"/>
                <w:color w:val="auto"/>
              </w:rPr>
              <w:t>/ BCG</w:t>
            </w:r>
            <w:r w:rsidR="00F116EC" w:rsidRPr="005773D5">
              <w:rPr>
                <w:rFonts w:ascii="Arial Narrow" w:hAnsi="Arial Narrow"/>
                <w:color w:val="auto"/>
              </w:rPr>
              <w:t xml:space="preserve">: YES </w:t>
            </w:r>
            <w:r w:rsidR="00462225" w:rsidRPr="005773D5">
              <w:rPr>
                <w:rFonts w:ascii="Arial Narrow" w:hAnsi="Arial Narrow"/>
                <w:color w:val="auto"/>
              </w:rPr>
              <w:t xml:space="preserve"> </w:t>
            </w:r>
            <w:r w:rsidR="00462225" w:rsidRPr="005773D5">
              <w:rPr>
                <w:rFonts w:ascii="Arial Narrow" w:hAnsi="Arial Narrow"/>
                <w:color w:val="auto"/>
              </w:rPr>
              <w:fldChar w:fldCharType="begin">
                <w:ffData>
                  <w:name w:val="Check10"/>
                  <w:enabled/>
                  <w:calcOnExit w:val="0"/>
                  <w:checkBox>
                    <w:sizeAuto/>
                    <w:default w:val="0"/>
                  </w:checkBox>
                </w:ffData>
              </w:fldChar>
            </w:r>
            <w:bookmarkStart w:id="11" w:name="Check10"/>
            <w:r w:rsidR="00462225" w:rsidRPr="005773D5">
              <w:rPr>
                <w:rFonts w:ascii="Arial Narrow" w:hAnsi="Arial Narrow"/>
                <w:color w:val="auto"/>
              </w:rPr>
              <w:instrText xml:space="preserve"> FORMCHECKBOX </w:instrText>
            </w:r>
            <w:r w:rsidR="002C00D6">
              <w:rPr>
                <w:rFonts w:ascii="Arial Narrow" w:hAnsi="Arial Narrow"/>
                <w:color w:val="auto"/>
              </w:rPr>
            </w:r>
            <w:r w:rsidR="002C00D6">
              <w:rPr>
                <w:rFonts w:ascii="Arial Narrow" w:hAnsi="Arial Narrow"/>
                <w:color w:val="auto"/>
              </w:rPr>
              <w:fldChar w:fldCharType="separate"/>
            </w:r>
            <w:r w:rsidR="00462225" w:rsidRPr="005773D5">
              <w:rPr>
                <w:rFonts w:ascii="Arial Narrow" w:hAnsi="Arial Narrow"/>
                <w:color w:val="auto"/>
              </w:rPr>
              <w:fldChar w:fldCharType="end"/>
            </w:r>
            <w:bookmarkEnd w:id="11"/>
            <w:r w:rsidR="00F116EC" w:rsidRPr="005773D5">
              <w:rPr>
                <w:rFonts w:ascii="Arial Narrow" w:hAnsi="Arial Narrow"/>
                <w:color w:val="auto"/>
              </w:rPr>
              <w:t xml:space="preserve"> NO</w:t>
            </w:r>
            <w:r w:rsidR="00EF745E" w:rsidRPr="005773D5">
              <w:rPr>
                <w:rFonts w:ascii="Arial Narrow" w:hAnsi="Arial Narrow"/>
                <w:color w:val="auto"/>
              </w:rPr>
              <w:t xml:space="preserve">      Measles: YES </w:t>
            </w:r>
            <w:r w:rsidR="00EF745E" w:rsidRPr="005773D5">
              <w:rPr>
                <w:rFonts w:ascii="Arial Narrow" w:hAnsi="Arial Narrow"/>
                <w:color w:val="auto"/>
              </w:rPr>
              <w:fldChar w:fldCharType="begin">
                <w:ffData>
                  <w:name w:val="Check15"/>
                  <w:enabled/>
                  <w:calcOnExit w:val="0"/>
                  <w:checkBox>
                    <w:sizeAuto/>
                    <w:default w:val="0"/>
                  </w:checkBox>
                </w:ffData>
              </w:fldChar>
            </w:r>
            <w:bookmarkStart w:id="12" w:name="Check15"/>
            <w:r w:rsidR="00EF745E" w:rsidRPr="005773D5">
              <w:rPr>
                <w:rFonts w:ascii="Arial Narrow" w:hAnsi="Arial Narrow"/>
                <w:color w:val="auto"/>
              </w:rPr>
              <w:instrText xml:space="preserve"> FORMCHECKBOX </w:instrText>
            </w:r>
            <w:r w:rsidR="002C00D6">
              <w:rPr>
                <w:rFonts w:ascii="Arial Narrow" w:hAnsi="Arial Narrow"/>
                <w:color w:val="auto"/>
              </w:rPr>
            </w:r>
            <w:r w:rsidR="002C00D6">
              <w:rPr>
                <w:rFonts w:ascii="Arial Narrow" w:hAnsi="Arial Narrow"/>
                <w:color w:val="auto"/>
              </w:rPr>
              <w:fldChar w:fldCharType="separate"/>
            </w:r>
            <w:r w:rsidR="00EF745E" w:rsidRPr="005773D5">
              <w:rPr>
                <w:rFonts w:ascii="Arial Narrow" w:hAnsi="Arial Narrow"/>
                <w:color w:val="auto"/>
              </w:rPr>
              <w:fldChar w:fldCharType="end"/>
            </w:r>
            <w:bookmarkEnd w:id="12"/>
            <w:r w:rsidR="00EF745E" w:rsidRPr="005773D5">
              <w:rPr>
                <w:rFonts w:ascii="Arial Narrow" w:hAnsi="Arial Narrow"/>
                <w:color w:val="auto"/>
              </w:rPr>
              <w:t xml:space="preserve">   NO </w:t>
            </w:r>
            <w:r w:rsidR="00EF745E" w:rsidRPr="005773D5">
              <w:rPr>
                <w:rFonts w:ascii="Arial Narrow" w:hAnsi="Arial Narrow"/>
                <w:color w:val="auto"/>
              </w:rPr>
              <w:fldChar w:fldCharType="begin">
                <w:ffData>
                  <w:name w:val="Check16"/>
                  <w:enabled/>
                  <w:calcOnExit w:val="0"/>
                  <w:checkBox>
                    <w:sizeAuto/>
                    <w:default w:val="0"/>
                  </w:checkBox>
                </w:ffData>
              </w:fldChar>
            </w:r>
            <w:bookmarkStart w:id="13" w:name="Check16"/>
            <w:r w:rsidR="00EF745E" w:rsidRPr="005773D5">
              <w:rPr>
                <w:rFonts w:ascii="Arial Narrow" w:hAnsi="Arial Narrow"/>
                <w:color w:val="auto"/>
              </w:rPr>
              <w:instrText xml:space="preserve"> FORMCHECKBOX </w:instrText>
            </w:r>
            <w:r w:rsidR="002C00D6">
              <w:rPr>
                <w:rFonts w:ascii="Arial Narrow" w:hAnsi="Arial Narrow"/>
                <w:color w:val="auto"/>
              </w:rPr>
            </w:r>
            <w:r w:rsidR="002C00D6">
              <w:rPr>
                <w:rFonts w:ascii="Arial Narrow" w:hAnsi="Arial Narrow"/>
                <w:color w:val="auto"/>
              </w:rPr>
              <w:fldChar w:fldCharType="separate"/>
            </w:r>
            <w:r w:rsidR="00EF745E" w:rsidRPr="005773D5">
              <w:rPr>
                <w:rFonts w:ascii="Arial Narrow" w:hAnsi="Arial Narrow"/>
                <w:color w:val="auto"/>
              </w:rPr>
              <w:fldChar w:fldCharType="end"/>
            </w:r>
            <w:bookmarkEnd w:id="13"/>
          </w:p>
          <w:p w14:paraId="67571111" w14:textId="77777777" w:rsidR="00D0735D" w:rsidRPr="005773D5" w:rsidRDefault="00D0735D" w:rsidP="007C557E">
            <w:pPr>
              <w:spacing w:after="0" w:line="259" w:lineRule="auto"/>
              <w:ind w:left="0" w:right="1827" w:firstLine="0"/>
              <w:jc w:val="left"/>
              <w:rPr>
                <w:rFonts w:ascii="Arial Narrow" w:hAnsi="Arial Narrow"/>
                <w:color w:val="auto"/>
                <w:sz w:val="16"/>
                <w:szCs w:val="16"/>
              </w:rPr>
            </w:pPr>
          </w:p>
          <w:p w14:paraId="5F1661AB" w14:textId="1561F0AA" w:rsidR="000E3B30" w:rsidRPr="005773D5" w:rsidRDefault="00E93F49" w:rsidP="007C557E">
            <w:pPr>
              <w:spacing w:after="0" w:line="259" w:lineRule="auto"/>
              <w:ind w:left="0" w:right="271" w:firstLine="0"/>
              <w:jc w:val="left"/>
              <w:rPr>
                <w:rFonts w:ascii="Arial Narrow" w:hAnsi="Arial Narrow"/>
                <w:color w:val="auto"/>
              </w:rPr>
            </w:pPr>
            <w:r w:rsidRPr="005773D5">
              <w:rPr>
                <w:rFonts w:ascii="Arial Narrow" w:hAnsi="Arial Narrow"/>
                <w:color w:val="auto"/>
              </w:rPr>
              <w:t xml:space="preserve">Varicella: </w:t>
            </w:r>
            <w:r w:rsidR="00D0735D" w:rsidRPr="005773D5">
              <w:rPr>
                <w:rFonts w:ascii="Arial Narrow" w:hAnsi="Arial Narrow"/>
                <w:color w:val="auto"/>
              </w:rPr>
              <w:t xml:space="preserve">    </w:t>
            </w:r>
            <w:r w:rsidRPr="005773D5">
              <w:rPr>
                <w:rFonts w:ascii="Arial Narrow" w:hAnsi="Arial Narrow"/>
                <w:color w:val="auto"/>
              </w:rPr>
              <w:t xml:space="preserve">YES </w:t>
            </w:r>
            <w:r w:rsidR="00577C0F" w:rsidRPr="005773D5">
              <w:rPr>
                <w:rFonts w:ascii="Arial Narrow" w:hAnsi="Arial Narrow"/>
                <w:color w:val="auto"/>
              </w:rPr>
              <w:fldChar w:fldCharType="begin">
                <w:ffData>
                  <w:name w:val="Check11"/>
                  <w:enabled/>
                  <w:calcOnExit w:val="0"/>
                  <w:checkBox>
                    <w:sizeAuto/>
                    <w:default w:val="0"/>
                  </w:checkBox>
                </w:ffData>
              </w:fldChar>
            </w:r>
            <w:bookmarkStart w:id="14" w:name="Check11"/>
            <w:r w:rsidR="00577C0F" w:rsidRPr="005773D5">
              <w:rPr>
                <w:rFonts w:ascii="Arial Narrow" w:hAnsi="Arial Narrow"/>
                <w:color w:val="auto"/>
              </w:rPr>
              <w:instrText xml:space="preserve"> FORMCHECKBOX </w:instrText>
            </w:r>
            <w:r w:rsidR="002C00D6">
              <w:rPr>
                <w:rFonts w:ascii="Arial Narrow" w:hAnsi="Arial Narrow"/>
                <w:color w:val="auto"/>
              </w:rPr>
            </w:r>
            <w:r w:rsidR="002C00D6">
              <w:rPr>
                <w:rFonts w:ascii="Arial Narrow" w:hAnsi="Arial Narrow"/>
                <w:color w:val="auto"/>
              </w:rPr>
              <w:fldChar w:fldCharType="separate"/>
            </w:r>
            <w:r w:rsidR="00577C0F" w:rsidRPr="005773D5">
              <w:rPr>
                <w:rFonts w:ascii="Arial Narrow" w:hAnsi="Arial Narrow"/>
                <w:color w:val="auto"/>
              </w:rPr>
              <w:fldChar w:fldCharType="end"/>
            </w:r>
            <w:bookmarkEnd w:id="14"/>
            <w:r w:rsidR="00577C0F" w:rsidRPr="005773D5">
              <w:rPr>
                <w:rFonts w:ascii="Arial Narrow" w:hAnsi="Arial Narrow"/>
                <w:color w:val="auto"/>
              </w:rPr>
              <w:t xml:space="preserve"> </w:t>
            </w:r>
            <w:r w:rsidRPr="005773D5">
              <w:rPr>
                <w:rFonts w:ascii="Arial Narrow" w:hAnsi="Arial Narrow"/>
                <w:color w:val="auto"/>
              </w:rPr>
              <w:t xml:space="preserve"> NO </w:t>
            </w:r>
            <w:r w:rsidR="00D0735D" w:rsidRPr="005773D5">
              <w:rPr>
                <w:rFonts w:ascii="Arial Narrow" w:hAnsi="Arial Narrow"/>
                <w:color w:val="auto"/>
              </w:rPr>
              <w:t xml:space="preserve"> </w:t>
            </w:r>
            <w:r w:rsidR="00D0735D" w:rsidRPr="005773D5">
              <w:rPr>
                <w:rFonts w:ascii="Arial Narrow" w:hAnsi="Arial Narrow"/>
                <w:color w:val="auto"/>
              </w:rPr>
              <w:fldChar w:fldCharType="begin">
                <w:ffData>
                  <w:name w:val="Check12"/>
                  <w:enabled/>
                  <w:calcOnExit w:val="0"/>
                  <w:checkBox>
                    <w:sizeAuto/>
                    <w:default w:val="0"/>
                  </w:checkBox>
                </w:ffData>
              </w:fldChar>
            </w:r>
            <w:bookmarkStart w:id="15" w:name="Check12"/>
            <w:r w:rsidR="00D0735D" w:rsidRPr="005773D5">
              <w:rPr>
                <w:rFonts w:ascii="Arial Narrow" w:hAnsi="Arial Narrow"/>
                <w:color w:val="auto"/>
              </w:rPr>
              <w:instrText xml:space="preserve"> FORMCHECKBOX </w:instrText>
            </w:r>
            <w:r w:rsidR="002C00D6">
              <w:rPr>
                <w:rFonts w:ascii="Arial Narrow" w:hAnsi="Arial Narrow"/>
                <w:color w:val="auto"/>
              </w:rPr>
            </w:r>
            <w:r w:rsidR="002C00D6">
              <w:rPr>
                <w:rFonts w:ascii="Arial Narrow" w:hAnsi="Arial Narrow"/>
                <w:color w:val="auto"/>
              </w:rPr>
              <w:fldChar w:fldCharType="separate"/>
            </w:r>
            <w:r w:rsidR="00D0735D" w:rsidRPr="005773D5">
              <w:rPr>
                <w:rFonts w:ascii="Arial Narrow" w:hAnsi="Arial Narrow"/>
                <w:color w:val="auto"/>
              </w:rPr>
              <w:fldChar w:fldCharType="end"/>
            </w:r>
            <w:bookmarkEnd w:id="15"/>
            <w:r w:rsidRPr="005773D5">
              <w:rPr>
                <w:rFonts w:ascii="Arial Narrow" w:hAnsi="Arial Narrow"/>
                <w:color w:val="auto"/>
              </w:rPr>
              <w:t xml:space="preserve">  </w:t>
            </w:r>
            <w:r w:rsidR="00F116EC" w:rsidRPr="005773D5">
              <w:rPr>
                <w:rFonts w:ascii="Arial Narrow" w:hAnsi="Arial Narrow"/>
                <w:color w:val="auto"/>
              </w:rPr>
              <w:t xml:space="preserve">       </w:t>
            </w:r>
            <w:r w:rsidR="000A012F" w:rsidRPr="005773D5">
              <w:rPr>
                <w:rFonts w:ascii="Arial Narrow" w:hAnsi="Arial Narrow"/>
                <w:color w:val="auto"/>
              </w:rPr>
              <w:t xml:space="preserve">   </w:t>
            </w:r>
            <w:r w:rsidR="00F116EC" w:rsidRPr="005773D5">
              <w:rPr>
                <w:rFonts w:ascii="Arial Narrow" w:hAnsi="Arial Narrow"/>
                <w:color w:val="auto"/>
              </w:rPr>
              <w:t xml:space="preserve">  </w:t>
            </w:r>
            <w:r w:rsidRPr="005773D5">
              <w:rPr>
                <w:rFonts w:ascii="Arial Narrow" w:hAnsi="Arial Narrow"/>
                <w:color w:val="auto"/>
              </w:rPr>
              <w:t xml:space="preserve">Rubella: YES </w:t>
            </w:r>
            <w:r w:rsidR="00D0735D" w:rsidRPr="005773D5">
              <w:rPr>
                <w:rFonts w:ascii="Arial Narrow" w:hAnsi="Arial Narrow"/>
                <w:color w:val="auto"/>
              </w:rPr>
              <w:fldChar w:fldCharType="begin">
                <w:ffData>
                  <w:name w:val="Check13"/>
                  <w:enabled/>
                  <w:calcOnExit w:val="0"/>
                  <w:checkBox>
                    <w:sizeAuto/>
                    <w:default w:val="0"/>
                  </w:checkBox>
                </w:ffData>
              </w:fldChar>
            </w:r>
            <w:bookmarkStart w:id="16" w:name="Check13"/>
            <w:r w:rsidR="00D0735D" w:rsidRPr="005773D5">
              <w:rPr>
                <w:rFonts w:ascii="Arial Narrow" w:hAnsi="Arial Narrow"/>
                <w:color w:val="auto"/>
              </w:rPr>
              <w:instrText xml:space="preserve"> FORMCHECKBOX </w:instrText>
            </w:r>
            <w:r w:rsidR="002C00D6">
              <w:rPr>
                <w:rFonts w:ascii="Arial Narrow" w:hAnsi="Arial Narrow"/>
                <w:color w:val="auto"/>
              </w:rPr>
            </w:r>
            <w:r w:rsidR="002C00D6">
              <w:rPr>
                <w:rFonts w:ascii="Arial Narrow" w:hAnsi="Arial Narrow"/>
                <w:color w:val="auto"/>
              </w:rPr>
              <w:fldChar w:fldCharType="separate"/>
            </w:r>
            <w:r w:rsidR="00D0735D" w:rsidRPr="005773D5">
              <w:rPr>
                <w:rFonts w:ascii="Arial Narrow" w:hAnsi="Arial Narrow"/>
                <w:color w:val="auto"/>
              </w:rPr>
              <w:fldChar w:fldCharType="end"/>
            </w:r>
            <w:bookmarkEnd w:id="16"/>
            <w:r w:rsidR="00D0735D" w:rsidRPr="005773D5">
              <w:rPr>
                <w:rFonts w:ascii="Arial Narrow" w:hAnsi="Arial Narrow"/>
                <w:color w:val="auto"/>
              </w:rPr>
              <w:t xml:space="preserve"> </w:t>
            </w:r>
            <w:r w:rsidR="00EF745E" w:rsidRPr="005773D5">
              <w:rPr>
                <w:rFonts w:ascii="Arial Narrow" w:hAnsi="Arial Narrow"/>
                <w:color w:val="auto"/>
              </w:rPr>
              <w:t xml:space="preserve"> </w:t>
            </w:r>
            <w:r w:rsidRPr="005773D5">
              <w:rPr>
                <w:rFonts w:ascii="Arial Narrow" w:hAnsi="Arial Narrow"/>
                <w:color w:val="auto"/>
              </w:rPr>
              <w:t xml:space="preserve"> NO</w:t>
            </w:r>
            <w:r w:rsidR="00EF745E" w:rsidRPr="005773D5">
              <w:rPr>
                <w:rFonts w:ascii="Arial Narrow" w:hAnsi="Arial Narrow"/>
                <w:color w:val="auto"/>
              </w:rPr>
              <w:t xml:space="preserve"> </w:t>
            </w:r>
            <w:r w:rsidR="00EF745E" w:rsidRPr="005773D5">
              <w:rPr>
                <w:rFonts w:ascii="Arial Narrow" w:hAnsi="Arial Narrow"/>
                <w:color w:val="auto"/>
              </w:rPr>
              <w:fldChar w:fldCharType="begin">
                <w:ffData>
                  <w:name w:val="Check14"/>
                  <w:enabled/>
                  <w:calcOnExit w:val="0"/>
                  <w:checkBox>
                    <w:sizeAuto/>
                    <w:default w:val="0"/>
                  </w:checkBox>
                </w:ffData>
              </w:fldChar>
            </w:r>
            <w:bookmarkStart w:id="17" w:name="Check14"/>
            <w:r w:rsidR="00EF745E" w:rsidRPr="005773D5">
              <w:rPr>
                <w:rFonts w:ascii="Arial Narrow" w:hAnsi="Arial Narrow"/>
                <w:color w:val="auto"/>
              </w:rPr>
              <w:instrText xml:space="preserve"> FORMCHECKBOX </w:instrText>
            </w:r>
            <w:r w:rsidR="002C00D6">
              <w:rPr>
                <w:rFonts w:ascii="Arial Narrow" w:hAnsi="Arial Narrow"/>
                <w:color w:val="auto"/>
              </w:rPr>
            </w:r>
            <w:r w:rsidR="002C00D6">
              <w:rPr>
                <w:rFonts w:ascii="Arial Narrow" w:hAnsi="Arial Narrow"/>
                <w:color w:val="auto"/>
              </w:rPr>
              <w:fldChar w:fldCharType="separate"/>
            </w:r>
            <w:r w:rsidR="00EF745E" w:rsidRPr="005773D5">
              <w:rPr>
                <w:rFonts w:ascii="Arial Narrow" w:hAnsi="Arial Narrow"/>
                <w:color w:val="auto"/>
              </w:rPr>
              <w:fldChar w:fldCharType="end"/>
            </w:r>
            <w:bookmarkEnd w:id="17"/>
            <w:r w:rsidRPr="005773D5">
              <w:rPr>
                <w:rFonts w:ascii="Arial Narrow" w:hAnsi="Arial Narrow"/>
                <w:color w:val="auto"/>
              </w:rPr>
              <w:t xml:space="preserve">            </w:t>
            </w:r>
            <w:r w:rsidR="00EF745E" w:rsidRPr="005773D5">
              <w:rPr>
                <w:rFonts w:ascii="Arial Narrow" w:hAnsi="Arial Narrow"/>
                <w:color w:val="auto"/>
              </w:rPr>
              <w:t>Other: ________________</w:t>
            </w:r>
            <w:r w:rsidR="007C557E">
              <w:rPr>
                <w:rFonts w:ascii="Arial Narrow" w:hAnsi="Arial Narrow"/>
                <w:color w:val="auto"/>
              </w:rPr>
              <w:t>_____________</w:t>
            </w:r>
          </w:p>
        </w:tc>
      </w:tr>
      <w:tr w:rsidR="005773D5" w:rsidRPr="005773D5" w14:paraId="3AE1BBE8" w14:textId="77777777" w:rsidTr="007C557E">
        <w:trPr>
          <w:trHeight w:val="550"/>
        </w:trPr>
        <w:tc>
          <w:tcPr>
            <w:tcW w:w="10545" w:type="dxa"/>
            <w:gridSpan w:val="2"/>
            <w:tcBorders>
              <w:top w:val="single" w:sz="4" w:space="0" w:color="303D6F"/>
              <w:left w:val="single" w:sz="4" w:space="0" w:color="303D6F"/>
              <w:bottom w:val="single" w:sz="4" w:space="0" w:color="303D6F"/>
              <w:right w:val="single" w:sz="4" w:space="0" w:color="303D6F"/>
            </w:tcBorders>
            <w:vAlign w:val="bottom"/>
          </w:tcPr>
          <w:p w14:paraId="3F08423C" w14:textId="71A2381C" w:rsidR="000E3B30" w:rsidRPr="005773D5" w:rsidRDefault="00E93F49" w:rsidP="007C557E">
            <w:pPr>
              <w:spacing w:after="0" w:line="259" w:lineRule="auto"/>
              <w:ind w:left="0" w:firstLine="0"/>
              <w:jc w:val="left"/>
              <w:rPr>
                <w:rFonts w:ascii="Arial Narrow" w:hAnsi="Arial Narrow"/>
                <w:color w:val="auto"/>
              </w:rPr>
            </w:pPr>
            <w:r w:rsidRPr="005773D5">
              <w:rPr>
                <w:rFonts w:ascii="Arial Narrow" w:hAnsi="Arial Narrow"/>
                <w:color w:val="auto"/>
              </w:rPr>
              <w:t xml:space="preserve">Preferred shifts </w:t>
            </w:r>
            <w:r w:rsidRPr="005773D5">
              <w:rPr>
                <w:rFonts w:ascii="Arial Narrow" w:hAnsi="Arial Narrow"/>
                <w:color w:val="auto"/>
                <w:sz w:val="18"/>
              </w:rPr>
              <w:t>(circle as appropriate):</w:t>
            </w:r>
            <w:r w:rsidRPr="005773D5">
              <w:rPr>
                <w:rFonts w:ascii="Arial Narrow" w:hAnsi="Arial Narrow"/>
                <w:color w:val="auto"/>
              </w:rPr>
              <w:t xml:space="preserve">  EARLIES </w:t>
            </w:r>
            <w:r w:rsidR="00CA66AF" w:rsidRPr="005773D5">
              <w:rPr>
                <w:rFonts w:ascii="Arial Narrow" w:hAnsi="Arial Narrow"/>
                <w:color w:val="auto"/>
              </w:rPr>
              <w:t xml:space="preserve"> </w:t>
            </w:r>
            <w:r w:rsidR="00CA66AF" w:rsidRPr="005773D5">
              <w:rPr>
                <w:rFonts w:ascii="Arial Narrow" w:hAnsi="Arial Narrow"/>
                <w:color w:val="auto"/>
              </w:rPr>
              <w:fldChar w:fldCharType="begin">
                <w:ffData>
                  <w:name w:val="Check17"/>
                  <w:enabled/>
                  <w:calcOnExit w:val="0"/>
                  <w:checkBox>
                    <w:sizeAuto/>
                    <w:default w:val="0"/>
                  </w:checkBox>
                </w:ffData>
              </w:fldChar>
            </w:r>
            <w:bookmarkStart w:id="18" w:name="Check17"/>
            <w:r w:rsidR="00CA66AF" w:rsidRPr="005773D5">
              <w:rPr>
                <w:rFonts w:ascii="Arial Narrow" w:hAnsi="Arial Narrow"/>
                <w:color w:val="auto"/>
              </w:rPr>
              <w:instrText xml:space="preserve"> FORMCHECKBOX </w:instrText>
            </w:r>
            <w:r w:rsidR="002C00D6">
              <w:rPr>
                <w:rFonts w:ascii="Arial Narrow" w:hAnsi="Arial Narrow"/>
                <w:color w:val="auto"/>
              </w:rPr>
            </w:r>
            <w:r w:rsidR="002C00D6">
              <w:rPr>
                <w:rFonts w:ascii="Arial Narrow" w:hAnsi="Arial Narrow"/>
                <w:color w:val="auto"/>
              </w:rPr>
              <w:fldChar w:fldCharType="separate"/>
            </w:r>
            <w:r w:rsidR="00CA66AF" w:rsidRPr="005773D5">
              <w:rPr>
                <w:rFonts w:ascii="Arial Narrow" w:hAnsi="Arial Narrow"/>
                <w:color w:val="auto"/>
              </w:rPr>
              <w:fldChar w:fldCharType="end"/>
            </w:r>
            <w:bookmarkEnd w:id="18"/>
            <w:r w:rsidR="00CA66AF" w:rsidRPr="005773D5">
              <w:rPr>
                <w:rFonts w:ascii="Arial Narrow" w:hAnsi="Arial Narrow"/>
                <w:color w:val="auto"/>
              </w:rPr>
              <w:t xml:space="preserve"> </w:t>
            </w:r>
            <w:r w:rsidRPr="005773D5">
              <w:rPr>
                <w:rFonts w:ascii="Arial Narrow" w:hAnsi="Arial Narrow"/>
                <w:color w:val="auto"/>
              </w:rPr>
              <w:t xml:space="preserve"> LATES </w:t>
            </w:r>
            <w:r w:rsidR="00CA66AF" w:rsidRPr="005773D5">
              <w:rPr>
                <w:rFonts w:ascii="Arial Narrow" w:hAnsi="Arial Narrow"/>
                <w:color w:val="auto"/>
              </w:rPr>
              <w:fldChar w:fldCharType="begin">
                <w:ffData>
                  <w:name w:val="Check18"/>
                  <w:enabled/>
                  <w:calcOnExit w:val="0"/>
                  <w:checkBox>
                    <w:sizeAuto/>
                    <w:default w:val="0"/>
                  </w:checkBox>
                </w:ffData>
              </w:fldChar>
            </w:r>
            <w:bookmarkStart w:id="19" w:name="Check18"/>
            <w:r w:rsidR="00CA66AF" w:rsidRPr="005773D5">
              <w:rPr>
                <w:rFonts w:ascii="Arial Narrow" w:hAnsi="Arial Narrow"/>
                <w:color w:val="auto"/>
              </w:rPr>
              <w:instrText xml:space="preserve"> FORMCHECKBOX </w:instrText>
            </w:r>
            <w:r w:rsidR="002C00D6">
              <w:rPr>
                <w:rFonts w:ascii="Arial Narrow" w:hAnsi="Arial Narrow"/>
                <w:color w:val="auto"/>
              </w:rPr>
            </w:r>
            <w:r w:rsidR="002C00D6">
              <w:rPr>
                <w:rFonts w:ascii="Arial Narrow" w:hAnsi="Arial Narrow"/>
                <w:color w:val="auto"/>
              </w:rPr>
              <w:fldChar w:fldCharType="separate"/>
            </w:r>
            <w:r w:rsidR="00CA66AF" w:rsidRPr="005773D5">
              <w:rPr>
                <w:rFonts w:ascii="Arial Narrow" w:hAnsi="Arial Narrow"/>
                <w:color w:val="auto"/>
              </w:rPr>
              <w:fldChar w:fldCharType="end"/>
            </w:r>
            <w:bookmarkEnd w:id="19"/>
            <w:r w:rsidR="00CA66AF" w:rsidRPr="005773D5">
              <w:rPr>
                <w:rFonts w:ascii="Arial Narrow" w:hAnsi="Arial Narrow"/>
                <w:color w:val="auto"/>
              </w:rPr>
              <w:t xml:space="preserve"> </w:t>
            </w:r>
            <w:r w:rsidRPr="005773D5">
              <w:rPr>
                <w:rFonts w:ascii="Arial Narrow" w:hAnsi="Arial Narrow"/>
                <w:color w:val="auto"/>
              </w:rPr>
              <w:t xml:space="preserve"> LONG DAYS </w:t>
            </w:r>
            <w:r w:rsidR="009A615F" w:rsidRPr="005773D5">
              <w:rPr>
                <w:rFonts w:ascii="Arial Narrow" w:hAnsi="Arial Narrow"/>
                <w:color w:val="auto"/>
              </w:rPr>
              <w:fldChar w:fldCharType="begin">
                <w:ffData>
                  <w:name w:val="Check19"/>
                  <w:enabled/>
                  <w:calcOnExit w:val="0"/>
                  <w:checkBox>
                    <w:sizeAuto/>
                    <w:default w:val="0"/>
                  </w:checkBox>
                </w:ffData>
              </w:fldChar>
            </w:r>
            <w:bookmarkStart w:id="20" w:name="Check19"/>
            <w:r w:rsidR="009A615F" w:rsidRPr="005773D5">
              <w:rPr>
                <w:rFonts w:ascii="Arial Narrow" w:hAnsi="Arial Narrow"/>
                <w:color w:val="auto"/>
              </w:rPr>
              <w:instrText xml:space="preserve"> FORMCHECKBOX </w:instrText>
            </w:r>
            <w:r w:rsidR="002C00D6">
              <w:rPr>
                <w:rFonts w:ascii="Arial Narrow" w:hAnsi="Arial Narrow"/>
                <w:color w:val="auto"/>
              </w:rPr>
            </w:r>
            <w:r w:rsidR="002C00D6">
              <w:rPr>
                <w:rFonts w:ascii="Arial Narrow" w:hAnsi="Arial Narrow"/>
                <w:color w:val="auto"/>
              </w:rPr>
              <w:fldChar w:fldCharType="separate"/>
            </w:r>
            <w:r w:rsidR="009A615F" w:rsidRPr="005773D5">
              <w:rPr>
                <w:rFonts w:ascii="Arial Narrow" w:hAnsi="Arial Narrow"/>
                <w:color w:val="auto"/>
              </w:rPr>
              <w:fldChar w:fldCharType="end"/>
            </w:r>
            <w:bookmarkEnd w:id="20"/>
            <w:r w:rsidRPr="005773D5">
              <w:rPr>
                <w:rFonts w:ascii="Arial Narrow" w:hAnsi="Arial Narrow"/>
                <w:color w:val="auto"/>
              </w:rPr>
              <w:t xml:space="preserve"> </w:t>
            </w:r>
            <w:r w:rsidR="00326239" w:rsidRPr="005773D5">
              <w:rPr>
                <w:rFonts w:ascii="Arial Narrow" w:hAnsi="Arial Narrow"/>
                <w:color w:val="auto"/>
              </w:rPr>
              <w:t xml:space="preserve"> </w:t>
            </w:r>
            <w:r w:rsidRPr="005773D5">
              <w:rPr>
                <w:rFonts w:ascii="Arial Narrow" w:hAnsi="Arial Narrow"/>
                <w:color w:val="auto"/>
              </w:rPr>
              <w:t>NIGHTS</w:t>
            </w:r>
            <w:r w:rsidR="00326239" w:rsidRPr="005773D5">
              <w:rPr>
                <w:rFonts w:ascii="Arial Narrow" w:hAnsi="Arial Narrow"/>
                <w:color w:val="auto"/>
              </w:rPr>
              <w:t xml:space="preserve"> </w:t>
            </w:r>
            <w:r w:rsidR="007C557E">
              <w:rPr>
                <w:rFonts w:ascii="Arial Narrow" w:hAnsi="Arial Narrow"/>
                <w:color w:val="auto"/>
              </w:rPr>
              <w:t xml:space="preserve"> </w:t>
            </w:r>
            <w:r w:rsidR="007C557E">
              <w:rPr>
                <w:rFonts w:ascii="Arial Narrow" w:hAnsi="Arial Narrow"/>
                <w:color w:val="auto"/>
              </w:rPr>
              <w:fldChar w:fldCharType="begin">
                <w:ffData>
                  <w:name w:val="Check46"/>
                  <w:enabled/>
                  <w:calcOnExit w:val="0"/>
                  <w:checkBox>
                    <w:sizeAuto/>
                    <w:default w:val="0"/>
                  </w:checkBox>
                </w:ffData>
              </w:fldChar>
            </w:r>
            <w:bookmarkStart w:id="21" w:name="Check46"/>
            <w:r w:rsidR="007C557E">
              <w:rPr>
                <w:rFonts w:ascii="Arial Narrow" w:hAnsi="Arial Narrow"/>
                <w:color w:val="auto"/>
              </w:rPr>
              <w:instrText xml:space="preserve"> FORMCHECKBOX </w:instrText>
            </w:r>
            <w:r w:rsidR="002C00D6">
              <w:rPr>
                <w:rFonts w:ascii="Arial Narrow" w:hAnsi="Arial Narrow"/>
                <w:color w:val="auto"/>
              </w:rPr>
            </w:r>
            <w:r w:rsidR="002C00D6">
              <w:rPr>
                <w:rFonts w:ascii="Arial Narrow" w:hAnsi="Arial Narrow"/>
                <w:color w:val="auto"/>
              </w:rPr>
              <w:fldChar w:fldCharType="separate"/>
            </w:r>
            <w:r w:rsidR="007C557E">
              <w:rPr>
                <w:rFonts w:ascii="Arial Narrow" w:hAnsi="Arial Narrow"/>
                <w:color w:val="auto"/>
              </w:rPr>
              <w:fldChar w:fldCharType="end"/>
            </w:r>
            <w:bookmarkEnd w:id="21"/>
            <w:r w:rsidR="007C557E">
              <w:rPr>
                <w:rFonts w:ascii="Arial Narrow" w:hAnsi="Arial Narrow"/>
                <w:color w:val="auto"/>
              </w:rPr>
              <w:t xml:space="preserve">  Other: _____________________</w:t>
            </w:r>
          </w:p>
        </w:tc>
      </w:tr>
      <w:tr w:rsidR="005773D5" w:rsidRPr="005773D5" w14:paraId="1943D0FC" w14:textId="77777777" w:rsidTr="00A75C36">
        <w:trPr>
          <w:trHeight w:val="928"/>
        </w:trPr>
        <w:tc>
          <w:tcPr>
            <w:tcW w:w="10545" w:type="dxa"/>
            <w:gridSpan w:val="2"/>
            <w:tcBorders>
              <w:top w:val="single" w:sz="4" w:space="0" w:color="303D6F"/>
              <w:left w:val="single" w:sz="4" w:space="0" w:color="303D6F"/>
              <w:bottom w:val="single" w:sz="4" w:space="0" w:color="303D6F"/>
              <w:right w:val="single" w:sz="4" w:space="0" w:color="303D6F"/>
            </w:tcBorders>
            <w:vAlign w:val="center"/>
          </w:tcPr>
          <w:p w14:paraId="00F29165" w14:textId="018080B5" w:rsidR="000E3B30" w:rsidRPr="005773D5" w:rsidRDefault="00E93F49" w:rsidP="001051CD">
            <w:pPr>
              <w:spacing w:before="240" w:after="96" w:line="259" w:lineRule="auto"/>
              <w:ind w:left="0" w:firstLine="0"/>
              <w:jc w:val="left"/>
              <w:rPr>
                <w:rFonts w:ascii="Arial Narrow" w:hAnsi="Arial Narrow"/>
                <w:color w:val="auto"/>
              </w:rPr>
            </w:pPr>
            <w:r w:rsidRPr="005773D5">
              <w:rPr>
                <w:rFonts w:ascii="Arial Narrow" w:hAnsi="Arial Narrow"/>
                <w:color w:val="auto"/>
              </w:rPr>
              <w:t xml:space="preserve">Do you have an NVQ qualification in Health and Social Care?  YES </w:t>
            </w:r>
            <w:r w:rsidR="00322F0D" w:rsidRPr="005773D5">
              <w:rPr>
                <w:rFonts w:ascii="Arial Narrow" w:hAnsi="Arial Narrow"/>
                <w:color w:val="auto"/>
              </w:rPr>
              <w:fldChar w:fldCharType="begin">
                <w:ffData>
                  <w:name w:val="Check20"/>
                  <w:enabled/>
                  <w:calcOnExit w:val="0"/>
                  <w:checkBox>
                    <w:sizeAuto/>
                    <w:default w:val="0"/>
                  </w:checkBox>
                </w:ffData>
              </w:fldChar>
            </w:r>
            <w:bookmarkStart w:id="22" w:name="Check20"/>
            <w:r w:rsidR="00322F0D" w:rsidRPr="005773D5">
              <w:rPr>
                <w:rFonts w:ascii="Arial Narrow" w:hAnsi="Arial Narrow"/>
                <w:color w:val="auto"/>
              </w:rPr>
              <w:instrText xml:space="preserve"> FORMCHECKBOX </w:instrText>
            </w:r>
            <w:r w:rsidR="002C00D6">
              <w:rPr>
                <w:rFonts w:ascii="Arial Narrow" w:hAnsi="Arial Narrow"/>
                <w:color w:val="auto"/>
              </w:rPr>
            </w:r>
            <w:r w:rsidR="002C00D6">
              <w:rPr>
                <w:rFonts w:ascii="Arial Narrow" w:hAnsi="Arial Narrow"/>
                <w:color w:val="auto"/>
              </w:rPr>
              <w:fldChar w:fldCharType="separate"/>
            </w:r>
            <w:r w:rsidR="00322F0D" w:rsidRPr="005773D5">
              <w:rPr>
                <w:rFonts w:ascii="Arial Narrow" w:hAnsi="Arial Narrow"/>
                <w:color w:val="auto"/>
              </w:rPr>
              <w:fldChar w:fldCharType="end"/>
            </w:r>
            <w:bookmarkEnd w:id="22"/>
            <w:r w:rsidR="00322F0D" w:rsidRPr="005773D5">
              <w:rPr>
                <w:rFonts w:ascii="Arial Narrow" w:hAnsi="Arial Narrow"/>
                <w:color w:val="auto"/>
              </w:rPr>
              <w:t xml:space="preserve"> </w:t>
            </w:r>
            <w:r w:rsidRPr="005773D5">
              <w:rPr>
                <w:rFonts w:ascii="Arial Narrow" w:hAnsi="Arial Narrow"/>
                <w:color w:val="auto"/>
              </w:rPr>
              <w:t xml:space="preserve"> NO</w:t>
            </w:r>
            <w:r w:rsidR="00322F0D" w:rsidRPr="005773D5">
              <w:rPr>
                <w:rFonts w:ascii="Arial Narrow" w:hAnsi="Arial Narrow"/>
                <w:color w:val="auto"/>
              </w:rPr>
              <w:t xml:space="preserve"> </w:t>
            </w:r>
            <w:r w:rsidR="00322F0D" w:rsidRPr="005773D5">
              <w:rPr>
                <w:rFonts w:ascii="Arial Narrow" w:hAnsi="Arial Narrow"/>
                <w:color w:val="auto"/>
              </w:rPr>
              <w:fldChar w:fldCharType="begin">
                <w:ffData>
                  <w:name w:val="Check21"/>
                  <w:enabled/>
                  <w:calcOnExit w:val="0"/>
                  <w:checkBox>
                    <w:sizeAuto/>
                    <w:default w:val="0"/>
                  </w:checkBox>
                </w:ffData>
              </w:fldChar>
            </w:r>
            <w:bookmarkStart w:id="23" w:name="Check21"/>
            <w:r w:rsidR="00322F0D" w:rsidRPr="005773D5">
              <w:rPr>
                <w:rFonts w:ascii="Arial Narrow" w:hAnsi="Arial Narrow"/>
                <w:color w:val="auto"/>
              </w:rPr>
              <w:instrText xml:space="preserve"> FORMCHECKBOX </w:instrText>
            </w:r>
            <w:r w:rsidR="002C00D6">
              <w:rPr>
                <w:rFonts w:ascii="Arial Narrow" w:hAnsi="Arial Narrow"/>
                <w:color w:val="auto"/>
              </w:rPr>
            </w:r>
            <w:r w:rsidR="002C00D6">
              <w:rPr>
                <w:rFonts w:ascii="Arial Narrow" w:hAnsi="Arial Narrow"/>
                <w:color w:val="auto"/>
              </w:rPr>
              <w:fldChar w:fldCharType="separate"/>
            </w:r>
            <w:r w:rsidR="00322F0D" w:rsidRPr="005773D5">
              <w:rPr>
                <w:rFonts w:ascii="Arial Narrow" w:hAnsi="Arial Narrow"/>
                <w:color w:val="auto"/>
              </w:rPr>
              <w:fldChar w:fldCharType="end"/>
            </w:r>
            <w:bookmarkEnd w:id="23"/>
          </w:p>
          <w:p w14:paraId="56FF77A4" w14:textId="77777777" w:rsidR="007525BD" w:rsidRPr="005773D5" w:rsidRDefault="00E93F49" w:rsidP="001051CD">
            <w:pPr>
              <w:spacing w:before="240" w:after="0" w:line="259" w:lineRule="auto"/>
              <w:ind w:left="0" w:firstLine="0"/>
              <w:jc w:val="left"/>
              <w:rPr>
                <w:rFonts w:ascii="Arial Narrow" w:hAnsi="Arial Narrow"/>
                <w:color w:val="auto"/>
              </w:rPr>
            </w:pPr>
            <w:r w:rsidRPr="005773D5">
              <w:rPr>
                <w:rFonts w:ascii="Arial Narrow" w:hAnsi="Arial Narrow"/>
                <w:color w:val="auto"/>
              </w:rPr>
              <w:t>If yes, at what level?     2</w:t>
            </w:r>
            <w:r w:rsidR="001D6929" w:rsidRPr="005773D5">
              <w:rPr>
                <w:rFonts w:ascii="Arial Narrow" w:hAnsi="Arial Narrow"/>
                <w:color w:val="auto"/>
              </w:rPr>
              <w:t xml:space="preserve"> </w:t>
            </w:r>
            <w:r w:rsidR="001D6929" w:rsidRPr="005773D5">
              <w:rPr>
                <w:rFonts w:ascii="Arial Narrow" w:hAnsi="Arial Narrow"/>
                <w:color w:val="auto"/>
              </w:rPr>
              <w:fldChar w:fldCharType="begin">
                <w:ffData>
                  <w:name w:val="Check22"/>
                  <w:enabled/>
                  <w:calcOnExit w:val="0"/>
                  <w:checkBox>
                    <w:sizeAuto/>
                    <w:default w:val="0"/>
                  </w:checkBox>
                </w:ffData>
              </w:fldChar>
            </w:r>
            <w:bookmarkStart w:id="24" w:name="Check22"/>
            <w:r w:rsidR="001D6929" w:rsidRPr="005773D5">
              <w:rPr>
                <w:rFonts w:ascii="Arial Narrow" w:hAnsi="Arial Narrow"/>
                <w:color w:val="auto"/>
              </w:rPr>
              <w:instrText xml:space="preserve"> FORMCHECKBOX </w:instrText>
            </w:r>
            <w:r w:rsidR="002C00D6">
              <w:rPr>
                <w:rFonts w:ascii="Arial Narrow" w:hAnsi="Arial Narrow"/>
                <w:color w:val="auto"/>
              </w:rPr>
            </w:r>
            <w:r w:rsidR="002C00D6">
              <w:rPr>
                <w:rFonts w:ascii="Arial Narrow" w:hAnsi="Arial Narrow"/>
                <w:color w:val="auto"/>
              </w:rPr>
              <w:fldChar w:fldCharType="separate"/>
            </w:r>
            <w:r w:rsidR="001D6929" w:rsidRPr="005773D5">
              <w:rPr>
                <w:rFonts w:ascii="Arial Narrow" w:hAnsi="Arial Narrow"/>
                <w:color w:val="auto"/>
              </w:rPr>
              <w:fldChar w:fldCharType="end"/>
            </w:r>
            <w:bookmarkEnd w:id="24"/>
            <w:r w:rsidRPr="005773D5">
              <w:rPr>
                <w:rFonts w:ascii="Arial Narrow" w:hAnsi="Arial Narrow"/>
                <w:color w:val="auto"/>
              </w:rPr>
              <w:t xml:space="preserve">     3 </w:t>
            </w:r>
            <w:r w:rsidR="001D6929" w:rsidRPr="005773D5">
              <w:rPr>
                <w:rFonts w:ascii="Arial Narrow" w:hAnsi="Arial Narrow"/>
                <w:color w:val="auto"/>
              </w:rPr>
              <w:fldChar w:fldCharType="begin">
                <w:ffData>
                  <w:name w:val="Check23"/>
                  <w:enabled/>
                  <w:calcOnExit w:val="0"/>
                  <w:checkBox>
                    <w:sizeAuto/>
                    <w:default w:val="0"/>
                  </w:checkBox>
                </w:ffData>
              </w:fldChar>
            </w:r>
            <w:bookmarkStart w:id="25" w:name="Check23"/>
            <w:r w:rsidR="001D6929" w:rsidRPr="005773D5">
              <w:rPr>
                <w:rFonts w:ascii="Arial Narrow" w:hAnsi="Arial Narrow"/>
                <w:color w:val="auto"/>
              </w:rPr>
              <w:instrText xml:space="preserve"> FORMCHECKBOX </w:instrText>
            </w:r>
            <w:r w:rsidR="002C00D6">
              <w:rPr>
                <w:rFonts w:ascii="Arial Narrow" w:hAnsi="Arial Narrow"/>
                <w:color w:val="auto"/>
              </w:rPr>
            </w:r>
            <w:r w:rsidR="002C00D6">
              <w:rPr>
                <w:rFonts w:ascii="Arial Narrow" w:hAnsi="Arial Narrow"/>
                <w:color w:val="auto"/>
              </w:rPr>
              <w:fldChar w:fldCharType="separate"/>
            </w:r>
            <w:r w:rsidR="001D6929" w:rsidRPr="005773D5">
              <w:rPr>
                <w:rFonts w:ascii="Arial Narrow" w:hAnsi="Arial Narrow"/>
                <w:color w:val="auto"/>
              </w:rPr>
              <w:fldChar w:fldCharType="end"/>
            </w:r>
            <w:bookmarkEnd w:id="25"/>
            <w:r w:rsidRPr="005773D5">
              <w:rPr>
                <w:rFonts w:ascii="Arial Narrow" w:hAnsi="Arial Narrow"/>
                <w:color w:val="auto"/>
              </w:rPr>
              <w:t xml:space="preserve">    4</w:t>
            </w:r>
            <w:r w:rsidR="001D6929" w:rsidRPr="005773D5">
              <w:rPr>
                <w:rFonts w:ascii="Arial Narrow" w:hAnsi="Arial Narrow"/>
                <w:color w:val="auto"/>
              </w:rPr>
              <w:t xml:space="preserve"> </w:t>
            </w:r>
            <w:r w:rsidR="001D6929" w:rsidRPr="005773D5">
              <w:rPr>
                <w:rFonts w:ascii="Arial Narrow" w:hAnsi="Arial Narrow"/>
                <w:color w:val="auto"/>
              </w:rPr>
              <w:fldChar w:fldCharType="begin">
                <w:ffData>
                  <w:name w:val="Check24"/>
                  <w:enabled/>
                  <w:calcOnExit w:val="0"/>
                  <w:checkBox>
                    <w:sizeAuto/>
                    <w:default w:val="0"/>
                  </w:checkBox>
                </w:ffData>
              </w:fldChar>
            </w:r>
            <w:bookmarkStart w:id="26" w:name="Check24"/>
            <w:r w:rsidR="001D6929" w:rsidRPr="005773D5">
              <w:rPr>
                <w:rFonts w:ascii="Arial Narrow" w:hAnsi="Arial Narrow"/>
                <w:color w:val="auto"/>
              </w:rPr>
              <w:instrText xml:space="preserve"> FORMCHECKBOX </w:instrText>
            </w:r>
            <w:r w:rsidR="002C00D6">
              <w:rPr>
                <w:rFonts w:ascii="Arial Narrow" w:hAnsi="Arial Narrow"/>
                <w:color w:val="auto"/>
              </w:rPr>
            </w:r>
            <w:r w:rsidR="002C00D6">
              <w:rPr>
                <w:rFonts w:ascii="Arial Narrow" w:hAnsi="Arial Narrow"/>
                <w:color w:val="auto"/>
              </w:rPr>
              <w:fldChar w:fldCharType="separate"/>
            </w:r>
            <w:r w:rsidR="001D6929" w:rsidRPr="005773D5">
              <w:rPr>
                <w:rFonts w:ascii="Arial Narrow" w:hAnsi="Arial Narrow"/>
                <w:color w:val="auto"/>
              </w:rPr>
              <w:fldChar w:fldCharType="end"/>
            </w:r>
            <w:bookmarkEnd w:id="26"/>
            <w:r w:rsidRPr="005773D5">
              <w:rPr>
                <w:rFonts w:ascii="Arial Narrow" w:hAnsi="Arial Narrow"/>
                <w:color w:val="auto"/>
              </w:rPr>
              <w:t xml:space="preserve">      </w:t>
            </w:r>
          </w:p>
          <w:p w14:paraId="74C0888F" w14:textId="4DBCAE9A" w:rsidR="000E3B30" w:rsidRPr="005773D5" w:rsidRDefault="00E93F49" w:rsidP="00826C1B">
            <w:pPr>
              <w:spacing w:before="240" w:line="259" w:lineRule="auto"/>
              <w:ind w:left="0" w:firstLine="0"/>
              <w:jc w:val="left"/>
              <w:rPr>
                <w:rFonts w:ascii="Arial Narrow" w:hAnsi="Arial Narrow"/>
                <w:color w:val="auto"/>
              </w:rPr>
            </w:pPr>
            <w:r w:rsidRPr="005773D5">
              <w:rPr>
                <w:rFonts w:ascii="Arial Narrow" w:hAnsi="Arial Narrow"/>
                <w:color w:val="auto"/>
              </w:rPr>
              <w:lastRenderedPageBreak/>
              <w:t xml:space="preserve">If no, are you currently studying towards one?  YES </w:t>
            </w:r>
            <w:r w:rsidR="001051CD" w:rsidRPr="005773D5">
              <w:rPr>
                <w:rFonts w:ascii="Arial Narrow" w:hAnsi="Arial Narrow"/>
                <w:color w:val="auto"/>
              </w:rPr>
              <w:fldChar w:fldCharType="begin">
                <w:ffData>
                  <w:name w:val="Check25"/>
                  <w:enabled/>
                  <w:calcOnExit w:val="0"/>
                  <w:checkBox>
                    <w:sizeAuto/>
                    <w:default w:val="0"/>
                  </w:checkBox>
                </w:ffData>
              </w:fldChar>
            </w:r>
            <w:bookmarkStart w:id="27" w:name="Check25"/>
            <w:r w:rsidR="001051CD" w:rsidRPr="005773D5">
              <w:rPr>
                <w:rFonts w:ascii="Arial Narrow" w:hAnsi="Arial Narrow"/>
                <w:color w:val="auto"/>
              </w:rPr>
              <w:instrText xml:space="preserve"> FORMCHECKBOX </w:instrText>
            </w:r>
            <w:r w:rsidR="002C00D6">
              <w:rPr>
                <w:rFonts w:ascii="Arial Narrow" w:hAnsi="Arial Narrow"/>
                <w:color w:val="auto"/>
              </w:rPr>
            </w:r>
            <w:r w:rsidR="002C00D6">
              <w:rPr>
                <w:rFonts w:ascii="Arial Narrow" w:hAnsi="Arial Narrow"/>
                <w:color w:val="auto"/>
              </w:rPr>
              <w:fldChar w:fldCharType="separate"/>
            </w:r>
            <w:r w:rsidR="001051CD" w:rsidRPr="005773D5">
              <w:rPr>
                <w:rFonts w:ascii="Arial Narrow" w:hAnsi="Arial Narrow"/>
                <w:color w:val="auto"/>
              </w:rPr>
              <w:fldChar w:fldCharType="end"/>
            </w:r>
            <w:bookmarkEnd w:id="27"/>
            <w:r w:rsidR="001051CD" w:rsidRPr="005773D5">
              <w:rPr>
                <w:rFonts w:ascii="Arial Narrow" w:hAnsi="Arial Narrow"/>
                <w:color w:val="auto"/>
              </w:rPr>
              <w:t xml:space="preserve">  </w:t>
            </w:r>
            <w:r w:rsidRPr="005773D5">
              <w:rPr>
                <w:rFonts w:ascii="Arial Narrow" w:hAnsi="Arial Narrow"/>
                <w:color w:val="auto"/>
              </w:rPr>
              <w:t xml:space="preserve"> NO</w:t>
            </w:r>
            <w:r w:rsidR="001051CD" w:rsidRPr="005773D5">
              <w:rPr>
                <w:rFonts w:ascii="Arial Narrow" w:hAnsi="Arial Narrow"/>
                <w:color w:val="auto"/>
              </w:rPr>
              <w:t xml:space="preserve">  </w:t>
            </w:r>
            <w:r w:rsidR="001051CD" w:rsidRPr="005773D5">
              <w:rPr>
                <w:rFonts w:ascii="Arial Narrow" w:hAnsi="Arial Narrow"/>
                <w:color w:val="auto"/>
              </w:rPr>
              <w:fldChar w:fldCharType="begin">
                <w:ffData>
                  <w:name w:val="Check26"/>
                  <w:enabled/>
                  <w:calcOnExit w:val="0"/>
                  <w:checkBox>
                    <w:sizeAuto/>
                    <w:default w:val="0"/>
                  </w:checkBox>
                </w:ffData>
              </w:fldChar>
            </w:r>
            <w:bookmarkStart w:id="28" w:name="Check26"/>
            <w:r w:rsidR="001051CD" w:rsidRPr="005773D5">
              <w:rPr>
                <w:rFonts w:ascii="Arial Narrow" w:hAnsi="Arial Narrow"/>
                <w:color w:val="auto"/>
              </w:rPr>
              <w:instrText xml:space="preserve"> FORMCHECKBOX </w:instrText>
            </w:r>
            <w:r w:rsidR="002C00D6">
              <w:rPr>
                <w:rFonts w:ascii="Arial Narrow" w:hAnsi="Arial Narrow"/>
                <w:color w:val="auto"/>
              </w:rPr>
            </w:r>
            <w:r w:rsidR="002C00D6">
              <w:rPr>
                <w:rFonts w:ascii="Arial Narrow" w:hAnsi="Arial Narrow"/>
                <w:color w:val="auto"/>
              </w:rPr>
              <w:fldChar w:fldCharType="separate"/>
            </w:r>
            <w:r w:rsidR="001051CD" w:rsidRPr="005773D5">
              <w:rPr>
                <w:rFonts w:ascii="Arial Narrow" w:hAnsi="Arial Narrow"/>
                <w:color w:val="auto"/>
              </w:rPr>
              <w:fldChar w:fldCharType="end"/>
            </w:r>
            <w:bookmarkEnd w:id="28"/>
          </w:p>
        </w:tc>
      </w:tr>
      <w:tr w:rsidR="005773D5" w:rsidRPr="005773D5" w14:paraId="140B9E20" w14:textId="77777777" w:rsidTr="00A75C36">
        <w:trPr>
          <w:trHeight w:val="550"/>
        </w:trPr>
        <w:tc>
          <w:tcPr>
            <w:tcW w:w="10545" w:type="dxa"/>
            <w:gridSpan w:val="2"/>
            <w:tcBorders>
              <w:top w:val="single" w:sz="4" w:space="0" w:color="303D6F"/>
              <w:left w:val="single" w:sz="4" w:space="0" w:color="303D6F"/>
              <w:bottom w:val="single" w:sz="4" w:space="0" w:color="303D6F"/>
              <w:right w:val="single" w:sz="4" w:space="0" w:color="303D6F"/>
            </w:tcBorders>
            <w:vAlign w:val="center"/>
          </w:tcPr>
          <w:p w14:paraId="045EF7FE" w14:textId="1D884185" w:rsidR="00826C1B" w:rsidRPr="005773D5" w:rsidRDefault="00E93F49" w:rsidP="00522029">
            <w:pPr>
              <w:spacing w:before="240" w:line="259" w:lineRule="auto"/>
              <w:ind w:left="0" w:firstLine="0"/>
              <w:jc w:val="left"/>
              <w:rPr>
                <w:rFonts w:ascii="Arial Narrow" w:hAnsi="Arial Narrow"/>
                <w:color w:val="auto"/>
              </w:rPr>
            </w:pPr>
            <w:r w:rsidRPr="005773D5">
              <w:rPr>
                <w:rFonts w:ascii="Arial Narrow" w:hAnsi="Arial Narrow"/>
                <w:color w:val="auto"/>
              </w:rPr>
              <w:lastRenderedPageBreak/>
              <w:t xml:space="preserve">Do you have a Moving &amp; Handling certificate?  YES </w:t>
            </w:r>
            <w:r w:rsidR="00826C1B" w:rsidRPr="005773D5">
              <w:rPr>
                <w:rFonts w:ascii="Arial Narrow" w:hAnsi="Arial Narrow"/>
                <w:color w:val="auto"/>
              </w:rPr>
              <w:t xml:space="preserve"> </w:t>
            </w:r>
            <w:r w:rsidR="00826C1B" w:rsidRPr="005773D5">
              <w:rPr>
                <w:rFonts w:ascii="Arial Narrow" w:hAnsi="Arial Narrow"/>
                <w:color w:val="auto"/>
              </w:rPr>
              <w:fldChar w:fldCharType="begin">
                <w:ffData>
                  <w:name w:val="Check27"/>
                  <w:enabled/>
                  <w:calcOnExit w:val="0"/>
                  <w:checkBox>
                    <w:sizeAuto/>
                    <w:default w:val="0"/>
                  </w:checkBox>
                </w:ffData>
              </w:fldChar>
            </w:r>
            <w:bookmarkStart w:id="29" w:name="Check27"/>
            <w:r w:rsidR="00826C1B" w:rsidRPr="005773D5">
              <w:rPr>
                <w:rFonts w:ascii="Arial Narrow" w:hAnsi="Arial Narrow"/>
                <w:color w:val="auto"/>
              </w:rPr>
              <w:instrText xml:space="preserve"> FORMCHECKBOX </w:instrText>
            </w:r>
            <w:r w:rsidR="002C00D6">
              <w:rPr>
                <w:rFonts w:ascii="Arial Narrow" w:hAnsi="Arial Narrow"/>
                <w:color w:val="auto"/>
              </w:rPr>
            </w:r>
            <w:r w:rsidR="002C00D6">
              <w:rPr>
                <w:rFonts w:ascii="Arial Narrow" w:hAnsi="Arial Narrow"/>
                <w:color w:val="auto"/>
              </w:rPr>
              <w:fldChar w:fldCharType="separate"/>
            </w:r>
            <w:r w:rsidR="00826C1B" w:rsidRPr="005773D5">
              <w:rPr>
                <w:rFonts w:ascii="Arial Narrow" w:hAnsi="Arial Narrow"/>
                <w:color w:val="auto"/>
              </w:rPr>
              <w:fldChar w:fldCharType="end"/>
            </w:r>
            <w:bookmarkEnd w:id="29"/>
            <w:r w:rsidR="007435B2" w:rsidRPr="005773D5">
              <w:rPr>
                <w:rFonts w:ascii="Arial Narrow" w:hAnsi="Arial Narrow"/>
                <w:color w:val="auto"/>
              </w:rPr>
              <w:t xml:space="preserve">  </w:t>
            </w:r>
            <w:r w:rsidRPr="005773D5">
              <w:rPr>
                <w:rFonts w:ascii="Arial Narrow" w:hAnsi="Arial Narrow"/>
                <w:color w:val="auto"/>
              </w:rPr>
              <w:t xml:space="preserve"> NO </w:t>
            </w:r>
            <w:r w:rsidR="007435B2" w:rsidRPr="005773D5">
              <w:rPr>
                <w:rFonts w:ascii="Arial Narrow" w:hAnsi="Arial Narrow"/>
                <w:color w:val="auto"/>
              </w:rPr>
              <w:fldChar w:fldCharType="begin">
                <w:ffData>
                  <w:name w:val="Check28"/>
                  <w:enabled/>
                  <w:calcOnExit w:val="0"/>
                  <w:checkBox>
                    <w:sizeAuto/>
                    <w:default w:val="0"/>
                  </w:checkBox>
                </w:ffData>
              </w:fldChar>
            </w:r>
            <w:bookmarkStart w:id="30" w:name="Check28"/>
            <w:r w:rsidR="007435B2" w:rsidRPr="005773D5">
              <w:rPr>
                <w:rFonts w:ascii="Arial Narrow" w:hAnsi="Arial Narrow"/>
                <w:color w:val="auto"/>
              </w:rPr>
              <w:instrText xml:space="preserve"> FORMCHECKBOX </w:instrText>
            </w:r>
            <w:r w:rsidR="002C00D6">
              <w:rPr>
                <w:rFonts w:ascii="Arial Narrow" w:hAnsi="Arial Narrow"/>
                <w:color w:val="auto"/>
              </w:rPr>
            </w:r>
            <w:r w:rsidR="002C00D6">
              <w:rPr>
                <w:rFonts w:ascii="Arial Narrow" w:hAnsi="Arial Narrow"/>
                <w:color w:val="auto"/>
              </w:rPr>
              <w:fldChar w:fldCharType="separate"/>
            </w:r>
            <w:r w:rsidR="007435B2" w:rsidRPr="005773D5">
              <w:rPr>
                <w:rFonts w:ascii="Arial Narrow" w:hAnsi="Arial Narrow"/>
                <w:color w:val="auto"/>
              </w:rPr>
              <w:fldChar w:fldCharType="end"/>
            </w:r>
            <w:bookmarkEnd w:id="30"/>
            <w:r w:rsidRPr="005773D5">
              <w:rPr>
                <w:rFonts w:ascii="Arial Narrow" w:hAnsi="Arial Narrow"/>
                <w:color w:val="auto"/>
              </w:rPr>
              <w:t xml:space="preserve">     </w:t>
            </w:r>
          </w:p>
          <w:p w14:paraId="59B51C4D" w14:textId="528B18D4" w:rsidR="000E3B30" w:rsidRPr="005773D5" w:rsidRDefault="00E93F49" w:rsidP="00826C1B">
            <w:pPr>
              <w:spacing w:line="259" w:lineRule="auto"/>
              <w:ind w:left="0" w:firstLine="0"/>
              <w:jc w:val="left"/>
              <w:rPr>
                <w:rFonts w:ascii="Arial Narrow" w:hAnsi="Arial Narrow"/>
                <w:color w:val="auto"/>
              </w:rPr>
            </w:pPr>
            <w:r w:rsidRPr="005773D5">
              <w:rPr>
                <w:rFonts w:ascii="Arial Narrow" w:hAnsi="Arial Narrow"/>
                <w:color w:val="auto"/>
              </w:rPr>
              <w:t>If Yes, Expiry Date:</w:t>
            </w:r>
            <w:r w:rsidR="00522029" w:rsidRPr="005773D5">
              <w:rPr>
                <w:rFonts w:ascii="Arial Narrow" w:hAnsi="Arial Narrow"/>
                <w:color w:val="auto"/>
              </w:rPr>
              <w:t xml:space="preserve"> </w:t>
            </w:r>
          </w:p>
        </w:tc>
      </w:tr>
      <w:tr w:rsidR="005773D5" w:rsidRPr="005773D5" w14:paraId="3ECE084E" w14:textId="77777777" w:rsidTr="00A75C36">
        <w:trPr>
          <w:trHeight w:val="550"/>
        </w:trPr>
        <w:tc>
          <w:tcPr>
            <w:tcW w:w="10545" w:type="dxa"/>
            <w:gridSpan w:val="2"/>
            <w:tcBorders>
              <w:top w:val="single" w:sz="4" w:space="0" w:color="303D6F"/>
              <w:left w:val="single" w:sz="4" w:space="0" w:color="303D6F"/>
              <w:bottom w:val="single" w:sz="4" w:space="0" w:color="303D6F"/>
              <w:right w:val="single" w:sz="4" w:space="0" w:color="303D6F"/>
            </w:tcBorders>
            <w:vAlign w:val="center"/>
          </w:tcPr>
          <w:p w14:paraId="015A8605" w14:textId="052E510D" w:rsidR="00522029" w:rsidRPr="005773D5" w:rsidRDefault="00E93F49" w:rsidP="00F21AA2">
            <w:pPr>
              <w:spacing w:before="240" w:line="259" w:lineRule="auto"/>
              <w:ind w:left="0" w:firstLine="0"/>
              <w:jc w:val="left"/>
              <w:rPr>
                <w:rFonts w:ascii="Arial Narrow" w:hAnsi="Arial Narrow"/>
                <w:color w:val="auto"/>
              </w:rPr>
            </w:pPr>
            <w:r w:rsidRPr="005773D5">
              <w:rPr>
                <w:rFonts w:ascii="Arial Narrow" w:hAnsi="Arial Narrow"/>
                <w:color w:val="auto"/>
              </w:rPr>
              <w:t xml:space="preserve">Do you have a Basic Life Support certificate?  YES </w:t>
            </w:r>
            <w:r w:rsidR="00C30A22" w:rsidRPr="005773D5">
              <w:rPr>
                <w:rFonts w:ascii="Arial Narrow" w:hAnsi="Arial Narrow"/>
                <w:color w:val="auto"/>
              </w:rPr>
              <w:fldChar w:fldCharType="begin">
                <w:ffData>
                  <w:name w:val="Check29"/>
                  <w:enabled/>
                  <w:calcOnExit w:val="0"/>
                  <w:checkBox>
                    <w:sizeAuto/>
                    <w:default w:val="0"/>
                  </w:checkBox>
                </w:ffData>
              </w:fldChar>
            </w:r>
            <w:bookmarkStart w:id="31" w:name="Check29"/>
            <w:r w:rsidR="00C30A22" w:rsidRPr="005773D5">
              <w:rPr>
                <w:rFonts w:ascii="Arial Narrow" w:hAnsi="Arial Narrow"/>
                <w:color w:val="auto"/>
              </w:rPr>
              <w:instrText xml:space="preserve"> FORMCHECKBOX </w:instrText>
            </w:r>
            <w:r w:rsidR="002C00D6">
              <w:rPr>
                <w:rFonts w:ascii="Arial Narrow" w:hAnsi="Arial Narrow"/>
                <w:color w:val="auto"/>
              </w:rPr>
            </w:r>
            <w:r w:rsidR="002C00D6">
              <w:rPr>
                <w:rFonts w:ascii="Arial Narrow" w:hAnsi="Arial Narrow"/>
                <w:color w:val="auto"/>
              </w:rPr>
              <w:fldChar w:fldCharType="separate"/>
            </w:r>
            <w:r w:rsidR="00C30A22" w:rsidRPr="005773D5">
              <w:rPr>
                <w:rFonts w:ascii="Arial Narrow" w:hAnsi="Arial Narrow"/>
                <w:color w:val="auto"/>
              </w:rPr>
              <w:fldChar w:fldCharType="end"/>
            </w:r>
            <w:bookmarkEnd w:id="31"/>
            <w:r w:rsidR="00C30A22" w:rsidRPr="005773D5">
              <w:rPr>
                <w:rFonts w:ascii="Arial Narrow" w:hAnsi="Arial Narrow"/>
                <w:color w:val="auto"/>
              </w:rPr>
              <w:t xml:space="preserve"> </w:t>
            </w:r>
            <w:r w:rsidRPr="005773D5">
              <w:rPr>
                <w:rFonts w:ascii="Arial Narrow" w:hAnsi="Arial Narrow"/>
                <w:color w:val="auto"/>
              </w:rPr>
              <w:t xml:space="preserve"> NO </w:t>
            </w:r>
            <w:r w:rsidR="00C30A22" w:rsidRPr="005773D5">
              <w:rPr>
                <w:rFonts w:ascii="Arial Narrow" w:hAnsi="Arial Narrow"/>
                <w:color w:val="auto"/>
              </w:rPr>
              <w:fldChar w:fldCharType="begin">
                <w:ffData>
                  <w:name w:val="Check30"/>
                  <w:enabled/>
                  <w:calcOnExit w:val="0"/>
                  <w:checkBox>
                    <w:sizeAuto/>
                    <w:default w:val="0"/>
                  </w:checkBox>
                </w:ffData>
              </w:fldChar>
            </w:r>
            <w:bookmarkStart w:id="32" w:name="Check30"/>
            <w:r w:rsidR="00C30A22" w:rsidRPr="005773D5">
              <w:rPr>
                <w:rFonts w:ascii="Arial Narrow" w:hAnsi="Arial Narrow"/>
                <w:color w:val="auto"/>
              </w:rPr>
              <w:instrText xml:space="preserve"> FORMCHECKBOX </w:instrText>
            </w:r>
            <w:r w:rsidR="002C00D6">
              <w:rPr>
                <w:rFonts w:ascii="Arial Narrow" w:hAnsi="Arial Narrow"/>
                <w:color w:val="auto"/>
              </w:rPr>
            </w:r>
            <w:r w:rsidR="002C00D6">
              <w:rPr>
                <w:rFonts w:ascii="Arial Narrow" w:hAnsi="Arial Narrow"/>
                <w:color w:val="auto"/>
              </w:rPr>
              <w:fldChar w:fldCharType="separate"/>
            </w:r>
            <w:r w:rsidR="00C30A22" w:rsidRPr="005773D5">
              <w:rPr>
                <w:rFonts w:ascii="Arial Narrow" w:hAnsi="Arial Narrow"/>
                <w:color w:val="auto"/>
              </w:rPr>
              <w:fldChar w:fldCharType="end"/>
            </w:r>
            <w:bookmarkEnd w:id="32"/>
            <w:r w:rsidRPr="005773D5">
              <w:rPr>
                <w:rFonts w:ascii="Arial Narrow" w:hAnsi="Arial Narrow"/>
                <w:color w:val="auto"/>
              </w:rPr>
              <w:t xml:space="preserve">     </w:t>
            </w:r>
          </w:p>
          <w:p w14:paraId="1CBDF789" w14:textId="3D445415" w:rsidR="000E3B30" w:rsidRPr="005773D5" w:rsidRDefault="00E93F49" w:rsidP="00522029">
            <w:pPr>
              <w:spacing w:line="259" w:lineRule="auto"/>
              <w:ind w:left="0" w:firstLine="0"/>
              <w:jc w:val="left"/>
              <w:rPr>
                <w:rFonts w:ascii="Arial Narrow" w:hAnsi="Arial Narrow"/>
                <w:color w:val="auto"/>
              </w:rPr>
            </w:pPr>
            <w:r w:rsidRPr="005773D5">
              <w:rPr>
                <w:rFonts w:ascii="Arial Narrow" w:hAnsi="Arial Narrow"/>
                <w:color w:val="auto"/>
              </w:rPr>
              <w:t>If Yes, Expiry Date:</w:t>
            </w:r>
          </w:p>
        </w:tc>
      </w:tr>
      <w:tr w:rsidR="005773D5" w:rsidRPr="005773D5" w14:paraId="7D58C3B2" w14:textId="77777777" w:rsidTr="00A75C36">
        <w:trPr>
          <w:trHeight w:val="916"/>
        </w:trPr>
        <w:tc>
          <w:tcPr>
            <w:tcW w:w="10545" w:type="dxa"/>
            <w:gridSpan w:val="2"/>
            <w:tcBorders>
              <w:top w:val="single" w:sz="4" w:space="0" w:color="303D6F"/>
              <w:left w:val="single" w:sz="4" w:space="0" w:color="303D6F"/>
              <w:bottom w:val="single" w:sz="4" w:space="0" w:color="303D6F"/>
              <w:right w:val="single" w:sz="4" w:space="0" w:color="303D6F"/>
            </w:tcBorders>
            <w:vAlign w:val="center"/>
          </w:tcPr>
          <w:p w14:paraId="01216165" w14:textId="0F7F0061" w:rsidR="000E3B30" w:rsidRPr="005773D5" w:rsidRDefault="00E93F49">
            <w:pPr>
              <w:spacing w:after="77" w:line="259" w:lineRule="auto"/>
              <w:ind w:left="0" w:firstLine="0"/>
              <w:jc w:val="left"/>
              <w:rPr>
                <w:rFonts w:ascii="Arial Narrow" w:hAnsi="Arial Narrow"/>
                <w:color w:val="auto"/>
              </w:rPr>
            </w:pPr>
            <w:r w:rsidRPr="005773D5">
              <w:rPr>
                <w:rFonts w:ascii="Arial Narrow" w:hAnsi="Arial Narrow"/>
                <w:color w:val="auto"/>
              </w:rPr>
              <w:t xml:space="preserve">Please indicate which client groups you have experience of working with </w:t>
            </w:r>
            <w:r w:rsidRPr="005773D5">
              <w:rPr>
                <w:rFonts w:ascii="Arial Narrow" w:hAnsi="Arial Narrow"/>
                <w:color w:val="auto"/>
                <w:sz w:val="18"/>
              </w:rPr>
              <w:t>(</w:t>
            </w:r>
            <w:r w:rsidR="008422B7" w:rsidRPr="005773D5">
              <w:rPr>
                <w:rFonts w:ascii="Arial Narrow" w:hAnsi="Arial Narrow"/>
                <w:color w:val="auto"/>
                <w:sz w:val="18"/>
              </w:rPr>
              <w:t>mark</w:t>
            </w:r>
            <w:r w:rsidRPr="005773D5">
              <w:rPr>
                <w:rFonts w:ascii="Arial Narrow" w:hAnsi="Arial Narrow"/>
                <w:color w:val="auto"/>
                <w:sz w:val="18"/>
              </w:rPr>
              <w:t xml:space="preserve"> as appropriate):</w:t>
            </w:r>
          </w:p>
          <w:p w14:paraId="78A216FC" w14:textId="661A8071" w:rsidR="000E3B30" w:rsidRPr="005773D5" w:rsidRDefault="00E93F49">
            <w:pPr>
              <w:spacing w:after="0" w:line="259" w:lineRule="auto"/>
              <w:ind w:left="0" w:firstLine="0"/>
              <w:jc w:val="left"/>
              <w:rPr>
                <w:rFonts w:ascii="Arial Narrow" w:hAnsi="Arial Narrow"/>
                <w:color w:val="auto"/>
              </w:rPr>
            </w:pPr>
            <w:r w:rsidRPr="005773D5">
              <w:rPr>
                <w:rFonts w:ascii="Arial Narrow" w:hAnsi="Arial Narrow"/>
                <w:color w:val="auto"/>
                <w:sz w:val="21"/>
              </w:rPr>
              <w:t xml:space="preserve">ELDERLY   </w:t>
            </w:r>
            <w:r w:rsidR="008422B7" w:rsidRPr="005773D5">
              <w:rPr>
                <w:rFonts w:ascii="Arial Narrow" w:hAnsi="Arial Narrow"/>
                <w:color w:val="auto"/>
                <w:sz w:val="21"/>
              </w:rPr>
              <w:fldChar w:fldCharType="begin">
                <w:ffData>
                  <w:name w:val="Check31"/>
                  <w:enabled/>
                  <w:calcOnExit w:val="0"/>
                  <w:checkBox>
                    <w:sizeAuto/>
                    <w:default w:val="0"/>
                  </w:checkBox>
                </w:ffData>
              </w:fldChar>
            </w:r>
            <w:bookmarkStart w:id="33" w:name="Check31"/>
            <w:r w:rsidR="008422B7" w:rsidRPr="005773D5">
              <w:rPr>
                <w:rFonts w:ascii="Arial Narrow" w:hAnsi="Arial Narrow"/>
                <w:color w:val="auto"/>
                <w:sz w:val="21"/>
              </w:rPr>
              <w:instrText xml:space="preserve"> FORMCHECKBOX </w:instrText>
            </w:r>
            <w:r w:rsidR="002C00D6">
              <w:rPr>
                <w:rFonts w:ascii="Arial Narrow" w:hAnsi="Arial Narrow"/>
                <w:color w:val="auto"/>
                <w:sz w:val="21"/>
              </w:rPr>
            </w:r>
            <w:r w:rsidR="002C00D6">
              <w:rPr>
                <w:rFonts w:ascii="Arial Narrow" w:hAnsi="Arial Narrow"/>
                <w:color w:val="auto"/>
                <w:sz w:val="21"/>
              </w:rPr>
              <w:fldChar w:fldCharType="separate"/>
            </w:r>
            <w:r w:rsidR="008422B7" w:rsidRPr="005773D5">
              <w:rPr>
                <w:rFonts w:ascii="Arial Narrow" w:hAnsi="Arial Narrow"/>
                <w:color w:val="auto"/>
                <w:sz w:val="21"/>
              </w:rPr>
              <w:fldChar w:fldCharType="end"/>
            </w:r>
            <w:bookmarkEnd w:id="33"/>
            <w:r w:rsidRPr="005773D5">
              <w:rPr>
                <w:rFonts w:ascii="Arial Narrow" w:hAnsi="Arial Narrow"/>
                <w:color w:val="auto"/>
                <w:sz w:val="21"/>
              </w:rPr>
              <w:t xml:space="preserve">   YOUNG ADULTS  </w:t>
            </w:r>
            <w:r w:rsidR="008422B7" w:rsidRPr="005773D5">
              <w:rPr>
                <w:rFonts w:ascii="Arial Narrow" w:hAnsi="Arial Narrow"/>
                <w:color w:val="auto"/>
                <w:sz w:val="21"/>
              </w:rPr>
              <w:fldChar w:fldCharType="begin">
                <w:ffData>
                  <w:name w:val="Check32"/>
                  <w:enabled/>
                  <w:calcOnExit w:val="0"/>
                  <w:checkBox>
                    <w:sizeAuto/>
                    <w:default w:val="0"/>
                  </w:checkBox>
                </w:ffData>
              </w:fldChar>
            </w:r>
            <w:bookmarkStart w:id="34" w:name="Check32"/>
            <w:r w:rsidR="008422B7" w:rsidRPr="005773D5">
              <w:rPr>
                <w:rFonts w:ascii="Arial Narrow" w:hAnsi="Arial Narrow"/>
                <w:color w:val="auto"/>
                <w:sz w:val="21"/>
              </w:rPr>
              <w:instrText xml:space="preserve"> FORMCHECKBOX </w:instrText>
            </w:r>
            <w:r w:rsidR="002C00D6">
              <w:rPr>
                <w:rFonts w:ascii="Arial Narrow" w:hAnsi="Arial Narrow"/>
                <w:color w:val="auto"/>
                <w:sz w:val="21"/>
              </w:rPr>
            </w:r>
            <w:r w:rsidR="002C00D6">
              <w:rPr>
                <w:rFonts w:ascii="Arial Narrow" w:hAnsi="Arial Narrow"/>
                <w:color w:val="auto"/>
                <w:sz w:val="21"/>
              </w:rPr>
              <w:fldChar w:fldCharType="separate"/>
            </w:r>
            <w:r w:rsidR="008422B7" w:rsidRPr="005773D5">
              <w:rPr>
                <w:rFonts w:ascii="Arial Narrow" w:hAnsi="Arial Narrow"/>
                <w:color w:val="auto"/>
                <w:sz w:val="21"/>
              </w:rPr>
              <w:fldChar w:fldCharType="end"/>
            </w:r>
            <w:bookmarkEnd w:id="34"/>
            <w:r w:rsidRPr="005773D5">
              <w:rPr>
                <w:rFonts w:ascii="Arial Narrow" w:hAnsi="Arial Narrow"/>
                <w:color w:val="auto"/>
                <w:sz w:val="21"/>
              </w:rPr>
              <w:t xml:space="preserve">    ACUTE MENTAL ILLNESS   </w:t>
            </w:r>
            <w:r w:rsidR="008422B7" w:rsidRPr="005773D5">
              <w:rPr>
                <w:rFonts w:ascii="Arial Narrow" w:hAnsi="Arial Narrow"/>
                <w:color w:val="auto"/>
                <w:sz w:val="21"/>
              </w:rPr>
              <w:fldChar w:fldCharType="begin">
                <w:ffData>
                  <w:name w:val="Check33"/>
                  <w:enabled/>
                  <w:calcOnExit w:val="0"/>
                  <w:checkBox>
                    <w:sizeAuto/>
                    <w:default w:val="0"/>
                  </w:checkBox>
                </w:ffData>
              </w:fldChar>
            </w:r>
            <w:bookmarkStart w:id="35" w:name="Check33"/>
            <w:r w:rsidR="008422B7" w:rsidRPr="005773D5">
              <w:rPr>
                <w:rFonts w:ascii="Arial Narrow" w:hAnsi="Arial Narrow"/>
                <w:color w:val="auto"/>
                <w:sz w:val="21"/>
              </w:rPr>
              <w:instrText xml:space="preserve"> FORMCHECKBOX </w:instrText>
            </w:r>
            <w:r w:rsidR="002C00D6">
              <w:rPr>
                <w:rFonts w:ascii="Arial Narrow" w:hAnsi="Arial Narrow"/>
                <w:color w:val="auto"/>
                <w:sz w:val="21"/>
              </w:rPr>
            </w:r>
            <w:r w:rsidR="002C00D6">
              <w:rPr>
                <w:rFonts w:ascii="Arial Narrow" w:hAnsi="Arial Narrow"/>
                <w:color w:val="auto"/>
                <w:sz w:val="21"/>
              </w:rPr>
              <w:fldChar w:fldCharType="separate"/>
            </w:r>
            <w:r w:rsidR="008422B7" w:rsidRPr="005773D5">
              <w:rPr>
                <w:rFonts w:ascii="Arial Narrow" w:hAnsi="Arial Narrow"/>
                <w:color w:val="auto"/>
                <w:sz w:val="21"/>
              </w:rPr>
              <w:fldChar w:fldCharType="end"/>
            </w:r>
            <w:bookmarkEnd w:id="35"/>
            <w:r w:rsidRPr="005773D5">
              <w:rPr>
                <w:rFonts w:ascii="Arial Narrow" w:hAnsi="Arial Narrow"/>
                <w:color w:val="auto"/>
                <w:sz w:val="21"/>
              </w:rPr>
              <w:t xml:space="preserve">   DEMENTIA   </w:t>
            </w:r>
            <w:r w:rsidR="008422B7" w:rsidRPr="005773D5">
              <w:rPr>
                <w:rFonts w:ascii="Arial Narrow" w:hAnsi="Arial Narrow"/>
                <w:color w:val="auto"/>
                <w:sz w:val="21"/>
              </w:rPr>
              <w:fldChar w:fldCharType="begin">
                <w:ffData>
                  <w:name w:val="Check34"/>
                  <w:enabled/>
                  <w:calcOnExit w:val="0"/>
                  <w:checkBox>
                    <w:sizeAuto/>
                    <w:default w:val="0"/>
                  </w:checkBox>
                </w:ffData>
              </w:fldChar>
            </w:r>
            <w:bookmarkStart w:id="36" w:name="Check34"/>
            <w:r w:rsidR="008422B7" w:rsidRPr="005773D5">
              <w:rPr>
                <w:rFonts w:ascii="Arial Narrow" w:hAnsi="Arial Narrow"/>
                <w:color w:val="auto"/>
                <w:sz w:val="21"/>
              </w:rPr>
              <w:instrText xml:space="preserve"> FORMCHECKBOX </w:instrText>
            </w:r>
            <w:r w:rsidR="002C00D6">
              <w:rPr>
                <w:rFonts w:ascii="Arial Narrow" w:hAnsi="Arial Narrow"/>
                <w:color w:val="auto"/>
                <w:sz w:val="21"/>
              </w:rPr>
            </w:r>
            <w:r w:rsidR="002C00D6">
              <w:rPr>
                <w:rFonts w:ascii="Arial Narrow" w:hAnsi="Arial Narrow"/>
                <w:color w:val="auto"/>
                <w:sz w:val="21"/>
              </w:rPr>
              <w:fldChar w:fldCharType="separate"/>
            </w:r>
            <w:r w:rsidR="008422B7" w:rsidRPr="005773D5">
              <w:rPr>
                <w:rFonts w:ascii="Arial Narrow" w:hAnsi="Arial Narrow"/>
                <w:color w:val="auto"/>
                <w:sz w:val="21"/>
              </w:rPr>
              <w:fldChar w:fldCharType="end"/>
            </w:r>
            <w:bookmarkEnd w:id="36"/>
            <w:r w:rsidRPr="005773D5">
              <w:rPr>
                <w:rFonts w:ascii="Arial Narrow" w:hAnsi="Arial Narrow"/>
                <w:color w:val="auto"/>
                <w:sz w:val="21"/>
              </w:rPr>
              <w:t xml:space="preserve">   LEARNING DISABILITIES</w:t>
            </w:r>
            <w:r w:rsidR="008422B7" w:rsidRPr="005773D5">
              <w:rPr>
                <w:rFonts w:ascii="Arial Narrow" w:hAnsi="Arial Narrow"/>
                <w:color w:val="auto"/>
                <w:sz w:val="21"/>
              </w:rPr>
              <w:t xml:space="preserve"> </w:t>
            </w:r>
            <w:r w:rsidR="008422B7" w:rsidRPr="005773D5">
              <w:rPr>
                <w:rFonts w:ascii="Arial Narrow" w:hAnsi="Arial Narrow"/>
                <w:color w:val="auto"/>
                <w:sz w:val="21"/>
              </w:rPr>
              <w:fldChar w:fldCharType="begin">
                <w:ffData>
                  <w:name w:val="Check35"/>
                  <w:enabled/>
                  <w:calcOnExit w:val="0"/>
                  <w:checkBox>
                    <w:sizeAuto/>
                    <w:default w:val="0"/>
                  </w:checkBox>
                </w:ffData>
              </w:fldChar>
            </w:r>
            <w:bookmarkStart w:id="37" w:name="Check35"/>
            <w:r w:rsidR="008422B7" w:rsidRPr="005773D5">
              <w:rPr>
                <w:rFonts w:ascii="Arial Narrow" w:hAnsi="Arial Narrow"/>
                <w:color w:val="auto"/>
                <w:sz w:val="21"/>
              </w:rPr>
              <w:instrText xml:space="preserve"> FORMCHECKBOX </w:instrText>
            </w:r>
            <w:r w:rsidR="002C00D6">
              <w:rPr>
                <w:rFonts w:ascii="Arial Narrow" w:hAnsi="Arial Narrow"/>
                <w:color w:val="auto"/>
                <w:sz w:val="21"/>
              </w:rPr>
            </w:r>
            <w:r w:rsidR="002C00D6">
              <w:rPr>
                <w:rFonts w:ascii="Arial Narrow" w:hAnsi="Arial Narrow"/>
                <w:color w:val="auto"/>
                <w:sz w:val="21"/>
              </w:rPr>
              <w:fldChar w:fldCharType="separate"/>
            </w:r>
            <w:r w:rsidR="008422B7" w:rsidRPr="005773D5">
              <w:rPr>
                <w:rFonts w:ascii="Arial Narrow" w:hAnsi="Arial Narrow"/>
                <w:color w:val="auto"/>
                <w:sz w:val="21"/>
              </w:rPr>
              <w:fldChar w:fldCharType="end"/>
            </w:r>
            <w:bookmarkEnd w:id="37"/>
          </w:p>
        </w:tc>
      </w:tr>
      <w:tr w:rsidR="005773D5" w:rsidRPr="005773D5" w14:paraId="6BEC268B" w14:textId="77777777" w:rsidTr="00A75C36">
        <w:trPr>
          <w:trHeight w:val="928"/>
        </w:trPr>
        <w:tc>
          <w:tcPr>
            <w:tcW w:w="10545" w:type="dxa"/>
            <w:gridSpan w:val="2"/>
            <w:tcBorders>
              <w:top w:val="single" w:sz="4" w:space="0" w:color="303D6F"/>
              <w:left w:val="single" w:sz="4" w:space="0" w:color="303D6F"/>
              <w:bottom w:val="single" w:sz="4" w:space="0" w:color="303D6F"/>
              <w:right w:val="single" w:sz="4" w:space="0" w:color="303D6F"/>
            </w:tcBorders>
            <w:vAlign w:val="center"/>
          </w:tcPr>
          <w:p w14:paraId="51587CAC" w14:textId="72A0FF02" w:rsidR="000E3B30" w:rsidRPr="005773D5" w:rsidRDefault="00E93F49">
            <w:pPr>
              <w:spacing w:after="89" w:line="259" w:lineRule="auto"/>
              <w:ind w:left="0" w:firstLine="0"/>
              <w:jc w:val="left"/>
              <w:rPr>
                <w:rFonts w:ascii="Arial Narrow" w:hAnsi="Arial Narrow"/>
                <w:color w:val="auto"/>
              </w:rPr>
            </w:pPr>
            <w:r w:rsidRPr="005773D5">
              <w:rPr>
                <w:rFonts w:ascii="Arial Narrow" w:hAnsi="Arial Narrow"/>
                <w:color w:val="auto"/>
              </w:rPr>
              <w:t xml:space="preserve">Do you have a minimum of 6 </w:t>
            </w:r>
            <w:proofErr w:type="spellStart"/>
            <w:r w:rsidRPr="005773D5">
              <w:rPr>
                <w:rFonts w:ascii="Arial Narrow" w:hAnsi="Arial Narrow"/>
                <w:color w:val="auto"/>
              </w:rPr>
              <w:t>months</w:t>
            </w:r>
            <w:proofErr w:type="spellEnd"/>
            <w:r w:rsidRPr="005773D5">
              <w:rPr>
                <w:rFonts w:ascii="Arial Narrow" w:hAnsi="Arial Narrow"/>
                <w:color w:val="auto"/>
              </w:rPr>
              <w:t xml:space="preserve"> work experience within the </w:t>
            </w:r>
            <w:r w:rsidR="006C51BC" w:rsidRPr="005773D5">
              <w:rPr>
                <w:rFonts w:ascii="Arial Narrow" w:hAnsi="Arial Narrow"/>
                <w:color w:val="auto"/>
              </w:rPr>
              <w:t>following?</w:t>
            </w:r>
          </w:p>
          <w:p w14:paraId="4AB3B9CF" w14:textId="4EA90FF1" w:rsidR="000E3B30" w:rsidRPr="005773D5" w:rsidRDefault="00E93F49">
            <w:pPr>
              <w:tabs>
                <w:tab w:val="center" w:pos="3600"/>
                <w:tab w:val="center" w:pos="5776"/>
              </w:tabs>
              <w:spacing w:after="0" w:line="259" w:lineRule="auto"/>
              <w:ind w:left="0" w:firstLine="0"/>
              <w:jc w:val="left"/>
              <w:rPr>
                <w:rFonts w:ascii="Arial Narrow" w:hAnsi="Arial Narrow"/>
                <w:color w:val="auto"/>
              </w:rPr>
            </w:pPr>
            <w:r w:rsidRPr="005773D5">
              <w:rPr>
                <w:rFonts w:ascii="Arial Narrow" w:hAnsi="Arial Narrow"/>
                <w:color w:val="auto"/>
              </w:rPr>
              <w:t xml:space="preserve">Residential Homes:  YES </w:t>
            </w:r>
            <w:r w:rsidR="00A75C36" w:rsidRPr="005773D5">
              <w:rPr>
                <w:rFonts w:ascii="Arial Narrow" w:hAnsi="Arial Narrow"/>
                <w:color w:val="auto"/>
              </w:rPr>
              <w:t xml:space="preserve"> </w:t>
            </w:r>
            <w:r w:rsidR="00A75C36" w:rsidRPr="005773D5">
              <w:rPr>
                <w:rFonts w:ascii="Arial Narrow" w:hAnsi="Arial Narrow"/>
                <w:color w:val="auto"/>
              </w:rPr>
              <w:fldChar w:fldCharType="begin">
                <w:ffData>
                  <w:name w:val="Check36"/>
                  <w:enabled/>
                  <w:calcOnExit w:val="0"/>
                  <w:checkBox>
                    <w:sizeAuto/>
                    <w:default w:val="0"/>
                  </w:checkBox>
                </w:ffData>
              </w:fldChar>
            </w:r>
            <w:bookmarkStart w:id="38" w:name="Check36"/>
            <w:r w:rsidR="00A75C36" w:rsidRPr="005773D5">
              <w:rPr>
                <w:rFonts w:ascii="Arial Narrow" w:hAnsi="Arial Narrow"/>
                <w:color w:val="auto"/>
              </w:rPr>
              <w:instrText xml:space="preserve"> FORMCHECKBOX </w:instrText>
            </w:r>
            <w:r w:rsidR="002C00D6">
              <w:rPr>
                <w:rFonts w:ascii="Arial Narrow" w:hAnsi="Arial Narrow"/>
                <w:color w:val="auto"/>
              </w:rPr>
            </w:r>
            <w:r w:rsidR="002C00D6">
              <w:rPr>
                <w:rFonts w:ascii="Arial Narrow" w:hAnsi="Arial Narrow"/>
                <w:color w:val="auto"/>
              </w:rPr>
              <w:fldChar w:fldCharType="separate"/>
            </w:r>
            <w:r w:rsidR="00A75C36" w:rsidRPr="005773D5">
              <w:rPr>
                <w:rFonts w:ascii="Arial Narrow" w:hAnsi="Arial Narrow"/>
                <w:color w:val="auto"/>
              </w:rPr>
              <w:fldChar w:fldCharType="end"/>
            </w:r>
            <w:bookmarkEnd w:id="38"/>
            <w:r w:rsidR="00A75C36" w:rsidRPr="005773D5">
              <w:rPr>
                <w:rFonts w:ascii="Arial Narrow" w:hAnsi="Arial Narrow"/>
                <w:color w:val="auto"/>
              </w:rPr>
              <w:t xml:space="preserve">  </w:t>
            </w:r>
            <w:r w:rsidRPr="005773D5">
              <w:rPr>
                <w:rFonts w:ascii="Arial Narrow" w:hAnsi="Arial Narrow"/>
                <w:color w:val="auto"/>
              </w:rPr>
              <w:t xml:space="preserve">NO </w:t>
            </w:r>
            <w:r w:rsidR="00A75C36" w:rsidRPr="005773D5">
              <w:rPr>
                <w:rFonts w:ascii="Arial Narrow" w:hAnsi="Arial Narrow"/>
                <w:color w:val="auto"/>
              </w:rPr>
              <w:fldChar w:fldCharType="begin">
                <w:ffData>
                  <w:name w:val="Check37"/>
                  <w:enabled/>
                  <w:calcOnExit w:val="0"/>
                  <w:checkBox>
                    <w:sizeAuto/>
                    <w:default w:val="0"/>
                  </w:checkBox>
                </w:ffData>
              </w:fldChar>
            </w:r>
            <w:bookmarkStart w:id="39" w:name="Check37"/>
            <w:r w:rsidR="00A75C36" w:rsidRPr="005773D5">
              <w:rPr>
                <w:rFonts w:ascii="Arial Narrow" w:hAnsi="Arial Narrow"/>
                <w:color w:val="auto"/>
              </w:rPr>
              <w:instrText xml:space="preserve"> FORMCHECKBOX </w:instrText>
            </w:r>
            <w:r w:rsidR="002C00D6">
              <w:rPr>
                <w:rFonts w:ascii="Arial Narrow" w:hAnsi="Arial Narrow"/>
                <w:color w:val="auto"/>
              </w:rPr>
            </w:r>
            <w:r w:rsidR="002C00D6">
              <w:rPr>
                <w:rFonts w:ascii="Arial Narrow" w:hAnsi="Arial Narrow"/>
                <w:color w:val="auto"/>
              </w:rPr>
              <w:fldChar w:fldCharType="separate"/>
            </w:r>
            <w:r w:rsidR="00A75C36" w:rsidRPr="005773D5">
              <w:rPr>
                <w:rFonts w:ascii="Arial Narrow" w:hAnsi="Arial Narrow"/>
                <w:color w:val="auto"/>
              </w:rPr>
              <w:fldChar w:fldCharType="end"/>
            </w:r>
            <w:bookmarkEnd w:id="39"/>
            <w:r w:rsidRPr="005773D5">
              <w:rPr>
                <w:rFonts w:ascii="Arial Narrow" w:hAnsi="Arial Narrow"/>
                <w:color w:val="auto"/>
              </w:rPr>
              <w:tab/>
              <w:t xml:space="preserve"> </w:t>
            </w:r>
            <w:r w:rsidRPr="005773D5">
              <w:rPr>
                <w:rFonts w:ascii="Arial Narrow" w:hAnsi="Arial Narrow"/>
                <w:color w:val="auto"/>
              </w:rPr>
              <w:tab/>
              <w:t xml:space="preserve">Nursing Homes:  YES </w:t>
            </w:r>
            <w:r w:rsidR="00A75C36" w:rsidRPr="005773D5">
              <w:rPr>
                <w:rFonts w:ascii="Arial Narrow" w:hAnsi="Arial Narrow"/>
                <w:color w:val="auto"/>
              </w:rPr>
              <w:t xml:space="preserve"> </w:t>
            </w:r>
            <w:r w:rsidR="00A75C36" w:rsidRPr="005773D5">
              <w:rPr>
                <w:rFonts w:ascii="Arial Narrow" w:hAnsi="Arial Narrow"/>
                <w:color w:val="auto"/>
              </w:rPr>
              <w:fldChar w:fldCharType="begin">
                <w:ffData>
                  <w:name w:val="Check38"/>
                  <w:enabled/>
                  <w:calcOnExit w:val="0"/>
                  <w:checkBox>
                    <w:sizeAuto/>
                    <w:default w:val="0"/>
                  </w:checkBox>
                </w:ffData>
              </w:fldChar>
            </w:r>
            <w:bookmarkStart w:id="40" w:name="Check38"/>
            <w:r w:rsidR="00A75C36" w:rsidRPr="005773D5">
              <w:rPr>
                <w:rFonts w:ascii="Arial Narrow" w:hAnsi="Arial Narrow"/>
                <w:color w:val="auto"/>
              </w:rPr>
              <w:instrText xml:space="preserve"> FORMCHECKBOX </w:instrText>
            </w:r>
            <w:r w:rsidR="002C00D6">
              <w:rPr>
                <w:rFonts w:ascii="Arial Narrow" w:hAnsi="Arial Narrow"/>
                <w:color w:val="auto"/>
              </w:rPr>
            </w:r>
            <w:r w:rsidR="002C00D6">
              <w:rPr>
                <w:rFonts w:ascii="Arial Narrow" w:hAnsi="Arial Narrow"/>
                <w:color w:val="auto"/>
              </w:rPr>
              <w:fldChar w:fldCharType="separate"/>
            </w:r>
            <w:r w:rsidR="00A75C36" w:rsidRPr="005773D5">
              <w:rPr>
                <w:rFonts w:ascii="Arial Narrow" w:hAnsi="Arial Narrow"/>
                <w:color w:val="auto"/>
              </w:rPr>
              <w:fldChar w:fldCharType="end"/>
            </w:r>
            <w:bookmarkEnd w:id="40"/>
            <w:r w:rsidR="00A75C36" w:rsidRPr="005773D5">
              <w:rPr>
                <w:rFonts w:ascii="Arial Narrow" w:hAnsi="Arial Narrow"/>
                <w:color w:val="auto"/>
              </w:rPr>
              <w:t xml:space="preserve"> </w:t>
            </w:r>
            <w:r w:rsidRPr="005773D5">
              <w:rPr>
                <w:rFonts w:ascii="Arial Narrow" w:hAnsi="Arial Narrow"/>
                <w:color w:val="auto"/>
              </w:rPr>
              <w:t xml:space="preserve"> NO</w:t>
            </w:r>
            <w:r w:rsidR="00A75C36" w:rsidRPr="005773D5">
              <w:rPr>
                <w:rFonts w:ascii="Arial Narrow" w:hAnsi="Arial Narrow"/>
                <w:color w:val="auto"/>
              </w:rPr>
              <w:t xml:space="preserve">  </w:t>
            </w:r>
            <w:r w:rsidR="00A75C36" w:rsidRPr="005773D5">
              <w:rPr>
                <w:rFonts w:ascii="Arial Narrow" w:hAnsi="Arial Narrow"/>
                <w:color w:val="auto"/>
              </w:rPr>
              <w:fldChar w:fldCharType="begin">
                <w:ffData>
                  <w:name w:val="Check39"/>
                  <w:enabled/>
                  <w:calcOnExit w:val="0"/>
                  <w:checkBox>
                    <w:sizeAuto/>
                    <w:default w:val="0"/>
                  </w:checkBox>
                </w:ffData>
              </w:fldChar>
            </w:r>
            <w:bookmarkStart w:id="41" w:name="Check39"/>
            <w:r w:rsidR="00A75C36" w:rsidRPr="005773D5">
              <w:rPr>
                <w:rFonts w:ascii="Arial Narrow" w:hAnsi="Arial Narrow"/>
                <w:color w:val="auto"/>
              </w:rPr>
              <w:instrText xml:space="preserve"> FORMCHECKBOX </w:instrText>
            </w:r>
            <w:r w:rsidR="002C00D6">
              <w:rPr>
                <w:rFonts w:ascii="Arial Narrow" w:hAnsi="Arial Narrow"/>
                <w:color w:val="auto"/>
              </w:rPr>
            </w:r>
            <w:r w:rsidR="002C00D6">
              <w:rPr>
                <w:rFonts w:ascii="Arial Narrow" w:hAnsi="Arial Narrow"/>
                <w:color w:val="auto"/>
              </w:rPr>
              <w:fldChar w:fldCharType="separate"/>
            </w:r>
            <w:r w:rsidR="00A75C36" w:rsidRPr="005773D5">
              <w:rPr>
                <w:rFonts w:ascii="Arial Narrow" w:hAnsi="Arial Narrow"/>
                <w:color w:val="auto"/>
              </w:rPr>
              <w:fldChar w:fldCharType="end"/>
            </w:r>
            <w:bookmarkEnd w:id="41"/>
          </w:p>
        </w:tc>
      </w:tr>
    </w:tbl>
    <w:p w14:paraId="5D8F955C" w14:textId="635855AC" w:rsidR="000E3B30" w:rsidRPr="005773D5" w:rsidRDefault="000E3B30">
      <w:pPr>
        <w:spacing w:after="3" w:line="259" w:lineRule="auto"/>
        <w:ind w:right="-15"/>
        <w:jc w:val="right"/>
        <w:rPr>
          <w:rFonts w:ascii="Arial Narrow" w:hAnsi="Arial Narrow"/>
          <w:color w:val="auto"/>
        </w:rPr>
      </w:pPr>
    </w:p>
    <w:p w14:paraId="6861D5CB" w14:textId="77777777" w:rsidR="000E3B30" w:rsidRPr="007C557E" w:rsidRDefault="00E93F49">
      <w:pPr>
        <w:spacing w:after="4"/>
        <w:ind w:left="-5" w:right="230"/>
        <w:rPr>
          <w:rFonts w:ascii="Arial Narrow" w:hAnsi="Arial Narrow"/>
          <w:color w:val="auto"/>
          <w:sz w:val="20"/>
          <w:szCs w:val="20"/>
        </w:rPr>
      </w:pPr>
      <w:r w:rsidRPr="007C557E">
        <w:rPr>
          <w:rFonts w:ascii="Arial Narrow" w:hAnsi="Arial Narrow"/>
          <w:b/>
          <w:bCs/>
          <w:color w:val="auto"/>
          <w:sz w:val="32"/>
          <w:szCs w:val="20"/>
        </w:rPr>
        <w:t>Qualifications</w:t>
      </w:r>
      <w:r w:rsidRPr="007C557E">
        <w:rPr>
          <w:rFonts w:ascii="Arial Narrow" w:hAnsi="Arial Narrow"/>
          <w:color w:val="auto"/>
          <w:sz w:val="20"/>
          <w:szCs w:val="20"/>
        </w:rPr>
        <w:t xml:space="preserve"> (Relevant to Healthcare / Nursing only)</w:t>
      </w:r>
    </w:p>
    <w:tbl>
      <w:tblPr>
        <w:tblStyle w:val="TableGrid"/>
        <w:tblW w:w="10545" w:type="dxa"/>
        <w:tblInd w:w="5" w:type="dxa"/>
        <w:tblCellMar>
          <w:top w:w="74" w:type="dxa"/>
          <w:left w:w="115" w:type="dxa"/>
          <w:right w:w="115" w:type="dxa"/>
        </w:tblCellMar>
        <w:tblLook w:val="04A0" w:firstRow="1" w:lastRow="0" w:firstColumn="1" w:lastColumn="0" w:noHBand="0" w:noVBand="1"/>
      </w:tblPr>
      <w:tblGrid>
        <w:gridCol w:w="3004"/>
        <w:gridCol w:w="3005"/>
        <w:gridCol w:w="2268"/>
        <w:gridCol w:w="2268"/>
      </w:tblGrid>
      <w:tr w:rsidR="005773D5" w:rsidRPr="005773D5" w14:paraId="2C0EBF3B" w14:textId="77777777" w:rsidTr="006C0A25">
        <w:trPr>
          <w:trHeight w:val="680"/>
        </w:trPr>
        <w:tc>
          <w:tcPr>
            <w:tcW w:w="3004" w:type="dxa"/>
            <w:tcBorders>
              <w:top w:val="single" w:sz="4" w:space="0" w:color="303D6F"/>
              <w:left w:val="single" w:sz="4" w:space="0" w:color="303D6F"/>
              <w:bottom w:val="single" w:sz="4" w:space="0" w:color="303D6F"/>
              <w:right w:val="single" w:sz="4" w:space="0" w:color="FFFEFD"/>
            </w:tcBorders>
            <w:shd w:val="clear" w:color="auto" w:fill="2F5496" w:themeFill="accent1" w:themeFillShade="BF"/>
            <w:vAlign w:val="center"/>
          </w:tcPr>
          <w:p w14:paraId="0C53B1C1" w14:textId="77777777" w:rsidR="000E3B30" w:rsidRPr="005773D5" w:rsidRDefault="00E93F49">
            <w:pPr>
              <w:spacing w:after="0" w:line="259" w:lineRule="auto"/>
              <w:ind w:left="0" w:firstLine="0"/>
              <w:jc w:val="center"/>
              <w:rPr>
                <w:rFonts w:ascii="Arial Narrow" w:hAnsi="Arial Narrow"/>
                <w:color w:val="auto"/>
              </w:rPr>
            </w:pPr>
            <w:r w:rsidRPr="005773D5">
              <w:rPr>
                <w:rFonts w:ascii="Arial Narrow" w:hAnsi="Arial Narrow"/>
                <w:color w:val="auto"/>
              </w:rPr>
              <w:t>Qualification</w:t>
            </w:r>
          </w:p>
        </w:tc>
        <w:tc>
          <w:tcPr>
            <w:tcW w:w="3005" w:type="dxa"/>
            <w:tcBorders>
              <w:top w:val="single" w:sz="4" w:space="0" w:color="303D6F"/>
              <w:left w:val="single" w:sz="4" w:space="0" w:color="FFFEFD"/>
              <w:bottom w:val="single" w:sz="4" w:space="0" w:color="303D6F"/>
              <w:right w:val="single" w:sz="4" w:space="0" w:color="FFFEFD"/>
            </w:tcBorders>
            <w:shd w:val="clear" w:color="auto" w:fill="2F5496" w:themeFill="accent1" w:themeFillShade="BF"/>
            <w:vAlign w:val="center"/>
          </w:tcPr>
          <w:p w14:paraId="01D6E6E6" w14:textId="75003690" w:rsidR="000E3B30" w:rsidRPr="005773D5" w:rsidRDefault="00E93F49">
            <w:pPr>
              <w:spacing w:after="0" w:line="259" w:lineRule="auto"/>
              <w:ind w:left="0" w:firstLine="0"/>
              <w:jc w:val="center"/>
              <w:rPr>
                <w:rFonts w:ascii="Arial Narrow" w:hAnsi="Arial Narrow"/>
                <w:color w:val="auto"/>
              </w:rPr>
            </w:pPr>
            <w:r w:rsidRPr="005773D5">
              <w:rPr>
                <w:rFonts w:ascii="Arial Narrow" w:hAnsi="Arial Narrow"/>
                <w:color w:val="auto"/>
              </w:rPr>
              <w:t xml:space="preserve">Where </w:t>
            </w:r>
            <w:r w:rsidR="007C557E">
              <w:rPr>
                <w:rFonts w:ascii="Arial Narrow" w:hAnsi="Arial Narrow"/>
                <w:color w:val="auto"/>
              </w:rPr>
              <w:t>C</w:t>
            </w:r>
            <w:r w:rsidR="007C557E" w:rsidRPr="005773D5">
              <w:rPr>
                <w:rFonts w:ascii="Arial Narrow" w:hAnsi="Arial Narrow"/>
                <w:color w:val="auto"/>
              </w:rPr>
              <w:t>ompleted</w:t>
            </w:r>
          </w:p>
        </w:tc>
        <w:tc>
          <w:tcPr>
            <w:tcW w:w="2268" w:type="dxa"/>
            <w:tcBorders>
              <w:top w:val="single" w:sz="4" w:space="0" w:color="303D6F"/>
              <w:left w:val="single" w:sz="4" w:space="0" w:color="FFFEFD"/>
              <w:bottom w:val="single" w:sz="4" w:space="0" w:color="303D6F"/>
              <w:right w:val="single" w:sz="4" w:space="0" w:color="FFFEFD"/>
            </w:tcBorders>
            <w:shd w:val="clear" w:color="auto" w:fill="2F5496" w:themeFill="accent1" w:themeFillShade="BF"/>
            <w:vAlign w:val="center"/>
          </w:tcPr>
          <w:p w14:paraId="2C64B85C" w14:textId="77777777" w:rsidR="000E3B30" w:rsidRPr="005773D5" w:rsidRDefault="00E93F49" w:rsidP="007C557E">
            <w:pPr>
              <w:spacing w:after="0" w:line="259" w:lineRule="auto"/>
              <w:ind w:left="0" w:firstLine="0"/>
              <w:jc w:val="center"/>
              <w:rPr>
                <w:rFonts w:ascii="Arial Narrow" w:hAnsi="Arial Narrow"/>
                <w:color w:val="auto"/>
              </w:rPr>
            </w:pPr>
            <w:r w:rsidRPr="005773D5">
              <w:rPr>
                <w:rFonts w:ascii="Arial Narrow" w:hAnsi="Arial Narrow"/>
                <w:color w:val="auto"/>
              </w:rPr>
              <w:t>Date From (MM/YY)</w:t>
            </w:r>
          </w:p>
        </w:tc>
        <w:tc>
          <w:tcPr>
            <w:tcW w:w="2268" w:type="dxa"/>
            <w:tcBorders>
              <w:top w:val="single" w:sz="4" w:space="0" w:color="303D6F"/>
              <w:left w:val="single" w:sz="4" w:space="0" w:color="FFFEFD"/>
              <w:bottom w:val="single" w:sz="4" w:space="0" w:color="303D6F"/>
              <w:right w:val="single" w:sz="4" w:space="0" w:color="303D6F"/>
            </w:tcBorders>
            <w:shd w:val="clear" w:color="auto" w:fill="2F5496" w:themeFill="accent1" w:themeFillShade="BF"/>
          </w:tcPr>
          <w:p w14:paraId="2F015ABF" w14:textId="77777777" w:rsidR="000E3B30" w:rsidRPr="005773D5" w:rsidRDefault="00E93F49">
            <w:pPr>
              <w:spacing w:after="0" w:line="259" w:lineRule="auto"/>
              <w:ind w:left="0" w:firstLine="0"/>
              <w:jc w:val="center"/>
              <w:rPr>
                <w:rFonts w:ascii="Arial Narrow" w:hAnsi="Arial Narrow"/>
                <w:color w:val="auto"/>
              </w:rPr>
            </w:pPr>
            <w:r w:rsidRPr="005773D5">
              <w:rPr>
                <w:rFonts w:ascii="Arial Narrow" w:hAnsi="Arial Narrow"/>
                <w:color w:val="auto"/>
              </w:rPr>
              <w:t xml:space="preserve">Date To </w:t>
            </w:r>
          </w:p>
          <w:p w14:paraId="62031A24" w14:textId="77777777" w:rsidR="000E3B30" w:rsidRPr="005773D5" w:rsidRDefault="00E93F49">
            <w:pPr>
              <w:spacing w:after="0" w:line="259" w:lineRule="auto"/>
              <w:ind w:left="0" w:firstLine="0"/>
              <w:jc w:val="center"/>
              <w:rPr>
                <w:rFonts w:ascii="Arial Narrow" w:hAnsi="Arial Narrow"/>
                <w:color w:val="auto"/>
              </w:rPr>
            </w:pPr>
            <w:r w:rsidRPr="005773D5">
              <w:rPr>
                <w:rFonts w:ascii="Arial Narrow" w:hAnsi="Arial Narrow"/>
                <w:color w:val="auto"/>
              </w:rPr>
              <w:t>(MM/YY)</w:t>
            </w:r>
          </w:p>
        </w:tc>
      </w:tr>
      <w:tr w:rsidR="005773D5" w:rsidRPr="005773D5" w14:paraId="5FE83DD7" w14:textId="77777777" w:rsidTr="006C0A25">
        <w:trPr>
          <w:trHeight w:val="794"/>
        </w:trPr>
        <w:tc>
          <w:tcPr>
            <w:tcW w:w="3004" w:type="dxa"/>
            <w:tcBorders>
              <w:top w:val="single" w:sz="4" w:space="0" w:color="303D6F"/>
              <w:left w:val="single" w:sz="4" w:space="0" w:color="303D6F"/>
              <w:bottom w:val="single" w:sz="4" w:space="0" w:color="303D6F"/>
              <w:right w:val="single" w:sz="4" w:space="0" w:color="303D6F"/>
            </w:tcBorders>
          </w:tcPr>
          <w:p w14:paraId="4CCB0057" w14:textId="77777777" w:rsidR="000E3B30" w:rsidRPr="005773D5" w:rsidRDefault="000E3B30">
            <w:pPr>
              <w:spacing w:after="160" w:line="259" w:lineRule="auto"/>
              <w:ind w:left="0" w:firstLine="0"/>
              <w:jc w:val="left"/>
              <w:rPr>
                <w:rFonts w:ascii="Arial Narrow" w:hAnsi="Arial Narrow"/>
                <w:color w:val="auto"/>
              </w:rPr>
            </w:pPr>
          </w:p>
        </w:tc>
        <w:tc>
          <w:tcPr>
            <w:tcW w:w="3005" w:type="dxa"/>
            <w:tcBorders>
              <w:top w:val="single" w:sz="4" w:space="0" w:color="303D6F"/>
              <w:left w:val="single" w:sz="4" w:space="0" w:color="303D6F"/>
              <w:bottom w:val="single" w:sz="4" w:space="0" w:color="303D6F"/>
              <w:right w:val="single" w:sz="4" w:space="0" w:color="303D6F"/>
            </w:tcBorders>
          </w:tcPr>
          <w:p w14:paraId="22D8F581" w14:textId="77777777" w:rsidR="000E3B30" w:rsidRPr="005773D5" w:rsidRDefault="000E3B30">
            <w:pPr>
              <w:spacing w:after="160" w:line="259" w:lineRule="auto"/>
              <w:ind w:left="0" w:firstLine="0"/>
              <w:jc w:val="left"/>
              <w:rPr>
                <w:rFonts w:ascii="Arial Narrow" w:hAnsi="Arial Narrow"/>
                <w:color w:val="auto"/>
              </w:rPr>
            </w:pPr>
          </w:p>
        </w:tc>
        <w:tc>
          <w:tcPr>
            <w:tcW w:w="2268" w:type="dxa"/>
            <w:tcBorders>
              <w:top w:val="single" w:sz="4" w:space="0" w:color="303D6F"/>
              <w:left w:val="single" w:sz="4" w:space="0" w:color="303D6F"/>
              <w:bottom w:val="single" w:sz="4" w:space="0" w:color="303D6F"/>
              <w:right w:val="single" w:sz="4" w:space="0" w:color="303D6F"/>
            </w:tcBorders>
          </w:tcPr>
          <w:p w14:paraId="784F1EEA" w14:textId="77777777" w:rsidR="000E3B30" w:rsidRPr="005773D5" w:rsidRDefault="000E3B30">
            <w:pPr>
              <w:spacing w:after="160" w:line="259" w:lineRule="auto"/>
              <w:ind w:left="0" w:firstLine="0"/>
              <w:jc w:val="left"/>
              <w:rPr>
                <w:rFonts w:ascii="Arial Narrow" w:hAnsi="Arial Narrow"/>
                <w:color w:val="auto"/>
              </w:rPr>
            </w:pPr>
          </w:p>
        </w:tc>
        <w:tc>
          <w:tcPr>
            <w:tcW w:w="2268" w:type="dxa"/>
            <w:tcBorders>
              <w:top w:val="single" w:sz="4" w:space="0" w:color="303D6F"/>
              <w:left w:val="single" w:sz="4" w:space="0" w:color="303D6F"/>
              <w:bottom w:val="single" w:sz="4" w:space="0" w:color="303D6F"/>
              <w:right w:val="single" w:sz="4" w:space="0" w:color="303D6F"/>
            </w:tcBorders>
          </w:tcPr>
          <w:p w14:paraId="0E61FB09" w14:textId="77777777" w:rsidR="000E3B30" w:rsidRPr="005773D5" w:rsidRDefault="000E3B30">
            <w:pPr>
              <w:spacing w:after="160" w:line="259" w:lineRule="auto"/>
              <w:ind w:left="0" w:firstLine="0"/>
              <w:jc w:val="left"/>
              <w:rPr>
                <w:rFonts w:ascii="Arial Narrow" w:hAnsi="Arial Narrow"/>
                <w:color w:val="auto"/>
              </w:rPr>
            </w:pPr>
          </w:p>
        </w:tc>
      </w:tr>
      <w:tr w:rsidR="005773D5" w:rsidRPr="005773D5" w14:paraId="278623F9" w14:textId="77777777" w:rsidTr="006C0A25">
        <w:trPr>
          <w:trHeight w:val="794"/>
        </w:trPr>
        <w:tc>
          <w:tcPr>
            <w:tcW w:w="3004" w:type="dxa"/>
            <w:tcBorders>
              <w:top w:val="single" w:sz="4" w:space="0" w:color="303D6F"/>
              <w:left w:val="single" w:sz="4" w:space="0" w:color="303D6F"/>
              <w:bottom w:val="single" w:sz="4" w:space="0" w:color="303D6F"/>
              <w:right w:val="single" w:sz="4" w:space="0" w:color="303D6F"/>
            </w:tcBorders>
          </w:tcPr>
          <w:p w14:paraId="6B995C6F" w14:textId="77777777" w:rsidR="000E3B30" w:rsidRPr="005773D5" w:rsidRDefault="000E3B30">
            <w:pPr>
              <w:spacing w:after="160" w:line="259" w:lineRule="auto"/>
              <w:ind w:left="0" w:firstLine="0"/>
              <w:jc w:val="left"/>
              <w:rPr>
                <w:rFonts w:ascii="Arial Narrow" w:hAnsi="Arial Narrow"/>
                <w:color w:val="auto"/>
              </w:rPr>
            </w:pPr>
          </w:p>
        </w:tc>
        <w:tc>
          <w:tcPr>
            <w:tcW w:w="3005" w:type="dxa"/>
            <w:tcBorders>
              <w:top w:val="single" w:sz="4" w:space="0" w:color="303D6F"/>
              <w:left w:val="single" w:sz="4" w:space="0" w:color="303D6F"/>
              <w:bottom w:val="single" w:sz="4" w:space="0" w:color="303D6F"/>
              <w:right w:val="single" w:sz="4" w:space="0" w:color="303D6F"/>
            </w:tcBorders>
          </w:tcPr>
          <w:p w14:paraId="757C0DC6" w14:textId="77777777" w:rsidR="000E3B30" w:rsidRPr="005773D5" w:rsidRDefault="000E3B30">
            <w:pPr>
              <w:spacing w:after="160" w:line="259" w:lineRule="auto"/>
              <w:ind w:left="0" w:firstLine="0"/>
              <w:jc w:val="left"/>
              <w:rPr>
                <w:rFonts w:ascii="Arial Narrow" w:hAnsi="Arial Narrow"/>
                <w:color w:val="auto"/>
              </w:rPr>
            </w:pPr>
          </w:p>
        </w:tc>
        <w:tc>
          <w:tcPr>
            <w:tcW w:w="2268" w:type="dxa"/>
            <w:tcBorders>
              <w:top w:val="single" w:sz="4" w:space="0" w:color="303D6F"/>
              <w:left w:val="single" w:sz="4" w:space="0" w:color="303D6F"/>
              <w:bottom w:val="single" w:sz="4" w:space="0" w:color="303D6F"/>
              <w:right w:val="single" w:sz="4" w:space="0" w:color="303D6F"/>
            </w:tcBorders>
          </w:tcPr>
          <w:p w14:paraId="33296416" w14:textId="77777777" w:rsidR="000E3B30" w:rsidRPr="005773D5" w:rsidRDefault="000E3B30">
            <w:pPr>
              <w:spacing w:after="160" w:line="259" w:lineRule="auto"/>
              <w:ind w:left="0" w:firstLine="0"/>
              <w:jc w:val="left"/>
              <w:rPr>
                <w:rFonts w:ascii="Arial Narrow" w:hAnsi="Arial Narrow"/>
                <w:color w:val="auto"/>
              </w:rPr>
            </w:pPr>
          </w:p>
        </w:tc>
        <w:tc>
          <w:tcPr>
            <w:tcW w:w="2268" w:type="dxa"/>
            <w:tcBorders>
              <w:top w:val="single" w:sz="4" w:space="0" w:color="303D6F"/>
              <w:left w:val="single" w:sz="4" w:space="0" w:color="303D6F"/>
              <w:bottom w:val="single" w:sz="4" w:space="0" w:color="303D6F"/>
              <w:right w:val="single" w:sz="4" w:space="0" w:color="303D6F"/>
            </w:tcBorders>
          </w:tcPr>
          <w:p w14:paraId="55F15CE8" w14:textId="77777777" w:rsidR="000E3B30" w:rsidRPr="005773D5" w:rsidRDefault="000E3B30">
            <w:pPr>
              <w:spacing w:after="160" w:line="259" w:lineRule="auto"/>
              <w:ind w:left="0" w:firstLine="0"/>
              <w:jc w:val="left"/>
              <w:rPr>
                <w:rFonts w:ascii="Arial Narrow" w:hAnsi="Arial Narrow"/>
                <w:color w:val="auto"/>
              </w:rPr>
            </w:pPr>
          </w:p>
        </w:tc>
      </w:tr>
      <w:tr w:rsidR="006C0A25" w:rsidRPr="005773D5" w14:paraId="76E66E9C" w14:textId="77777777" w:rsidTr="006C0A25">
        <w:trPr>
          <w:trHeight w:val="794"/>
        </w:trPr>
        <w:tc>
          <w:tcPr>
            <w:tcW w:w="3004" w:type="dxa"/>
            <w:tcBorders>
              <w:top w:val="single" w:sz="4" w:space="0" w:color="303D6F"/>
              <w:left w:val="single" w:sz="4" w:space="0" w:color="303D6F"/>
              <w:bottom w:val="single" w:sz="4" w:space="0" w:color="303D6F"/>
              <w:right w:val="single" w:sz="4" w:space="0" w:color="303D6F"/>
            </w:tcBorders>
          </w:tcPr>
          <w:p w14:paraId="5FD74053" w14:textId="77777777" w:rsidR="006C0A25" w:rsidRPr="005773D5" w:rsidRDefault="006C0A25">
            <w:pPr>
              <w:spacing w:after="160" w:line="259" w:lineRule="auto"/>
              <w:ind w:left="0" w:firstLine="0"/>
              <w:jc w:val="left"/>
              <w:rPr>
                <w:rFonts w:ascii="Arial Narrow" w:hAnsi="Arial Narrow"/>
                <w:color w:val="auto"/>
              </w:rPr>
            </w:pPr>
          </w:p>
        </w:tc>
        <w:tc>
          <w:tcPr>
            <w:tcW w:w="3005" w:type="dxa"/>
            <w:tcBorders>
              <w:top w:val="single" w:sz="4" w:space="0" w:color="303D6F"/>
              <w:left w:val="single" w:sz="4" w:space="0" w:color="303D6F"/>
              <w:bottom w:val="single" w:sz="4" w:space="0" w:color="303D6F"/>
              <w:right w:val="single" w:sz="4" w:space="0" w:color="303D6F"/>
            </w:tcBorders>
          </w:tcPr>
          <w:p w14:paraId="5FCB9634" w14:textId="77777777" w:rsidR="006C0A25" w:rsidRPr="005773D5" w:rsidRDefault="006C0A25">
            <w:pPr>
              <w:spacing w:after="160" w:line="259" w:lineRule="auto"/>
              <w:ind w:left="0" w:firstLine="0"/>
              <w:jc w:val="left"/>
              <w:rPr>
                <w:rFonts w:ascii="Arial Narrow" w:hAnsi="Arial Narrow"/>
                <w:color w:val="auto"/>
              </w:rPr>
            </w:pPr>
          </w:p>
        </w:tc>
        <w:tc>
          <w:tcPr>
            <w:tcW w:w="2268" w:type="dxa"/>
            <w:tcBorders>
              <w:top w:val="single" w:sz="4" w:space="0" w:color="303D6F"/>
              <w:left w:val="single" w:sz="4" w:space="0" w:color="303D6F"/>
              <w:bottom w:val="single" w:sz="4" w:space="0" w:color="303D6F"/>
              <w:right w:val="single" w:sz="4" w:space="0" w:color="303D6F"/>
            </w:tcBorders>
          </w:tcPr>
          <w:p w14:paraId="204E31DE" w14:textId="77777777" w:rsidR="006C0A25" w:rsidRPr="005773D5" w:rsidRDefault="006C0A25">
            <w:pPr>
              <w:spacing w:after="160" w:line="259" w:lineRule="auto"/>
              <w:ind w:left="0" w:firstLine="0"/>
              <w:jc w:val="left"/>
              <w:rPr>
                <w:rFonts w:ascii="Arial Narrow" w:hAnsi="Arial Narrow"/>
                <w:color w:val="auto"/>
              </w:rPr>
            </w:pPr>
          </w:p>
        </w:tc>
        <w:tc>
          <w:tcPr>
            <w:tcW w:w="2268" w:type="dxa"/>
            <w:tcBorders>
              <w:top w:val="single" w:sz="4" w:space="0" w:color="303D6F"/>
              <w:left w:val="single" w:sz="4" w:space="0" w:color="303D6F"/>
              <w:bottom w:val="single" w:sz="4" w:space="0" w:color="303D6F"/>
              <w:right w:val="single" w:sz="4" w:space="0" w:color="303D6F"/>
            </w:tcBorders>
          </w:tcPr>
          <w:p w14:paraId="72DBD77B" w14:textId="77777777" w:rsidR="006C0A25" w:rsidRPr="005773D5" w:rsidRDefault="006C0A25">
            <w:pPr>
              <w:spacing w:after="160" w:line="259" w:lineRule="auto"/>
              <w:ind w:left="0" w:firstLine="0"/>
              <w:jc w:val="left"/>
              <w:rPr>
                <w:rFonts w:ascii="Arial Narrow" w:hAnsi="Arial Narrow"/>
                <w:color w:val="auto"/>
              </w:rPr>
            </w:pPr>
          </w:p>
        </w:tc>
      </w:tr>
      <w:tr w:rsidR="005773D5" w:rsidRPr="005773D5" w14:paraId="35C4426D" w14:textId="77777777" w:rsidTr="006C0A25">
        <w:trPr>
          <w:trHeight w:val="794"/>
        </w:trPr>
        <w:tc>
          <w:tcPr>
            <w:tcW w:w="3004" w:type="dxa"/>
            <w:tcBorders>
              <w:top w:val="single" w:sz="4" w:space="0" w:color="303D6F"/>
              <w:left w:val="single" w:sz="4" w:space="0" w:color="303D6F"/>
              <w:bottom w:val="single" w:sz="4" w:space="0" w:color="303D6F"/>
              <w:right w:val="single" w:sz="4" w:space="0" w:color="303D6F"/>
            </w:tcBorders>
          </w:tcPr>
          <w:p w14:paraId="601ECC51" w14:textId="77777777" w:rsidR="000E3B30" w:rsidRPr="005773D5" w:rsidRDefault="000E3B30">
            <w:pPr>
              <w:spacing w:after="160" w:line="259" w:lineRule="auto"/>
              <w:ind w:left="0" w:firstLine="0"/>
              <w:jc w:val="left"/>
              <w:rPr>
                <w:rFonts w:ascii="Arial Narrow" w:hAnsi="Arial Narrow"/>
                <w:color w:val="auto"/>
              </w:rPr>
            </w:pPr>
          </w:p>
        </w:tc>
        <w:tc>
          <w:tcPr>
            <w:tcW w:w="3005" w:type="dxa"/>
            <w:tcBorders>
              <w:top w:val="single" w:sz="4" w:space="0" w:color="303D6F"/>
              <w:left w:val="single" w:sz="4" w:space="0" w:color="303D6F"/>
              <w:bottom w:val="single" w:sz="4" w:space="0" w:color="303D6F"/>
              <w:right w:val="single" w:sz="4" w:space="0" w:color="303D6F"/>
            </w:tcBorders>
          </w:tcPr>
          <w:p w14:paraId="1891167F" w14:textId="77777777" w:rsidR="000E3B30" w:rsidRPr="005773D5" w:rsidRDefault="000E3B30">
            <w:pPr>
              <w:spacing w:after="160" w:line="259" w:lineRule="auto"/>
              <w:ind w:left="0" w:firstLine="0"/>
              <w:jc w:val="left"/>
              <w:rPr>
                <w:rFonts w:ascii="Arial Narrow" w:hAnsi="Arial Narrow"/>
                <w:color w:val="auto"/>
              </w:rPr>
            </w:pPr>
          </w:p>
        </w:tc>
        <w:tc>
          <w:tcPr>
            <w:tcW w:w="2268" w:type="dxa"/>
            <w:tcBorders>
              <w:top w:val="single" w:sz="4" w:space="0" w:color="303D6F"/>
              <w:left w:val="single" w:sz="4" w:space="0" w:color="303D6F"/>
              <w:bottom w:val="single" w:sz="4" w:space="0" w:color="303D6F"/>
              <w:right w:val="single" w:sz="4" w:space="0" w:color="303D6F"/>
            </w:tcBorders>
          </w:tcPr>
          <w:p w14:paraId="1118BC2A" w14:textId="77777777" w:rsidR="000E3B30" w:rsidRPr="005773D5" w:rsidRDefault="000E3B30">
            <w:pPr>
              <w:spacing w:after="160" w:line="259" w:lineRule="auto"/>
              <w:ind w:left="0" w:firstLine="0"/>
              <w:jc w:val="left"/>
              <w:rPr>
                <w:rFonts w:ascii="Arial Narrow" w:hAnsi="Arial Narrow"/>
                <w:color w:val="auto"/>
              </w:rPr>
            </w:pPr>
          </w:p>
        </w:tc>
        <w:tc>
          <w:tcPr>
            <w:tcW w:w="2268" w:type="dxa"/>
            <w:tcBorders>
              <w:top w:val="single" w:sz="4" w:space="0" w:color="303D6F"/>
              <w:left w:val="single" w:sz="4" w:space="0" w:color="303D6F"/>
              <w:bottom w:val="single" w:sz="4" w:space="0" w:color="303D6F"/>
              <w:right w:val="single" w:sz="4" w:space="0" w:color="303D6F"/>
            </w:tcBorders>
          </w:tcPr>
          <w:p w14:paraId="7CF7494E" w14:textId="77777777" w:rsidR="000E3B30" w:rsidRPr="005773D5" w:rsidRDefault="000E3B30">
            <w:pPr>
              <w:spacing w:after="160" w:line="259" w:lineRule="auto"/>
              <w:ind w:left="0" w:firstLine="0"/>
              <w:jc w:val="left"/>
              <w:rPr>
                <w:rFonts w:ascii="Arial Narrow" w:hAnsi="Arial Narrow"/>
                <w:color w:val="auto"/>
              </w:rPr>
            </w:pPr>
          </w:p>
        </w:tc>
      </w:tr>
      <w:tr w:rsidR="005773D5" w:rsidRPr="005773D5" w14:paraId="5474A90A" w14:textId="77777777" w:rsidTr="006C0A25">
        <w:trPr>
          <w:trHeight w:val="794"/>
        </w:trPr>
        <w:tc>
          <w:tcPr>
            <w:tcW w:w="3004" w:type="dxa"/>
            <w:tcBorders>
              <w:top w:val="single" w:sz="4" w:space="0" w:color="303D6F"/>
              <w:left w:val="single" w:sz="4" w:space="0" w:color="303D6F"/>
              <w:bottom w:val="single" w:sz="4" w:space="0" w:color="303D6F"/>
              <w:right w:val="single" w:sz="4" w:space="0" w:color="303D6F"/>
            </w:tcBorders>
          </w:tcPr>
          <w:p w14:paraId="45352AA3" w14:textId="77777777" w:rsidR="000E3B30" w:rsidRPr="005773D5" w:rsidRDefault="000E3B30">
            <w:pPr>
              <w:spacing w:after="160" w:line="259" w:lineRule="auto"/>
              <w:ind w:left="0" w:firstLine="0"/>
              <w:jc w:val="left"/>
              <w:rPr>
                <w:rFonts w:ascii="Arial Narrow" w:hAnsi="Arial Narrow"/>
                <w:color w:val="auto"/>
              </w:rPr>
            </w:pPr>
          </w:p>
        </w:tc>
        <w:tc>
          <w:tcPr>
            <w:tcW w:w="3005" w:type="dxa"/>
            <w:tcBorders>
              <w:top w:val="single" w:sz="4" w:space="0" w:color="303D6F"/>
              <w:left w:val="single" w:sz="4" w:space="0" w:color="303D6F"/>
              <w:bottom w:val="single" w:sz="4" w:space="0" w:color="303D6F"/>
              <w:right w:val="single" w:sz="4" w:space="0" w:color="303D6F"/>
            </w:tcBorders>
          </w:tcPr>
          <w:p w14:paraId="23B17D4B" w14:textId="77777777" w:rsidR="000E3B30" w:rsidRPr="005773D5" w:rsidRDefault="000E3B30">
            <w:pPr>
              <w:spacing w:after="160" w:line="259" w:lineRule="auto"/>
              <w:ind w:left="0" w:firstLine="0"/>
              <w:jc w:val="left"/>
              <w:rPr>
                <w:rFonts w:ascii="Arial Narrow" w:hAnsi="Arial Narrow"/>
                <w:color w:val="auto"/>
              </w:rPr>
            </w:pPr>
          </w:p>
        </w:tc>
        <w:tc>
          <w:tcPr>
            <w:tcW w:w="2268" w:type="dxa"/>
            <w:tcBorders>
              <w:top w:val="single" w:sz="4" w:space="0" w:color="303D6F"/>
              <w:left w:val="single" w:sz="4" w:space="0" w:color="303D6F"/>
              <w:bottom w:val="single" w:sz="4" w:space="0" w:color="303D6F"/>
              <w:right w:val="single" w:sz="4" w:space="0" w:color="303D6F"/>
            </w:tcBorders>
          </w:tcPr>
          <w:p w14:paraId="6B20640F" w14:textId="77777777" w:rsidR="000E3B30" w:rsidRPr="005773D5" w:rsidRDefault="000E3B30">
            <w:pPr>
              <w:spacing w:after="160" w:line="259" w:lineRule="auto"/>
              <w:ind w:left="0" w:firstLine="0"/>
              <w:jc w:val="left"/>
              <w:rPr>
                <w:rFonts w:ascii="Arial Narrow" w:hAnsi="Arial Narrow"/>
                <w:color w:val="auto"/>
              </w:rPr>
            </w:pPr>
          </w:p>
        </w:tc>
        <w:tc>
          <w:tcPr>
            <w:tcW w:w="2268" w:type="dxa"/>
            <w:tcBorders>
              <w:top w:val="single" w:sz="4" w:space="0" w:color="303D6F"/>
              <w:left w:val="single" w:sz="4" w:space="0" w:color="303D6F"/>
              <w:bottom w:val="single" w:sz="4" w:space="0" w:color="303D6F"/>
              <w:right w:val="single" w:sz="4" w:space="0" w:color="303D6F"/>
            </w:tcBorders>
          </w:tcPr>
          <w:p w14:paraId="54AB8E08" w14:textId="77777777" w:rsidR="000E3B30" w:rsidRPr="005773D5" w:rsidRDefault="000E3B30">
            <w:pPr>
              <w:spacing w:after="160" w:line="259" w:lineRule="auto"/>
              <w:ind w:left="0" w:firstLine="0"/>
              <w:jc w:val="left"/>
              <w:rPr>
                <w:rFonts w:ascii="Arial Narrow" w:hAnsi="Arial Narrow"/>
                <w:color w:val="auto"/>
              </w:rPr>
            </w:pPr>
          </w:p>
        </w:tc>
      </w:tr>
      <w:tr w:rsidR="005773D5" w:rsidRPr="005773D5" w14:paraId="133AD7F9" w14:textId="77777777" w:rsidTr="006C0A25">
        <w:trPr>
          <w:trHeight w:val="794"/>
        </w:trPr>
        <w:tc>
          <w:tcPr>
            <w:tcW w:w="3004" w:type="dxa"/>
            <w:tcBorders>
              <w:top w:val="single" w:sz="4" w:space="0" w:color="303D6F"/>
              <w:left w:val="single" w:sz="4" w:space="0" w:color="303D6F"/>
              <w:bottom w:val="single" w:sz="4" w:space="0" w:color="303D6F"/>
              <w:right w:val="single" w:sz="4" w:space="0" w:color="303D6F"/>
            </w:tcBorders>
          </w:tcPr>
          <w:p w14:paraId="1A85C033" w14:textId="77777777" w:rsidR="000E3B30" w:rsidRPr="005773D5" w:rsidRDefault="000E3B30">
            <w:pPr>
              <w:spacing w:after="160" w:line="259" w:lineRule="auto"/>
              <w:ind w:left="0" w:firstLine="0"/>
              <w:jc w:val="left"/>
              <w:rPr>
                <w:rFonts w:ascii="Arial Narrow" w:hAnsi="Arial Narrow"/>
                <w:color w:val="auto"/>
              </w:rPr>
            </w:pPr>
          </w:p>
        </w:tc>
        <w:tc>
          <w:tcPr>
            <w:tcW w:w="3005" w:type="dxa"/>
            <w:tcBorders>
              <w:top w:val="single" w:sz="4" w:space="0" w:color="303D6F"/>
              <w:left w:val="single" w:sz="4" w:space="0" w:color="303D6F"/>
              <w:bottom w:val="single" w:sz="4" w:space="0" w:color="303D6F"/>
              <w:right w:val="single" w:sz="4" w:space="0" w:color="303D6F"/>
            </w:tcBorders>
          </w:tcPr>
          <w:p w14:paraId="182B16A8" w14:textId="77777777" w:rsidR="000E3B30" w:rsidRPr="005773D5" w:rsidRDefault="000E3B30">
            <w:pPr>
              <w:spacing w:after="160" w:line="259" w:lineRule="auto"/>
              <w:ind w:left="0" w:firstLine="0"/>
              <w:jc w:val="left"/>
              <w:rPr>
                <w:rFonts w:ascii="Arial Narrow" w:hAnsi="Arial Narrow"/>
                <w:color w:val="auto"/>
              </w:rPr>
            </w:pPr>
          </w:p>
        </w:tc>
        <w:tc>
          <w:tcPr>
            <w:tcW w:w="2268" w:type="dxa"/>
            <w:tcBorders>
              <w:top w:val="single" w:sz="4" w:space="0" w:color="303D6F"/>
              <w:left w:val="single" w:sz="4" w:space="0" w:color="303D6F"/>
              <w:bottom w:val="single" w:sz="4" w:space="0" w:color="303D6F"/>
              <w:right w:val="single" w:sz="4" w:space="0" w:color="303D6F"/>
            </w:tcBorders>
          </w:tcPr>
          <w:p w14:paraId="4810F25D" w14:textId="77777777" w:rsidR="000E3B30" w:rsidRPr="005773D5" w:rsidRDefault="000E3B30">
            <w:pPr>
              <w:spacing w:after="160" w:line="259" w:lineRule="auto"/>
              <w:ind w:left="0" w:firstLine="0"/>
              <w:jc w:val="left"/>
              <w:rPr>
                <w:rFonts w:ascii="Arial Narrow" w:hAnsi="Arial Narrow"/>
                <w:color w:val="auto"/>
              </w:rPr>
            </w:pPr>
          </w:p>
        </w:tc>
        <w:tc>
          <w:tcPr>
            <w:tcW w:w="2268" w:type="dxa"/>
            <w:tcBorders>
              <w:top w:val="single" w:sz="4" w:space="0" w:color="303D6F"/>
              <w:left w:val="single" w:sz="4" w:space="0" w:color="303D6F"/>
              <w:bottom w:val="single" w:sz="4" w:space="0" w:color="303D6F"/>
              <w:right w:val="single" w:sz="4" w:space="0" w:color="303D6F"/>
            </w:tcBorders>
          </w:tcPr>
          <w:p w14:paraId="4D2EB0A0" w14:textId="77777777" w:rsidR="000E3B30" w:rsidRPr="005773D5" w:rsidRDefault="000E3B30">
            <w:pPr>
              <w:spacing w:after="160" w:line="259" w:lineRule="auto"/>
              <w:ind w:left="0" w:firstLine="0"/>
              <w:jc w:val="left"/>
              <w:rPr>
                <w:rFonts w:ascii="Arial Narrow" w:hAnsi="Arial Narrow"/>
                <w:color w:val="auto"/>
              </w:rPr>
            </w:pPr>
          </w:p>
        </w:tc>
      </w:tr>
      <w:tr w:rsidR="006C0A25" w:rsidRPr="005773D5" w14:paraId="2FDF9314" w14:textId="77777777" w:rsidTr="006C0A25">
        <w:trPr>
          <w:trHeight w:val="794"/>
        </w:trPr>
        <w:tc>
          <w:tcPr>
            <w:tcW w:w="3004" w:type="dxa"/>
            <w:tcBorders>
              <w:top w:val="single" w:sz="4" w:space="0" w:color="303D6F"/>
              <w:left w:val="single" w:sz="4" w:space="0" w:color="303D6F"/>
              <w:bottom w:val="single" w:sz="4" w:space="0" w:color="303D6F"/>
              <w:right w:val="single" w:sz="4" w:space="0" w:color="303D6F"/>
            </w:tcBorders>
          </w:tcPr>
          <w:p w14:paraId="33942200" w14:textId="77777777" w:rsidR="006C0A25" w:rsidRPr="005773D5" w:rsidRDefault="006C0A25">
            <w:pPr>
              <w:spacing w:after="160" w:line="259" w:lineRule="auto"/>
              <w:ind w:left="0" w:firstLine="0"/>
              <w:jc w:val="left"/>
              <w:rPr>
                <w:rFonts w:ascii="Arial Narrow" w:hAnsi="Arial Narrow"/>
                <w:color w:val="auto"/>
              </w:rPr>
            </w:pPr>
          </w:p>
        </w:tc>
        <w:tc>
          <w:tcPr>
            <w:tcW w:w="3005" w:type="dxa"/>
            <w:tcBorders>
              <w:top w:val="single" w:sz="4" w:space="0" w:color="303D6F"/>
              <w:left w:val="single" w:sz="4" w:space="0" w:color="303D6F"/>
              <w:bottom w:val="single" w:sz="4" w:space="0" w:color="303D6F"/>
              <w:right w:val="single" w:sz="4" w:space="0" w:color="303D6F"/>
            </w:tcBorders>
          </w:tcPr>
          <w:p w14:paraId="54E91AD0" w14:textId="77777777" w:rsidR="006C0A25" w:rsidRPr="005773D5" w:rsidRDefault="006C0A25">
            <w:pPr>
              <w:spacing w:after="160" w:line="259" w:lineRule="auto"/>
              <w:ind w:left="0" w:firstLine="0"/>
              <w:jc w:val="left"/>
              <w:rPr>
                <w:rFonts w:ascii="Arial Narrow" w:hAnsi="Arial Narrow"/>
                <w:color w:val="auto"/>
              </w:rPr>
            </w:pPr>
          </w:p>
        </w:tc>
        <w:tc>
          <w:tcPr>
            <w:tcW w:w="2268" w:type="dxa"/>
            <w:tcBorders>
              <w:top w:val="single" w:sz="4" w:space="0" w:color="303D6F"/>
              <w:left w:val="single" w:sz="4" w:space="0" w:color="303D6F"/>
              <w:bottom w:val="single" w:sz="4" w:space="0" w:color="303D6F"/>
              <w:right w:val="single" w:sz="4" w:space="0" w:color="303D6F"/>
            </w:tcBorders>
          </w:tcPr>
          <w:p w14:paraId="0DB67BFA" w14:textId="77777777" w:rsidR="006C0A25" w:rsidRPr="005773D5" w:rsidRDefault="006C0A25">
            <w:pPr>
              <w:spacing w:after="160" w:line="259" w:lineRule="auto"/>
              <w:ind w:left="0" w:firstLine="0"/>
              <w:jc w:val="left"/>
              <w:rPr>
                <w:rFonts w:ascii="Arial Narrow" w:hAnsi="Arial Narrow"/>
                <w:color w:val="auto"/>
              </w:rPr>
            </w:pPr>
          </w:p>
        </w:tc>
        <w:tc>
          <w:tcPr>
            <w:tcW w:w="2268" w:type="dxa"/>
            <w:tcBorders>
              <w:top w:val="single" w:sz="4" w:space="0" w:color="303D6F"/>
              <w:left w:val="single" w:sz="4" w:space="0" w:color="303D6F"/>
              <w:bottom w:val="single" w:sz="4" w:space="0" w:color="303D6F"/>
              <w:right w:val="single" w:sz="4" w:space="0" w:color="303D6F"/>
            </w:tcBorders>
          </w:tcPr>
          <w:p w14:paraId="2CBED434" w14:textId="77777777" w:rsidR="006C0A25" w:rsidRPr="005773D5" w:rsidRDefault="006C0A25">
            <w:pPr>
              <w:spacing w:after="160" w:line="259" w:lineRule="auto"/>
              <w:ind w:left="0" w:firstLine="0"/>
              <w:jc w:val="left"/>
              <w:rPr>
                <w:rFonts w:ascii="Arial Narrow" w:hAnsi="Arial Narrow"/>
                <w:color w:val="auto"/>
              </w:rPr>
            </w:pPr>
          </w:p>
        </w:tc>
      </w:tr>
    </w:tbl>
    <w:p w14:paraId="6CE001D2" w14:textId="77777777" w:rsidR="005014A7" w:rsidRDefault="005014A7">
      <w:pPr>
        <w:ind w:left="-5" w:right="230"/>
        <w:rPr>
          <w:rFonts w:ascii="Arial Narrow" w:hAnsi="Arial Narrow"/>
          <w:color w:val="auto"/>
          <w:u w:val="single" w:color="303D6F"/>
        </w:rPr>
      </w:pPr>
    </w:p>
    <w:p w14:paraId="2F113BF8" w14:textId="77777777" w:rsidR="005014A7" w:rsidRDefault="005014A7">
      <w:pPr>
        <w:ind w:left="-5" w:right="230"/>
        <w:rPr>
          <w:rFonts w:ascii="Arial Narrow" w:hAnsi="Arial Narrow"/>
          <w:color w:val="auto"/>
          <w:u w:val="single" w:color="303D6F"/>
        </w:rPr>
      </w:pPr>
    </w:p>
    <w:p w14:paraId="4DC0449B" w14:textId="68B2D138" w:rsidR="000E3B30" w:rsidRPr="005773D5" w:rsidRDefault="00E93F49">
      <w:pPr>
        <w:ind w:left="-5" w:right="230"/>
        <w:rPr>
          <w:rFonts w:ascii="Arial Narrow" w:hAnsi="Arial Narrow"/>
          <w:color w:val="auto"/>
        </w:rPr>
      </w:pPr>
      <w:r w:rsidRPr="005773D5">
        <w:rPr>
          <w:rFonts w:ascii="Arial Narrow" w:hAnsi="Arial Narrow"/>
          <w:color w:val="auto"/>
          <w:u w:val="single" w:color="303D6F"/>
        </w:rPr>
        <w:t>Only</w:t>
      </w:r>
      <w:r w:rsidRPr="005773D5">
        <w:rPr>
          <w:rFonts w:ascii="Arial Narrow" w:hAnsi="Arial Narrow"/>
          <w:color w:val="auto"/>
        </w:rPr>
        <w:t xml:space="preserve"> include below additional training you have a </w:t>
      </w:r>
      <w:r w:rsidRPr="005773D5">
        <w:rPr>
          <w:rFonts w:ascii="Arial Narrow" w:hAnsi="Arial Narrow"/>
          <w:color w:val="auto"/>
          <w:u w:val="single" w:color="303D6F"/>
        </w:rPr>
        <w:t>valid</w:t>
      </w:r>
      <w:r w:rsidRPr="005773D5">
        <w:rPr>
          <w:rFonts w:ascii="Arial Narrow" w:hAnsi="Arial Narrow"/>
          <w:color w:val="auto"/>
        </w:rPr>
        <w:t xml:space="preserve"> certificate of attendance for:</w:t>
      </w:r>
    </w:p>
    <w:tbl>
      <w:tblPr>
        <w:tblStyle w:val="TableGrid"/>
        <w:tblW w:w="10545" w:type="dxa"/>
        <w:tblInd w:w="5" w:type="dxa"/>
        <w:tblCellMar>
          <w:top w:w="66" w:type="dxa"/>
          <w:left w:w="113" w:type="dxa"/>
          <w:right w:w="115" w:type="dxa"/>
        </w:tblCellMar>
        <w:tblLook w:val="04A0" w:firstRow="1" w:lastRow="0" w:firstColumn="1" w:lastColumn="0" w:noHBand="0" w:noVBand="1"/>
      </w:tblPr>
      <w:tblGrid>
        <w:gridCol w:w="3004"/>
        <w:gridCol w:w="3005"/>
        <w:gridCol w:w="2268"/>
        <w:gridCol w:w="2268"/>
      </w:tblGrid>
      <w:tr w:rsidR="005773D5" w:rsidRPr="005014A7" w14:paraId="3752F937" w14:textId="77777777" w:rsidTr="00C47BC4">
        <w:trPr>
          <w:trHeight w:val="680"/>
        </w:trPr>
        <w:tc>
          <w:tcPr>
            <w:tcW w:w="3005" w:type="dxa"/>
            <w:tcBorders>
              <w:top w:val="single" w:sz="4" w:space="0" w:color="303D6F"/>
              <w:left w:val="single" w:sz="4" w:space="0" w:color="303D6F"/>
              <w:bottom w:val="single" w:sz="4" w:space="0" w:color="303D6F"/>
              <w:right w:val="single" w:sz="4" w:space="0" w:color="FFFEFD"/>
            </w:tcBorders>
            <w:shd w:val="clear" w:color="auto" w:fill="2F5496" w:themeFill="accent1" w:themeFillShade="BF"/>
            <w:vAlign w:val="center"/>
          </w:tcPr>
          <w:p w14:paraId="6414D422" w14:textId="77777777" w:rsidR="000E3B30" w:rsidRPr="005014A7" w:rsidRDefault="00E93F49">
            <w:pPr>
              <w:spacing w:after="0" w:line="259" w:lineRule="auto"/>
              <w:ind w:left="2" w:firstLine="0"/>
              <w:jc w:val="center"/>
              <w:rPr>
                <w:rFonts w:ascii="Arial Narrow" w:hAnsi="Arial Narrow"/>
                <w:b/>
                <w:bCs/>
                <w:color w:val="auto"/>
              </w:rPr>
            </w:pPr>
            <w:r w:rsidRPr="005014A7">
              <w:rPr>
                <w:rFonts w:ascii="Arial Narrow" w:hAnsi="Arial Narrow"/>
                <w:b/>
                <w:bCs/>
                <w:color w:val="auto"/>
              </w:rPr>
              <w:lastRenderedPageBreak/>
              <w:t>Course</w:t>
            </w:r>
          </w:p>
        </w:tc>
        <w:tc>
          <w:tcPr>
            <w:tcW w:w="3005" w:type="dxa"/>
            <w:tcBorders>
              <w:top w:val="single" w:sz="4" w:space="0" w:color="303D6F"/>
              <w:left w:val="single" w:sz="4" w:space="0" w:color="FFFEFD"/>
              <w:bottom w:val="single" w:sz="4" w:space="0" w:color="303D6F"/>
              <w:right w:val="single" w:sz="4" w:space="0" w:color="FFFEFD"/>
            </w:tcBorders>
            <w:shd w:val="clear" w:color="auto" w:fill="2F5496" w:themeFill="accent1" w:themeFillShade="BF"/>
            <w:vAlign w:val="center"/>
          </w:tcPr>
          <w:p w14:paraId="0E1B16CA" w14:textId="77777777" w:rsidR="000E3B30" w:rsidRPr="005014A7" w:rsidRDefault="00E93F49">
            <w:pPr>
              <w:spacing w:after="0" w:line="259" w:lineRule="auto"/>
              <w:ind w:left="2" w:firstLine="0"/>
              <w:jc w:val="center"/>
              <w:rPr>
                <w:rFonts w:ascii="Arial Narrow" w:hAnsi="Arial Narrow"/>
                <w:b/>
                <w:bCs/>
                <w:color w:val="auto"/>
              </w:rPr>
            </w:pPr>
            <w:r w:rsidRPr="005014A7">
              <w:rPr>
                <w:rFonts w:ascii="Arial Narrow" w:hAnsi="Arial Narrow"/>
                <w:b/>
                <w:bCs/>
                <w:color w:val="auto"/>
              </w:rPr>
              <w:t>Where Completed</w:t>
            </w:r>
          </w:p>
        </w:tc>
        <w:tc>
          <w:tcPr>
            <w:tcW w:w="2268" w:type="dxa"/>
            <w:tcBorders>
              <w:top w:val="single" w:sz="4" w:space="0" w:color="303D6F"/>
              <w:left w:val="single" w:sz="4" w:space="0" w:color="FFFEFD"/>
              <w:bottom w:val="single" w:sz="4" w:space="0" w:color="303D6F"/>
              <w:right w:val="single" w:sz="4" w:space="0" w:color="FFFEFD"/>
            </w:tcBorders>
            <w:shd w:val="clear" w:color="auto" w:fill="2F5496" w:themeFill="accent1" w:themeFillShade="BF"/>
          </w:tcPr>
          <w:p w14:paraId="4045EF37" w14:textId="77777777" w:rsidR="000E3B30" w:rsidRPr="005014A7" w:rsidRDefault="00E93F49">
            <w:pPr>
              <w:spacing w:after="0" w:line="259" w:lineRule="auto"/>
              <w:ind w:left="0" w:firstLine="0"/>
              <w:jc w:val="center"/>
              <w:rPr>
                <w:rFonts w:ascii="Arial Narrow" w:hAnsi="Arial Narrow"/>
                <w:b/>
                <w:bCs/>
                <w:color w:val="auto"/>
              </w:rPr>
            </w:pPr>
            <w:r w:rsidRPr="005014A7">
              <w:rPr>
                <w:rFonts w:ascii="Arial Narrow" w:hAnsi="Arial Narrow"/>
                <w:b/>
                <w:bCs/>
                <w:color w:val="auto"/>
              </w:rPr>
              <w:t>Date Completed (DD/MM/YY)</w:t>
            </w:r>
          </w:p>
        </w:tc>
        <w:tc>
          <w:tcPr>
            <w:tcW w:w="2268" w:type="dxa"/>
            <w:tcBorders>
              <w:top w:val="single" w:sz="4" w:space="0" w:color="303D6F"/>
              <w:left w:val="single" w:sz="4" w:space="0" w:color="FFFEFD"/>
              <w:bottom w:val="single" w:sz="4" w:space="0" w:color="303D6F"/>
              <w:right w:val="single" w:sz="4" w:space="0" w:color="303D6F"/>
            </w:tcBorders>
            <w:shd w:val="clear" w:color="auto" w:fill="2F5496" w:themeFill="accent1" w:themeFillShade="BF"/>
          </w:tcPr>
          <w:p w14:paraId="55F6F4C9" w14:textId="77777777" w:rsidR="000E3B30" w:rsidRPr="005014A7" w:rsidRDefault="00E93F49">
            <w:pPr>
              <w:spacing w:after="0" w:line="259" w:lineRule="auto"/>
              <w:ind w:left="2" w:firstLine="0"/>
              <w:jc w:val="center"/>
              <w:rPr>
                <w:rFonts w:ascii="Arial Narrow" w:hAnsi="Arial Narrow"/>
                <w:b/>
                <w:bCs/>
                <w:color w:val="auto"/>
              </w:rPr>
            </w:pPr>
            <w:r w:rsidRPr="005014A7">
              <w:rPr>
                <w:rFonts w:ascii="Arial Narrow" w:hAnsi="Arial Narrow"/>
                <w:b/>
                <w:bCs/>
                <w:color w:val="auto"/>
              </w:rPr>
              <w:t>Date Expires</w:t>
            </w:r>
          </w:p>
          <w:p w14:paraId="7E199AC2" w14:textId="77777777" w:rsidR="000E3B30" w:rsidRPr="005014A7" w:rsidRDefault="00E93F49">
            <w:pPr>
              <w:spacing w:after="0" w:line="259" w:lineRule="auto"/>
              <w:ind w:left="2" w:firstLine="0"/>
              <w:jc w:val="center"/>
              <w:rPr>
                <w:rFonts w:ascii="Arial Narrow" w:hAnsi="Arial Narrow"/>
                <w:b/>
                <w:bCs/>
                <w:color w:val="auto"/>
              </w:rPr>
            </w:pPr>
            <w:r w:rsidRPr="005014A7">
              <w:rPr>
                <w:rFonts w:ascii="Arial Narrow" w:hAnsi="Arial Narrow"/>
                <w:b/>
                <w:bCs/>
                <w:color w:val="auto"/>
              </w:rPr>
              <w:t>(DD/MM/YY)</w:t>
            </w:r>
          </w:p>
        </w:tc>
      </w:tr>
      <w:tr w:rsidR="005773D5" w:rsidRPr="005773D5" w14:paraId="310EC425" w14:textId="77777777">
        <w:trPr>
          <w:trHeight w:val="794"/>
        </w:trPr>
        <w:tc>
          <w:tcPr>
            <w:tcW w:w="3005" w:type="dxa"/>
            <w:tcBorders>
              <w:top w:val="single" w:sz="4" w:space="0" w:color="303D6F"/>
              <w:left w:val="single" w:sz="4" w:space="0" w:color="303D6F"/>
              <w:bottom w:val="single" w:sz="4" w:space="0" w:color="303D6F"/>
              <w:right w:val="single" w:sz="4" w:space="0" w:color="303D6F"/>
            </w:tcBorders>
            <w:vAlign w:val="center"/>
          </w:tcPr>
          <w:p w14:paraId="052F8CD3" w14:textId="77777777" w:rsidR="000E3B30" w:rsidRPr="005773D5" w:rsidRDefault="00E93F49">
            <w:pPr>
              <w:spacing w:after="0" w:line="259" w:lineRule="auto"/>
              <w:ind w:left="0" w:firstLine="0"/>
              <w:jc w:val="left"/>
              <w:rPr>
                <w:rFonts w:ascii="Arial Narrow" w:hAnsi="Arial Narrow"/>
                <w:color w:val="auto"/>
              </w:rPr>
            </w:pPr>
            <w:r w:rsidRPr="005773D5">
              <w:rPr>
                <w:rFonts w:ascii="Arial Narrow" w:hAnsi="Arial Narrow"/>
                <w:color w:val="auto"/>
              </w:rPr>
              <w:t>Drug Administration</w:t>
            </w:r>
          </w:p>
        </w:tc>
        <w:tc>
          <w:tcPr>
            <w:tcW w:w="3005" w:type="dxa"/>
            <w:tcBorders>
              <w:top w:val="single" w:sz="4" w:space="0" w:color="303D6F"/>
              <w:left w:val="single" w:sz="4" w:space="0" w:color="303D6F"/>
              <w:bottom w:val="single" w:sz="4" w:space="0" w:color="303D6F"/>
              <w:right w:val="single" w:sz="4" w:space="0" w:color="303D6F"/>
            </w:tcBorders>
          </w:tcPr>
          <w:p w14:paraId="0C3A25F7" w14:textId="77777777" w:rsidR="000E3B30" w:rsidRPr="005773D5" w:rsidRDefault="000E3B30">
            <w:pPr>
              <w:spacing w:after="160" w:line="259" w:lineRule="auto"/>
              <w:ind w:left="0" w:firstLine="0"/>
              <w:jc w:val="left"/>
              <w:rPr>
                <w:rFonts w:ascii="Arial Narrow" w:hAnsi="Arial Narrow"/>
                <w:color w:val="auto"/>
              </w:rPr>
            </w:pPr>
          </w:p>
        </w:tc>
        <w:tc>
          <w:tcPr>
            <w:tcW w:w="2268" w:type="dxa"/>
            <w:tcBorders>
              <w:top w:val="single" w:sz="4" w:space="0" w:color="303D6F"/>
              <w:left w:val="single" w:sz="4" w:space="0" w:color="303D6F"/>
              <w:bottom w:val="single" w:sz="4" w:space="0" w:color="303D6F"/>
              <w:right w:val="single" w:sz="4" w:space="0" w:color="303D6F"/>
            </w:tcBorders>
          </w:tcPr>
          <w:p w14:paraId="2DCF27C2" w14:textId="77777777" w:rsidR="000E3B30" w:rsidRPr="005773D5" w:rsidRDefault="000E3B30">
            <w:pPr>
              <w:spacing w:after="160" w:line="259" w:lineRule="auto"/>
              <w:ind w:left="0" w:firstLine="0"/>
              <w:jc w:val="left"/>
              <w:rPr>
                <w:rFonts w:ascii="Arial Narrow" w:hAnsi="Arial Narrow"/>
                <w:color w:val="auto"/>
              </w:rPr>
            </w:pPr>
          </w:p>
        </w:tc>
        <w:tc>
          <w:tcPr>
            <w:tcW w:w="2268" w:type="dxa"/>
            <w:tcBorders>
              <w:top w:val="single" w:sz="4" w:space="0" w:color="303D6F"/>
              <w:left w:val="single" w:sz="4" w:space="0" w:color="303D6F"/>
              <w:bottom w:val="single" w:sz="4" w:space="0" w:color="303D6F"/>
              <w:right w:val="single" w:sz="4" w:space="0" w:color="303D6F"/>
            </w:tcBorders>
          </w:tcPr>
          <w:p w14:paraId="7F350BB3" w14:textId="77777777" w:rsidR="000E3B30" w:rsidRPr="005773D5" w:rsidRDefault="000E3B30">
            <w:pPr>
              <w:spacing w:after="160" w:line="259" w:lineRule="auto"/>
              <w:ind w:left="0" w:firstLine="0"/>
              <w:jc w:val="left"/>
              <w:rPr>
                <w:rFonts w:ascii="Arial Narrow" w:hAnsi="Arial Narrow"/>
                <w:color w:val="auto"/>
              </w:rPr>
            </w:pPr>
          </w:p>
        </w:tc>
      </w:tr>
      <w:tr w:rsidR="005773D5" w:rsidRPr="005773D5" w14:paraId="65199E95" w14:textId="77777777">
        <w:trPr>
          <w:trHeight w:val="794"/>
        </w:trPr>
        <w:tc>
          <w:tcPr>
            <w:tcW w:w="3005" w:type="dxa"/>
            <w:tcBorders>
              <w:top w:val="single" w:sz="4" w:space="0" w:color="303D6F"/>
              <w:left w:val="single" w:sz="4" w:space="0" w:color="303D6F"/>
              <w:bottom w:val="single" w:sz="4" w:space="0" w:color="303D6F"/>
              <w:right w:val="single" w:sz="4" w:space="0" w:color="303D6F"/>
            </w:tcBorders>
            <w:vAlign w:val="center"/>
          </w:tcPr>
          <w:p w14:paraId="1E878B7F" w14:textId="77777777" w:rsidR="000E3B30" w:rsidRPr="005773D5" w:rsidRDefault="00E93F49">
            <w:pPr>
              <w:spacing w:after="0" w:line="259" w:lineRule="auto"/>
              <w:ind w:left="0" w:firstLine="0"/>
              <w:jc w:val="left"/>
              <w:rPr>
                <w:rFonts w:ascii="Arial Narrow" w:hAnsi="Arial Narrow"/>
                <w:color w:val="auto"/>
              </w:rPr>
            </w:pPr>
            <w:r w:rsidRPr="005773D5">
              <w:rPr>
                <w:rFonts w:ascii="Arial Narrow" w:hAnsi="Arial Narrow"/>
                <w:color w:val="auto"/>
              </w:rPr>
              <w:t>Safeguarding Adults</w:t>
            </w:r>
          </w:p>
        </w:tc>
        <w:tc>
          <w:tcPr>
            <w:tcW w:w="3005" w:type="dxa"/>
            <w:tcBorders>
              <w:top w:val="single" w:sz="4" w:space="0" w:color="303D6F"/>
              <w:left w:val="single" w:sz="4" w:space="0" w:color="303D6F"/>
              <w:bottom w:val="single" w:sz="4" w:space="0" w:color="303D6F"/>
              <w:right w:val="single" w:sz="4" w:space="0" w:color="303D6F"/>
            </w:tcBorders>
          </w:tcPr>
          <w:p w14:paraId="50FF48A0" w14:textId="77777777" w:rsidR="000E3B30" w:rsidRPr="005773D5" w:rsidRDefault="000E3B30">
            <w:pPr>
              <w:spacing w:after="160" w:line="259" w:lineRule="auto"/>
              <w:ind w:left="0" w:firstLine="0"/>
              <w:jc w:val="left"/>
              <w:rPr>
                <w:rFonts w:ascii="Arial Narrow" w:hAnsi="Arial Narrow"/>
                <w:color w:val="auto"/>
              </w:rPr>
            </w:pPr>
          </w:p>
        </w:tc>
        <w:tc>
          <w:tcPr>
            <w:tcW w:w="2268" w:type="dxa"/>
            <w:tcBorders>
              <w:top w:val="single" w:sz="4" w:space="0" w:color="303D6F"/>
              <w:left w:val="single" w:sz="4" w:space="0" w:color="303D6F"/>
              <w:bottom w:val="single" w:sz="4" w:space="0" w:color="303D6F"/>
              <w:right w:val="single" w:sz="4" w:space="0" w:color="303D6F"/>
            </w:tcBorders>
          </w:tcPr>
          <w:p w14:paraId="6C91F285" w14:textId="77777777" w:rsidR="000E3B30" w:rsidRPr="005773D5" w:rsidRDefault="000E3B30">
            <w:pPr>
              <w:spacing w:after="160" w:line="259" w:lineRule="auto"/>
              <w:ind w:left="0" w:firstLine="0"/>
              <w:jc w:val="left"/>
              <w:rPr>
                <w:rFonts w:ascii="Arial Narrow" w:hAnsi="Arial Narrow"/>
                <w:color w:val="auto"/>
              </w:rPr>
            </w:pPr>
          </w:p>
        </w:tc>
        <w:tc>
          <w:tcPr>
            <w:tcW w:w="2268" w:type="dxa"/>
            <w:tcBorders>
              <w:top w:val="single" w:sz="4" w:space="0" w:color="303D6F"/>
              <w:left w:val="single" w:sz="4" w:space="0" w:color="303D6F"/>
              <w:bottom w:val="single" w:sz="4" w:space="0" w:color="303D6F"/>
              <w:right w:val="single" w:sz="4" w:space="0" w:color="303D6F"/>
            </w:tcBorders>
          </w:tcPr>
          <w:p w14:paraId="3611D4B3" w14:textId="77777777" w:rsidR="000E3B30" w:rsidRPr="005773D5" w:rsidRDefault="000E3B30">
            <w:pPr>
              <w:spacing w:after="160" w:line="259" w:lineRule="auto"/>
              <w:ind w:left="0" w:firstLine="0"/>
              <w:jc w:val="left"/>
              <w:rPr>
                <w:rFonts w:ascii="Arial Narrow" w:hAnsi="Arial Narrow"/>
                <w:color w:val="auto"/>
              </w:rPr>
            </w:pPr>
          </w:p>
        </w:tc>
      </w:tr>
      <w:tr w:rsidR="005773D5" w:rsidRPr="005773D5" w14:paraId="6773F56E" w14:textId="77777777">
        <w:trPr>
          <w:trHeight w:val="794"/>
        </w:trPr>
        <w:tc>
          <w:tcPr>
            <w:tcW w:w="3005" w:type="dxa"/>
            <w:tcBorders>
              <w:top w:val="single" w:sz="4" w:space="0" w:color="303D6F"/>
              <w:left w:val="single" w:sz="4" w:space="0" w:color="303D6F"/>
              <w:bottom w:val="single" w:sz="4" w:space="0" w:color="303D6F"/>
              <w:right w:val="single" w:sz="4" w:space="0" w:color="303D6F"/>
            </w:tcBorders>
            <w:vAlign w:val="center"/>
          </w:tcPr>
          <w:p w14:paraId="22E5A5E1" w14:textId="77777777" w:rsidR="000E3B30" w:rsidRPr="005773D5" w:rsidRDefault="00E93F49">
            <w:pPr>
              <w:spacing w:after="0" w:line="259" w:lineRule="auto"/>
              <w:ind w:left="0" w:firstLine="0"/>
              <w:jc w:val="left"/>
              <w:rPr>
                <w:rFonts w:ascii="Arial Narrow" w:hAnsi="Arial Narrow"/>
                <w:color w:val="auto"/>
              </w:rPr>
            </w:pPr>
            <w:r w:rsidRPr="005773D5">
              <w:rPr>
                <w:rFonts w:ascii="Arial Narrow" w:hAnsi="Arial Narrow"/>
                <w:color w:val="auto"/>
              </w:rPr>
              <w:t>Equality &amp; Diversity</w:t>
            </w:r>
          </w:p>
        </w:tc>
        <w:tc>
          <w:tcPr>
            <w:tcW w:w="3005" w:type="dxa"/>
            <w:tcBorders>
              <w:top w:val="single" w:sz="4" w:space="0" w:color="303D6F"/>
              <w:left w:val="single" w:sz="4" w:space="0" w:color="303D6F"/>
              <w:bottom w:val="single" w:sz="4" w:space="0" w:color="303D6F"/>
              <w:right w:val="single" w:sz="4" w:space="0" w:color="303D6F"/>
            </w:tcBorders>
          </w:tcPr>
          <w:p w14:paraId="5F1963DB" w14:textId="77777777" w:rsidR="000E3B30" w:rsidRPr="005773D5" w:rsidRDefault="000E3B30">
            <w:pPr>
              <w:spacing w:after="160" w:line="259" w:lineRule="auto"/>
              <w:ind w:left="0" w:firstLine="0"/>
              <w:jc w:val="left"/>
              <w:rPr>
                <w:rFonts w:ascii="Arial Narrow" w:hAnsi="Arial Narrow"/>
                <w:color w:val="auto"/>
              </w:rPr>
            </w:pPr>
          </w:p>
        </w:tc>
        <w:tc>
          <w:tcPr>
            <w:tcW w:w="2268" w:type="dxa"/>
            <w:tcBorders>
              <w:top w:val="single" w:sz="4" w:space="0" w:color="303D6F"/>
              <w:left w:val="single" w:sz="4" w:space="0" w:color="303D6F"/>
              <w:bottom w:val="single" w:sz="4" w:space="0" w:color="303D6F"/>
              <w:right w:val="single" w:sz="4" w:space="0" w:color="303D6F"/>
            </w:tcBorders>
          </w:tcPr>
          <w:p w14:paraId="6C18AE75" w14:textId="77777777" w:rsidR="000E3B30" w:rsidRPr="005773D5" w:rsidRDefault="000E3B30">
            <w:pPr>
              <w:spacing w:after="160" w:line="259" w:lineRule="auto"/>
              <w:ind w:left="0" w:firstLine="0"/>
              <w:jc w:val="left"/>
              <w:rPr>
                <w:rFonts w:ascii="Arial Narrow" w:hAnsi="Arial Narrow"/>
                <w:color w:val="auto"/>
              </w:rPr>
            </w:pPr>
          </w:p>
        </w:tc>
        <w:tc>
          <w:tcPr>
            <w:tcW w:w="2268" w:type="dxa"/>
            <w:tcBorders>
              <w:top w:val="single" w:sz="4" w:space="0" w:color="303D6F"/>
              <w:left w:val="single" w:sz="4" w:space="0" w:color="303D6F"/>
              <w:bottom w:val="single" w:sz="4" w:space="0" w:color="303D6F"/>
              <w:right w:val="single" w:sz="4" w:space="0" w:color="303D6F"/>
            </w:tcBorders>
          </w:tcPr>
          <w:p w14:paraId="09E9BFE9" w14:textId="77777777" w:rsidR="000E3B30" w:rsidRPr="005773D5" w:rsidRDefault="000E3B30">
            <w:pPr>
              <w:spacing w:after="160" w:line="259" w:lineRule="auto"/>
              <w:ind w:left="0" w:firstLine="0"/>
              <w:jc w:val="left"/>
              <w:rPr>
                <w:rFonts w:ascii="Arial Narrow" w:hAnsi="Arial Narrow"/>
                <w:color w:val="auto"/>
              </w:rPr>
            </w:pPr>
          </w:p>
        </w:tc>
      </w:tr>
      <w:tr w:rsidR="005773D5" w:rsidRPr="005773D5" w14:paraId="5854FD4C" w14:textId="77777777">
        <w:trPr>
          <w:trHeight w:val="794"/>
        </w:trPr>
        <w:tc>
          <w:tcPr>
            <w:tcW w:w="3005" w:type="dxa"/>
            <w:tcBorders>
              <w:top w:val="single" w:sz="4" w:space="0" w:color="303D6F"/>
              <w:left w:val="single" w:sz="4" w:space="0" w:color="303D6F"/>
              <w:bottom w:val="single" w:sz="4" w:space="0" w:color="303D6F"/>
              <w:right w:val="single" w:sz="4" w:space="0" w:color="303D6F"/>
            </w:tcBorders>
            <w:vAlign w:val="center"/>
          </w:tcPr>
          <w:p w14:paraId="669B681B" w14:textId="77777777" w:rsidR="000E3B30" w:rsidRPr="005773D5" w:rsidRDefault="00E93F49">
            <w:pPr>
              <w:spacing w:after="0" w:line="259" w:lineRule="auto"/>
              <w:ind w:left="0" w:firstLine="0"/>
              <w:jc w:val="left"/>
              <w:rPr>
                <w:rFonts w:ascii="Arial Narrow" w:hAnsi="Arial Narrow"/>
                <w:color w:val="auto"/>
              </w:rPr>
            </w:pPr>
            <w:r w:rsidRPr="005773D5">
              <w:rPr>
                <w:rFonts w:ascii="Arial Narrow" w:hAnsi="Arial Narrow"/>
                <w:color w:val="auto"/>
              </w:rPr>
              <w:t>Food Hygiene</w:t>
            </w:r>
          </w:p>
        </w:tc>
        <w:tc>
          <w:tcPr>
            <w:tcW w:w="3005" w:type="dxa"/>
            <w:tcBorders>
              <w:top w:val="single" w:sz="4" w:space="0" w:color="303D6F"/>
              <w:left w:val="single" w:sz="4" w:space="0" w:color="303D6F"/>
              <w:bottom w:val="single" w:sz="4" w:space="0" w:color="303D6F"/>
              <w:right w:val="single" w:sz="4" w:space="0" w:color="303D6F"/>
            </w:tcBorders>
          </w:tcPr>
          <w:p w14:paraId="72F5CA44" w14:textId="77777777" w:rsidR="000E3B30" w:rsidRPr="005773D5" w:rsidRDefault="000E3B30">
            <w:pPr>
              <w:spacing w:after="160" w:line="259" w:lineRule="auto"/>
              <w:ind w:left="0" w:firstLine="0"/>
              <w:jc w:val="left"/>
              <w:rPr>
                <w:rFonts w:ascii="Arial Narrow" w:hAnsi="Arial Narrow"/>
                <w:color w:val="auto"/>
              </w:rPr>
            </w:pPr>
          </w:p>
        </w:tc>
        <w:tc>
          <w:tcPr>
            <w:tcW w:w="2268" w:type="dxa"/>
            <w:tcBorders>
              <w:top w:val="single" w:sz="4" w:space="0" w:color="303D6F"/>
              <w:left w:val="single" w:sz="4" w:space="0" w:color="303D6F"/>
              <w:bottom w:val="single" w:sz="4" w:space="0" w:color="303D6F"/>
              <w:right w:val="single" w:sz="4" w:space="0" w:color="303D6F"/>
            </w:tcBorders>
          </w:tcPr>
          <w:p w14:paraId="5A5D9993" w14:textId="77777777" w:rsidR="000E3B30" w:rsidRPr="005773D5" w:rsidRDefault="000E3B30">
            <w:pPr>
              <w:spacing w:after="160" w:line="259" w:lineRule="auto"/>
              <w:ind w:left="0" w:firstLine="0"/>
              <w:jc w:val="left"/>
              <w:rPr>
                <w:rFonts w:ascii="Arial Narrow" w:hAnsi="Arial Narrow"/>
                <w:color w:val="auto"/>
              </w:rPr>
            </w:pPr>
          </w:p>
        </w:tc>
        <w:tc>
          <w:tcPr>
            <w:tcW w:w="2268" w:type="dxa"/>
            <w:tcBorders>
              <w:top w:val="single" w:sz="4" w:space="0" w:color="303D6F"/>
              <w:left w:val="single" w:sz="4" w:space="0" w:color="303D6F"/>
              <w:bottom w:val="single" w:sz="4" w:space="0" w:color="303D6F"/>
              <w:right w:val="single" w:sz="4" w:space="0" w:color="303D6F"/>
            </w:tcBorders>
          </w:tcPr>
          <w:p w14:paraId="53D97471" w14:textId="77777777" w:rsidR="000E3B30" w:rsidRPr="005773D5" w:rsidRDefault="000E3B30">
            <w:pPr>
              <w:spacing w:after="160" w:line="259" w:lineRule="auto"/>
              <w:ind w:left="0" w:firstLine="0"/>
              <w:jc w:val="left"/>
              <w:rPr>
                <w:rFonts w:ascii="Arial Narrow" w:hAnsi="Arial Narrow"/>
                <w:color w:val="auto"/>
              </w:rPr>
            </w:pPr>
          </w:p>
        </w:tc>
      </w:tr>
    </w:tbl>
    <w:p w14:paraId="2D89FEBB" w14:textId="77777777" w:rsidR="00384893" w:rsidRPr="005773D5" w:rsidRDefault="00384893">
      <w:pPr>
        <w:spacing w:after="3" w:line="259" w:lineRule="auto"/>
        <w:ind w:right="-15"/>
        <w:jc w:val="right"/>
        <w:rPr>
          <w:rFonts w:ascii="Arial Narrow" w:hAnsi="Arial Narrow"/>
          <w:color w:val="auto"/>
          <w:sz w:val="24"/>
        </w:rPr>
      </w:pPr>
    </w:p>
    <w:p w14:paraId="2A361A0F" w14:textId="77777777" w:rsidR="00384893" w:rsidRPr="005773D5" w:rsidRDefault="00384893">
      <w:pPr>
        <w:spacing w:after="3" w:line="259" w:lineRule="auto"/>
        <w:ind w:right="-15"/>
        <w:jc w:val="right"/>
        <w:rPr>
          <w:rFonts w:ascii="Arial Narrow" w:hAnsi="Arial Narrow"/>
          <w:color w:val="auto"/>
          <w:sz w:val="24"/>
        </w:rPr>
      </w:pPr>
    </w:p>
    <w:p w14:paraId="23AF6457" w14:textId="77777777" w:rsidR="00384893" w:rsidRPr="005773D5" w:rsidRDefault="00384893">
      <w:pPr>
        <w:spacing w:after="3" w:line="259" w:lineRule="auto"/>
        <w:ind w:right="-15"/>
        <w:jc w:val="right"/>
        <w:rPr>
          <w:rFonts w:ascii="Arial Narrow" w:hAnsi="Arial Narrow"/>
          <w:color w:val="auto"/>
          <w:sz w:val="24"/>
        </w:rPr>
      </w:pPr>
    </w:p>
    <w:p w14:paraId="6BBF75F1" w14:textId="77777777" w:rsidR="000E3B30" w:rsidRPr="006C0A25" w:rsidRDefault="00E93F49">
      <w:pPr>
        <w:pStyle w:val="Heading1"/>
        <w:ind w:left="-5"/>
        <w:rPr>
          <w:rFonts w:ascii="Arial Narrow" w:hAnsi="Arial Narrow"/>
          <w:b/>
          <w:bCs/>
          <w:color w:val="auto"/>
          <w:sz w:val="32"/>
          <w:szCs w:val="20"/>
        </w:rPr>
      </w:pPr>
      <w:r w:rsidRPr="006C0A25">
        <w:rPr>
          <w:rFonts w:ascii="Arial Narrow" w:hAnsi="Arial Narrow"/>
          <w:b/>
          <w:bCs/>
          <w:color w:val="auto"/>
          <w:sz w:val="32"/>
          <w:szCs w:val="20"/>
        </w:rPr>
        <w:t>Current and Previous Employment History</w:t>
      </w:r>
    </w:p>
    <w:p w14:paraId="2B1C9876" w14:textId="0E6CCA46" w:rsidR="000E3B30" w:rsidRPr="005773D5" w:rsidRDefault="00E93F49">
      <w:pPr>
        <w:ind w:left="-5" w:right="230"/>
        <w:rPr>
          <w:rFonts w:ascii="Arial Narrow" w:hAnsi="Arial Narrow"/>
          <w:color w:val="auto"/>
        </w:rPr>
      </w:pPr>
      <w:r w:rsidRPr="005773D5">
        <w:rPr>
          <w:rFonts w:ascii="Arial Narrow" w:hAnsi="Arial Narrow"/>
          <w:color w:val="auto"/>
        </w:rPr>
        <w:t>(</w:t>
      </w:r>
      <w:r w:rsidR="007C557E">
        <w:rPr>
          <w:rFonts w:ascii="Arial Narrow" w:hAnsi="Arial Narrow"/>
          <w:color w:val="auto"/>
        </w:rPr>
        <w:t>W</w:t>
      </w:r>
      <w:r w:rsidRPr="005773D5">
        <w:rPr>
          <w:rFonts w:ascii="Arial Narrow" w:hAnsi="Arial Narrow"/>
          <w:color w:val="auto"/>
        </w:rPr>
        <w:t xml:space="preserve">ork history required starting with the </w:t>
      </w:r>
      <w:r w:rsidRPr="005773D5">
        <w:rPr>
          <w:rFonts w:ascii="Arial Narrow" w:hAnsi="Arial Narrow"/>
          <w:color w:val="auto"/>
          <w:u w:val="single" w:color="303D6F"/>
        </w:rPr>
        <w:t>most recent first</w:t>
      </w:r>
      <w:r w:rsidRPr="005773D5">
        <w:rPr>
          <w:rFonts w:ascii="Arial Narrow" w:hAnsi="Arial Narrow"/>
          <w:color w:val="auto"/>
        </w:rPr>
        <w:t>)</w:t>
      </w:r>
    </w:p>
    <w:tbl>
      <w:tblPr>
        <w:tblStyle w:val="TableGrid"/>
        <w:tblW w:w="10535" w:type="dxa"/>
        <w:tblInd w:w="5" w:type="dxa"/>
        <w:tblCellMar>
          <w:top w:w="71" w:type="dxa"/>
          <w:left w:w="113" w:type="dxa"/>
          <w:right w:w="115" w:type="dxa"/>
        </w:tblCellMar>
        <w:tblLook w:val="04A0" w:firstRow="1" w:lastRow="0" w:firstColumn="1" w:lastColumn="0" w:noHBand="0" w:noVBand="1"/>
      </w:tblPr>
      <w:tblGrid>
        <w:gridCol w:w="3851"/>
        <w:gridCol w:w="1814"/>
        <w:gridCol w:w="1757"/>
        <w:gridCol w:w="1757"/>
        <w:gridCol w:w="1356"/>
      </w:tblGrid>
      <w:tr w:rsidR="005773D5" w:rsidRPr="005773D5" w14:paraId="0CE88B9D" w14:textId="77777777" w:rsidTr="00384893">
        <w:trPr>
          <w:trHeight w:val="680"/>
        </w:trPr>
        <w:tc>
          <w:tcPr>
            <w:tcW w:w="3851" w:type="dxa"/>
            <w:tcBorders>
              <w:top w:val="single" w:sz="4" w:space="0" w:color="303D6F"/>
              <w:left w:val="single" w:sz="4" w:space="0" w:color="303D6F"/>
              <w:bottom w:val="single" w:sz="4" w:space="0" w:color="303D6F"/>
              <w:right w:val="single" w:sz="4" w:space="0" w:color="FFFEFD"/>
            </w:tcBorders>
            <w:shd w:val="clear" w:color="auto" w:fill="303D6F"/>
            <w:vAlign w:val="center"/>
          </w:tcPr>
          <w:p w14:paraId="0311AEBA" w14:textId="77777777" w:rsidR="000E3B30" w:rsidRPr="005773D5" w:rsidRDefault="00E93F49">
            <w:pPr>
              <w:spacing w:after="0" w:line="259" w:lineRule="auto"/>
              <w:ind w:left="2" w:firstLine="0"/>
              <w:jc w:val="center"/>
              <w:rPr>
                <w:rFonts w:ascii="Arial Narrow" w:hAnsi="Arial Narrow"/>
                <w:color w:val="auto"/>
              </w:rPr>
            </w:pPr>
            <w:r w:rsidRPr="005773D5">
              <w:rPr>
                <w:rFonts w:ascii="Arial Narrow" w:hAnsi="Arial Narrow"/>
                <w:color w:val="auto"/>
              </w:rPr>
              <w:t>Name &amp; Address of Employer</w:t>
            </w:r>
          </w:p>
        </w:tc>
        <w:tc>
          <w:tcPr>
            <w:tcW w:w="1814" w:type="dxa"/>
            <w:tcBorders>
              <w:top w:val="single" w:sz="4" w:space="0" w:color="303D6F"/>
              <w:left w:val="single" w:sz="4" w:space="0" w:color="FFFEFD"/>
              <w:bottom w:val="single" w:sz="4" w:space="0" w:color="303D6F"/>
              <w:right w:val="single" w:sz="4" w:space="0" w:color="FFFEFD"/>
            </w:tcBorders>
            <w:shd w:val="clear" w:color="auto" w:fill="303D6F"/>
          </w:tcPr>
          <w:p w14:paraId="5868D076" w14:textId="77777777" w:rsidR="000E3B30" w:rsidRPr="005773D5" w:rsidRDefault="00E93F49">
            <w:pPr>
              <w:spacing w:after="0" w:line="259" w:lineRule="auto"/>
              <w:ind w:left="0" w:firstLine="0"/>
              <w:jc w:val="center"/>
              <w:rPr>
                <w:rFonts w:ascii="Arial Narrow" w:hAnsi="Arial Narrow"/>
                <w:color w:val="auto"/>
              </w:rPr>
            </w:pPr>
            <w:r w:rsidRPr="005773D5">
              <w:rPr>
                <w:rFonts w:ascii="Arial Narrow" w:hAnsi="Arial Narrow"/>
                <w:color w:val="auto"/>
              </w:rPr>
              <w:t>Dates (DD/MM/YY)</w:t>
            </w:r>
          </w:p>
        </w:tc>
        <w:tc>
          <w:tcPr>
            <w:tcW w:w="1757" w:type="dxa"/>
            <w:tcBorders>
              <w:top w:val="single" w:sz="4" w:space="0" w:color="303D6F"/>
              <w:left w:val="single" w:sz="4" w:space="0" w:color="FFFEFD"/>
              <w:bottom w:val="single" w:sz="4" w:space="0" w:color="303D6F"/>
              <w:right w:val="single" w:sz="4" w:space="0" w:color="FFFEFD"/>
            </w:tcBorders>
            <w:shd w:val="clear" w:color="auto" w:fill="303D6F"/>
          </w:tcPr>
          <w:p w14:paraId="4812363B" w14:textId="77777777" w:rsidR="000E3B30" w:rsidRPr="005773D5" w:rsidRDefault="00E93F49">
            <w:pPr>
              <w:spacing w:after="0" w:line="259" w:lineRule="auto"/>
              <w:ind w:left="51" w:firstLine="0"/>
              <w:jc w:val="center"/>
              <w:rPr>
                <w:rFonts w:ascii="Arial Narrow" w:hAnsi="Arial Narrow"/>
                <w:color w:val="auto"/>
              </w:rPr>
            </w:pPr>
            <w:r w:rsidRPr="005773D5">
              <w:rPr>
                <w:rFonts w:ascii="Arial Narrow" w:hAnsi="Arial Narrow"/>
                <w:color w:val="auto"/>
              </w:rPr>
              <w:t>Position/ Job Title</w:t>
            </w:r>
          </w:p>
        </w:tc>
        <w:tc>
          <w:tcPr>
            <w:tcW w:w="1757" w:type="dxa"/>
            <w:tcBorders>
              <w:top w:val="single" w:sz="4" w:space="0" w:color="303D6F"/>
              <w:left w:val="single" w:sz="4" w:space="0" w:color="FFFEFD"/>
              <w:bottom w:val="single" w:sz="4" w:space="0" w:color="303D6F"/>
              <w:right w:val="single" w:sz="4" w:space="0" w:color="FFFEFD"/>
            </w:tcBorders>
            <w:shd w:val="clear" w:color="auto" w:fill="303D6F"/>
          </w:tcPr>
          <w:p w14:paraId="7DB74D79" w14:textId="77777777" w:rsidR="000E3B30" w:rsidRPr="005773D5" w:rsidRDefault="00E93F49">
            <w:pPr>
              <w:spacing w:after="0" w:line="259" w:lineRule="auto"/>
              <w:ind w:left="0" w:firstLine="0"/>
              <w:jc w:val="center"/>
              <w:rPr>
                <w:rFonts w:ascii="Arial Narrow" w:hAnsi="Arial Narrow"/>
                <w:color w:val="auto"/>
              </w:rPr>
            </w:pPr>
            <w:r w:rsidRPr="005773D5">
              <w:rPr>
                <w:rFonts w:ascii="Arial Narrow" w:hAnsi="Arial Narrow"/>
                <w:color w:val="auto"/>
              </w:rPr>
              <w:t>Reason for Leaving</w:t>
            </w:r>
          </w:p>
        </w:tc>
        <w:tc>
          <w:tcPr>
            <w:tcW w:w="1356" w:type="dxa"/>
            <w:tcBorders>
              <w:top w:val="single" w:sz="4" w:space="0" w:color="303D6F"/>
              <w:left w:val="single" w:sz="4" w:space="0" w:color="FFFEFD"/>
              <w:bottom w:val="single" w:sz="4" w:space="0" w:color="303D6F"/>
              <w:right w:val="single" w:sz="4" w:space="0" w:color="303D6F"/>
            </w:tcBorders>
            <w:shd w:val="clear" w:color="auto" w:fill="303D6F"/>
            <w:vAlign w:val="center"/>
          </w:tcPr>
          <w:p w14:paraId="7C240534" w14:textId="1BFFA258" w:rsidR="000E3B30" w:rsidRPr="005773D5" w:rsidRDefault="00034335">
            <w:pPr>
              <w:spacing w:after="0" w:line="259" w:lineRule="auto"/>
              <w:ind w:left="2" w:firstLine="0"/>
              <w:jc w:val="center"/>
              <w:rPr>
                <w:rFonts w:ascii="Arial Narrow" w:hAnsi="Arial Narrow"/>
                <w:color w:val="auto"/>
              </w:rPr>
            </w:pPr>
            <w:r>
              <w:rPr>
                <w:rFonts w:ascii="Arial Narrow" w:hAnsi="Arial Narrow"/>
                <w:color w:val="auto"/>
              </w:rPr>
              <w:t xml:space="preserve">Salary </w:t>
            </w:r>
          </w:p>
        </w:tc>
      </w:tr>
      <w:tr w:rsidR="005773D5" w:rsidRPr="005773D5" w14:paraId="579B60EB" w14:textId="77777777" w:rsidTr="00384893">
        <w:trPr>
          <w:trHeight w:val="854"/>
        </w:trPr>
        <w:tc>
          <w:tcPr>
            <w:tcW w:w="3851" w:type="dxa"/>
            <w:vMerge w:val="restart"/>
            <w:tcBorders>
              <w:top w:val="single" w:sz="4" w:space="0" w:color="303D6F"/>
              <w:left w:val="single" w:sz="4" w:space="0" w:color="303D6F"/>
              <w:bottom w:val="single" w:sz="4" w:space="0" w:color="303D6F"/>
              <w:right w:val="single" w:sz="4" w:space="0" w:color="303D6F"/>
            </w:tcBorders>
          </w:tcPr>
          <w:p w14:paraId="5040B2EB" w14:textId="77777777" w:rsidR="000E3B30" w:rsidRPr="005773D5" w:rsidRDefault="00E93F49">
            <w:pPr>
              <w:spacing w:after="87" w:line="259" w:lineRule="auto"/>
              <w:ind w:left="0" w:firstLine="0"/>
              <w:jc w:val="left"/>
              <w:rPr>
                <w:rFonts w:ascii="Arial Narrow" w:hAnsi="Arial Narrow"/>
                <w:color w:val="auto"/>
              </w:rPr>
            </w:pPr>
            <w:r w:rsidRPr="005773D5">
              <w:rPr>
                <w:rFonts w:ascii="Arial Narrow" w:hAnsi="Arial Narrow"/>
                <w:color w:val="auto"/>
              </w:rPr>
              <w:t>Name:</w:t>
            </w:r>
          </w:p>
          <w:p w14:paraId="5D1CB3A4" w14:textId="77777777" w:rsidR="000E3B30" w:rsidRPr="005773D5" w:rsidRDefault="00E93F49">
            <w:pPr>
              <w:spacing w:after="0" w:line="259" w:lineRule="auto"/>
              <w:ind w:left="0" w:firstLine="0"/>
              <w:jc w:val="left"/>
              <w:rPr>
                <w:rFonts w:ascii="Arial Narrow" w:hAnsi="Arial Narrow"/>
                <w:color w:val="auto"/>
              </w:rPr>
            </w:pPr>
            <w:r w:rsidRPr="005773D5">
              <w:rPr>
                <w:rFonts w:ascii="Arial Narrow" w:hAnsi="Arial Narrow"/>
                <w:color w:val="auto"/>
              </w:rPr>
              <w:t>Address:</w:t>
            </w:r>
          </w:p>
        </w:tc>
        <w:tc>
          <w:tcPr>
            <w:tcW w:w="1814" w:type="dxa"/>
            <w:tcBorders>
              <w:top w:val="single" w:sz="4" w:space="0" w:color="303D6F"/>
              <w:left w:val="single" w:sz="4" w:space="0" w:color="303D6F"/>
              <w:bottom w:val="single" w:sz="4" w:space="0" w:color="303D6F"/>
              <w:right w:val="single" w:sz="4" w:space="0" w:color="303D6F"/>
            </w:tcBorders>
          </w:tcPr>
          <w:p w14:paraId="3124855A" w14:textId="77777777" w:rsidR="000E3B30" w:rsidRPr="005773D5" w:rsidRDefault="00E93F49">
            <w:pPr>
              <w:spacing w:after="31" w:line="259" w:lineRule="auto"/>
              <w:ind w:left="0" w:firstLine="0"/>
              <w:jc w:val="left"/>
              <w:rPr>
                <w:rFonts w:ascii="Arial Narrow" w:hAnsi="Arial Narrow"/>
                <w:color w:val="auto"/>
              </w:rPr>
            </w:pPr>
            <w:r w:rsidRPr="005773D5">
              <w:rPr>
                <w:rFonts w:ascii="Arial Narrow" w:hAnsi="Arial Narrow"/>
                <w:color w:val="auto"/>
              </w:rPr>
              <w:t>From:</w:t>
            </w:r>
          </w:p>
          <w:p w14:paraId="611CA150" w14:textId="77777777" w:rsidR="000E3B30" w:rsidRPr="005773D5" w:rsidRDefault="00E93F49">
            <w:pPr>
              <w:spacing w:after="0" w:line="259" w:lineRule="auto"/>
              <w:ind w:left="0" w:firstLine="0"/>
              <w:jc w:val="left"/>
              <w:rPr>
                <w:rFonts w:ascii="Arial Narrow" w:hAnsi="Arial Narrow"/>
                <w:color w:val="auto"/>
              </w:rPr>
            </w:pPr>
            <w:r w:rsidRPr="005773D5">
              <w:rPr>
                <w:rFonts w:ascii="Arial Narrow" w:hAnsi="Arial Narrow"/>
                <w:color w:val="auto"/>
              </w:rPr>
              <w:t xml:space="preserve">       /        /</w:t>
            </w:r>
          </w:p>
        </w:tc>
        <w:tc>
          <w:tcPr>
            <w:tcW w:w="1757" w:type="dxa"/>
            <w:vMerge w:val="restart"/>
            <w:tcBorders>
              <w:top w:val="single" w:sz="4" w:space="0" w:color="303D6F"/>
              <w:left w:val="single" w:sz="4" w:space="0" w:color="303D6F"/>
              <w:bottom w:val="single" w:sz="4" w:space="0" w:color="303D6F"/>
              <w:right w:val="single" w:sz="4" w:space="0" w:color="303D6F"/>
            </w:tcBorders>
          </w:tcPr>
          <w:p w14:paraId="22656F2D" w14:textId="77777777" w:rsidR="000E3B30" w:rsidRPr="005773D5" w:rsidRDefault="000E3B30">
            <w:pPr>
              <w:spacing w:after="160" w:line="259" w:lineRule="auto"/>
              <w:ind w:left="0" w:firstLine="0"/>
              <w:jc w:val="left"/>
              <w:rPr>
                <w:rFonts w:ascii="Arial Narrow" w:hAnsi="Arial Narrow"/>
                <w:color w:val="auto"/>
              </w:rPr>
            </w:pPr>
          </w:p>
        </w:tc>
        <w:tc>
          <w:tcPr>
            <w:tcW w:w="1757" w:type="dxa"/>
            <w:vMerge w:val="restart"/>
            <w:tcBorders>
              <w:top w:val="single" w:sz="4" w:space="0" w:color="303D6F"/>
              <w:left w:val="single" w:sz="4" w:space="0" w:color="303D6F"/>
              <w:bottom w:val="single" w:sz="4" w:space="0" w:color="303D6F"/>
              <w:right w:val="single" w:sz="4" w:space="0" w:color="303D6F"/>
            </w:tcBorders>
          </w:tcPr>
          <w:p w14:paraId="2866E784" w14:textId="77777777" w:rsidR="000E3B30" w:rsidRPr="005773D5" w:rsidRDefault="000E3B30">
            <w:pPr>
              <w:spacing w:after="160" w:line="259" w:lineRule="auto"/>
              <w:ind w:left="0" w:firstLine="0"/>
              <w:jc w:val="left"/>
              <w:rPr>
                <w:rFonts w:ascii="Arial Narrow" w:hAnsi="Arial Narrow"/>
                <w:color w:val="auto"/>
              </w:rPr>
            </w:pPr>
          </w:p>
        </w:tc>
        <w:tc>
          <w:tcPr>
            <w:tcW w:w="1356" w:type="dxa"/>
            <w:vMerge w:val="restart"/>
            <w:tcBorders>
              <w:top w:val="single" w:sz="4" w:space="0" w:color="303D6F"/>
              <w:left w:val="single" w:sz="4" w:space="0" w:color="303D6F"/>
              <w:bottom w:val="single" w:sz="4" w:space="0" w:color="303D6F"/>
              <w:right w:val="single" w:sz="4" w:space="0" w:color="303D6F"/>
            </w:tcBorders>
          </w:tcPr>
          <w:p w14:paraId="0ECC8873" w14:textId="77777777" w:rsidR="000E3B30" w:rsidRPr="005773D5" w:rsidRDefault="000E3B30">
            <w:pPr>
              <w:spacing w:after="160" w:line="259" w:lineRule="auto"/>
              <w:ind w:left="0" w:firstLine="0"/>
              <w:jc w:val="left"/>
              <w:rPr>
                <w:rFonts w:ascii="Arial Narrow" w:hAnsi="Arial Narrow"/>
                <w:color w:val="auto"/>
              </w:rPr>
            </w:pPr>
          </w:p>
        </w:tc>
      </w:tr>
      <w:tr w:rsidR="005773D5" w:rsidRPr="005773D5" w14:paraId="6343368E" w14:textId="77777777">
        <w:trPr>
          <w:trHeight w:val="854"/>
        </w:trPr>
        <w:tc>
          <w:tcPr>
            <w:tcW w:w="0" w:type="auto"/>
            <w:vMerge/>
            <w:tcBorders>
              <w:top w:val="nil"/>
              <w:left w:val="single" w:sz="4" w:space="0" w:color="303D6F"/>
              <w:bottom w:val="single" w:sz="4" w:space="0" w:color="303D6F"/>
              <w:right w:val="single" w:sz="4" w:space="0" w:color="303D6F"/>
            </w:tcBorders>
          </w:tcPr>
          <w:p w14:paraId="7EE1F999" w14:textId="77777777" w:rsidR="000E3B30" w:rsidRPr="005773D5" w:rsidRDefault="000E3B30">
            <w:pPr>
              <w:spacing w:after="160" w:line="259" w:lineRule="auto"/>
              <w:ind w:left="0" w:firstLine="0"/>
              <w:jc w:val="left"/>
              <w:rPr>
                <w:rFonts w:ascii="Arial Narrow" w:hAnsi="Arial Narrow"/>
                <w:color w:val="auto"/>
              </w:rPr>
            </w:pPr>
          </w:p>
        </w:tc>
        <w:tc>
          <w:tcPr>
            <w:tcW w:w="1814" w:type="dxa"/>
            <w:tcBorders>
              <w:top w:val="single" w:sz="4" w:space="0" w:color="303D6F"/>
              <w:left w:val="single" w:sz="4" w:space="0" w:color="303D6F"/>
              <w:bottom w:val="single" w:sz="4" w:space="0" w:color="303D6F"/>
              <w:right w:val="single" w:sz="4" w:space="0" w:color="303D6F"/>
            </w:tcBorders>
          </w:tcPr>
          <w:p w14:paraId="3E3167CE" w14:textId="77777777" w:rsidR="000E3B30" w:rsidRPr="005773D5" w:rsidRDefault="00E93F49">
            <w:pPr>
              <w:spacing w:after="31" w:line="259" w:lineRule="auto"/>
              <w:ind w:left="0" w:firstLine="0"/>
              <w:jc w:val="left"/>
              <w:rPr>
                <w:rFonts w:ascii="Arial Narrow" w:hAnsi="Arial Narrow"/>
                <w:color w:val="auto"/>
              </w:rPr>
            </w:pPr>
            <w:r w:rsidRPr="005773D5">
              <w:rPr>
                <w:rFonts w:ascii="Arial Narrow" w:hAnsi="Arial Narrow"/>
                <w:color w:val="auto"/>
              </w:rPr>
              <w:t>To:</w:t>
            </w:r>
          </w:p>
          <w:p w14:paraId="0868222E" w14:textId="77777777" w:rsidR="000E3B30" w:rsidRPr="005773D5" w:rsidRDefault="00E93F49">
            <w:pPr>
              <w:spacing w:after="0" w:line="259" w:lineRule="auto"/>
              <w:ind w:left="0" w:firstLine="0"/>
              <w:jc w:val="left"/>
              <w:rPr>
                <w:rFonts w:ascii="Arial Narrow" w:hAnsi="Arial Narrow"/>
                <w:color w:val="auto"/>
              </w:rPr>
            </w:pPr>
            <w:r w:rsidRPr="005773D5">
              <w:rPr>
                <w:rFonts w:ascii="Arial Narrow" w:hAnsi="Arial Narrow"/>
                <w:color w:val="auto"/>
              </w:rPr>
              <w:t xml:space="preserve">       /        /</w:t>
            </w:r>
          </w:p>
        </w:tc>
        <w:tc>
          <w:tcPr>
            <w:tcW w:w="0" w:type="auto"/>
            <w:vMerge/>
            <w:tcBorders>
              <w:top w:val="nil"/>
              <w:left w:val="single" w:sz="4" w:space="0" w:color="303D6F"/>
              <w:bottom w:val="single" w:sz="4" w:space="0" w:color="303D6F"/>
              <w:right w:val="single" w:sz="4" w:space="0" w:color="303D6F"/>
            </w:tcBorders>
          </w:tcPr>
          <w:p w14:paraId="1DF3F81C" w14:textId="77777777" w:rsidR="000E3B30" w:rsidRPr="005773D5" w:rsidRDefault="000E3B30">
            <w:pPr>
              <w:spacing w:after="160" w:line="259" w:lineRule="auto"/>
              <w:ind w:left="0" w:firstLine="0"/>
              <w:jc w:val="left"/>
              <w:rPr>
                <w:rFonts w:ascii="Arial Narrow" w:hAnsi="Arial Narrow"/>
                <w:color w:val="auto"/>
              </w:rPr>
            </w:pPr>
          </w:p>
        </w:tc>
        <w:tc>
          <w:tcPr>
            <w:tcW w:w="0" w:type="auto"/>
            <w:vMerge/>
            <w:tcBorders>
              <w:top w:val="nil"/>
              <w:left w:val="single" w:sz="4" w:space="0" w:color="303D6F"/>
              <w:bottom w:val="single" w:sz="4" w:space="0" w:color="303D6F"/>
              <w:right w:val="single" w:sz="4" w:space="0" w:color="303D6F"/>
            </w:tcBorders>
          </w:tcPr>
          <w:p w14:paraId="338202E5" w14:textId="77777777" w:rsidR="000E3B30" w:rsidRPr="005773D5" w:rsidRDefault="000E3B30">
            <w:pPr>
              <w:spacing w:after="160" w:line="259" w:lineRule="auto"/>
              <w:ind w:left="0" w:firstLine="0"/>
              <w:jc w:val="left"/>
              <w:rPr>
                <w:rFonts w:ascii="Arial Narrow" w:hAnsi="Arial Narrow"/>
                <w:color w:val="auto"/>
              </w:rPr>
            </w:pPr>
          </w:p>
        </w:tc>
        <w:tc>
          <w:tcPr>
            <w:tcW w:w="0" w:type="auto"/>
            <w:vMerge/>
            <w:tcBorders>
              <w:top w:val="nil"/>
              <w:left w:val="single" w:sz="4" w:space="0" w:color="303D6F"/>
              <w:bottom w:val="single" w:sz="4" w:space="0" w:color="303D6F"/>
              <w:right w:val="single" w:sz="4" w:space="0" w:color="303D6F"/>
            </w:tcBorders>
          </w:tcPr>
          <w:p w14:paraId="1DB5D1ED" w14:textId="77777777" w:rsidR="000E3B30" w:rsidRPr="005773D5" w:rsidRDefault="000E3B30">
            <w:pPr>
              <w:spacing w:after="160" w:line="259" w:lineRule="auto"/>
              <w:ind w:left="0" w:firstLine="0"/>
              <w:jc w:val="left"/>
              <w:rPr>
                <w:rFonts w:ascii="Arial Narrow" w:hAnsi="Arial Narrow"/>
                <w:color w:val="auto"/>
              </w:rPr>
            </w:pPr>
          </w:p>
        </w:tc>
      </w:tr>
      <w:tr w:rsidR="005773D5" w:rsidRPr="005773D5" w14:paraId="5D533C5A" w14:textId="77777777" w:rsidTr="00384893">
        <w:trPr>
          <w:trHeight w:val="723"/>
        </w:trPr>
        <w:tc>
          <w:tcPr>
            <w:tcW w:w="3851" w:type="dxa"/>
            <w:vMerge w:val="restart"/>
            <w:tcBorders>
              <w:top w:val="single" w:sz="4" w:space="0" w:color="303D6F"/>
              <w:left w:val="single" w:sz="4" w:space="0" w:color="303D6F"/>
              <w:bottom w:val="single" w:sz="4" w:space="0" w:color="303D6F"/>
              <w:right w:val="single" w:sz="4" w:space="0" w:color="303D6F"/>
            </w:tcBorders>
          </w:tcPr>
          <w:p w14:paraId="2490CE0A" w14:textId="77777777" w:rsidR="000E3B30" w:rsidRPr="005773D5" w:rsidRDefault="00E93F49">
            <w:pPr>
              <w:spacing w:after="87" w:line="259" w:lineRule="auto"/>
              <w:ind w:left="0" w:firstLine="0"/>
              <w:jc w:val="left"/>
              <w:rPr>
                <w:rFonts w:ascii="Arial Narrow" w:hAnsi="Arial Narrow"/>
                <w:color w:val="auto"/>
              </w:rPr>
            </w:pPr>
            <w:r w:rsidRPr="005773D5">
              <w:rPr>
                <w:rFonts w:ascii="Arial Narrow" w:hAnsi="Arial Narrow"/>
                <w:color w:val="auto"/>
              </w:rPr>
              <w:t>Name:</w:t>
            </w:r>
          </w:p>
          <w:p w14:paraId="623D110D" w14:textId="77777777" w:rsidR="000E3B30" w:rsidRPr="005773D5" w:rsidRDefault="00E93F49">
            <w:pPr>
              <w:spacing w:after="0" w:line="259" w:lineRule="auto"/>
              <w:ind w:left="0" w:firstLine="0"/>
              <w:jc w:val="left"/>
              <w:rPr>
                <w:rFonts w:ascii="Arial Narrow" w:hAnsi="Arial Narrow"/>
                <w:color w:val="auto"/>
              </w:rPr>
            </w:pPr>
            <w:r w:rsidRPr="005773D5">
              <w:rPr>
                <w:rFonts w:ascii="Arial Narrow" w:hAnsi="Arial Narrow"/>
                <w:color w:val="auto"/>
              </w:rPr>
              <w:t>Address:</w:t>
            </w:r>
          </w:p>
        </w:tc>
        <w:tc>
          <w:tcPr>
            <w:tcW w:w="1814" w:type="dxa"/>
            <w:tcBorders>
              <w:top w:val="single" w:sz="4" w:space="0" w:color="303D6F"/>
              <w:left w:val="single" w:sz="4" w:space="0" w:color="303D6F"/>
              <w:bottom w:val="single" w:sz="4" w:space="0" w:color="303D6F"/>
              <w:right w:val="single" w:sz="4" w:space="0" w:color="303D6F"/>
            </w:tcBorders>
          </w:tcPr>
          <w:p w14:paraId="5BC3FB22" w14:textId="77777777" w:rsidR="000E3B30" w:rsidRPr="005773D5" w:rsidRDefault="00E93F49">
            <w:pPr>
              <w:spacing w:after="31" w:line="259" w:lineRule="auto"/>
              <w:ind w:left="0" w:firstLine="0"/>
              <w:jc w:val="left"/>
              <w:rPr>
                <w:rFonts w:ascii="Arial Narrow" w:hAnsi="Arial Narrow"/>
                <w:color w:val="auto"/>
              </w:rPr>
            </w:pPr>
            <w:r w:rsidRPr="005773D5">
              <w:rPr>
                <w:rFonts w:ascii="Arial Narrow" w:hAnsi="Arial Narrow"/>
                <w:color w:val="auto"/>
              </w:rPr>
              <w:t>From:</w:t>
            </w:r>
          </w:p>
          <w:p w14:paraId="08863846" w14:textId="77777777" w:rsidR="000E3B30" w:rsidRPr="005773D5" w:rsidRDefault="00E93F49">
            <w:pPr>
              <w:spacing w:after="0" w:line="259" w:lineRule="auto"/>
              <w:ind w:left="0" w:firstLine="0"/>
              <w:jc w:val="left"/>
              <w:rPr>
                <w:rFonts w:ascii="Arial Narrow" w:hAnsi="Arial Narrow"/>
                <w:color w:val="auto"/>
              </w:rPr>
            </w:pPr>
            <w:r w:rsidRPr="005773D5">
              <w:rPr>
                <w:rFonts w:ascii="Arial Narrow" w:hAnsi="Arial Narrow"/>
                <w:color w:val="auto"/>
              </w:rPr>
              <w:t xml:space="preserve">       /        /</w:t>
            </w:r>
          </w:p>
        </w:tc>
        <w:tc>
          <w:tcPr>
            <w:tcW w:w="1757" w:type="dxa"/>
            <w:vMerge w:val="restart"/>
            <w:tcBorders>
              <w:top w:val="single" w:sz="4" w:space="0" w:color="303D6F"/>
              <w:left w:val="single" w:sz="4" w:space="0" w:color="303D6F"/>
              <w:bottom w:val="single" w:sz="4" w:space="0" w:color="303D6F"/>
              <w:right w:val="single" w:sz="4" w:space="0" w:color="303D6F"/>
            </w:tcBorders>
          </w:tcPr>
          <w:p w14:paraId="20297EA4" w14:textId="77777777" w:rsidR="000E3B30" w:rsidRPr="005773D5" w:rsidRDefault="000E3B30">
            <w:pPr>
              <w:spacing w:after="160" w:line="259" w:lineRule="auto"/>
              <w:ind w:left="0" w:firstLine="0"/>
              <w:jc w:val="left"/>
              <w:rPr>
                <w:rFonts w:ascii="Arial Narrow" w:hAnsi="Arial Narrow"/>
                <w:color w:val="auto"/>
              </w:rPr>
            </w:pPr>
          </w:p>
        </w:tc>
        <w:tc>
          <w:tcPr>
            <w:tcW w:w="1757" w:type="dxa"/>
            <w:vMerge w:val="restart"/>
            <w:tcBorders>
              <w:top w:val="single" w:sz="4" w:space="0" w:color="303D6F"/>
              <w:left w:val="single" w:sz="4" w:space="0" w:color="303D6F"/>
              <w:bottom w:val="single" w:sz="4" w:space="0" w:color="303D6F"/>
              <w:right w:val="single" w:sz="4" w:space="0" w:color="303D6F"/>
            </w:tcBorders>
          </w:tcPr>
          <w:p w14:paraId="72EC2FAB" w14:textId="77777777" w:rsidR="000E3B30" w:rsidRPr="005773D5" w:rsidRDefault="000E3B30">
            <w:pPr>
              <w:spacing w:after="160" w:line="259" w:lineRule="auto"/>
              <w:ind w:left="0" w:firstLine="0"/>
              <w:jc w:val="left"/>
              <w:rPr>
                <w:rFonts w:ascii="Arial Narrow" w:hAnsi="Arial Narrow"/>
                <w:color w:val="auto"/>
              </w:rPr>
            </w:pPr>
          </w:p>
        </w:tc>
        <w:tc>
          <w:tcPr>
            <w:tcW w:w="1356" w:type="dxa"/>
            <w:vMerge w:val="restart"/>
            <w:tcBorders>
              <w:top w:val="single" w:sz="4" w:space="0" w:color="303D6F"/>
              <w:left w:val="single" w:sz="4" w:space="0" w:color="303D6F"/>
              <w:bottom w:val="single" w:sz="4" w:space="0" w:color="303D6F"/>
              <w:right w:val="single" w:sz="4" w:space="0" w:color="303D6F"/>
            </w:tcBorders>
          </w:tcPr>
          <w:p w14:paraId="69EDA802" w14:textId="77777777" w:rsidR="000E3B30" w:rsidRPr="005773D5" w:rsidRDefault="000E3B30">
            <w:pPr>
              <w:spacing w:after="160" w:line="259" w:lineRule="auto"/>
              <w:ind w:left="0" w:firstLine="0"/>
              <w:jc w:val="left"/>
              <w:rPr>
                <w:rFonts w:ascii="Arial Narrow" w:hAnsi="Arial Narrow"/>
                <w:color w:val="auto"/>
              </w:rPr>
            </w:pPr>
          </w:p>
        </w:tc>
      </w:tr>
      <w:tr w:rsidR="005773D5" w:rsidRPr="005773D5" w14:paraId="21E60827" w14:textId="77777777">
        <w:trPr>
          <w:trHeight w:val="723"/>
        </w:trPr>
        <w:tc>
          <w:tcPr>
            <w:tcW w:w="0" w:type="auto"/>
            <w:vMerge/>
            <w:tcBorders>
              <w:top w:val="nil"/>
              <w:left w:val="single" w:sz="4" w:space="0" w:color="303D6F"/>
              <w:bottom w:val="single" w:sz="4" w:space="0" w:color="303D6F"/>
              <w:right w:val="single" w:sz="4" w:space="0" w:color="303D6F"/>
            </w:tcBorders>
          </w:tcPr>
          <w:p w14:paraId="5D3F2A8D" w14:textId="77777777" w:rsidR="000E3B30" w:rsidRPr="005773D5" w:rsidRDefault="000E3B30">
            <w:pPr>
              <w:spacing w:after="160" w:line="259" w:lineRule="auto"/>
              <w:ind w:left="0" w:firstLine="0"/>
              <w:jc w:val="left"/>
              <w:rPr>
                <w:rFonts w:ascii="Arial Narrow" w:hAnsi="Arial Narrow"/>
                <w:color w:val="auto"/>
              </w:rPr>
            </w:pPr>
          </w:p>
        </w:tc>
        <w:tc>
          <w:tcPr>
            <w:tcW w:w="1814" w:type="dxa"/>
            <w:tcBorders>
              <w:top w:val="single" w:sz="4" w:space="0" w:color="303D6F"/>
              <w:left w:val="single" w:sz="4" w:space="0" w:color="303D6F"/>
              <w:bottom w:val="single" w:sz="4" w:space="0" w:color="303D6F"/>
              <w:right w:val="single" w:sz="4" w:space="0" w:color="303D6F"/>
            </w:tcBorders>
          </w:tcPr>
          <w:p w14:paraId="5B50459A" w14:textId="77777777" w:rsidR="000E3B30" w:rsidRPr="005773D5" w:rsidRDefault="00E93F49">
            <w:pPr>
              <w:spacing w:after="31" w:line="259" w:lineRule="auto"/>
              <w:ind w:left="0" w:firstLine="0"/>
              <w:jc w:val="left"/>
              <w:rPr>
                <w:rFonts w:ascii="Arial Narrow" w:hAnsi="Arial Narrow"/>
                <w:color w:val="auto"/>
              </w:rPr>
            </w:pPr>
            <w:r w:rsidRPr="005773D5">
              <w:rPr>
                <w:rFonts w:ascii="Arial Narrow" w:hAnsi="Arial Narrow"/>
                <w:color w:val="auto"/>
              </w:rPr>
              <w:t>To:</w:t>
            </w:r>
          </w:p>
          <w:p w14:paraId="318B11BE" w14:textId="77777777" w:rsidR="000E3B30" w:rsidRPr="005773D5" w:rsidRDefault="00E93F49">
            <w:pPr>
              <w:spacing w:after="0" w:line="259" w:lineRule="auto"/>
              <w:ind w:left="0" w:firstLine="0"/>
              <w:jc w:val="left"/>
              <w:rPr>
                <w:rFonts w:ascii="Arial Narrow" w:hAnsi="Arial Narrow"/>
                <w:color w:val="auto"/>
              </w:rPr>
            </w:pPr>
            <w:r w:rsidRPr="005773D5">
              <w:rPr>
                <w:rFonts w:ascii="Arial Narrow" w:hAnsi="Arial Narrow"/>
                <w:color w:val="auto"/>
              </w:rPr>
              <w:t xml:space="preserve">       /        /</w:t>
            </w:r>
          </w:p>
        </w:tc>
        <w:tc>
          <w:tcPr>
            <w:tcW w:w="0" w:type="auto"/>
            <w:vMerge/>
            <w:tcBorders>
              <w:top w:val="nil"/>
              <w:left w:val="single" w:sz="4" w:space="0" w:color="303D6F"/>
              <w:bottom w:val="single" w:sz="4" w:space="0" w:color="303D6F"/>
              <w:right w:val="single" w:sz="4" w:space="0" w:color="303D6F"/>
            </w:tcBorders>
          </w:tcPr>
          <w:p w14:paraId="3F3475F9" w14:textId="77777777" w:rsidR="000E3B30" w:rsidRPr="005773D5" w:rsidRDefault="000E3B30">
            <w:pPr>
              <w:spacing w:after="160" w:line="259" w:lineRule="auto"/>
              <w:ind w:left="0" w:firstLine="0"/>
              <w:jc w:val="left"/>
              <w:rPr>
                <w:rFonts w:ascii="Arial Narrow" w:hAnsi="Arial Narrow"/>
                <w:color w:val="auto"/>
              </w:rPr>
            </w:pPr>
          </w:p>
        </w:tc>
        <w:tc>
          <w:tcPr>
            <w:tcW w:w="0" w:type="auto"/>
            <w:vMerge/>
            <w:tcBorders>
              <w:top w:val="nil"/>
              <w:left w:val="single" w:sz="4" w:space="0" w:color="303D6F"/>
              <w:bottom w:val="single" w:sz="4" w:space="0" w:color="303D6F"/>
              <w:right w:val="single" w:sz="4" w:space="0" w:color="303D6F"/>
            </w:tcBorders>
          </w:tcPr>
          <w:p w14:paraId="5A9EA407" w14:textId="77777777" w:rsidR="000E3B30" w:rsidRPr="005773D5" w:rsidRDefault="000E3B30">
            <w:pPr>
              <w:spacing w:after="160" w:line="259" w:lineRule="auto"/>
              <w:ind w:left="0" w:firstLine="0"/>
              <w:jc w:val="left"/>
              <w:rPr>
                <w:rFonts w:ascii="Arial Narrow" w:hAnsi="Arial Narrow"/>
                <w:color w:val="auto"/>
              </w:rPr>
            </w:pPr>
          </w:p>
        </w:tc>
        <w:tc>
          <w:tcPr>
            <w:tcW w:w="0" w:type="auto"/>
            <w:vMerge/>
            <w:tcBorders>
              <w:top w:val="nil"/>
              <w:left w:val="single" w:sz="4" w:space="0" w:color="303D6F"/>
              <w:bottom w:val="single" w:sz="4" w:space="0" w:color="303D6F"/>
              <w:right w:val="single" w:sz="4" w:space="0" w:color="303D6F"/>
            </w:tcBorders>
          </w:tcPr>
          <w:p w14:paraId="130780D4" w14:textId="77777777" w:rsidR="000E3B30" w:rsidRPr="005773D5" w:rsidRDefault="000E3B30">
            <w:pPr>
              <w:spacing w:after="160" w:line="259" w:lineRule="auto"/>
              <w:ind w:left="0" w:firstLine="0"/>
              <w:jc w:val="left"/>
              <w:rPr>
                <w:rFonts w:ascii="Arial Narrow" w:hAnsi="Arial Narrow"/>
                <w:color w:val="auto"/>
              </w:rPr>
            </w:pPr>
          </w:p>
        </w:tc>
      </w:tr>
      <w:tr w:rsidR="005773D5" w:rsidRPr="005773D5" w14:paraId="52FBF769" w14:textId="77777777" w:rsidTr="00384893">
        <w:trPr>
          <w:trHeight w:val="723"/>
        </w:trPr>
        <w:tc>
          <w:tcPr>
            <w:tcW w:w="3851" w:type="dxa"/>
            <w:vMerge w:val="restart"/>
            <w:tcBorders>
              <w:top w:val="single" w:sz="4" w:space="0" w:color="303D6F"/>
              <w:left w:val="single" w:sz="4" w:space="0" w:color="303D6F"/>
              <w:bottom w:val="single" w:sz="4" w:space="0" w:color="303D6F"/>
              <w:right w:val="single" w:sz="4" w:space="0" w:color="303D6F"/>
            </w:tcBorders>
          </w:tcPr>
          <w:p w14:paraId="10D3906B" w14:textId="77777777" w:rsidR="000E3B30" w:rsidRPr="005773D5" w:rsidRDefault="00E93F49">
            <w:pPr>
              <w:spacing w:after="87" w:line="259" w:lineRule="auto"/>
              <w:ind w:left="0" w:firstLine="0"/>
              <w:jc w:val="left"/>
              <w:rPr>
                <w:rFonts w:ascii="Arial Narrow" w:hAnsi="Arial Narrow"/>
                <w:color w:val="auto"/>
              </w:rPr>
            </w:pPr>
            <w:r w:rsidRPr="005773D5">
              <w:rPr>
                <w:rFonts w:ascii="Arial Narrow" w:hAnsi="Arial Narrow"/>
                <w:color w:val="auto"/>
              </w:rPr>
              <w:t>Name:</w:t>
            </w:r>
          </w:p>
          <w:p w14:paraId="1F5820F4" w14:textId="77777777" w:rsidR="000E3B30" w:rsidRPr="005773D5" w:rsidRDefault="00E93F49">
            <w:pPr>
              <w:spacing w:after="0" w:line="259" w:lineRule="auto"/>
              <w:ind w:left="0" w:firstLine="0"/>
              <w:jc w:val="left"/>
              <w:rPr>
                <w:rFonts w:ascii="Arial Narrow" w:hAnsi="Arial Narrow"/>
                <w:color w:val="auto"/>
              </w:rPr>
            </w:pPr>
            <w:r w:rsidRPr="005773D5">
              <w:rPr>
                <w:rFonts w:ascii="Arial Narrow" w:hAnsi="Arial Narrow"/>
                <w:color w:val="auto"/>
              </w:rPr>
              <w:t>Address:</w:t>
            </w:r>
          </w:p>
        </w:tc>
        <w:tc>
          <w:tcPr>
            <w:tcW w:w="1814" w:type="dxa"/>
            <w:tcBorders>
              <w:top w:val="single" w:sz="4" w:space="0" w:color="303D6F"/>
              <w:left w:val="single" w:sz="4" w:space="0" w:color="303D6F"/>
              <w:bottom w:val="single" w:sz="4" w:space="0" w:color="303D6F"/>
              <w:right w:val="single" w:sz="4" w:space="0" w:color="303D6F"/>
            </w:tcBorders>
          </w:tcPr>
          <w:p w14:paraId="12F50071" w14:textId="77777777" w:rsidR="000E3B30" w:rsidRPr="005773D5" w:rsidRDefault="00E93F49">
            <w:pPr>
              <w:spacing w:after="31" w:line="259" w:lineRule="auto"/>
              <w:ind w:left="0" w:firstLine="0"/>
              <w:jc w:val="left"/>
              <w:rPr>
                <w:rFonts w:ascii="Arial Narrow" w:hAnsi="Arial Narrow"/>
                <w:color w:val="auto"/>
              </w:rPr>
            </w:pPr>
            <w:r w:rsidRPr="005773D5">
              <w:rPr>
                <w:rFonts w:ascii="Arial Narrow" w:hAnsi="Arial Narrow"/>
                <w:color w:val="auto"/>
              </w:rPr>
              <w:t>From:</w:t>
            </w:r>
          </w:p>
          <w:p w14:paraId="5C1EB3AF" w14:textId="77777777" w:rsidR="000E3B30" w:rsidRPr="005773D5" w:rsidRDefault="00E93F49">
            <w:pPr>
              <w:spacing w:after="0" w:line="259" w:lineRule="auto"/>
              <w:ind w:left="0" w:firstLine="0"/>
              <w:jc w:val="left"/>
              <w:rPr>
                <w:rFonts w:ascii="Arial Narrow" w:hAnsi="Arial Narrow"/>
                <w:color w:val="auto"/>
              </w:rPr>
            </w:pPr>
            <w:r w:rsidRPr="005773D5">
              <w:rPr>
                <w:rFonts w:ascii="Arial Narrow" w:hAnsi="Arial Narrow"/>
                <w:color w:val="auto"/>
              </w:rPr>
              <w:t xml:space="preserve">       /        /</w:t>
            </w:r>
          </w:p>
        </w:tc>
        <w:tc>
          <w:tcPr>
            <w:tcW w:w="1757" w:type="dxa"/>
            <w:vMerge w:val="restart"/>
            <w:tcBorders>
              <w:top w:val="single" w:sz="4" w:space="0" w:color="303D6F"/>
              <w:left w:val="single" w:sz="4" w:space="0" w:color="303D6F"/>
              <w:bottom w:val="single" w:sz="4" w:space="0" w:color="303D6F"/>
              <w:right w:val="single" w:sz="4" w:space="0" w:color="303D6F"/>
            </w:tcBorders>
          </w:tcPr>
          <w:p w14:paraId="20E0291A" w14:textId="77777777" w:rsidR="000E3B30" w:rsidRPr="005773D5" w:rsidRDefault="000E3B30">
            <w:pPr>
              <w:spacing w:after="160" w:line="259" w:lineRule="auto"/>
              <w:ind w:left="0" w:firstLine="0"/>
              <w:jc w:val="left"/>
              <w:rPr>
                <w:rFonts w:ascii="Arial Narrow" w:hAnsi="Arial Narrow"/>
                <w:color w:val="auto"/>
              </w:rPr>
            </w:pPr>
          </w:p>
        </w:tc>
        <w:tc>
          <w:tcPr>
            <w:tcW w:w="1757" w:type="dxa"/>
            <w:vMerge w:val="restart"/>
            <w:tcBorders>
              <w:top w:val="single" w:sz="4" w:space="0" w:color="303D6F"/>
              <w:left w:val="single" w:sz="4" w:space="0" w:color="303D6F"/>
              <w:bottom w:val="single" w:sz="4" w:space="0" w:color="303D6F"/>
              <w:right w:val="single" w:sz="4" w:space="0" w:color="303D6F"/>
            </w:tcBorders>
          </w:tcPr>
          <w:p w14:paraId="52958CD5" w14:textId="77777777" w:rsidR="000E3B30" w:rsidRPr="005773D5" w:rsidRDefault="000E3B30">
            <w:pPr>
              <w:spacing w:after="160" w:line="259" w:lineRule="auto"/>
              <w:ind w:left="0" w:firstLine="0"/>
              <w:jc w:val="left"/>
              <w:rPr>
                <w:rFonts w:ascii="Arial Narrow" w:hAnsi="Arial Narrow"/>
                <w:color w:val="auto"/>
              </w:rPr>
            </w:pPr>
          </w:p>
        </w:tc>
        <w:tc>
          <w:tcPr>
            <w:tcW w:w="1356" w:type="dxa"/>
            <w:vMerge w:val="restart"/>
            <w:tcBorders>
              <w:top w:val="single" w:sz="4" w:space="0" w:color="303D6F"/>
              <w:left w:val="single" w:sz="4" w:space="0" w:color="303D6F"/>
              <w:bottom w:val="single" w:sz="4" w:space="0" w:color="303D6F"/>
              <w:right w:val="single" w:sz="4" w:space="0" w:color="303D6F"/>
            </w:tcBorders>
          </w:tcPr>
          <w:p w14:paraId="4E489EAB" w14:textId="77777777" w:rsidR="000E3B30" w:rsidRPr="005773D5" w:rsidRDefault="000E3B30">
            <w:pPr>
              <w:spacing w:after="160" w:line="259" w:lineRule="auto"/>
              <w:ind w:left="0" w:firstLine="0"/>
              <w:jc w:val="left"/>
              <w:rPr>
                <w:rFonts w:ascii="Arial Narrow" w:hAnsi="Arial Narrow"/>
                <w:color w:val="auto"/>
              </w:rPr>
            </w:pPr>
          </w:p>
        </w:tc>
      </w:tr>
      <w:tr w:rsidR="005773D5" w:rsidRPr="005773D5" w14:paraId="09E0E385" w14:textId="77777777">
        <w:trPr>
          <w:trHeight w:val="723"/>
        </w:trPr>
        <w:tc>
          <w:tcPr>
            <w:tcW w:w="0" w:type="auto"/>
            <w:vMerge/>
            <w:tcBorders>
              <w:top w:val="nil"/>
              <w:left w:val="single" w:sz="4" w:space="0" w:color="303D6F"/>
              <w:bottom w:val="single" w:sz="4" w:space="0" w:color="303D6F"/>
              <w:right w:val="single" w:sz="4" w:space="0" w:color="303D6F"/>
            </w:tcBorders>
          </w:tcPr>
          <w:p w14:paraId="274F6990" w14:textId="77777777" w:rsidR="000E3B30" w:rsidRPr="005773D5" w:rsidRDefault="000E3B30">
            <w:pPr>
              <w:spacing w:after="160" w:line="259" w:lineRule="auto"/>
              <w:ind w:left="0" w:firstLine="0"/>
              <w:jc w:val="left"/>
              <w:rPr>
                <w:rFonts w:ascii="Arial Narrow" w:hAnsi="Arial Narrow"/>
                <w:color w:val="auto"/>
              </w:rPr>
            </w:pPr>
          </w:p>
        </w:tc>
        <w:tc>
          <w:tcPr>
            <w:tcW w:w="1814" w:type="dxa"/>
            <w:tcBorders>
              <w:top w:val="single" w:sz="4" w:space="0" w:color="303D6F"/>
              <w:left w:val="single" w:sz="4" w:space="0" w:color="303D6F"/>
              <w:bottom w:val="single" w:sz="4" w:space="0" w:color="303D6F"/>
              <w:right w:val="single" w:sz="4" w:space="0" w:color="303D6F"/>
            </w:tcBorders>
          </w:tcPr>
          <w:p w14:paraId="2C917ACD" w14:textId="77777777" w:rsidR="000E3B30" w:rsidRPr="005773D5" w:rsidRDefault="00E93F49">
            <w:pPr>
              <w:spacing w:after="31" w:line="259" w:lineRule="auto"/>
              <w:ind w:left="0" w:firstLine="0"/>
              <w:jc w:val="left"/>
              <w:rPr>
                <w:rFonts w:ascii="Arial Narrow" w:hAnsi="Arial Narrow"/>
                <w:color w:val="auto"/>
              </w:rPr>
            </w:pPr>
            <w:r w:rsidRPr="005773D5">
              <w:rPr>
                <w:rFonts w:ascii="Arial Narrow" w:hAnsi="Arial Narrow"/>
                <w:color w:val="auto"/>
              </w:rPr>
              <w:t>To:</w:t>
            </w:r>
          </w:p>
          <w:p w14:paraId="6420DADE" w14:textId="77777777" w:rsidR="000E3B30" w:rsidRPr="005773D5" w:rsidRDefault="00E93F49">
            <w:pPr>
              <w:spacing w:after="0" w:line="259" w:lineRule="auto"/>
              <w:ind w:left="0" w:firstLine="0"/>
              <w:jc w:val="left"/>
              <w:rPr>
                <w:rFonts w:ascii="Arial Narrow" w:hAnsi="Arial Narrow"/>
                <w:color w:val="auto"/>
              </w:rPr>
            </w:pPr>
            <w:r w:rsidRPr="005773D5">
              <w:rPr>
                <w:rFonts w:ascii="Arial Narrow" w:hAnsi="Arial Narrow"/>
                <w:color w:val="auto"/>
              </w:rPr>
              <w:t xml:space="preserve">       /        /</w:t>
            </w:r>
          </w:p>
        </w:tc>
        <w:tc>
          <w:tcPr>
            <w:tcW w:w="0" w:type="auto"/>
            <w:vMerge/>
            <w:tcBorders>
              <w:top w:val="nil"/>
              <w:left w:val="single" w:sz="4" w:space="0" w:color="303D6F"/>
              <w:bottom w:val="single" w:sz="4" w:space="0" w:color="303D6F"/>
              <w:right w:val="single" w:sz="4" w:space="0" w:color="303D6F"/>
            </w:tcBorders>
          </w:tcPr>
          <w:p w14:paraId="5B797307" w14:textId="77777777" w:rsidR="000E3B30" w:rsidRPr="005773D5" w:rsidRDefault="000E3B30">
            <w:pPr>
              <w:spacing w:after="160" w:line="259" w:lineRule="auto"/>
              <w:ind w:left="0" w:firstLine="0"/>
              <w:jc w:val="left"/>
              <w:rPr>
                <w:rFonts w:ascii="Arial Narrow" w:hAnsi="Arial Narrow"/>
                <w:color w:val="auto"/>
              </w:rPr>
            </w:pPr>
          </w:p>
        </w:tc>
        <w:tc>
          <w:tcPr>
            <w:tcW w:w="0" w:type="auto"/>
            <w:vMerge/>
            <w:tcBorders>
              <w:top w:val="nil"/>
              <w:left w:val="single" w:sz="4" w:space="0" w:color="303D6F"/>
              <w:bottom w:val="single" w:sz="4" w:space="0" w:color="303D6F"/>
              <w:right w:val="single" w:sz="4" w:space="0" w:color="303D6F"/>
            </w:tcBorders>
          </w:tcPr>
          <w:p w14:paraId="5D3EC176" w14:textId="77777777" w:rsidR="000E3B30" w:rsidRPr="005773D5" w:rsidRDefault="000E3B30">
            <w:pPr>
              <w:spacing w:after="160" w:line="259" w:lineRule="auto"/>
              <w:ind w:left="0" w:firstLine="0"/>
              <w:jc w:val="left"/>
              <w:rPr>
                <w:rFonts w:ascii="Arial Narrow" w:hAnsi="Arial Narrow"/>
                <w:color w:val="auto"/>
              </w:rPr>
            </w:pPr>
          </w:p>
        </w:tc>
        <w:tc>
          <w:tcPr>
            <w:tcW w:w="0" w:type="auto"/>
            <w:vMerge/>
            <w:tcBorders>
              <w:top w:val="nil"/>
              <w:left w:val="single" w:sz="4" w:space="0" w:color="303D6F"/>
              <w:bottom w:val="single" w:sz="4" w:space="0" w:color="303D6F"/>
              <w:right w:val="single" w:sz="4" w:space="0" w:color="303D6F"/>
            </w:tcBorders>
          </w:tcPr>
          <w:p w14:paraId="4B90B79D" w14:textId="77777777" w:rsidR="000E3B30" w:rsidRPr="005773D5" w:rsidRDefault="000E3B30">
            <w:pPr>
              <w:spacing w:after="160" w:line="259" w:lineRule="auto"/>
              <w:ind w:left="0" w:firstLine="0"/>
              <w:jc w:val="left"/>
              <w:rPr>
                <w:rFonts w:ascii="Arial Narrow" w:hAnsi="Arial Narrow"/>
                <w:color w:val="auto"/>
              </w:rPr>
            </w:pPr>
          </w:p>
        </w:tc>
      </w:tr>
      <w:tr w:rsidR="005773D5" w:rsidRPr="005773D5" w14:paraId="1C1B812B" w14:textId="77777777" w:rsidTr="005014A7">
        <w:trPr>
          <w:trHeight w:val="995"/>
        </w:trPr>
        <w:tc>
          <w:tcPr>
            <w:tcW w:w="10535" w:type="dxa"/>
            <w:gridSpan w:val="5"/>
            <w:tcBorders>
              <w:top w:val="single" w:sz="4" w:space="0" w:color="auto"/>
              <w:left w:val="single" w:sz="4" w:space="0" w:color="auto"/>
              <w:bottom w:val="single" w:sz="4" w:space="0" w:color="303D6F"/>
              <w:right w:val="single" w:sz="4" w:space="0" w:color="303D6F"/>
            </w:tcBorders>
          </w:tcPr>
          <w:p w14:paraId="4B01B8CE" w14:textId="6549AAD3" w:rsidR="00820699" w:rsidRPr="005773D5" w:rsidRDefault="00820699">
            <w:pPr>
              <w:spacing w:after="160" w:line="259" w:lineRule="auto"/>
              <w:ind w:left="0" w:firstLine="0"/>
              <w:jc w:val="left"/>
              <w:rPr>
                <w:rFonts w:ascii="Arial Narrow" w:hAnsi="Arial Narrow"/>
                <w:color w:val="auto"/>
                <w:sz w:val="24"/>
                <w:szCs w:val="24"/>
              </w:rPr>
            </w:pPr>
            <w:r w:rsidRPr="005773D5">
              <w:rPr>
                <w:rFonts w:ascii="Arial Narrow" w:hAnsi="Arial Narrow"/>
                <w:color w:val="auto"/>
                <w:sz w:val="26"/>
              </w:rPr>
              <w:t>NOTES</w:t>
            </w:r>
            <w:r w:rsidRPr="005773D5">
              <w:rPr>
                <w:rFonts w:ascii="Arial Narrow" w:hAnsi="Arial Narrow"/>
                <w:color w:val="auto"/>
              </w:rPr>
              <w:t xml:space="preserve"> (</w:t>
            </w:r>
            <w:proofErr w:type="spellStart"/>
            <w:r w:rsidRPr="005773D5">
              <w:rPr>
                <w:rFonts w:ascii="Arial Narrow" w:hAnsi="Arial Narrow"/>
                <w:color w:val="auto"/>
              </w:rPr>
              <w:t>eg</w:t>
            </w:r>
            <w:proofErr w:type="spellEnd"/>
            <w:r w:rsidRPr="005773D5">
              <w:rPr>
                <w:rFonts w:ascii="Arial Narrow" w:hAnsi="Arial Narrow"/>
                <w:color w:val="auto"/>
              </w:rPr>
              <w:t>. gaps in work history):</w:t>
            </w:r>
          </w:p>
        </w:tc>
      </w:tr>
    </w:tbl>
    <w:p w14:paraId="03FF519E" w14:textId="77777777" w:rsidR="005014A7" w:rsidRDefault="005014A7" w:rsidP="007C557E">
      <w:pPr>
        <w:jc w:val="center"/>
        <w:rPr>
          <w:rFonts w:ascii="Arial Narrow" w:hAnsi="Arial Narrow" w:cs="Arial"/>
          <w:b/>
          <w:color w:val="000000"/>
          <w:sz w:val="28"/>
          <w:szCs w:val="28"/>
        </w:rPr>
      </w:pPr>
    </w:p>
    <w:p w14:paraId="25038C31" w14:textId="426A5302" w:rsidR="007C557E" w:rsidRPr="007C557E" w:rsidRDefault="007C557E" w:rsidP="007C557E">
      <w:pPr>
        <w:jc w:val="center"/>
        <w:rPr>
          <w:rFonts w:ascii="Arial Narrow" w:eastAsia="Times New Roman" w:hAnsi="Arial Narrow" w:cs="Arial"/>
          <w:b/>
          <w:color w:val="000000"/>
          <w:sz w:val="28"/>
          <w:szCs w:val="28"/>
        </w:rPr>
      </w:pPr>
      <w:r w:rsidRPr="007C557E">
        <w:rPr>
          <w:rFonts w:ascii="Arial Narrow" w:hAnsi="Arial Narrow" w:cs="Arial"/>
          <w:b/>
          <w:color w:val="000000"/>
          <w:sz w:val="28"/>
          <w:szCs w:val="28"/>
        </w:rPr>
        <w:t>MEDICAL HISTORY</w:t>
      </w:r>
    </w:p>
    <w:p w14:paraId="1425ED46" w14:textId="77777777" w:rsidR="007C557E" w:rsidRDefault="007C557E" w:rsidP="007C557E">
      <w:pPr>
        <w:jc w:val="center"/>
        <w:rPr>
          <w:rFonts w:ascii="Trebuchet MS" w:hAnsi="Trebuchet MS" w:cs="Arial"/>
          <w:b/>
          <w:color w:val="auto"/>
          <w:sz w:val="20"/>
          <w:szCs w:val="20"/>
        </w:rPr>
      </w:pPr>
    </w:p>
    <w:p w14:paraId="0A50A5E0" w14:textId="19098C4D" w:rsidR="007C557E" w:rsidRPr="005014A7" w:rsidRDefault="007C557E" w:rsidP="007C557E">
      <w:pPr>
        <w:rPr>
          <w:rFonts w:ascii="Arial Narrow" w:hAnsi="Arial Narrow" w:cs="Arial"/>
          <w:color w:val="auto"/>
        </w:rPr>
      </w:pPr>
      <w:r w:rsidRPr="005014A7">
        <w:rPr>
          <w:rFonts w:ascii="Arial Narrow" w:hAnsi="Arial Narrow" w:cs="Arial"/>
          <w:color w:val="auto"/>
        </w:rPr>
        <w:t xml:space="preserve">Have you ever suffered from any of the </w:t>
      </w:r>
      <w:r w:rsidR="006C0A25" w:rsidRPr="005014A7">
        <w:rPr>
          <w:rFonts w:ascii="Arial Narrow" w:hAnsi="Arial Narrow" w:cs="Arial"/>
          <w:color w:val="auto"/>
        </w:rPr>
        <w:t>following?</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18"/>
        <w:gridCol w:w="2692"/>
        <w:gridCol w:w="2541"/>
      </w:tblGrid>
      <w:tr w:rsidR="007C557E" w:rsidRPr="005014A7" w14:paraId="21CF5A8A" w14:textId="77777777" w:rsidTr="006C0A25">
        <w:trPr>
          <w:trHeight w:val="351"/>
        </w:trPr>
        <w:tc>
          <w:tcPr>
            <w:tcW w:w="5318" w:type="dxa"/>
            <w:tcBorders>
              <w:top w:val="single" w:sz="4" w:space="0" w:color="000000"/>
              <w:left w:val="single" w:sz="4" w:space="0" w:color="000000"/>
              <w:bottom w:val="single" w:sz="4" w:space="0" w:color="000000"/>
              <w:right w:val="single" w:sz="4" w:space="0" w:color="000000"/>
            </w:tcBorders>
            <w:vAlign w:val="center"/>
            <w:hideMark/>
          </w:tcPr>
          <w:p w14:paraId="52F84835" w14:textId="77777777" w:rsidR="007C557E" w:rsidRPr="005014A7" w:rsidRDefault="007C557E">
            <w:pPr>
              <w:rPr>
                <w:rFonts w:ascii="Arial Narrow" w:hAnsi="Arial Narrow" w:cs="Arial"/>
                <w:color w:val="auto"/>
              </w:rPr>
            </w:pPr>
            <w:r w:rsidRPr="005014A7">
              <w:rPr>
                <w:rFonts w:ascii="Arial Narrow" w:hAnsi="Arial Narrow" w:cs="Arial"/>
                <w:color w:val="auto"/>
              </w:rPr>
              <w:t>Heart/Circulatory Illness/Hypertension</w:t>
            </w:r>
          </w:p>
        </w:tc>
        <w:tc>
          <w:tcPr>
            <w:tcW w:w="2692" w:type="dxa"/>
            <w:tcBorders>
              <w:top w:val="single" w:sz="4" w:space="0" w:color="000000"/>
              <w:left w:val="single" w:sz="4" w:space="0" w:color="000000"/>
              <w:bottom w:val="single" w:sz="4" w:space="0" w:color="000000"/>
              <w:right w:val="single" w:sz="4" w:space="0" w:color="000000"/>
            </w:tcBorders>
            <w:vAlign w:val="center"/>
            <w:hideMark/>
          </w:tcPr>
          <w:p w14:paraId="19F6FE2F" w14:textId="58697953" w:rsidR="007C557E" w:rsidRPr="005014A7" w:rsidRDefault="004311E0">
            <w:pPr>
              <w:jc w:val="center"/>
              <w:rPr>
                <w:rFonts w:ascii="Arial Narrow" w:hAnsi="Arial Narrow" w:cs="Arial"/>
                <w:color w:val="auto"/>
              </w:rPr>
            </w:pPr>
            <w:r w:rsidRPr="005014A7">
              <w:rPr>
                <w:rFonts w:ascii="Arial Narrow" w:hAnsi="Arial Narrow" w:cs="Arial"/>
                <w:color w:val="auto"/>
              </w:rPr>
              <w:t xml:space="preserve">YES  </w:t>
            </w:r>
            <w:r w:rsidR="007C557E" w:rsidRPr="005014A7">
              <w:rPr>
                <w:rFonts w:ascii="Arial Narrow" w:hAnsi="Arial Narrow" w:cs="Arial"/>
                <w:color w:val="auto"/>
              </w:rPr>
              <w:fldChar w:fldCharType="begin">
                <w:ffData>
                  <w:name w:val="Check53"/>
                  <w:enabled/>
                  <w:calcOnExit w:val="0"/>
                  <w:checkBox>
                    <w:sizeAuto/>
                    <w:default w:val="0"/>
                  </w:checkBox>
                </w:ffData>
              </w:fldChar>
            </w:r>
            <w:bookmarkStart w:id="42" w:name="Check53"/>
            <w:r w:rsidR="007C557E" w:rsidRPr="005014A7">
              <w:rPr>
                <w:rFonts w:ascii="Arial Narrow" w:hAnsi="Arial Narrow" w:cs="Arial"/>
                <w:color w:val="auto"/>
              </w:rPr>
              <w:instrText xml:space="preserve"> FORMCHECKBOX </w:instrText>
            </w:r>
            <w:r w:rsidR="002C00D6">
              <w:rPr>
                <w:rFonts w:ascii="Arial Narrow" w:hAnsi="Arial Narrow" w:cs="Arial"/>
                <w:color w:val="auto"/>
              </w:rPr>
            </w:r>
            <w:r w:rsidR="002C00D6">
              <w:rPr>
                <w:rFonts w:ascii="Arial Narrow" w:hAnsi="Arial Narrow" w:cs="Arial"/>
                <w:color w:val="auto"/>
              </w:rPr>
              <w:fldChar w:fldCharType="separate"/>
            </w:r>
            <w:r w:rsidR="007C557E" w:rsidRPr="005014A7">
              <w:rPr>
                <w:rFonts w:ascii="Arial Narrow" w:hAnsi="Arial Narrow" w:cs="Times New Roman"/>
                <w:color w:val="auto"/>
              </w:rPr>
              <w:fldChar w:fldCharType="end"/>
            </w:r>
            <w:bookmarkEnd w:id="42"/>
          </w:p>
        </w:tc>
        <w:tc>
          <w:tcPr>
            <w:tcW w:w="2541" w:type="dxa"/>
            <w:tcBorders>
              <w:top w:val="single" w:sz="4" w:space="0" w:color="000000"/>
              <w:left w:val="single" w:sz="4" w:space="0" w:color="000000"/>
              <w:bottom w:val="single" w:sz="4" w:space="0" w:color="1F3864" w:themeColor="accent1" w:themeShade="80"/>
              <w:right w:val="single" w:sz="4" w:space="0" w:color="000000"/>
            </w:tcBorders>
            <w:vAlign w:val="center"/>
            <w:hideMark/>
          </w:tcPr>
          <w:p w14:paraId="33821E40" w14:textId="45D31722" w:rsidR="007C557E" w:rsidRPr="005014A7" w:rsidRDefault="004311E0">
            <w:pPr>
              <w:jc w:val="center"/>
              <w:rPr>
                <w:rFonts w:ascii="Arial Narrow" w:hAnsi="Arial Narrow" w:cs="Arial"/>
                <w:color w:val="auto"/>
              </w:rPr>
            </w:pPr>
            <w:r w:rsidRPr="005014A7">
              <w:rPr>
                <w:rFonts w:ascii="Arial Narrow" w:hAnsi="Arial Narrow" w:cs="Arial"/>
                <w:color w:val="auto"/>
              </w:rPr>
              <w:t xml:space="preserve">NO  </w:t>
            </w:r>
            <w:r w:rsidR="007C557E" w:rsidRPr="005014A7">
              <w:rPr>
                <w:rFonts w:ascii="Arial Narrow" w:hAnsi="Arial Narrow" w:cs="Arial"/>
                <w:color w:val="auto"/>
              </w:rPr>
              <w:fldChar w:fldCharType="begin">
                <w:ffData>
                  <w:name w:val="Check54"/>
                  <w:enabled/>
                  <w:calcOnExit w:val="0"/>
                  <w:checkBox>
                    <w:sizeAuto/>
                    <w:default w:val="0"/>
                  </w:checkBox>
                </w:ffData>
              </w:fldChar>
            </w:r>
            <w:bookmarkStart w:id="43" w:name="Check54"/>
            <w:r w:rsidR="007C557E" w:rsidRPr="005014A7">
              <w:rPr>
                <w:rFonts w:ascii="Arial Narrow" w:hAnsi="Arial Narrow" w:cs="Arial"/>
                <w:color w:val="auto"/>
              </w:rPr>
              <w:instrText xml:space="preserve"> FORMCHECKBOX </w:instrText>
            </w:r>
            <w:r w:rsidR="002C00D6">
              <w:rPr>
                <w:rFonts w:ascii="Arial Narrow" w:hAnsi="Arial Narrow" w:cs="Arial"/>
                <w:color w:val="auto"/>
              </w:rPr>
            </w:r>
            <w:r w:rsidR="002C00D6">
              <w:rPr>
                <w:rFonts w:ascii="Arial Narrow" w:hAnsi="Arial Narrow" w:cs="Arial"/>
                <w:color w:val="auto"/>
              </w:rPr>
              <w:fldChar w:fldCharType="separate"/>
            </w:r>
            <w:r w:rsidR="007C557E" w:rsidRPr="005014A7">
              <w:rPr>
                <w:rFonts w:ascii="Arial Narrow" w:hAnsi="Arial Narrow" w:cs="Times New Roman"/>
                <w:color w:val="auto"/>
              </w:rPr>
              <w:fldChar w:fldCharType="end"/>
            </w:r>
            <w:bookmarkEnd w:id="43"/>
          </w:p>
        </w:tc>
      </w:tr>
      <w:tr w:rsidR="007C557E" w:rsidRPr="005014A7" w14:paraId="6DEB5C72" w14:textId="77777777" w:rsidTr="006C0A25">
        <w:trPr>
          <w:trHeight w:val="351"/>
        </w:trPr>
        <w:tc>
          <w:tcPr>
            <w:tcW w:w="5318" w:type="dxa"/>
            <w:tcBorders>
              <w:top w:val="single" w:sz="4" w:space="0" w:color="000000"/>
              <w:left w:val="single" w:sz="4" w:space="0" w:color="000000"/>
              <w:bottom w:val="single" w:sz="4" w:space="0" w:color="000000"/>
              <w:right w:val="single" w:sz="4" w:space="0" w:color="000000"/>
            </w:tcBorders>
            <w:vAlign w:val="center"/>
            <w:hideMark/>
          </w:tcPr>
          <w:p w14:paraId="2AD11914" w14:textId="77777777" w:rsidR="007C557E" w:rsidRPr="005014A7" w:rsidRDefault="007C557E">
            <w:pPr>
              <w:rPr>
                <w:rFonts w:ascii="Arial Narrow" w:hAnsi="Arial Narrow" w:cs="Arial"/>
                <w:color w:val="auto"/>
              </w:rPr>
            </w:pPr>
            <w:r w:rsidRPr="005014A7">
              <w:rPr>
                <w:rFonts w:ascii="Arial Narrow" w:hAnsi="Arial Narrow" w:cs="Arial"/>
                <w:color w:val="auto"/>
              </w:rPr>
              <w:t>Diabetes</w:t>
            </w:r>
          </w:p>
        </w:tc>
        <w:tc>
          <w:tcPr>
            <w:tcW w:w="2692" w:type="dxa"/>
            <w:tcBorders>
              <w:top w:val="single" w:sz="4" w:space="0" w:color="000000"/>
              <w:left w:val="single" w:sz="4" w:space="0" w:color="000000"/>
              <w:bottom w:val="single" w:sz="4" w:space="0" w:color="000000"/>
              <w:right w:val="single" w:sz="4" w:space="0" w:color="000000"/>
            </w:tcBorders>
            <w:vAlign w:val="center"/>
            <w:hideMark/>
          </w:tcPr>
          <w:p w14:paraId="32BBEFE7" w14:textId="6E5FA0EB" w:rsidR="007C557E" w:rsidRPr="005014A7" w:rsidRDefault="004311E0">
            <w:pPr>
              <w:jc w:val="center"/>
              <w:rPr>
                <w:rFonts w:ascii="Arial Narrow" w:hAnsi="Arial Narrow" w:cs="Arial"/>
                <w:b/>
                <w:color w:val="auto"/>
              </w:rPr>
            </w:pPr>
            <w:r w:rsidRPr="005014A7">
              <w:rPr>
                <w:rFonts w:ascii="Arial Narrow" w:hAnsi="Arial Narrow" w:cs="Arial"/>
                <w:color w:val="auto"/>
              </w:rPr>
              <w:t xml:space="preserve">YES  </w:t>
            </w:r>
            <w:r w:rsidR="007C557E" w:rsidRPr="005014A7">
              <w:rPr>
                <w:rFonts w:ascii="Arial Narrow" w:hAnsi="Arial Narrow" w:cs="Arial"/>
                <w:color w:val="auto"/>
              </w:rPr>
              <w:fldChar w:fldCharType="begin">
                <w:ffData>
                  <w:name w:val="Check53"/>
                  <w:enabled/>
                  <w:calcOnExit w:val="0"/>
                  <w:checkBox>
                    <w:sizeAuto/>
                    <w:default w:val="0"/>
                  </w:checkBox>
                </w:ffData>
              </w:fldChar>
            </w:r>
            <w:r w:rsidR="007C557E" w:rsidRPr="005014A7">
              <w:rPr>
                <w:rFonts w:ascii="Arial Narrow" w:hAnsi="Arial Narrow" w:cs="Arial"/>
                <w:color w:val="auto"/>
              </w:rPr>
              <w:instrText xml:space="preserve"> FORMCHECKBOX </w:instrText>
            </w:r>
            <w:r w:rsidR="002C00D6">
              <w:rPr>
                <w:rFonts w:ascii="Arial Narrow" w:hAnsi="Arial Narrow" w:cs="Arial"/>
                <w:color w:val="auto"/>
              </w:rPr>
            </w:r>
            <w:r w:rsidR="002C00D6">
              <w:rPr>
                <w:rFonts w:ascii="Arial Narrow" w:hAnsi="Arial Narrow" w:cs="Arial"/>
                <w:color w:val="auto"/>
              </w:rPr>
              <w:fldChar w:fldCharType="separate"/>
            </w:r>
            <w:r w:rsidR="007C557E" w:rsidRPr="005014A7">
              <w:rPr>
                <w:rFonts w:ascii="Arial Narrow" w:hAnsi="Arial Narrow" w:cs="Arial"/>
                <w:color w:val="auto"/>
              </w:rPr>
              <w:fldChar w:fldCharType="end"/>
            </w:r>
          </w:p>
        </w:tc>
        <w:tc>
          <w:tcPr>
            <w:tcW w:w="2541" w:type="dxa"/>
            <w:tcBorders>
              <w:top w:val="single" w:sz="4" w:space="0" w:color="1F3864" w:themeColor="accent1" w:themeShade="80"/>
              <w:left w:val="single" w:sz="4" w:space="0" w:color="000000"/>
              <w:bottom w:val="single" w:sz="4" w:space="0" w:color="000000"/>
              <w:right w:val="single" w:sz="4" w:space="0" w:color="000000"/>
            </w:tcBorders>
            <w:vAlign w:val="center"/>
            <w:hideMark/>
          </w:tcPr>
          <w:p w14:paraId="6EEF5060" w14:textId="444AC811" w:rsidR="007C557E" w:rsidRPr="005014A7" w:rsidRDefault="004311E0">
            <w:pPr>
              <w:jc w:val="center"/>
              <w:rPr>
                <w:rFonts w:ascii="Arial Narrow" w:hAnsi="Arial Narrow" w:cs="Arial"/>
                <w:b/>
                <w:color w:val="auto"/>
              </w:rPr>
            </w:pPr>
            <w:r w:rsidRPr="005014A7">
              <w:rPr>
                <w:rFonts w:ascii="Arial Narrow" w:hAnsi="Arial Narrow" w:cs="Arial"/>
                <w:color w:val="auto"/>
              </w:rPr>
              <w:t xml:space="preserve">NO  </w:t>
            </w:r>
            <w:r w:rsidR="007C557E" w:rsidRPr="005014A7">
              <w:rPr>
                <w:rFonts w:ascii="Arial Narrow" w:hAnsi="Arial Narrow" w:cs="Arial"/>
                <w:color w:val="auto"/>
              </w:rPr>
              <w:fldChar w:fldCharType="begin">
                <w:ffData>
                  <w:name w:val="Check54"/>
                  <w:enabled/>
                  <w:calcOnExit w:val="0"/>
                  <w:checkBox>
                    <w:sizeAuto/>
                    <w:default w:val="0"/>
                  </w:checkBox>
                </w:ffData>
              </w:fldChar>
            </w:r>
            <w:r w:rsidR="007C557E" w:rsidRPr="005014A7">
              <w:rPr>
                <w:rFonts w:ascii="Arial Narrow" w:hAnsi="Arial Narrow" w:cs="Arial"/>
                <w:color w:val="auto"/>
              </w:rPr>
              <w:instrText xml:space="preserve"> FORMCHECKBOX </w:instrText>
            </w:r>
            <w:r w:rsidR="002C00D6">
              <w:rPr>
                <w:rFonts w:ascii="Arial Narrow" w:hAnsi="Arial Narrow" w:cs="Arial"/>
                <w:color w:val="auto"/>
              </w:rPr>
            </w:r>
            <w:r w:rsidR="002C00D6">
              <w:rPr>
                <w:rFonts w:ascii="Arial Narrow" w:hAnsi="Arial Narrow" w:cs="Arial"/>
                <w:color w:val="auto"/>
              </w:rPr>
              <w:fldChar w:fldCharType="separate"/>
            </w:r>
            <w:r w:rsidR="007C557E" w:rsidRPr="005014A7">
              <w:rPr>
                <w:rFonts w:ascii="Arial Narrow" w:hAnsi="Arial Narrow" w:cs="Arial"/>
                <w:color w:val="auto"/>
              </w:rPr>
              <w:fldChar w:fldCharType="end"/>
            </w:r>
          </w:p>
        </w:tc>
      </w:tr>
      <w:tr w:rsidR="007C557E" w:rsidRPr="005014A7" w14:paraId="0531D68F" w14:textId="77777777" w:rsidTr="006C0A25">
        <w:trPr>
          <w:trHeight w:val="351"/>
        </w:trPr>
        <w:tc>
          <w:tcPr>
            <w:tcW w:w="5318" w:type="dxa"/>
            <w:tcBorders>
              <w:top w:val="single" w:sz="4" w:space="0" w:color="000000"/>
              <w:left w:val="single" w:sz="4" w:space="0" w:color="000000"/>
              <w:bottom w:val="single" w:sz="4" w:space="0" w:color="000000"/>
              <w:right w:val="single" w:sz="4" w:space="0" w:color="000000"/>
            </w:tcBorders>
            <w:vAlign w:val="center"/>
            <w:hideMark/>
          </w:tcPr>
          <w:p w14:paraId="79467F11" w14:textId="77777777" w:rsidR="007C557E" w:rsidRPr="005014A7" w:rsidRDefault="007C557E">
            <w:pPr>
              <w:rPr>
                <w:rFonts w:ascii="Arial Narrow" w:hAnsi="Arial Narrow" w:cs="Arial"/>
                <w:color w:val="auto"/>
              </w:rPr>
            </w:pPr>
            <w:r w:rsidRPr="005014A7">
              <w:rPr>
                <w:rFonts w:ascii="Arial Narrow" w:hAnsi="Arial Narrow" w:cs="Arial"/>
                <w:color w:val="auto"/>
              </w:rPr>
              <w:t>Asthma/Hay fever</w:t>
            </w:r>
          </w:p>
        </w:tc>
        <w:tc>
          <w:tcPr>
            <w:tcW w:w="2692" w:type="dxa"/>
            <w:tcBorders>
              <w:top w:val="single" w:sz="4" w:space="0" w:color="000000"/>
              <w:left w:val="single" w:sz="4" w:space="0" w:color="000000"/>
              <w:bottom w:val="single" w:sz="4" w:space="0" w:color="000000"/>
              <w:right w:val="single" w:sz="4" w:space="0" w:color="000000"/>
            </w:tcBorders>
            <w:vAlign w:val="center"/>
            <w:hideMark/>
          </w:tcPr>
          <w:p w14:paraId="2085A08B" w14:textId="4381F423" w:rsidR="007C557E" w:rsidRPr="005014A7" w:rsidRDefault="004311E0">
            <w:pPr>
              <w:jc w:val="center"/>
              <w:rPr>
                <w:rFonts w:ascii="Arial Narrow" w:hAnsi="Arial Narrow" w:cs="Arial"/>
                <w:b/>
                <w:color w:val="auto"/>
              </w:rPr>
            </w:pPr>
            <w:r w:rsidRPr="005014A7">
              <w:rPr>
                <w:rFonts w:ascii="Arial Narrow" w:hAnsi="Arial Narrow" w:cs="Arial"/>
                <w:color w:val="auto"/>
              </w:rPr>
              <w:t xml:space="preserve">YES  </w:t>
            </w:r>
            <w:r w:rsidR="007C557E" w:rsidRPr="005014A7">
              <w:rPr>
                <w:rFonts w:ascii="Arial Narrow" w:hAnsi="Arial Narrow" w:cs="Arial"/>
                <w:color w:val="auto"/>
              </w:rPr>
              <w:fldChar w:fldCharType="begin">
                <w:ffData>
                  <w:name w:val="Check53"/>
                  <w:enabled/>
                  <w:calcOnExit w:val="0"/>
                  <w:checkBox>
                    <w:sizeAuto/>
                    <w:default w:val="0"/>
                  </w:checkBox>
                </w:ffData>
              </w:fldChar>
            </w:r>
            <w:r w:rsidR="007C557E" w:rsidRPr="005014A7">
              <w:rPr>
                <w:rFonts w:ascii="Arial Narrow" w:hAnsi="Arial Narrow" w:cs="Arial"/>
                <w:color w:val="auto"/>
              </w:rPr>
              <w:instrText xml:space="preserve"> FORMCHECKBOX </w:instrText>
            </w:r>
            <w:r w:rsidR="002C00D6">
              <w:rPr>
                <w:rFonts w:ascii="Arial Narrow" w:hAnsi="Arial Narrow" w:cs="Arial"/>
                <w:color w:val="auto"/>
              </w:rPr>
            </w:r>
            <w:r w:rsidR="002C00D6">
              <w:rPr>
                <w:rFonts w:ascii="Arial Narrow" w:hAnsi="Arial Narrow" w:cs="Arial"/>
                <w:color w:val="auto"/>
              </w:rPr>
              <w:fldChar w:fldCharType="separate"/>
            </w:r>
            <w:r w:rsidR="007C557E" w:rsidRPr="005014A7">
              <w:rPr>
                <w:rFonts w:ascii="Arial Narrow" w:hAnsi="Arial Narrow" w:cs="Arial"/>
                <w:color w:val="auto"/>
              </w:rPr>
              <w:fldChar w:fldCharType="end"/>
            </w:r>
          </w:p>
        </w:tc>
        <w:tc>
          <w:tcPr>
            <w:tcW w:w="2541" w:type="dxa"/>
            <w:tcBorders>
              <w:top w:val="single" w:sz="4" w:space="0" w:color="000000"/>
              <w:left w:val="single" w:sz="4" w:space="0" w:color="000000"/>
              <w:bottom w:val="single" w:sz="4" w:space="0" w:color="000000"/>
              <w:right w:val="single" w:sz="4" w:space="0" w:color="000000"/>
            </w:tcBorders>
            <w:vAlign w:val="center"/>
            <w:hideMark/>
          </w:tcPr>
          <w:p w14:paraId="416CC798" w14:textId="1D2C93E0" w:rsidR="007C557E" w:rsidRPr="005014A7" w:rsidRDefault="004311E0">
            <w:pPr>
              <w:jc w:val="center"/>
              <w:rPr>
                <w:rFonts w:ascii="Arial Narrow" w:hAnsi="Arial Narrow" w:cs="Arial"/>
                <w:b/>
                <w:color w:val="auto"/>
              </w:rPr>
            </w:pPr>
            <w:r w:rsidRPr="005014A7">
              <w:rPr>
                <w:rFonts w:ascii="Arial Narrow" w:hAnsi="Arial Narrow" w:cs="Arial"/>
                <w:color w:val="auto"/>
              </w:rPr>
              <w:t xml:space="preserve">NO  </w:t>
            </w:r>
            <w:r w:rsidR="007C557E" w:rsidRPr="005014A7">
              <w:rPr>
                <w:rFonts w:ascii="Arial Narrow" w:hAnsi="Arial Narrow" w:cs="Arial"/>
                <w:color w:val="auto"/>
              </w:rPr>
              <w:fldChar w:fldCharType="begin">
                <w:ffData>
                  <w:name w:val="Check54"/>
                  <w:enabled/>
                  <w:calcOnExit w:val="0"/>
                  <w:checkBox>
                    <w:sizeAuto/>
                    <w:default w:val="0"/>
                  </w:checkBox>
                </w:ffData>
              </w:fldChar>
            </w:r>
            <w:r w:rsidR="007C557E" w:rsidRPr="005014A7">
              <w:rPr>
                <w:rFonts w:ascii="Arial Narrow" w:hAnsi="Arial Narrow" w:cs="Arial"/>
                <w:color w:val="auto"/>
              </w:rPr>
              <w:instrText xml:space="preserve"> FORMCHECKBOX </w:instrText>
            </w:r>
            <w:r w:rsidR="002C00D6">
              <w:rPr>
                <w:rFonts w:ascii="Arial Narrow" w:hAnsi="Arial Narrow" w:cs="Arial"/>
                <w:color w:val="auto"/>
              </w:rPr>
            </w:r>
            <w:r w:rsidR="002C00D6">
              <w:rPr>
                <w:rFonts w:ascii="Arial Narrow" w:hAnsi="Arial Narrow" w:cs="Arial"/>
                <w:color w:val="auto"/>
              </w:rPr>
              <w:fldChar w:fldCharType="separate"/>
            </w:r>
            <w:r w:rsidR="007C557E" w:rsidRPr="005014A7">
              <w:rPr>
                <w:rFonts w:ascii="Arial Narrow" w:hAnsi="Arial Narrow" w:cs="Arial"/>
                <w:color w:val="auto"/>
              </w:rPr>
              <w:fldChar w:fldCharType="end"/>
            </w:r>
          </w:p>
        </w:tc>
      </w:tr>
      <w:tr w:rsidR="007C557E" w:rsidRPr="005014A7" w14:paraId="771E9D0A" w14:textId="77777777" w:rsidTr="006C0A25">
        <w:trPr>
          <w:trHeight w:val="351"/>
        </w:trPr>
        <w:tc>
          <w:tcPr>
            <w:tcW w:w="5318" w:type="dxa"/>
            <w:tcBorders>
              <w:top w:val="single" w:sz="4" w:space="0" w:color="000000"/>
              <w:left w:val="single" w:sz="4" w:space="0" w:color="000000"/>
              <w:bottom w:val="single" w:sz="4" w:space="0" w:color="000000"/>
              <w:right w:val="single" w:sz="4" w:space="0" w:color="000000"/>
            </w:tcBorders>
            <w:vAlign w:val="center"/>
            <w:hideMark/>
          </w:tcPr>
          <w:p w14:paraId="6400D23C" w14:textId="77777777" w:rsidR="007C557E" w:rsidRPr="005014A7" w:rsidRDefault="007C557E">
            <w:pPr>
              <w:rPr>
                <w:rFonts w:ascii="Arial Narrow" w:hAnsi="Arial Narrow" w:cs="Arial"/>
                <w:color w:val="auto"/>
              </w:rPr>
            </w:pPr>
            <w:r w:rsidRPr="005014A7">
              <w:rPr>
                <w:rFonts w:ascii="Arial Narrow" w:hAnsi="Arial Narrow" w:cs="Arial"/>
                <w:color w:val="auto"/>
              </w:rPr>
              <w:t>Bronchitis/Pneumonia/Pleurisy</w:t>
            </w:r>
          </w:p>
        </w:tc>
        <w:tc>
          <w:tcPr>
            <w:tcW w:w="2692" w:type="dxa"/>
            <w:tcBorders>
              <w:top w:val="single" w:sz="4" w:space="0" w:color="000000"/>
              <w:left w:val="single" w:sz="4" w:space="0" w:color="000000"/>
              <w:bottom w:val="single" w:sz="4" w:space="0" w:color="000000"/>
              <w:right w:val="single" w:sz="4" w:space="0" w:color="000000"/>
            </w:tcBorders>
            <w:vAlign w:val="center"/>
            <w:hideMark/>
          </w:tcPr>
          <w:p w14:paraId="0E8E4109" w14:textId="57585355" w:rsidR="007C557E" w:rsidRPr="005014A7" w:rsidRDefault="004311E0">
            <w:pPr>
              <w:jc w:val="center"/>
              <w:rPr>
                <w:rFonts w:ascii="Arial Narrow" w:hAnsi="Arial Narrow" w:cs="Arial"/>
                <w:b/>
                <w:color w:val="auto"/>
              </w:rPr>
            </w:pPr>
            <w:r w:rsidRPr="005014A7">
              <w:rPr>
                <w:rFonts w:ascii="Arial Narrow" w:hAnsi="Arial Narrow" w:cs="Arial"/>
                <w:color w:val="auto"/>
              </w:rPr>
              <w:t xml:space="preserve">YES  </w:t>
            </w:r>
            <w:r w:rsidR="007C557E" w:rsidRPr="005014A7">
              <w:rPr>
                <w:rFonts w:ascii="Arial Narrow" w:hAnsi="Arial Narrow" w:cs="Arial"/>
                <w:color w:val="auto"/>
              </w:rPr>
              <w:fldChar w:fldCharType="begin">
                <w:ffData>
                  <w:name w:val="Check53"/>
                  <w:enabled/>
                  <w:calcOnExit w:val="0"/>
                  <w:checkBox>
                    <w:sizeAuto/>
                    <w:default w:val="0"/>
                  </w:checkBox>
                </w:ffData>
              </w:fldChar>
            </w:r>
            <w:r w:rsidR="007C557E" w:rsidRPr="005014A7">
              <w:rPr>
                <w:rFonts w:ascii="Arial Narrow" w:hAnsi="Arial Narrow" w:cs="Arial"/>
                <w:color w:val="auto"/>
              </w:rPr>
              <w:instrText xml:space="preserve"> FORMCHECKBOX </w:instrText>
            </w:r>
            <w:r w:rsidR="002C00D6">
              <w:rPr>
                <w:rFonts w:ascii="Arial Narrow" w:hAnsi="Arial Narrow" w:cs="Arial"/>
                <w:color w:val="auto"/>
              </w:rPr>
            </w:r>
            <w:r w:rsidR="002C00D6">
              <w:rPr>
                <w:rFonts w:ascii="Arial Narrow" w:hAnsi="Arial Narrow" w:cs="Arial"/>
                <w:color w:val="auto"/>
              </w:rPr>
              <w:fldChar w:fldCharType="separate"/>
            </w:r>
            <w:r w:rsidR="007C557E" w:rsidRPr="005014A7">
              <w:rPr>
                <w:rFonts w:ascii="Arial Narrow" w:hAnsi="Arial Narrow" w:cs="Arial"/>
                <w:color w:val="auto"/>
              </w:rPr>
              <w:fldChar w:fldCharType="end"/>
            </w:r>
          </w:p>
        </w:tc>
        <w:tc>
          <w:tcPr>
            <w:tcW w:w="2541" w:type="dxa"/>
            <w:tcBorders>
              <w:top w:val="single" w:sz="4" w:space="0" w:color="000000"/>
              <w:left w:val="single" w:sz="4" w:space="0" w:color="000000"/>
              <w:bottom w:val="single" w:sz="4" w:space="0" w:color="000000"/>
              <w:right w:val="single" w:sz="4" w:space="0" w:color="000000"/>
            </w:tcBorders>
            <w:vAlign w:val="center"/>
            <w:hideMark/>
          </w:tcPr>
          <w:p w14:paraId="0261A5B4" w14:textId="75C2943D" w:rsidR="007C557E" w:rsidRPr="005014A7" w:rsidRDefault="004311E0">
            <w:pPr>
              <w:jc w:val="center"/>
              <w:rPr>
                <w:rFonts w:ascii="Arial Narrow" w:hAnsi="Arial Narrow" w:cs="Arial"/>
                <w:b/>
                <w:color w:val="auto"/>
              </w:rPr>
            </w:pPr>
            <w:r w:rsidRPr="005014A7">
              <w:rPr>
                <w:rFonts w:ascii="Arial Narrow" w:hAnsi="Arial Narrow" w:cs="Arial"/>
                <w:color w:val="auto"/>
              </w:rPr>
              <w:t xml:space="preserve">NO  </w:t>
            </w:r>
            <w:r w:rsidR="007C557E" w:rsidRPr="005014A7">
              <w:rPr>
                <w:rFonts w:ascii="Arial Narrow" w:hAnsi="Arial Narrow" w:cs="Arial"/>
                <w:color w:val="auto"/>
              </w:rPr>
              <w:fldChar w:fldCharType="begin">
                <w:ffData>
                  <w:name w:val="Check54"/>
                  <w:enabled/>
                  <w:calcOnExit w:val="0"/>
                  <w:checkBox>
                    <w:sizeAuto/>
                    <w:default w:val="0"/>
                  </w:checkBox>
                </w:ffData>
              </w:fldChar>
            </w:r>
            <w:r w:rsidR="007C557E" w:rsidRPr="005014A7">
              <w:rPr>
                <w:rFonts w:ascii="Arial Narrow" w:hAnsi="Arial Narrow" w:cs="Arial"/>
                <w:color w:val="auto"/>
              </w:rPr>
              <w:instrText xml:space="preserve"> FORMCHECKBOX </w:instrText>
            </w:r>
            <w:r w:rsidR="002C00D6">
              <w:rPr>
                <w:rFonts w:ascii="Arial Narrow" w:hAnsi="Arial Narrow" w:cs="Arial"/>
                <w:color w:val="auto"/>
              </w:rPr>
            </w:r>
            <w:r w:rsidR="002C00D6">
              <w:rPr>
                <w:rFonts w:ascii="Arial Narrow" w:hAnsi="Arial Narrow" w:cs="Arial"/>
                <w:color w:val="auto"/>
              </w:rPr>
              <w:fldChar w:fldCharType="separate"/>
            </w:r>
            <w:r w:rsidR="007C557E" w:rsidRPr="005014A7">
              <w:rPr>
                <w:rFonts w:ascii="Arial Narrow" w:hAnsi="Arial Narrow" w:cs="Arial"/>
                <w:color w:val="auto"/>
              </w:rPr>
              <w:fldChar w:fldCharType="end"/>
            </w:r>
          </w:p>
        </w:tc>
      </w:tr>
      <w:tr w:rsidR="007C557E" w:rsidRPr="005014A7" w14:paraId="22221E30" w14:textId="77777777" w:rsidTr="006C0A25">
        <w:trPr>
          <w:trHeight w:val="351"/>
        </w:trPr>
        <w:tc>
          <w:tcPr>
            <w:tcW w:w="5318" w:type="dxa"/>
            <w:tcBorders>
              <w:top w:val="single" w:sz="4" w:space="0" w:color="000000"/>
              <w:left w:val="single" w:sz="4" w:space="0" w:color="000000"/>
              <w:bottom w:val="single" w:sz="4" w:space="0" w:color="000000"/>
              <w:right w:val="single" w:sz="4" w:space="0" w:color="000000"/>
            </w:tcBorders>
            <w:vAlign w:val="center"/>
            <w:hideMark/>
          </w:tcPr>
          <w:p w14:paraId="6C7B80BE" w14:textId="77777777" w:rsidR="007C557E" w:rsidRPr="005014A7" w:rsidRDefault="007C557E">
            <w:pPr>
              <w:rPr>
                <w:rFonts w:ascii="Arial Narrow" w:hAnsi="Arial Narrow" w:cs="Arial"/>
                <w:color w:val="auto"/>
              </w:rPr>
            </w:pPr>
            <w:r w:rsidRPr="005014A7">
              <w:rPr>
                <w:rFonts w:ascii="Arial Narrow" w:hAnsi="Arial Narrow" w:cs="Arial"/>
                <w:color w:val="auto"/>
              </w:rPr>
              <w:t>Epilepsy</w:t>
            </w:r>
          </w:p>
        </w:tc>
        <w:tc>
          <w:tcPr>
            <w:tcW w:w="2692" w:type="dxa"/>
            <w:tcBorders>
              <w:top w:val="single" w:sz="4" w:space="0" w:color="000000"/>
              <w:left w:val="single" w:sz="4" w:space="0" w:color="000000"/>
              <w:bottom w:val="single" w:sz="4" w:space="0" w:color="000000"/>
              <w:right w:val="single" w:sz="4" w:space="0" w:color="000000"/>
            </w:tcBorders>
            <w:vAlign w:val="center"/>
            <w:hideMark/>
          </w:tcPr>
          <w:p w14:paraId="5906F062" w14:textId="421B2577" w:rsidR="007C557E" w:rsidRPr="005014A7" w:rsidRDefault="004311E0">
            <w:pPr>
              <w:jc w:val="center"/>
              <w:rPr>
                <w:rFonts w:ascii="Arial Narrow" w:hAnsi="Arial Narrow" w:cs="Arial"/>
                <w:b/>
                <w:color w:val="auto"/>
              </w:rPr>
            </w:pPr>
            <w:r w:rsidRPr="005014A7">
              <w:rPr>
                <w:rFonts w:ascii="Arial Narrow" w:hAnsi="Arial Narrow" w:cs="Arial"/>
                <w:color w:val="auto"/>
              </w:rPr>
              <w:t xml:space="preserve">YES  </w:t>
            </w:r>
            <w:r w:rsidR="007C557E" w:rsidRPr="005014A7">
              <w:rPr>
                <w:rFonts w:ascii="Arial Narrow" w:hAnsi="Arial Narrow" w:cs="Arial"/>
                <w:color w:val="auto"/>
              </w:rPr>
              <w:fldChar w:fldCharType="begin">
                <w:ffData>
                  <w:name w:val="Check53"/>
                  <w:enabled/>
                  <w:calcOnExit w:val="0"/>
                  <w:checkBox>
                    <w:sizeAuto/>
                    <w:default w:val="0"/>
                  </w:checkBox>
                </w:ffData>
              </w:fldChar>
            </w:r>
            <w:r w:rsidR="007C557E" w:rsidRPr="005014A7">
              <w:rPr>
                <w:rFonts w:ascii="Arial Narrow" w:hAnsi="Arial Narrow" w:cs="Arial"/>
                <w:color w:val="auto"/>
              </w:rPr>
              <w:instrText xml:space="preserve"> FORMCHECKBOX </w:instrText>
            </w:r>
            <w:r w:rsidR="002C00D6">
              <w:rPr>
                <w:rFonts w:ascii="Arial Narrow" w:hAnsi="Arial Narrow" w:cs="Arial"/>
                <w:color w:val="auto"/>
              </w:rPr>
            </w:r>
            <w:r w:rsidR="002C00D6">
              <w:rPr>
                <w:rFonts w:ascii="Arial Narrow" w:hAnsi="Arial Narrow" w:cs="Arial"/>
                <w:color w:val="auto"/>
              </w:rPr>
              <w:fldChar w:fldCharType="separate"/>
            </w:r>
            <w:r w:rsidR="007C557E" w:rsidRPr="005014A7">
              <w:rPr>
                <w:rFonts w:ascii="Arial Narrow" w:hAnsi="Arial Narrow" w:cs="Arial"/>
                <w:color w:val="auto"/>
              </w:rPr>
              <w:fldChar w:fldCharType="end"/>
            </w:r>
          </w:p>
        </w:tc>
        <w:tc>
          <w:tcPr>
            <w:tcW w:w="2541" w:type="dxa"/>
            <w:tcBorders>
              <w:top w:val="single" w:sz="4" w:space="0" w:color="000000"/>
              <w:left w:val="single" w:sz="4" w:space="0" w:color="000000"/>
              <w:bottom w:val="single" w:sz="4" w:space="0" w:color="000000"/>
              <w:right w:val="single" w:sz="4" w:space="0" w:color="000000"/>
            </w:tcBorders>
            <w:vAlign w:val="center"/>
            <w:hideMark/>
          </w:tcPr>
          <w:p w14:paraId="7A40C713" w14:textId="11F52B83" w:rsidR="007C557E" w:rsidRPr="005014A7" w:rsidRDefault="004311E0">
            <w:pPr>
              <w:jc w:val="center"/>
              <w:rPr>
                <w:rFonts w:ascii="Arial Narrow" w:hAnsi="Arial Narrow" w:cs="Arial"/>
                <w:b/>
                <w:color w:val="auto"/>
              </w:rPr>
            </w:pPr>
            <w:r w:rsidRPr="005014A7">
              <w:rPr>
                <w:rFonts w:ascii="Arial Narrow" w:hAnsi="Arial Narrow" w:cs="Arial"/>
                <w:color w:val="auto"/>
              </w:rPr>
              <w:t xml:space="preserve">NO  </w:t>
            </w:r>
            <w:r w:rsidR="007C557E" w:rsidRPr="005014A7">
              <w:rPr>
                <w:rFonts w:ascii="Arial Narrow" w:hAnsi="Arial Narrow" w:cs="Arial"/>
                <w:color w:val="auto"/>
              </w:rPr>
              <w:fldChar w:fldCharType="begin">
                <w:ffData>
                  <w:name w:val="Check54"/>
                  <w:enabled/>
                  <w:calcOnExit w:val="0"/>
                  <w:checkBox>
                    <w:sizeAuto/>
                    <w:default w:val="0"/>
                  </w:checkBox>
                </w:ffData>
              </w:fldChar>
            </w:r>
            <w:r w:rsidR="007C557E" w:rsidRPr="005014A7">
              <w:rPr>
                <w:rFonts w:ascii="Arial Narrow" w:hAnsi="Arial Narrow" w:cs="Arial"/>
                <w:color w:val="auto"/>
              </w:rPr>
              <w:instrText xml:space="preserve"> FORMCHECKBOX </w:instrText>
            </w:r>
            <w:r w:rsidR="002C00D6">
              <w:rPr>
                <w:rFonts w:ascii="Arial Narrow" w:hAnsi="Arial Narrow" w:cs="Arial"/>
                <w:color w:val="auto"/>
              </w:rPr>
            </w:r>
            <w:r w:rsidR="002C00D6">
              <w:rPr>
                <w:rFonts w:ascii="Arial Narrow" w:hAnsi="Arial Narrow" w:cs="Arial"/>
                <w:color w:val="auto"/>
              </w:rPr>
              <w:fldChar w:fldCharType="separate"/>
            </w:r>
            <w:r w:rsidR="007C557E" w:rsidRPr="005014A7">
              <w:rPr>
                <w:rFonts w:ascii="Arial Narrow" w:hAnsi="Arial Narrow" w:cs="Arial"/>
                <w:color w:val="auto"/>
              </w:rPr>
              <w:fldChar w:fldCharType="end"/>
            </w:r>
          </w:p>
        </w:tc>
      </w:tr>
      <w:tr w:rsidR="007C557E" w:rsidRPr="005014A7" w14:paraId="47F82F97" w14:textId="77777777" w:rsidTr="006C0A25">
        <w:trPr>
          <w:trHeight w:val="351"/>
        </w:trPr>
        <w:tc>
          <w:tcPr>
            <w:tcW w:w="5318" w:type="dxa"/>
            <w:tcBorders>
              <w:top w:val="single" w:sz="4" w:space="0" w:color="000000"/>
              <w:left w:val="single" w:sz="4" w:space="0" w:color="000000"/>
              <w:bottom w:val="single" w:sz="4" w:space="0" w:color="000000"/>
              <w:right w:val="single" w:sz="4" w:space="0" w:color="000000"/>
            </w:tcBorders>
            <w:vAlign w:val="center"/>
            <w:hideMark/>
          </w:tcPr>
          <w:p w14:paraId="11ECDBB3" w14:textId="77777777" w:rsidR="007C557E" w:rsidRPr="005014A7" w:rsidRDefault="007C557E">
            <w:pPr>
              <w:rPr>
                <w:rFonts w:ascii="Arial Narrow" w:hAnsi="Arial Narrow" w:cs="Arial"/>
                <w:color w:val="auto"/>
              </w:rPr>
            </w:pPr>
            <w:r w:rsidRPr="005014A7">
              <w:rPr>
                <w:rFonts w:ascii="Arial Narrow" w:hAnsi="Arial Narrow" w:cs="Arial"/>
                <w:color w:val="auto"/>
              </w:rPr>
              <w:t>Headaches/Migraine</w:t>
            </w:r>
          </w:p>
        </w:tc>
        <w:tc>
          <w:tcPr>
            <w:tcW w:w="2692" w:type="dxa"/>
            <w:tcBorders>
              <w:top w:val="single" w:sz="4" w:space="0" w:color="000000"/>
              <w:left w:val="single" w:sz="4" w:space="0" w:color="000000"/>
              <w:bottom w:val="single" w:sz="4" w:space="0" w:color="000000"/>
              <w:right w:val="single" w:sz="4" w:space="0" w:color="000000"/>
            </w:tcBorders>
            <w:vAlign w:val="center"/>
            <w:hideMark/>
          </w:tcPr>
          <w:p w14:paraId="46B527B6" w14:textId="745EC2AD" w:rsidR="007C557E" w:rsidRPr="005014A7" w:rsidRDefault="004311E0">
            <w:pPr>
              <w:jc w:val="center"/>
              <w:rPr>
                <w:rFonts w:ascii="Arial Narrow" w:hAnsi="Arial Narrow" w:cs="Arial"/>
                <w:b/>
                <w:color w:val="auto"/>
              </w:rPr>
            </w:pPr>
            <w:r w:rsidRPr="005014A7">
              <w:rPr>
                <w:rFonts w:ascii="Arial Narrow" w:hAnsi="Arial Narrow" w:cs="Arial"/>
                <w:color w:val="auto"/>
              </w:rPr>
              <w:t xml:space="preserve">YES  </w:t>
            </w:r>
            <w:r w:rsidR="007C557E" w:rsidRPr="005014A7">
              <w:rPr>
                <w:rFonts w:ascii="Arial Narrow" w:hAnsi="Arial Narrow" w:cs="Arial"/>
                <w:color w:val="auto"/>
              </w:rPr>
              <w:fldChar w:fldCharType="begin">
                <w:ffData>
                  <w:name w:val="Check53"/>
                  <w:enabled/>
                  <w:calcOnExit w:val="0"/>
                  <w:checkBox>
                    <w:sizeAuto/>
                    <w:default w:val="0"/>
                  </w:checkBox>
                </w:ffData>
              </w:fldChar>
            </w:r>
            <w:r w:rsidR="007C557E" w:rsidRPr="005014A7">
              <w:rPr>
                <w:rFonts w:ascii="Arial Narrow" w:hAnsi="Arial Narrow" w:cs="Arial"/>
                <w:color w:val="auto"/>
              </w:rPr>
              <w:instrText xml:space="preserve"> FORMCHECKBOX </w:instrText>
            </w:r>
            <w:r w:rsidR="002C00D6">
              <w:rPr>
                <w:rFonts w:ascii="Arial Narrow" w:hAnsi="Arial Narrow" w:cs="Arial"/>
                <w:color w:val="auto"/>
              </w:rPr>
            </w:r>
            <w:r w:rsidR="002C00D6">
              <w:rPr>
                <w:rFonts w:ascii="Arial Narrow" w:hAnsi="Arial Narrow" w:cs="Arial"/>
                <w:color w:val="auto"/>
              </w:rPr>
              <w:fldChar w:fldCharType="separate"/>
            </w:r>
            <w:r w:rsidR="007C557E" w:rsidRPr="005014A7">
              <w:rPr>
                <w:rFonts w:ascii="Arial Narrow" w:hAnsi="Arial Narrow" w:cs="Arial"/>
                <w:color w:val="auto"/>
              </w:rPr>
              <w:fldChar w:fldCharType="end"/>
            </w:r>
          </w:p>
        </w:tc>
        <w:tc>
          <w:tcPr>
            <w:tcW w:w="2541" w:type="dxa"/>
            <w:tcBorders>
              <w:top w:val="single" w:sz="4" w:space="0" w:color="000000"/>
              <w:left w:val="single" w:sz="4" w:space="0" w:color="000000"/>
              <w:bottom w:val="single" w:sz="4" w:space="0" w:color="000000"/>
              <w:right w:val="single" w:sz="4" w:space="0" w:color="000000"/>
            </w:tcBorders>
            <w:vAlign w:val="center"/>
            <w:hideMark/>
          </w:tcPr>
          <w:p w14:paraId="2EC1481C" w14:textId="5193C8F3" w:rsidR="007C557E" w:rsidRPr="005014A7" w:rsidRDefault="004311E0">
            <w:pPr>
              <w:jc w:val="center"/>
              <w:rPr>
                <w:rFonts w:ascii="Arial Narrow" w:hAnsi="Arial Narrow" w:cs="Arial"/>
                <w:b/>
                <w:color w:val="auto"/>
              </w:rPr>
            </w:pPr>
            <w:r w:rsidRPr="005014A7">
              <w:rPr>
                <w:rFonts w:ascii="Arial Narrow" w:hAnsi="Arial Narrow" w:cs="Arial"/>
                <w:color w:val="auto"/>
              </w:rPr>
              <w:t xml:space="preserve">NO  </w:t>
            </w:r>
            <w:r w:rsidR="007C557E" w:rsidRPr="005014A7">
              <w:rPr>
                <w:rFonts w:ascii="Arial Narrow" w:hAnsi="Arial Narrow" w:cs="Arial"/>
                <w:color w:val="auto"/>
              </w:rPr>
              <w:fldChar w:fldCharType="begin">
                <w:ffData>
                  <w:name w:val="Check54"/>
                  <w:enabled/>
                  <w:calcOnExit w:val="0"/>
                  <w:checkBox>
                    <w:sizeAuto/>
                    <w:default w:val="0"/>
                  </w:checkBox>
                </w:ffData>
              </w:fldChar>
            </w:r>
            <w:r w:rsidR="007C557E" w:rsidRPr="005014A7">
              <w:rPr>
                <w:rFonts w:ascii="Arial Narrow" w:hAnsi="Arial Narrow" w:cs="Arial"/>
                <w:color w:val="auto"/>
              </w:rPr>
              <w:instrText xml:space="preserve"> FORMCHECKBOX </w:instrText>
            </w:r>
            <w:r w:rsidR="002C00D6">
              <w:rPr>
                <w:rFonts w:ascii="Arial Narrow" w:hAnsi="Arial Narrow" w:cs="Arial"/>
                <w:color w:val="auto"/>
              </w:rPr>
            </w:r>
            <w:r w:rsidR="002C00D6">
              <w:rPr>
                <w:rFonts w:ascii="Arial Narrow" w:hAnsi="Arial Narrow" w:cs="Arial"/>
                <w:color w:val="auto"/>
              </w:rPr>
              <w:fldChar w:fldCharType="separate"/>
            </w:r>
            <w:r w:rsidR="007C557E" w:rsidRPr="005014A7">
              <w:rPr>
                <w:rFonts w:ascii="Arial Narrow" w:hAnsi="Arial Narrow" w:cs="Arial"/>
                <w:color w:val="auto"/>
              </w:rPr>
              <w:fldChar w:fldCharType="end"/>
            </w:r>
          </w:p>
        </w:tc>
      </w:tr>
      <w:tr w:rsidR="007C557E" w:rsidRPr="005014A7" w14:paraId="01B25761" w14:textId="77777777" w:rsidTr="006C0A25">
        <w:trPr>
          <w:trHeight w:val="351"/>
        </w:trPr>
        <w:tc>
          <w:tcPr>
            <w:tcW w:w="5318" w:type="dxa"/>
            <w:tcBorders>
              <w:top w:val="single" w:sz="4" w:space="0" w:color="000000"/>
              <w:left w:val="single" w:sz="4" w:space="0" w:color="000000"/>
              <w:bottom w:val="single" w:sz="4" w:space="0" w:color="000000"/>
              <w:right w:val="single" w:sz="4" w:space="0" w:color="000000"/>
            </w:tcBorders>
            <w:vAlign w:val="center"/>
            <w:hideMark/>
          </w:tcPr>
          <w:p w14:paraId="17469065" w14:textId="77777777" w:rsidR="007C557E" w:rsidRPr="005014A7" w:rsidRDefault="007C557E">
            <w:pPr>
              <w:rPr>
                <w:rFonts w:ascii="Arial Narrow" w:hAnsi="Arial Narrow" w:cs="Arial"/>
                <w:color w:val="auto"/>
              </w:rPr>
            </w:pPr>
            <w:r w:rsidRPr="005014A7">
              <w:rPr>
                <w:rFonts w:ascii="Arial Narrow" w:hAnsi="Arial Narrow" w:cs="Arial"/>
                <w:color w:val="auto"/>
              </w:rPr>
              <w:t>Tuberculosis</w:t>
            </w:r>
          </w:p>
        </w:tc>
        <w:tc>
          <w:tcPr>
            <w:tcW w:w="2692" w:type="dxa"/>
            <w:tcBorders>
              <w:top w:val="single" w:sz="4" w:space="0" w:color="000000"/>
              <w:left w:val="single" w:sz="4" w:space="0" w:color="000000"/>
              <w:bottom w:val="single" w:sz="4" w:space="0" w:color="000000"/>
              <w:right w:val="single" w:sz="4" w:space="0" w:color="000000"/>
            </w:tcBorders>
            <w:vAlign w:val="center"/>
            <w:hideMark/>
          </w:tcPr>
          <w:p w14:paraId="091E32AF" w14:textId="2B0714D9" w:rsidR="007C557E" w:rsidRPr="005014A7" w:rsidRDefault="004311E0">
            <w:pPr>
              <w:jc w:val="center"/>
              <w:rPr>
                <w:rFonts w:ascii="Arial Narrow" w:hAnsi="Arial Narrow" w:cs="Arial"/>
                <w:b/>
                <w:color w:val="auto"/>
              </w:rPr>
            </w:pPr>
            <w:r w:rsidRPr="005014A7">
              <w:rPr>
                <w:rFonts w:ascii="Arial Narrow" w:hAnsi="Arial Narrow" w:cs="Arial"/>
                <w:color w:val="auto"/>
              </w:rPr>
              <w:t xml:space="preserve">YES  </w:t>
            </w:r>
            <w:r w:rsidR="007C557E" w:rsidRPr="005014A7">
              <w:rPr>
                <w:rFonts w:ascii="Arial Narrow" w:hAnsi="Arial Narrow" w:cs="Arial"/>
                <w:color w:val="auto"/>
              </w:rPr>
              <w:fldChar w:fldCharType="begin">
                <w:ffData>
                  <w:name w:val="Check53"/>
                  <w:enabled/>
                  <w:calcOnExit w:val="0"/>
                  <w:checkBox>
                    <w:sizeAuto/>
                    <w:default w:val="0"/>
                  </w:checkBox>
                </w:ffData>
              </w:fldChar>
            </w:r>
            <w:r w:rsidR="007C557E" w:rsidRPr="005014A7">
              <w:rPr>
                <w:rFonts w:ascii="Arial Narrow" w:hAnsi="Arial Narrow" w:cs="Arial"/>
                <w:color w:val="auto"/>
              </w:rPr>
              <w:instrText xml:space="preserve"> FORMCHECKBOX </w:instrText>
            </w:r>
            <w:r w:rsidR="002C00D6">
              <w:rPr>
                <w:rFonts w:ascii="Arial Narrow" w:hAnsi="Arial Narrow" w:cs="Arial"/>
                <w:color w:val="auto"/>
              </w:rPr>
            </w:r>
            <w:r w:rsidR="002C00D6">
              <w:rPr>
                <w:rFonts w:ascii="Arial Narrow" w:hAnsi="Arial Narrow" w:cs="Arial"/>
                <w:color w:val="auto"/>
              </w:rPr>
              <w:fldChar w:fldCharType="separate"/>
            </w:r>
            <w:r w:rsidR="007C557E" w:rsidRPr="005014A7">
              <w:rPr>
                <w:rFonts w:ascii="Arial Narrow" w:hAnsi="Arial Narrow" w:cs="Arial"/>
                <w:color w:val="auto"/>
              </w:rPr>
              <w:fldChar w:fldCharType="end"/>
            </w:r>
          </w:p>
        </w:tc>
        <w:tc>
          <w:tcPr>
            <w:tcW w:w="2541" w:type="dxa"/>
            <w:tcBorders>
              <w:top w:val="single" w:sz="4" w:space="0" w:color="000000"/>
              <w:left w:val="single" w:sz="4" w:space="0" w:color="000000"/>
              <w:bottom w:val="single" w:sz="4" w:space="0" w:color="000000"/>
              <w:right w:val="single" w:sz="4" w:space="0" w:color="000000"/>
            </w:tcBorders>
            <w:vAlign w:val="center"/>
            <w:hideMark/>
          </w:tcPr>
          <w:p w14:paraId="668B1BB2" w14:textId="241F3B36" w:rsidR="007C557E" w:rsidRPr="005014A7" w:rsidRDefault="004311E0">
            <w:pPr>
              <w:jc w:val="center"/>
              <w:rPr>
                <w:rFonts w:ascii="Arial Narrow" w:hAnsi="Arial Narrow" w:cs="Arial"/>
                <w:b/>
                <w:color w:val="auto"/>
              </w:rPr>
            </w:pPr>
            <w:r w:rsidRPr="005014A7">
              <w:rPr>
                <w:rFonts w:ascii="Arial Narrow" w:hAnsi="Arial Narrow" w:cs="Arial"/>
                <w:color w:val="auto"/>
              </w:rPr>
              <w:t xml:space="preserve">NO  </w:t>
            </w:r>
            <w:r w:rsidR="007C557E" w:rsidRPr="005014A7">
              <w:rPr>
                <w:rFonts w:ascii="Arial Narrow" w:hAnsi="Arial Narrow" w:cs="Arial"/>
                <w:color w:val="auto"/>
              </w:rPr>
              <w:fldChar w:fldCharType="begin">
                <w:ffData>
                  <w:name w:val="Check54"/>
                  <w:enabled/>
                  <w:calcOnExit w:val="0"/>
                  <w:checkBox>
                    <w:sizeAuto/>
                    <w:default w:val="0"/>
                  </w:checkBox>
                </w:ffData>
              </w:fldChar>
            </w:r>
            <w:r w:rsidR="007C557E" w:rsidRPr="005014A7">
              <w:rPr>
                <w:rFonts w:ascii="Arial Narrow" w:hAnsi="Arial Narrow" w:cs="Arial"/>
                <w:color w:val="auto"/>
              </w:rPr>
              <w:instrText xml:space="preserve"> FORMCHECKBOX </w:instrText>
            </w:r>
            <w:r w:rsidR="002C00D6">
              <w:rPr>
                <w:rFonts w:ascii="Arial Narrow" w:hAnsi="Arial Narrow" w:cs="Arial"/>
                <w:color w:val="auto"/>
              </w:rPr>
            </w:r>
            <w:r w:rsidR="002C00D6">
              <w:rPr>
                <w:rFonts w:ascii="Arial Narrow" w:hAnsi="Arial Narrow" w:cs="Arial"/>
                <w:color w:val="auto"/>
              </w:rPr>
              <w:fldChar w:fldCharType="separate"/>
            </w:r>
            <w:r w:rsidR="007C557E" w:rsidRPr="005014A7">
              <w:rPr>
                <w:rFonts w:ascii="Arial Narrow" w:hAnsi="Arial Narrow" w:cs="Arial"/>
                <w:color w:val="auto"/>
              </w:rPr>
              <w:fldChar w:fldCharType="end"/>
            </w:r>
          </w:p>
        </w:tc>
      </w:tr>
      <w:tr w:rsidR="007C557E" w:rsidRPr="005014A7" w14:paraId="751A8488" w14:textId="77777777" w:rsidTr="006C0A25">
        <w:trPr>
          <w:trHeight w:val="351"/>
        </w:trPr>
        <w:tc>
          <w:tcPr>
            <w:tcW w:w="5318" w:type="dxa"/>
            <w:tcBorders>
              <w:top w:val="single" w:sz="4" w:space="0" w:color="000000"/>
              <w:left w:val="single" w:sz="4" w:space="0" w:color="000000"/>
              <w:bottom w:val="single" w:sz="4" w:space="0" w:color="000000"/>
              <w:right w:val="single" w:sz="4" w:space="0" w:color="000000"/>
            </w:tcBorders>
            <w:vAlign w:val="center"/>
            <w:hideMark/>
          </w:tcPr>
          <w:p w14:paraId="31CEE44E" w14:textId="77777777" w:rsidR="007C557E" w:rsidRPr="005014A7" w:rsidRDefault="007C557E">
            <w:pPr>
              <w:rPr>
                <w:rFonts w:ascii="Arial Narrow" w:hAnsi="Arial Narrow" w:cs="Arial"/>
                <w:color w:val="auto"/>
              </w:rPr>
            </w:pPr>
            <w:r w:rsidRPr="005014A7">
              <w:rPr>
                <w:rFonts w:ascii="Arial Narrow" w:hAnsi="Arial Narrow" w:cs="Arial"/>
                <w:color w:val="auto"/>
              </w:rPr>
              <w:t>Psychiatric Illness/Anxiety/Depression</w:t>
            </w:r>
          </w:p>
        </w:tc>
        <w:tc>
          <w:tcPr>
            <w:tcW w:w="2692" w:type="dxa"/>
            <w:tcBorders>
              <w:top w:val="single" w:sz="4" w:space="0" w:color="000000"/>
              <w:left w:val="single" w:sz="4" w:space="0" w:color="000000"/>
              <w:bottom w:val="single" w:sz="4" w:space="0" w:color="000000"/>
              <w:right w:val="single" w:sz="4" w:space="0" w:color="000000"/>
            </w:tcBorders>
            <w:vAlign w:val="center"/>
            <w:hideMark/>
          </w:tcPr>
          <w:p w14:paraId="6919436D" w14:textId="7ABFDAC3" w:rsidR="007C557E" w:rsidRPr="005014A7" w:rsidRDefault="004311E0">
            <w:pPr>
              <w:jc w:val="center"/>
              <w:rPr>
                <w:rFonts w:ascii="Arial Narrow" w:hAnsi="Arial Narrow" w:cs="Arial"/>
                <w:b/>
                <w:color w:val="auto"/>
              </w:rPr>
            </w:pPr>
            <w:r w:rsidRPr="005014A7">
              <w:rPr>
                <w:rFonts w:ascii="Arial Narrow" w:hAnsi="Arial Narrow" w:cs="Arial"/>
                <w:color w:val="auto"/>
              </w:rPr>
              <w:t xml:space="preserve">YES  </w:t>
            </w:r>
            <w:r w:rsidR="007C557E" w:rsidRPr="005014A7">
              <w:rPr>
                <w:rFonts w:ascii="Arial Narrow" w:hAnsi="Arial Narrow" w:cs="Arial"/>
                <w:color w:val="auto"/>
              </w:rPr>
              <w:fldChar w:fldCharType="begin">
                <w:ffData>
                  <w:name w:val="Check53"/>
                  <w:enabled/>
                  <w:calcOnExit w:val="0"/>
                  <w:checkBox>
                    <w:sizeAuto/>
                    <w:default w:val="0"/>
                  </w:checkBox>
                </w:ffData>
              </w:fldChar>
            </w:r>
            <w:r w:rsidR="007C557E" w:rsidRPr="005014A7">
              <w:rPr>
                <w:rFonts w:ascii="Arial Narrow" w:hAnsi="Arial Narrow" w:cs="Arial"/>
                <w:color w:val="auto"/>
              </w:rPr>
              <w:instrText xml:space="preserve"> FORMCHECKBOX </w:instrText>
            </w:r>
            <w:r w:rsidR="002C00D6">
              <w:rPr>
                <w:rFonts w:ascii="Arial Narrow" w:hAnsi="Arial Narrow" w:cs="Arial"/>
                <w:color w:val="auto"/>
              </w:rPr>
            </w:r>
            <w:r w:rsidR="002C00D6">
              <w:rPr>
                <w:rFonts w:ascii="Arial Narrow" w:hAnsi="Arial Narrow" w:cs="Arial"/>
                <w:color w:val="auto"/>
              </w:rPr>
              <w:fldChar w:fldCharType="separate"/>
            </w:r>
            <w:r w:rsidR="007C557E" w:rsidRPr="005014A7">
              <w:rPr>
                <w:rFonts w:ascii="Arial Narrow" w:hAnsi="Arial Narrow" w:cs="Arial"/>
                <w:color w:val="auto"/>
              </w:rPr>
              <w:fldChar w:fldCharType="end"/>
            </w:r>
          </w:p>
        </w:tc>
        <w:tc>
          <w:tcPr>
            <w:tcW w:w="2541" w:type="dxa"/>
            <w:tcBorders>
              <w:top w:val="single" w:sz="4" w:space="0" w:color="000000"/>
              <w:left w:val="single" w:sz="4" w:space="0" w:color="000000"/>
              <w:bottom w:val="single" w:sz="4" w:space="0" w:color="000000"/>
              <w:right w:val="single" w:sz="4" w:space="0" w:color="000000"/>
            </w:tcBorders>
            <w:vAlign w:val="center"/>
            <w:hideMark/>
          </w:tcPr>
          <w:p w14:paraId="093C9B32" w14:textId="68C592DC" w:rsidR="007C557E" w:rsidRPr="005014A7" w:rsidRDefault="004311E0">
            <w:pPr>
              <w:jc w:val="center"/>
              <w:rPr>
                <w:rFonts w:ascii="Arial Narrow" w:hAnsi="Arial Narrow" w:cs="Arial"/>
                <w:b/>
                <w:color w:val="auto"/>
              </w:rPr>
            </w:pPr>
            <w:r w:rsidRPr="005014A7">
              <w:rPr>
                <w:rFonts w:ascii="Arial Narrow" w:hAnsi="Arial Narrow" w:cs="Arial"/>
                <w:color w:val="auto"/>
              </w:rPr>
              <w:t xml:space="preserve">NO  </w:t>
            </w:r>
            <w:r w:rsidR="007C557E" w:rsidRPr="005014A7">
              <w:rPr>
                <w:rFonts w:ascii="Arial Narrow" w:hAnsi="Arial Narrow" w:cs="Arial"/>
                <w:color w:val="auto"/>
              </w:rPr>
              <w:fldChar w:fldCharType="begin">
                <w:ffData>
                  <w:name w:val="Check54"/>
                  <w:enabled/>
                  <w:calcOnExit w:val="0"/>
                  <w:checkBox>
                    <w:sizeAuto/>
                    <w:default w:val="0"/>
                  </w:checkBox>
                </w:ffData>
              </w:fldChar>
            </w:r>
            <w:r w:rsidR="007C557E" w:rsidRPr="005014A7">
              <w:rPr>
                <w:rFonts w:ascii="Arial Narrow" w:hAnsi="Arial Narrow" w:cs="Arial"/>
                <w:color w:val="auto"/>
              </w:rPr>
              <w:instrText xml:space="preserve"> FORMCHECKBOX </w:instrText>
            </w:r>
            <w:r w:rsidR="002C00D6">
              <w:rPr>
                <w:rFonts w:ascii="Arial Narrow" w:hAnsi="Arial Narrow" w:cs="Arial"/>
                <w:color w:val="auto"/>
              </w:rPr>
            </w:r>
            <w:r w:rsidR="002C00D6">
              <w:rPr>
                <w:rFonts w:ascii="Arial Narrow" w:hAnsi="Arial Narrow" w:cs="Arial"/>
                <w:color w:val="auto"/>
              </w:rPr>
              <w:fldChar w:fldCharType="separate"/>
            </w:r>
            <w:r w:rsidR="007C557E" w:rsidRPr="005014A7">
              <w:rPr>
                <w:rFonts w:ascii="Arial Narrow" w:hAnsi="Arial Narrow" w:cs="Arial"/>
                <w:color w:val="auto"/>
              </w:rPr>
              <w:fldChar w:fldCharType="end"/>
            </w:r>
          </w:p>
        </w:tc>
      </w:tr>
      <w:tr w:rsidR="007C557E" w:rsidRPr="005014A7" w14:paraId="6071E3B5" w14:textId="77777777" w:rsidTr="006C0A25">
        <w:trPr>
          <w:trHeight w:val="351"/>
        </w:trPr>
        <w:tc>
          <w:tcPr>
            <w:tcW w:w="5318" w:type="dxa"/>
            <w:tcBorders>
              <w:top w:val="single" w:sz="4" w:space="0" w:color="000000"/>
              <w:left w:val="single" w:sz="4" w:space="0" w:color="000000"/>
              <w:bottom w:val="single" w:sz="4" w:space="0" w:color="000000"/>
              <w:right w:val="single" w:sz="4" w:space="0" w:color="000000"/>
            </w:tcBorders>
            <w:vAlign w:val="center"/>
            <w:hideMark/>
          </w:tcPr>
          <w:p w14:paraId="155B5E87" w14:textId="77777777" w:rsidR="007C557E" w:rsidRPr="005014A7" w:rsidRDefault="007C557E">
            <w:pPr>
              <w:rPr>
                <w:rFonts w:ascii="Arial Narrow" w:hAnsi="Arial Narrow" w:cs="Arial"/>
                <w:color w:val="auto"/>
              </w:rPr>
            </w:pPr>
            <w:r w:rsidRPr="005014A7">
              <w:rPr>
                <w:rFonts w:ascii="Arial Narrow" w:hAnsi="Arial Narrow" w:cs="Arial"/>
                <w:color w:val="auto"/>
              </w:rPr>
              <w:t>Dermatitis/Psoriasis/Eczema</w:t>
            </w:r>
          </w:p>
        </w:tc>
        <w:tc>
          <w:tcPr>
            <w:tcW w:w="2692" w:type="dxa"/>
            <w:tcBorders>
              <w:top w:val="single" w:sz="4" w:space="0" w:color="000000"/>
              <w:left w:val="single" w:sz="4" w:space="0" w:color="000000"/>
              <w:bottom w:val="single" w:sz="4" w:space="0" w:color="000000"/>
              <w:right w:val="single" w:sz="4" w:space="0" w:color="000000"/>
            </w:tcBorders>
            <w:vAlign w:val="center"/>
            <w:hideMark/>
          </w:tcPr>
          <w:p w14:paraId="6D46241A" w14:textId="5B30BACA" w:rsidR="007C557E" w:rsidRPr="005014A7" w:rsidRDefault="004311E0">
            <w:pPr>
              <w:jc w:val="center"/>
              <w:rPr>
                <w:rFonts w:ascii="Arial Narrow" w:hAnsi="Arial Narrow" w:cs="Arial"/>
                <w:b/>
                <w:color w:val="auto"/>
              </w:rPr>
            </w:pPr>
            <w:r w:rsidRPr="005014A7">
              <w:rPr>
                <w:rFonts w:ascii="Arial Narrow" w:hAnsi="Arial Narrow" w:cs="Arial"/>
                <w:color w:val="auto"/>
              </w:rPr>
              <w:t xml:space="preserve">YES  </w:t>
            </w:r>
            <w:r w:rsidR="007C557E" w:rsidRPr="005014A7">
              <w:rPr>
                <w:rFonts w:ascii="Arial Narrow" w:hAnsi="Arial Narrow" w:cs="Arial"/>
                <w:color w:val="auto"/>
              </w:rPr>
              <w:fldChar w:fldCharType="begin">
                <w:ffData>
                  <w:name w:val="Check53"/>
                  <w:enabled/>
                  <w:calcOnExit w:val="0"/>
                  <w:checkBox>
                    <w:sizeAuto/>
                    <w:default w:val="0"/>
                  </w:checkBox>
                </w:ffData>
              </w:fldChar>
            </w:r>
            <w:r w:rsidR="007C557E" w:rsidRPr="005014A7">
              <w:rPr>
                <w:rFonts w:ascii="Arial Narrow" w:hAnsi="Arial Narrow" w:cs="Arial"/>
                <w:color w:val="auto"/>
              </w:rPr>
              <w:instrText xml:space="preserve"> FORMCHECKBOX </w:instrText>
            </w:r>
            <w:r w:rsidR="002C00D6">
              <w:rPr>
                <w:rFonts w:ascii="Arial Narrow" w:hAnsi="Arial Narrow" w:cs="Arial"/>
                <w:color w:val="auto"/>
              </w:rPr>
            </w:r>
            <w:r w:rsidR="002C00D6">
              <w:rPr>
                <w:rFonts w:ascii="Arial Narrow" w:hAnsi="Arial Narrow" w:cs="Arial"/>
                <w:color w:val="auto"/>
              </w:rPr>
              <w:fldChar w:fldCharType="separate"/>
            </w:r>
            <w:r w:rsidR="007C557E" w:rsidRPr="005014A7">
              <w:rPr>
                <w:rFonts w:ascii="Arial Narrow" w:hAnsi="Arial Narrow" w:cs="Arial"/>
                <w:color w:val="auto"/>
              </w:rPr>
              <w:fldChar w:fldCharType="end"/>
            </w:r>
          </w:p>
        </w:tc>
        <w:tc>
          <w:tcPr>
            <w:tcW w:w="2541" w:type="dxa"/>
            <w:tcBorders>
              <w:top w:val="single" w:sz="4" w:space="0" w:color="000000"/>
              <w:left w:val="single" w:sz="4" w:space="0" w:color="000000"/>
              <w:bottom w:val="single" w:sz="4" w:space="0" w:color="000000"/>
              <w:right w:val="single" w:sz="4" w:space="0" w:color="000000"/>
            </w:tcBorders>
            <w:vAlign w:val="center"/>
            <w:hideMark/>
          </w:tcPr>
          <w:p w14:paraId="36E3E917" w14:textId="384CB09F" w:rsidR="007C557E" w:rsidRPr="005014A7" w:rsidRDefault="004311E0">
            <w:pPr>
              <w:jc w:val="center"/>
              <w:rPr>
                <w:rFonts w:ascii="Arial Narrow" w:hAnsi="Arial Narrow" w:cs="Arial"/>
                <w:b/>
                <w:color w:val="auto"/>
              </w:rPr>
            </w:pPr>
            <w:r w:rsidRPr="005014A7">
              <w:rPr>
                <w:rFonts w:ascii="Arial Narrow" w:hAnsi="Arial Narrow" w:cs="Arial"/>
                <w:color w:val="auto"/>
              </w:rPr>
              <w:t xml:space="preserve">NO  </w:t>
            </w:r>
            <w:r w:rsidR="007C557E" w:rsidRPr="005014A7">
              <w:rPr>
                <w:rFonts w:ascii="Arial Narrow" w:hAnsi="Arial Narrow" w:cs="Arial"/>
                <w:color w:val="auto"/>
              </w:rPr>
              <w:fldChar w:fldCharType="begin">
                <w:ffData>
                  <w:name w:val="Check54"/>
                  <w:enabled/>
                  <w:calcOnExit w:val="0"/>
                  <w:checkBox>
                    <w:sizeAuto/>
                    <w:default w:val="0"/>
                  </w:checkBox>
                </w:ffData>
              </w:fldChar>
            </w:r>
            <w:r w:rsidR="007C557E" w:rsidRPr="005014A7">
              <w:rPr>
                <w:rFonts w:ascii="Arial Narrow" w:hAnsi="Arial Narrow" w:cs="Arial"/>
                <w:color w:val="auto"/>
              </w:rPr>
              <w:instrText xml:space="preserve"> FORMCHECKBOX </w:instrText>
            </w:r>
            <w:r w:rsidR="002C00D6">
              <w:rPr>
                <w:rFonts w:ascii="Arial Narrow" w:hAnsi="Arial Narrow" w:cs="Arial"/>
                <w:color w:val="auto"/>
              </w:rPr>
            </w:r>
            <w:r w:rsidR="002C00D6">
              <w:rPr>
                <w:rFonts w:ascii="Arial Narrow" w:hAnsi="Arial Narrow" w:cs="Arial"/>
                <w:color w:val="auto"/>
              </w:rPr>
              <w:fldChar w:fldCharType="separate"/>
            </w:r>
            <w:r w:rsidR="007C557E" w:rsidRPr="005014A7">
              <w:rPr>
                <w:rFonts w:ascii="Arial Narrow" w:hAnsi="Arial Narrow" w:cs="Arial"/>
                <w:color w:val="auto"/>
              </w:rPr>
              <w:fldChar w:fldCharType="end"/>
            </w:r>
          </w:p>
        </w:tc>
      </w:tr>
      <w:tr w:rsidR="007C557E" w:rsidRPr="005014A7" w14:paraId="7B8DE818" w14:textId="77777777" w:rsidTr="006C0A25">
        <w:trPr>
          <w:trHeight w:val="351"/>
        </w:trPr>
        <w:tc>
          <w:tcPr>
            <w:tcW w:w="5318" w:type="dxa"/>
            <w:tcBorders>
              <w:top w:val="single" w:sz="4" w:space="0" w:color="000000"/>
              <w:left w:val="single" w:sz="4" w:space="0" w:color="000000"/>
              <w:bottom w:val="single" w:sz="4" w:space="0" w:color="000000"/>
              <w:right w:val="single" w:sz="4" w:space="0" w:color="000000"/>
            </w:tcBorders>
            <w:vAlign w:val="center"/>
            <w:hideMark/>
          </w:tcPr>
          <w:p w14:paraId="0C39741E" w14:textId="77777777" w:rsidR="007C557E" w:rsidRPr="005014A7" w:rsidRDefault="007C557E">
            <w:pPr>
              <w:rPr>
                <w:rFonts w:ascii="Arial Narrow" w:hAnsi="Arial Narrow" w:cs="Arial"/>
                <w:color w:val="auto"/>
              </w:rPr>
            </w:pPr>
            <w:r w:rsidRPr="005014A7">
              <w:rPr>
                <w:rFonts w:ascii="Arial Narrow" w:hAnsi="Arial Narrow" w:cs="Arial"/>
                <w:color w:val="auto"/>
              </w:rPr>
              <w:t>Back problems</w:t>
            </w:r>
          </w:p>
        </w:tc>
        <w:tc>
          <w:tcPr>
            <w:tcW w:w="2692" w:type="dxa"/>
            <w:tcBorders>
              <w:top w:val="single" w:sz="4" w:space="0" w:color="000000"/>
              <w:left w:val="single" w:sz="4" w:space="0" w:color="000000"/>
              <w:bottom w:val="single" w:sz="4" w:space="0" w:color="000000"/>
              <w:right w:val="single" w:sz="4" w:space="0" w:color="000000"/>
            </w:tcBorders>
            <w:vAlign w:val="center"/>
            <w:hideMark/>
          </w:tcPr>
          <w:p w14:paraId="132862D1" w14:textId="0B566E1A" w:rsidR="007C557E" w:rsidRPr="005014A7" w:rsidRDefault="004311E0">
            <w:pPr>
              <w:jc w:val="center"/>
              <w:rPr>
                <w:rFonts w:ascii="Arial Narrow" w:hAnsi="Arial Narrow" w:cs="Arial"/>
                <w:b/>
                <w:color w:val="auto"/>
              </w:rPr>
            </w:pPr>
            <w:r w:rsidRPr="005014A7">
              <w:rPr>
                <w:rFonts w:ascii="Arial Narrow" w:hAnsi="Arial Narrow" w:cs="Arial"/>
                <w:color w:val="auto"/>
              </w:rPr>
              <w:t xml:space="preserve">YES  </w:t>
            </w:r>
            <w:r w:rsidR="007C557E" w:rsidRPr="005014A7">
              <w:rPr>
                <w:rFonts w:ascii="Arial Narrow" w:hAnsi="Arial Narrow" w:cs="Arial"/>
                <w:color w:val="auto"/>
              </w:rPr>
              <w:fldChar w:fldCharType="begin">
                <w:ffData>
                  <w:name w:val="Check53"/>
                  <w:enabled/>
                  <w:calcOnExit w:val="0"/>
                  <w:checkBox>
                    <w:sizeAuto/>
                    <w:default w:val="0"/>
                  </w:checkBox>
                </w:ffData>
              </w:fldChar>
            </w:r>
            <w:r w:rsidR="007C557E" w:rsidRPr="005014A7">
              <w:rPr>
                <w:rFonts w:ascii="Arial Narrow" w:hAnsi="Arial Narrow" w:cs="Arial"/>
                <w:color w:val="auto"/>
              </w:rPr>
              <w:instrText xml:space="preserve"> FORMCHECKBOX </w:instrText>
            </w:r>
            <w:r w:rsidR="002C00D6">
              <w:rPr>
                <w:rFonts w:ascii="Arial Narrow" w:hAnsi="Arial Narrow" w:cs="Arial"/>
                <w:color w:val="auto"/>
              </w:rPr>
            </w:r>
            <w:r w:rsidR="002C00D6">
              <w:rPr>
                <w:rFonts w:ascii="Arial Narrow" w:hAnsi="Arial Narrow" w:cs="Arial"/>
                <w:color w:val="auto"/>
              </w:rPr>
              <w:fldChar w:fldCharType="separate"/>
            </w:r>
            <w:r w:rsidR="007C557E" w:rsidRPr="005014A7">
              <w:rPr>
                <w:rFonts w:ascii="Arial Narrow" w:hAnsi="Arial Narrow" w:cs="Arial"/>
                <w:color w:val="auto"/>
              </w:rPr>
              <w:fldChar w:fldCharType="end"/>
            </w:r>
          </w:p>
        </w:tc>
        <w:tc>
          <w:tcPr>
            <w:tcW w:w="2541" w:type="dxa"/>
            <w:tcBorders>
              <w:top w:val="single" w:sz="4" w:space="0" w:color="000000"/>
              <w:left w:val="single" w:sz="4" w:space="0" w:color="000000"/>
              <w:bottom w:val="single" w:sz="4" w:space="0" w:color="000000"/>
              <w:right w:val="single" w:sz="4" w:space="0" w:color="000000"/>
            </w:tcBorders>
            <w:vAlign w:val="center"/>
            <w:hideMark/>
          </w:tcPr>
          <w:p w14:paraId="0F639D15" w14:textId="3215A029" w:rsidR="007C557E" w:rsidRPr="005014A7" w:rsidRDefault="004311E0">
            <w:pPr>
              <w:jc w:val="center"/>
              <w:rPr>
                <w:rFonts w:ascii="Arial Narrow" w:hAnsi="Arial Narrow" w:cs="Arial"/>
                <w:b/>
                <w:color w:val="auto"/>
              </w:rPr>
            </w:pPr>
            <w:r w:rsidRPr="005014A7">
              <w:rPr>
                <w:rFonts w:ascii="Arial Narrow" w:hAnsi="Arial Narrow" w:cs="Arial"/>
                <w:color w:val="auto"/>
              </w:rPr>
              <w:t xml:space="preserve">NO  </w:t>
            </w:r>
            <w:r w:rsidR="007C557E" w:rsidRPr="005014A7">
              <w:rPr>
                <w:rFonts w:ascii="Arial Narrow" w:hAnsi="Arial Narrow" w:cs="Arial"/>
                <w:color w:val="auto"/>
              </w:rPr>
              <w:fldChar w:fldCharType="begin">
                <w:ffData>
                  <w:name w:val="Check54"/>
                  <w:enabled/>
                  <w:calcOnExit w:val="0"/>
                  <w:checkBox>
                    <w:sizeAuto/>
                    <w:default w:val="0"/>
                  </w:checkBox>
                </w:ffData>
              </w:fldChar>
            </w:r>
            <w:r w:rsidR="007C557E" w:rsidRPr="005014A7">
              <w:rPr>
                <w:rFonts w:ascii="Arial Narrow" w:hAnsi="Arial Narrow" w:cs="Arial"/>
                <w:color w:val="auto"/>
              </w:rPr>
              <w:instrText xml:space="preserve"> FORMCHECKBOX </w:instrText>
            </w:r>
            <w:r w:rsidR="002C00D6">
              <w:rPr>
                <w:rFonts w:ascii="Arial Narrow" w:hAnsi="Arial Narrow" w:cs="Arial"/>
                <w:color w:val="auto"/>
              </w:rPr>
            </w:r>
            <w:r w:rsidR="002C00D6">
              <w:rPr>
                <w:rFonts w:ascii="Arial Narrow" w:hAnsi="Arial Narrow" w:cs="Arial"/>
                <w:color w:val="auto"/>
              </w:rPr>
              <w:fldChar w:fldCharType="separate"/>
            </w:r>
            <w:r w:rsidR="007C557E" w:rsidRPr="005014A7">
              <w:rPr>
                <w:rFonts w:ascii="Arial Narrow" w:hAnsi="Arial Narrow" w:cs="Arial"/>
                <w:color w:val="auto"/>
              </w:rPr>
              <w:fldChar w:fldCharType="end"/>
            </w:r>
          </w:p>
        </w:tc>
      </w:tr>
      <w:tr w:rsidR="007C557E" w:rsidRPr="005014A7" w14:paraId="5CD2E50A" w14:textId="77777777" w:rsidTr="006C0A25">
        <w:trPr>
          <w:trHeight w:val="351"/>
        </w:trPr>
        <w:tc>
          <w:tcPr>
            <w:tcW w:w="5318" w:type="dxa"/>
            <w:tcBorders>
              <w:top w:val="single" w:sz="4" w:space="0" w:color="000000"/>
              <w:left w:val="single" w:sz="4" w:space="0" w:color="000000"/>
              <w:bottom w:val="single" w:sz="4" w:space="0" w:color="000000"/>
              <w:right w:val="single" w:sz="4" w:space="0" w:color="000000"/>
            </w:tcBorders>
            <w:vAlign w:val="center"/>
            <w:hideMark/>
          </w:tcPr>
          <w:p w14:paraId="0E0DED23" w14:textId="77777777" w:rsidR="007C557E" w:rsidRPr="005014A7" w:rsidRDefault="007C557E">
            <w:pPr>
              <w:rPr>
                <w:rFonts w:ascii="Arial Narrow" w:hAnsi="Arial Narrow" w:cs="Arial"/>
                <w:color w:val="auto"/>
              </w:rPr>
            </w:pPr>
            <w:r w:rsidRPr="005014A7">
              <w:rPr>
                <w:rFonts w:ascii="Arial Narrow" w:hAnsi="Arial Narrow" w:cs="Arial"/>
                <w:color w:val="auto"/>
              </w:rPr>
              <w:t>Recurrent infections</w:t>
            </w:r>
          </w:p>
        </w:tc>
        <w:tc>
          <w:tcPr>
            <w:tcW w:w="2692" w:type="dxa"/>
            <w:tcBorders>
              <w:top w:val="single" w:sz="4" w:space="0" w:color="000000"/>
              <w:left w:val="single" w:sz="4" w:space="0" w:color="000000"/>
              <w:bottom w:val="single" w:sz="4" w:space="0" w:color="000000"/>
              <w:right w:val="single" w:sz="4" w:space="0" w:color="000000"/>
            </w:tcBorders>
            <w:vAlign w:val="center"/>
            <w:hideMark/>
          </w:tcPr>
          <w:p w14:paraId="474F1A7A" w14:textId="6D28A09B" w:rsidR="007C557E" w:rsidRPr="005014A7" w:rsidRDefault="004311E0">
            <w:pPr>
              <w:jc w:val="center"/>
              <w:rPr>
                <w:rFonts w:ascii="Arial Narrow" w:hAnsi="Arial Narrow" w:cs="Arial"/>
                <w:b/>
                <w:color w:val="auto"/>
              </w:rPr>
            </w:pPr>
            <w:r w:rsidRPr="005014A7">
              <w:rPr>
                <w:rFonts w:ascii="Arial Narrow" w:hAnsi="Arial Narrow" w:cs="Arial"/>
                <w:color w:val="auto"/>
              </w:rPr>
              <w:t xml:space="preserve">YES  </w:t>
            </w:r>
            <w:r w:rsidR="007C557E" w:rsidRPr="005014A7">
              <w:rPr>
                <w:rFonts w:ascii="Arial Narrow" w:hAnsi="Arial Narrow" w:cs="Arial"/>
                <w:color w:val="auto"/>
              </w:rPr>
              <w:fldChar w:fldCharType="begin">
                <w:ffData>
                  <w:name w:val="Check53"/>
                  <w:enabled/>
                  <w:calcOnExit w:val="0"/>
                  <w:checkBox>
                    <w:sizeAuto/>
                    <w:default w:val="0"/>
                  </w:checkBox>
                </w:ffData>
              </w:fldChar>
            </w:r>
            <w:r w:rsidR="007C557E" w:rsidRPr="005014A7">
              <w:rPr>
                <w:rFonts w:ascii="Arial Narrow" w:hAnsi="Arial Narrow" w:cs="Arial"/>
                <w:color w:val="auto"/>
              </w:rPr>
              <w:instrText xml:space="preserve"> FORMCHECKBOX </w:instrText>
            </w:r>
            <w:r w:rsidR="002C00D6">
              <w:rPr>
                <w:rFonts w:ascii="Arial Narrow" w:hAnsi="Arial Narrow" w:cs="Arial"/>
                <w:color w:val="auto"/>
              </w:rPr>
            </w:r>
            <w:r w:rsidR="002C00D6">
              <w:rPr>
                <w:rFonts w:ascii="Arial Narrow" w:hAnsi="Arial Narrow" w:cs="Arial"/>
                <w:color w:val="auto"/>
              </w:rPr>
              <w:fldChar w:fldCharType="separate"/>
            </w:r>
            <w:r w:rsidR="007C557E" w:rsidRPr="005014A7">
              <w:rPr>
                <w:rFonts w:ascii="Arial Narrow" w:hAnsi="Arial Narrow" w:cs="Arial"/>
                <w:color w:val="auto"/>
              </w:rPr>
              <w:fldChar w:fldCharType="end"/>
            </w:r>
          </w:p>
        </w:tc>
        <w:tc>
          <w:tcPr>
            <w:tcW w:w="2541" w:type="dxa"/>
            <w:tcBorders>
              <w:top w:val="single" w:sz="4" w:space="0" w:color="000000"/>
              <w:left w:val="single" w:sz="4" w:space="0" w:color="000000"/>
              <w:bottom w:val="single" w:sz="4" w:space="0" w:color="000000"/>
              <w:right w:val="single" w:sz="4" w:space="0" w:color="000000"/>
            </w:tcBorders>
            <w:vAlign w:val="center"/>
            <w:hideMark/>
          </w:tcPr>
          <w:p w14:paraId="40B78E17" w14:textId="664AF18B" w:rsidR="007C557E" w:rsidRPr="005014A7" w:rsidRDefault="004311E0">
            <w:pPr>
              <w:jc w:val="center"/>
              <w:rPr>
                <w:rFonts w:ascii="Arial Narrow" w:hAnsi="Arial Narrow" w:cs="Arial"/>
                <w:b/>
                <w:color w:val="auto"/>
              </w:rPr>
            </w:pPr>
            <w:r w:rsidRPr="005014A7">
              <w:rPr>
                <w:rFonts w:ascii="Arial Narrow" w:hAnsi="Arial Narrow" w:cs="Arial"/>
                <w:color w:val="auto"/>
              </w:rPr>
              <w:t xml:space="preserve">NO  </w:t>
            </w:r>
            <w:r w:rsidR="007C557E" w:rsidRPr="005014A7">
              <w:rPr>
                <w:rFonts w:ascii="Arial Narrow" w:hAnsi="Arial Narrow" w:cs="Arial"/>
                <w:color w:val="auto"/>
              </w:rPr>
              <w:fldChar w:fldCharType="begin">
                <w:ffData>
                  <w:name w:val="Check54"/>
                  <w:enabled/>
                  <w:calcOnExit w:val="0"/>
                  <w:checkBox>
                    <w:sizeAuto/>
                    <w:default w:val="0"/>
                  </w:checkBox>
                </w:ffData>
              </w:fldChar>
            </w:r>
            <w:r w:rsidR="007C557E" w:rsidRPr="005014A7">
              <w:rPr>
                <w:rFonts w:ascii="Arial Narrow" w:hAnsi="Arial Narrow" w:cs="Arial"/>
                <w:color w:val="auto"/>
              </w:rPr>
              <w:instrText xml:space="preserve"> FORMCHECKBOX </w:instrText>
            </w:r>
            <w:r w:rsidR="002C00D6">
              <w:rPr>
                <w:rFonts w:ascii="Arial Narrow" w:hAnsi="Arial Narrow" w:cs="Arial"/>
                <w:color w:val="auto"/>
              </w:rPr>
            </w:r>
            <w:r w:rsidR="002C00D6">
              <w:rPr>
                <w:rFonts w:ascii="Arial Narrow" w:hAnsi="Arial Narrow" w:cs="Arial"/>
                <w:color w:val="auto"/>
              </w:rPr>
              <w:fldChar w:fldCharType="separate"/>
            </w:r>
            <w:r w:rsidR="007C557E" w:rsidRPr="005014A7">
              <w:rPr>
                <w:rFonts w:ascii="Arial Narrow" w:hAnsi="Arial Narrow" w:cs="Arial"/>
                <w:color w:val="auto"/>
              </w:rPr>
              <w:fldChar w:fldCharType="end"/>
            </w:r>
          </w:p>
        </w:tc>
      </w:tr>
      <w:tr w:rsidR="007C557E" w:rsidRPr="005014A7" w14:paraId="4CA10F8A" w14:textId="77777777" w:rsidTr="006C0A25">
        <w:trPr>
          <w:trHeight w:val="351"/>
        </w:trPr>
        <w:tc>
          <w:tcPr>
            <w:tcW w:w="5318" w:type="dxa"/>
            <w:tcBorders>
              <w:top w:val="single" w:sz="4" w:space="0" w:color="000000"/>
              <w:left w:val="single" w:sz="4" w:space="0" w:color="000000"/>
              <w:bottom w:val="single" w:sz="4" w:space="0" w:color="000000"/>
              <w:right w:val="single" w:sz="4" w:space="0" w:color="000000"/>
            </w:tcBorders>
            <w:vAlign w:val="center"/>
            <w:hideMark/>
          </w:tcPr>
          <w:p w14:paraId="21A9A4EC" w14:textId="77777777" w:rsidR="007C557E" w:rsidRPr="005014A7" w:rsidRDefault="007C557E">
            <w:pPr>
              <w:rPr>
                <w:rFonts w:ascii="Arial Narrow" w:hAnsi="Arial Narrow" w:cs="Arial"/>
                <w:color w:val="auto"/>
              </w:rPr>
            </w:pPr>
            <w:r w:rsidRPr="005014A7">
              <w:rPr>
                <w:rFonts w:ascii="Arial Narrow" w:hAnsi="Arial Narrow" w:cs="Arial"/>
                <w:color w:val="auto"/>
              </w:rPr>
              <w:t>Hepatitis/Jaundice</w:t>
            </w:r>
          </w:p>
        </w:tc>
        <w:tc>
          <w:tcPr>
            <w:tcW w:w="2692" w:type="dxa"/>
            <w:tcBorders>
              <w:top w:val="single" w:sz="4" w:space="0" w:color="000000"/>
              <w:left w:val="single" w:sz="4" w:space="0" w:color="000000"/>
              <w:bottom w:val="single" w:sz="4" w:space="0" w:color="000000"/>
              <w:right w:val="single" w:sz="4" w:space="0" w:color="000000"/>
            </w:tcBorders>
            <w:vAlign w:val="center"/>
            <w:hideMark/>
          </w:tcPr>
          <w:p w14:paraId="0428C7FB" w14:textId="6FBC410D" w:rsidR="007C557E" w:rsidRPr="005014A7" w:rsidRDefault="004311E0">
            <w:pPr>
              <w:jc w:val="center"/>
              <w:rPr>
                <w:rFonts w:ascii="Arial Narrow" w:hAnsi="Arial Narrow" w:cs="Arial"/>
                <w:b/>
                <w:color w:val="auto"/>
              </w:rPr>
            </w:pPr>
            <w:r w:rsidRPr="005014A7">
              <w:rPr>
                <w:rFonts w:ascii="Arial Narrow" w:hAnsi="Arial Narrow" w:cs="Arial"/>
                <w:color w:val="auto"/>
              </w:rPr>
              <w:t xml:space="preserve">YES  </w:t>
            </w:r>
            <w:r w:rsidR="007C557E" w:rsidRPr="005014A7">
              <w:rPr>
                <w:rFonts w:ascii="Arial Narrow" w:hAnsi="Arial Narrow" w:cs="Arial"/>
                <w:color w:val="auto"/>
              </w:rPr>
              <w:fldChar w:fldCharType="begin">
                <w:ffData>
                  <w:name w:val="Check53"/>
                  <w:enabled/>
                  <w:calcOnExit w:val="0"/>
                  <w:checkBox>
                    <w:sizeAuto/>
                    <w:default w:val="0"/>
                  </w:checkBox>
                </w:ffData>
              </w:fldChar>
            </w:r>
            <w:r w:rsidR="007C557E" w:rsidRPr="005014A7">
              <w:rPr>
                <w:rFonts w:ascii="Arial Narrow" w:hAnsi="Arial Narrow" w:cs="Arial"/>
                <w:color w:val="auto"/>
              </w:rPr>
              <w:instrText xml:space="preserve"> FORMCHECKBOX </w:instrText>
            </w:r>
            <w:r w:rsidR="002C00D6">
              <w:rPr>
                <w:rFonts w:ascii="Arial Narrow" w:hAnsi="Arial Narrow" w:cs="Arial"/>
                <w:color w:val="auto"/>
              </w:rPr>
            </w:r>
            <w:r w:rsidR="002C00D6">
              <w:rPr>
                <w:rFonts w:ascii="Arial Narrow" w:hAnsi="Arial Narrow" w:cs="Arial"/>
                <w:color w:val="auto"/>
              </w:rPr>
              <w:fldChar w:fldCharType="separate"/>
            </w:r>
            <w:r w:rsidR="007C557E" w:rsidRPr="005014A7">
              <w:rPr>
                <w:rFonts w:ascii="Arial Narrow" w:hAnsi="Arial Narrow" w:cs="Arial"/>
                <w:color w:val="auto"/>
              </w:rPr>
              <w:fldChar w:fldCharType="end"/>
            </w:r>
          </w:p>
        </w:tc>
        <w:tc>
          <w:tcPr>
            <w:tcW w:w="2541" w:type="dxa"/>
            <w:tcBorders>
              <w:top w:val="single" w:sz="4" w:space="0" w:color="000000"/>
              <w:left w:val="single" w:sz="4" w:space="0" w:color="000000"/>
              <w:bottom w:val="single" w:sz="4" w:space="0" w:color="000000"/>
              <w:right w:val="single" w:sz="4" w:space="0" w:color="000000"/>
            </w:tcBorders>
            <w:vAlign w:val="center"/>
            <w:hideMark/>
          </w:tcPr>
          <w:p w14:paraId="2B8C9E49" w14:textId="5A2E8D42" w:rsidR="007C557E" w:rsidRPr="005014A7" w:rsidRDefault="004311E0">
            <w:pPr>
              <w:jc w:val="center"/>
              <w:rPr>
                <w:rFonts w:ascii="Arial Narrow" w:hAnsi="Arial Narrow" w:cs="Arial"/>
                <w:b/>
                <w:color w:val="auto"/>
              </w:rPr>
            </w:pPr>
            <w:r w:rsidRPr="005014A7">
              <w:rPr>
                <w:rFonts w:ascii="Arial Narrow" w:hAnsi="Arial Narrow" w:cs="Arial"/>
                <w:color w:val="auto"/>
              </w:rPr>
              <w:t xml:space="preserve">NO  </w:t>
            </w:r>
            <w:r w:rsidR="007C557E" w:rsidRPr="005014A7">
              <w:rPr>
                <w:rFonts w:ascii="Arial Narrow" w:hAnsi="Arial Narrow" w:cs="Arial"/>
                <w:color w:val="auto"/>
              </w:rPr>
              <w:fldChar w:fldCharType="begin">
                <w:ffData>
                  <w:name w:val="Check54"/>
                  <w:enabled/>
                  <w:calcOnExit w:val="0"/>
                  <w:checkBox>
                    <w:sizeAuto/>
                    <w:default w:val="0"/>
                  </w:checkBox>
                </w:ffData>
              </w:fldChar>
            </w:r>
            <w:r w:rsidR="007C557E" w:rsidRPr="005014A7">
              <w:rPr>
                <w:rFonts w:ascii="Arial Narrow" w:hAnsi="Arial Narrow" w:cs="Arial"/>
                <w:color w:val="auto"/>
              </w:rPr>
              <w:instrText xml:space="preserve"> FORMCHECKBOX </w:instrText>
            </w:r>
            <w:r w:rsidR="002C00D6">
              <w:rPr>
                <w:rFonts w:ascii="Arial Narrow" w:hAnsi="Arial Narrow" w:cs="Arial"/>
                <w:color w:val="auto"/>
              </w:rPr>
            </w:r>
            <w:r w:rsidR="002C00D6">
              <w:rPr>
                <w:rFonts w:ascii="Arial Narrow" w:hAnsi="Arial Narrow" w:cs="Arial"/>
                <w:color w:val="auto"/>
              </w:rPr>
              <w:fldChar w:fldCharType="separate"/>
            </w:r>
            <w:r w:rsidR="007C557E" w:rsidRPr="005014A7">
              <w:rPr>
                <w:rFonts w:ascii="Arial Narrow" w:hAnsi="Arial Narrow" w:cs="Arial"/>
                <w:color w:val="auto"/>
              </w:rPr>
              <w:fldChar w:fldCharType="end"/>
            </w:r>
          </w:p>
        </w:tc>
      </w:tr>
      <w:tr w:rsidR="007C557E" w:rsidRPr="005014A7" w14:paraId="0CB15231" w14:textId="77777777" w:rsidTr="006C0A25">
        <w:trPr>
          <w:trHeight w:val="351"/>
        </w:trPr>
        <w:tc>
          <w:tcPr>
            <w:tcW w:w="5318" w:type="dxa"/>
            <w:tcBorders>
              <w:top w:val="single" w:sz="4" w:space="0" w:color="000000"/>
              <w:left w:val="single" w:sz="4" w:space="0" w:color="000000"/>
              <w:bottom w:val="single" w:sz="4" w:space="0" w:color="000000"/>
              <w:right w:val="single" w:sz="4" w:space="0" w:color="000000"/>
            </w:tcBorders>
            <w:vAlign w:val="center"/>
            <w:hideMark/>
          </w:tcPr>
          <w:p w14:paraId="59DE03BD" w14:textId="77777777" w:rsidR="007C557E" w:rsidRPr="005014A7" w:rsidRDefault="007C557E">
            <w:pPr>
              <w:rPr>
                <w:rFonts w:ascii="Arial Narrow" w:hAnsi="Arial Narrow" w:cs="Arial"/>
                <w:color w:val="auto"/>
              </w:rPr>
            </w:pPr>
            <w:r w:rsidRPr="005014A7">
              <w:rPr>
                <w:rFonts w:ascii="Arial Narrow" w:hAnsi="Arial Narrow" w:cs="Arial"/>
                <w:color w:val="auto"/>
              </w:rPr>
              <w:t>Are you taking any prescription drugs?</w:t>
            </w:r>
          </w:p>
        </w:tc>
        <w:tc>
          <w:tcPr>
            <w:tcW w:w="2692" w:type="dxa"/>
            <w:tcBorders>
              <w:top w:val="single" w:sz="4" w:space="0" w:color="000000"/>
              <w:left w:val="single" w:sz="4" w:space="0" w:color="000000"/>
              <w:bottom w:val="single" w:sz="4" w:space="0" w:color="000000"/>
              <w:right w:val="single" w:sz="4" w:space="0" w:color="000000"/>
            </w:tcBorders>
            <w:vAlign w:val="center"/>
            <w:hideMark/>
          </w:tcPr>
          <w:p w14:paraId="35424500" w14:textId="3538FE09" w:rsidR="007C557E" w:rsidRPr="005014A7" w:rsidRDefault="004311E0">
            <w:pPr>
              <w:jc w:val="center"/>
              <w:rPr>
                <w:rFonts w:ascii="Arial Narrow" w:hAnsi="Arial Narrow" w:cs="Arial"/>
                <w:b/>
                <w:color w:val="auto"/>
              </w:rPr>
            </w:pPr>
            <w:r w:rsidRPr="005014A7">
              <w:rPr>
                <w:rFonts w:ascii="Arial Narrow" w:hAnsi="Arial Narrow" w:cs="Arial"/>
                <w:color w:val="auto"/>
              </w:rPr>
              <w:t xml:space="preserve">YES  </w:t>
            </w:r>
            <w:r w:rsidR="007C557E" w:rsidRPr="005014A7">
              <w:rPr>
                <w:rFonts w:ascii="Arial Narrow" w:hAnsi="Arial Narrow" w:cs="Arial"/>
                <w:color w:val="auto"/>
              </w:rPr>
              <w:fldChar w:fldCharType="begin">
                <w:ffData>
                  <w:name w:val="Check53"/>
                  <w:enabled/>
                  <w:calcOnExit w:val="0"/>
                  <w:checkBox>
                    <w:sizeAuto/>
                    <w:default w:val="0"/>
                  </w:checkBox>
                </w:ffData>
              </w:fldChar>
            </w:r>
            <w:r w:rsidR="007C557E" w:rsidRPr="005014A7">
              <w:rPr>
                <w:rFonts w:ascii="Arial Narrow" w:hAnsi="Arial Narrow" w:cs="Arial"/>
                <w:color w:val="auto"/>
              </w:rPr>
              <w:instrText xml:space="preserve"> FORMCHECKBOX </w:instrText>
            </w:r>
            <w:r w:rsidR="002C00D6">
              <w:rPr>
                <w:rFonts w:ascii="Arial Narrow" w:hAnsi="Arial Narrow" w:cs="Arial"/>
                <w:color w:val="auto"/>
              </w:rPr>
            </w:r>
            <w:r w:rsidR="002C00D6">
              <w:rPr>
                <w:rFonts w:ascii="Arial Narrow" w:hAnsi="Arial Narrow" w:cs="Arial"/>
                <w:color w:val="auto"/>
              </w:rPr>
              <w:fldChar w:fldCharType="separate"/>
            </w:r>
            <w:r w:rsidR="007C557E" w:rsidRPr="005014A7">
              <w:rPr>
                <w:rFonts w:ascii="Arial Narrow" w:hAnsi="Arial Narrow" w:cs="Arial"/>
                <w:color w:val="auto"/>
              </w:rPr>
              <w:fldChar w:fldCharType="end"/>
            </w:r>
          </w:p>
        </w:tc>
        <w:tc>
          <w:tcPr>
            <w:tcW w:w="2541" w:type="dxa"/>
            <w:tcBorders>
              <w:top w:val="single" w:sz="4" w:space="0" w:color="000000"/>
              <w:left w:val="single" w:sz="4" w:space="0" w:color="000000"/>
              <w:bottom w:val="single" w:sz="4" w:space="0" w:color="000000"/>
              <w:right w:val="single" w:sz="4" w:space="0" w:color="000000"/>
            </w:tcBorders>
            <w:vAlign w:val="center"/>
            <w:hideMark/>
          </w:tcPr>
          <w:p w14:paraId="4A5DD496" w14:textId="66E37D71" w:rsidR="007C557E" w:rsidRPr="005014A7" w:rsidRDefault="004311E0">
            <w:pPr>
              <w:jc w:val="center"/>
              <w:rPr>
                <w:rFonts w:ascii="Arial Narrow" w:hAnsi="Arial Narrow" w:cs="Arial"/>
                <w:b/>
                <w:color w:val="auto"/>
              </w:rPr>
            </w:pPr>
            <w:r w:rsidRPr="005014A7">
              <w:rPr>
                <w:rFonts w:ascii="Arial Narrow" w:hAnsi="Arial Narrow" w:cs="Arial"/>
                <w:color w:val="auto"/>
              </w:rPr>
              <w:t xml:space="preserve">NO  </w:t>
            </w:r>
            <w:r w:rsidR="007C557E" w:rsidRPr="005014A7">
              <w:rPr>
                <w:rFonts w:ascii="Arial Narrow" w:hAnsi="Arial Narrow" w:cs="Arial"/>
                <w:color w:val="auto"/>
              </w:rPr>
              <w:fldChar w:fldCharType="begin">
                <w:ffData>
                  <w:name w:val="Check54"/>
                  <w:enabled/>
                  <w:calcOnExit w:val="0"/>
                  <w:checkBox>
                    <w:sizeAuto/>
                    <w:default w:val="0"/>
                  </w:checkBox>
                </w:ffData>
              </w:fldChar>
            </w:r>
            <w:r w:rsidR="007C557E" w:rsidRPr="005014A7">
              <w:rPr>
                <w:rFonts w:ascii="Arial Narrow" w:hAnsi="Arial Narrow" w:cs="Arial"/>
                <w:color w:val="auto"/>
              </w:rPr>
              <w:instrText xml:space="preserve"> FORMCHECKBOX </w:instrText>
            </w:r>
            <w:r w:rsidR="002C00D6">
              <w:rPr>
                <w:rFonts w:ascii="Arial Narrow" w:hAnsi="Arial Narrow" w:cs="Arial"/>
                <w:color w:val="auto"/>
              </w:rPr>
            </w:r>
            <w:r w:rsidR="002C00D6">
              <w:rPr>
                <w:rFonts w:ascii="Arial Narrow" w:hAnsi="Arial Narrow" w:cs="Arial"/>
                <w:color w:val="auto"/>
              </w:rPr>
              <w:fldChar w:fldCharType="separate"/>
            </w:r>
            <w:r w:rsidR="007C557E" w:rsidRPr="005014A7">
              <w:rPr>
                <w:rFonts w:ascii="Arial Narrow" w:hAnsi="Arial Narrow" w:cs="Arial"/>
                <w:color w:val="auto"/>
              </w:rPr>
              <w:fldChar w:fldCharType="end"/>
            </w:r>
          </w:p>
        </w:tc>
      </w:tr>
    </w:tbl>
    <w:p w14:paraId="09AAD129" w14:textId="77777777" w:rsidR="007C557E" w:rsidRPr="005014A7" w:rsidRDefault="007C557E" w:rsidP="007C557E">
      <w:pPr>
        <w:rPr>
          <w:rFonts w:ascii="Arial Narrow" w:hAnsi="Arial Narrow" w:cs="Arial"/>
          <w:color w:val="auto"/>
          <w:lang w:val="en-GB"/>
        </w:rPr>
      </w:pPr>
    </w:p>
    <w:p w14:paraId="7926BD93" w14:textId="735B1969" w:rsidR="007C557E" w:rsidRPr="005014A7" w:rsidRDefault="007C557E" w:rsidP="007C557E">
      <w:pPr>
        <w:ind w:right="332"/>
        <w:rPr>
          <w:rFonts w:ascii="Arial Narrow" w:hAnsi="Arial Narrow" w:cs="Arial"/>
          <w:color w:val="auto"/>
        </w:rPr>
      </w:pPr>
      <w:r w:rsidRPr="005014A7">
        <w:rPr>
          <w:rFonts w:ascii="Arial Narrow" w:hAnsi="Arial Narrow" w:cs="Arial"/>
          <w:color w:val="auto"/>
        </w:rPr>
        <w:t xml:space="preserve">If you have answered yes to any of the above </w:t>
      </w:r>
      <w:r w:rsidR="006C0A25" w:rsidRPr="005014A7">
        <w:rPr>
          <w:rFonts w:ascii="Arial Narrow" w:hAnsi="Arial Narrow" w:cs="Arial"/>
          <w:color w:val="auto"/>
        </w:rPr>
        <w:t>questions,</w:t>
      </w:r>
      <w:r w:rsidRPr="005014A7">
        <w:rPr>
          <w:rFonts w:ascii="Arial Narrow" w:hAnsi="Arial Narrow" w:cs="Arial"/>
          <w:color w:val="auto"/>
        </w:rPr>
        <w:t xml:space="preserve"> please give details below:</w:t>
      </w:r>
    </w:p>
    <w:p w14:paraId="4F55F94D" w14:textId="7E5C51A8" w:rsidR="000E3B30" w:rsidRDefault="000E3B30" w:rsidP="007C557E">
      <w:pPr>
        <w:pBdr>
          <w:top w:val="single" w:sz="4" w:space="0" w:color="303D6F"/>
          <w:left w:val="single" w:sz="4" w:space="0" w:color="303D6F"/>
          <w:bottom w:val="single" w:sz="4" w:space="31" w:color="303D6F"/>
          <w:right w:val="single" w:sz="4" w:space="0" w:color="303D6F"/>
        </w:pBdr>
        <w:spacing w:after="281" w:line="250" w:lineRule="auto"/>
        <w:ind w:right="438"/>
        <w:rPr>
          <w:rFonts w:ascii="Arial Narrow" w:hAnsi="Arial Narrow"/>
          <w:color w:val="auto"/>
        </w:rPr>
      </w:pPr>
    </w:p>
    <w:p w14:paraId="36B5A001" w14:textId="77777777" w:rsidR="007C557E" w:rsidRPr="005773D5" w:rsidRDefault="007C557E" w:rsidP="007C557E">
      <w:pPr>
        <w:pBdr>
          <w:top w:val="single" w:sz="4" w:space="0" w:color="303D6F"/>
          <w:left w:val="single" w:sz="4" w:space="0" w:color="303D6F"/>
          <w:bottom w:val="single" w:sz="4" w:space="31" w:color="303D6F"/>
          <w:right w:val="single" w:sz="4" w:space="0" w:color="303D6F"/>
        </w:pBdr>
        <w:spacing w:after="281" w:line="250" w:lineRule="auto"/>
        <w:ind w:right="438"/>
        <w:rPr>
          <w:rFonts w:ascii="Arial Narrow" w:hAnsi="Arial Narrow"/>
          <w:color w:val="auto"/>
        </w:rPr>
      </w:pPr>
    </w:p>
    <w:p w14:paraId="304F7F29" w14:textId="77777777" w:rsidR="007C557E" w:rsidRPr="005773D5" w:rsidRDefault="007C557E" w:rsidP="007C557E">
      <w:pPr>
        <w:spacing w:after="3" w:line="259" w:lineRule="auto"/>
        <w:ind w:right="-15"/>
        <w:jc w:val="right"/>
        <w:rPr>
          <w:rFonts w:ascii="Arial Narrow" w:hAnsi="Arial Narrow"/>
          <w:color w:val="auto"/>
        </w:rPr>
      </w:pPr>
    </w:p>
    <w:p w14:paraId="74CE1F09" w14:textId="77777777" w:rsidR="007C557E" w:rsidRDefault="007C557E" w:rsidP="007C557E">
      <w:pPr>
        <w:pBdr>
          <w:top w:val="single" w:sz="4" w:space="0" w:color="303D6F"/>
          <w:left w:val="single" w:sz="4" w:space="0" w:color="303D6F"/>
          <w:bottom w:val="single" w:sz="4" w:space="0" w:color="303D6F"/>
          <w:right w:val="single" w:sz="4" w:space="0" w:color="303D6F"/>
        </w:pBdr>
        <w:spacing w:after="281" w:line="349" w:lineRule="auto"/>
        <w:ind w:left="0" w:right="242" w:firstLine="0"/>
        <w:rPr>
          <w:rFonts w:ascii="Arial Narrow" w:hAnsi="Arial Narrow"/>
          <w:color w:val="auto"/>
        </w:rPr>
      </w:pPr>
      <w:r w:rsidRPr="005773D5">
        <w:rPr>
          <w:rFonts w:ascii="Arial Narrow" w:hAnsi="Arial Narrow"/>
          <w:color w:val="auto"/>
        </w:rPr>
        <w:t xml:space="preserve">Do you have any health issues or disabilities that will prevent you from carrying out your duties as a Healthcare Professional to a satisfactory standard?    YES  </w:t>
      </w:r>
      <w:r w:rsidRPr="005773D5">
        <w:rPr>
          <w:rFonts w:ascii="Arial Narrow" w:hAnsi="Arial Narrow"/>
          <w:color w:val="auto"/>
        </w:rPr>
        <w:fldChar w:fldCharType="begin">
          <w:ffData>
            <w:name w:val="Check40"/>
            <w:enabled/>
            <w:calcOnExit w:val="0"/>
            <w:checkBox>
              <w:sizeAuto/>
              <w:default w:val="0"/>
            </w:checkBox>
          </w:ffData>
        </w:fldChar>
      </w:r>
      <w:bookmarkStart w:id="44" w:name="Check40"/>
      <w:r w:rsidRPr="005773D5">
        <w:rPr>
          <w:rFonts w:ascii="Arial Narrow" w:hAnsi="Arial Narrow"/>
          <w:color w:val="auto"/>
        </w:rPr>
        <w:instrText xml:space="preserve"> FORMCHECKBOX </w:instrText>
      </w:r>
      <w:r w:rsidR="002C00D6">
        <w:rPr>
          <w:rFonts w:ascii="Arial Narrow" w:hAnsi="Arial Narrow"/>
          <w:color w:val="auto"/>
        </w:rPr>
      </w:r>
      <w:r w:rsidR="002C00D6">
        <w:rPr>
          <w:rFonts w:ascii="Arial Narrow" w:hAnsi="Arial Narrow"/>
          <w:color w:val="auto"/>
        </w:rPr>
        <w:fldChar w:fldCharType="separate"/>
      </w:r>
      <w:r w:rsidRPr="005773D5">
        <w:rPr>
          <w:rFonts w:ascii="Arial Narrow" w:hAnsi="Arial Narrow"/>
          <w:color w:val="auto"/>
        </w:rPr>
        <w:fldChar w:fldCharType="end"/>
      </w:r>
      <w:bookmarkEnd w:id="44"/>
      <w:r w:rsidRPr="005773D5">
        <w:rPr>
          <w:rFonts w:ascii="Arial Narrow" w:hAnsi="Arial Narrow"/>
          <w:color w:val="auto"/>
        </w:rPr>
        <w:t xml:space="preserve">       NO </w:t>
      </w:r>
      <w:r w:rsidRPr="005773D5">
        <w:rPr>
          <w:rFonts w:ascii="Arial Narrow" w:hAnsi="Arial Narrow"/>
          <w:color w:val="auto"/>
        </w:rPr>
        <w:fldChar w:fldCharType="begin">
          <w:ffData>
            <w:name w:val="Check41"/>
            <w:enabled/>
            <w:calcOnExit w:val="0"/>
            <w:checkBox>
              <w:sizeAuto/>
              <w:default w:val="0"/>
            </w:checkBox>
          </w:ffData>
        </w:fldChar>
      </w:r>
      <w:bookmarkStart w:id="45" w:name="Check41"/>
      <w:r w:rsidRPr="005773D5">
        <w:rPr>
          <w:rFonts w:ascii="Arial Narrow" w:hAnsi="Arial Narrow"/>
          <w:color w:val="auto"/>
        </w:rPr>
        <w:instrText xml:space="preserve"> FORMCHECKBOX </w:instrText>
      </w:r>
      <w:r w:rsidR="002C00D6">
        <w:rPr>
          <w:rFonts w:ascii="Arial Narrow" w:hAnsi="Arial Narrow"/>
          <w:color w:val="auto"/>
        </w:rPr>
      </w:r>
      <w:r w:rsidR="002C00D6">
        <w:rPr>
          <w:rFonts w:ascii="Arial Narrow" w:hAnsi="Arial Narrow"/>
          <w:color w:val="auto"/>
        </w:rPr>
        <w:fldChar w:fldCharType="separate"/>
      </w:r>
      <w:r w:rsidRPr="005773D5">
        <w:rPr>
          <w:rFonts w:ascii="Arial Narrow" w:hAnsi="Arial Narrow"/>
          <w:color w:val="auto"/>
        </w:rPr>
        <w:fldChar w:fldCharType="end"/>
      </w:r>
      <w:bookmarkEnd w:id="45"/>
    </w:p>
    <w:p w14:paraId="22897FA0" w14:textId="62F677D3" w:rsidR="007C557E" w:rsidRDefault="007C557E" w:rsidP="007C557E">
      <w:pPr>
        <w:pBdr>
          <w:top w:val="single" w:sz="4" w:space="0" w:color="303D6F"/>
          <w:left w:val="single" w:sz="4" w:space="0" w:color="303D6F"/>
          <w:bottom w:val="single" w:sz="4" w:space="0" w:color="303D6F"/>
          <w:right w:val="single" w:sz="4" w:space="0" w:color="303D6F"/>
        </w:pBdr>
        <w:spacing w:after="281" w:line="349" w:lineRule="auto"/>
        <w:ind w:left="0" w:right="242" w:firstLine="0"/>
        <w:rPr>
          <w:rFonts w:ascii="Arial Narrow" w:hAnsi="Arial Narrow"/>
          <w:color w:val="auto"/>
        </w:rPr>
      </w:pPr>
      <w:r w:rsidRPr="007C557E">
        <w:rPr>
          <w:rFonts w:ascii="Arial Narrow" w:hAnsi="Arial Narrow"/>
          <w:color w:val="auto"/>
        </w:rPr>
        <w:t>If yes, what are your needs in terms of reasonable adjustments to enable you to carry out your duties to a satisfactory standard? Please specify:</w:t>
      </w:r>
    </w:p>
    <w:p w14:paraId="4F201A57" w14:textId="77777777" w:rsidR="00EF248A" w:rsidRPr="005773D5" w:rsidRDefault="00EF248A" w:rsidP="007C557E">
      <w:pPr>
        <w:pBdr>
          <w:top w:val="single" w:sz="4" w:space="0" w:color="303D6F"/>
          <w:left w:val="single" w:sz="4" w:space="0" w:color="303D6F"/>
          <w:bottom w:val="single" w:sz="4" w:space="0" w:color="303D6F"/>
          <w:right w:val="single" w:sz="4" w:space="0" w:color="303D6F"/>
        </w:pBdr>
        <w:spacing w:after="281" w:line="349" w:lineRule="auto"/>
        <w:ind w:left="0" w:right="242" w:firstLine="0"/>
        <w:rPr>
          <w:rFonts w:ascii="Arial Narrow" w:hAnsi="Arial Narrow"/>
          <w:color w:val="auto"/>
        </w:rPr>
      </w:pPr>
    </w:p>
    <w:p w14:paraId="0492489B" w14:textId="4B5EF275" w:rsidR="00EF248A" w:rsidRDefault="007C557E" w:rsidP="00EF248A">
      <w:pPr>
        <w:pBdr>
          <w:top w:val="single" w:sz="4" w:space="0" w:color="303D6F"/>
          <w:left w:val="single" w:sz="4" w:space="0" w:color="303D6F"/>
          <w:bottom w:val="single" w:sz="4" w:space="0" w:color="303D6F"/>
          <w:right w:val="single" w:sz="4" w:space="0" w:color="303D6F"/>
        </w:pBdr>
        <w:spacing w:after="0" w:line="360" w:lineRule="auto"/>
        <w:ind w:left="0" w:right="438" w:firstLine="0"/>
        <w:jc w:val="left"/>
        <w:rPr>
          <w:rFonts w:ascii="Arial Narrow" w:hAnsi="Arial Narrow"/>
          <w:color w:val="auto"/>
        </w:rPr>
      </w:pPr>
      <w:r w:rsidRPr="005773D5">
        <w:rPr>
          <w:rFonts w:ascii="Arial Narrow" w:hAnsi="Arial Narrow"/>
          <w:color w:val="auto"/>
        </w:rPr>
        <w:t xml:space="preserve">Have you been dismissed or had disciplinary action taken against you in the last </w:t>
      </w:r>
      <w:r w:rsidR="005014A7">
        <w:rPr>
          <w:rFonts w:ascii="Arial Narrow" w:hAnsi="Arial Narrow"/>
          <w:color w:val="auto"/>
        </w:rPr>
        <w:t>3</w:t>
      </w:r>
      <w:r w:rsidRPr="005773D5">
        <w:rPr>
          <w:rFonts w:ascii="Arial Narrow" w:hAnsi="Arial Narrow"/>
          <w:color w:val="auto"/>
        </w:rPr>
        <w:t xml:space="preserve"> years? </w:t>
      </w:r>
    </w:p>
    <w:p w14:paraId="4B87B59F" w14:textId="1D9F5526" w:rsidR="007C557E" w:rsidRDefault="007C557E" w:rsidP="00EF248A">
      <w:pPr>
        <w:pBdr>
          <w:top w:val="single" w:sz="4" w:space="0" w:color="303D6F"/>
          <w:left w:val="single" w:sz="4" w:space="0" w:color="303D6F"/>
          <w:bottom w:val="single" w:sz="4" w:space="0" w:color="303D6F"/>
          <w:right w:val="single" w:sz="4" w:space="0" w:color="303D6F"/>
        </w:pBdr>
        <w:spacing w:after="0" w:line="360" w:lineRule="auto"/>
        <w:ind w:left="0" w:right="438" w:firstLine="0"/>
        <w:jc w:val="left"/>
        <w:rPr>
          <w:rFonts w:ascii="Arial Narrow" w:hAnsi="Arial Narrow"/>
          <w:color w:val="auto"/>
        </w:rPr>
      </w:pPr>
      <w:r w:rsidRPr="005773D5">
        <w:rPr>
          <w:rFonts w:ascii="Arial Narrow" w:hAnsi="Arial Narrow"/>
          <w:color w:val="auto"/>
        </w:rPr>
        <w:t xml:space="preserve">YES </w:t>
      </w:r>
      <w:r>
        <w:rPr>
          <w:rFonts w:ascii="Arial Narrow" w:hAnsi="Arial Narrow"/>
          <w:color w:val="auto"/>
        </w:rPr>
        <w:fldChar w:fldCharType="begin">
          <w:ffData>
            <w:name w:val="Check42"/>
            <w:enabled/>
            <w:calcOnExit w:val="0"/>
            <w:checkBox>
              <w:sizeAuto/>
              <w:default w:val="0"/>
            </w:checkBox>
          </w:ffData>
        </w:fldChar>
      </w:r>
      <w:bookmarkStart w:id="46" w:name="Check42"/>
      <w:r>
        <w:rPr>
          <w:rFonts w:ascii="Arial Narrow" w:hAnsi="Arial Narrow"/>
          <w:color w:val="auto"/>
        </w:rPr>
        <w:instrText xml:space="preserve"> FORMCHECKBOX </w:instrText>
      </w:r>
      <w:r w:rsidR="002C00D6">
        <w:rPr>
          <w:rFonts w:ascii="Arial Narrow" w:hAnsi="Arial Narrow"/>
          <w:color w:val="auto"/>
        </w:rPr>
      </w:r>
      <w:r w:rsidR="002C00D6">
        <w:rPr>
          <w:rFonts w:ascii="Arial Narrow" w:hAnsi="Arial Narrow"/>
          <w:color w:val="auto"/>
        </w:rPr>
        <w:fldChar w:fldCharType="separate"/>
      </w:r>
      <w:r>
        <w:rPr>
          <w:rFonts w:ascii="Arial Narrow" w:hAnsi="Arial Narrow"/>
          <w:color w:val="auto"/>
        </w:rPr>
        <w:fldChar w:fldCharType="end"/>
      </w:r>
      <w:bookmarkEnd w:id="46"/>
      <w:r>
        <w:rPr>
          <w:rFonts w:ascii="Arial Narrow" w:hAnsi="Arial Narrow"/>
          <w:color w:val="auto"/>
        </w:rPr>
        <w:t xml:space="preserve">  </w:t>
      </w:r>
      <w:r w:rsidRPr="005773D5">
        <w:rPr>
          <w:rFonts w:ascii="Arial Narrow" w:hAnsi="Arial Narrow"/>
          <w:color w:val="auto"/>
        </w:rPr>
        <w:t>NO</w:t>
      </w:r>
      <w:r>
        <w:rPr>
          <w:rFonts w:ascii="Arial Narrow" w:hAnsi="Arial Narrow"/>
          <w:color w:val="auto"/>
        </w:rPr>
        <w:t xml:space="preserve"> </w:t>
      </w:r>
      <w:r>
        <w:rPr>
          <w:rFonts w:ascii="Arial Narrow" w:hAnsi="Arial Narrow"/>
          <w:color w:val="auto"/>
        </w:rPr>
        <w:fldChar w:fldCharType="begin">
          <w:ffData>
            <w:name w:val="Check55"/>
            <w:enabled/>
            <w:calcOnExit w:val="0"/>
            <w:checkBox>
              <w:sizeAuto/>
              <w:default w:val="0"/>
            </w:checkBox>
          </w:ffData>
        </w:fldChar>
      </w:r>
      <w:bookmarkStart w:id="47" w:name="Check55"/>
      <w:r>
        <w:rPr>
          <w:rFonts w:ascii="Arial Narrow" w:hAnsi="Arial Narrow"/>
          <w:color w:val="auto"/>
        </w:rPr>
        <w:instrText xml:space="preserve"> FORMCHECKBOX </w:instrText>
      </w:r>
      <w:r w:rsidR="002C00D6">
        <w:rPr>
          <w:rFonts w:ascii="Arial Narrow" w:hAnsi="Arial Narrow"/>
          <w:color w:val="auto"/>
        </w:rPr>
      </w:r>
      <w:r w:rsidR="002C00D6">
        <w:rPr>
          <w:rFonts w:ascii="Arial Narrow" w:hAnsi="Arial Narrow"/>
          <w:color w:val="auto"/>
        </w:rPr>
        <w:fldChar w:fldCharType="separate"/>
      </w:r>
      <w:r>
        <w:rPr>
          <w:rFonts w:ascii="Arial Narrow" w:hAnsi="Arial Narrow"/>
          <w:color w:val="auto"/>
        </w:rPr>
        <w:fldChar w:fldCharType="end"/>
      </w:r>
      <w:bookmarkEnd w:id="47"/>
    </w:p>
    <w:p w14:paraId="1CCFB605" w14:textId="77777777" w:rsidR="00EF248A" w:rsidRDefault="00EF248A" w:rsidP="007C557E">
      <w:pPr>
        <w:pBdr>
          <w:top w:val="single" w:sz="4" w:space="0" w:color="303D6F"/>
          <w:left w:val="single" w:sz="4" w:space="0" w:color="303D6F"/>
          <w:bottom w:val="single" w:sz="4" w:space="0" w:color="303D6F"/>
          <w:right w:val="single" w:sz="4" w:space="0" w:color="303D6F"/>
        </w:pBdr>
        <w:spacing w:after="0" w:line="240" w:lineRule="auto"/>
        <w:ind w:left="0" w:right="438" w:firstLine="0"/>
        <w:jc w:val="left"/>
        <w:rPr>
          <w:rFonts w:ascii="Arial Narrow" w:hAnsi="Arial Narrow"/>
          <w:color w:val="auto"/>
        </w:rPr>
      </w:pPr>
    </w:p>
    <w:p w14:paraId="20D4D2C9" w14:textId="7ACC56DD" w:rsidR="0003279A" w:rsidRDefault="0003279A" w:rsidP="006C0A25">
      <w:pPr>
        <w:pBdr>
          <w:top w:val="single" w:sz="4" w:space="0" w:color="303D6F"/>
          <w:left w:val="single" w:sz="4" w:space="0" w:color="303D6F"/>
          <w:bottom w:val="single" w:sz="4" w:space="0" w:color="303D6F"/>
          <w:right w:val="single" w:sz="4" w:space="0" w:color="303D6F"/>
        </w:pBdr>
        <w:tabs>
          <w:tab w:val="right" w:pos="10334"/>
        </w:tabs>
        <w:spacing w:after="0" w:line="240" w:lineRule="auto"/>
        <w:ind w:left="0" w:right="438" w:firstLine="0"/>
        <w:jc w:val="left"/>
        <w:rPr>
          <w:rFonts w:ascii="Arial Narrow" w:hAnsi="Arial Narrow"/>
          <w:color w:val="auto"/>
        </w:rPr>
      </w:pPr>
      <w:r>
        <w:rPr>
          <w:rFonts w:ascii="Arial Narrow" w:hAnsi="Arial Narrow"/>
          <w:color w:val="auto"/>
        </w:rPr>
        <w:t xml:space="preserve">Details: </w:t>
      </w:r>
      <w:r w:rsidR="006C0A25">
        <w:rPr>
          <w:rFonts w:ascii="Arial Narrow" w:hAnsi="Arial Narrow"/>
          <w:color w:val="auto"/>
        </w:rPr>
        <w:tab/>
      </w:r>
    </w:p>
    <w:p w14:paraId="2E0C75E1" w14:textId="2F12F282" w:rsidR="00282C29" w:rsidRDefault="00282C29" w:rsidP="007C557E">
      <w:pPr>
        <w:pBdr>
          <w:top w:val="single" w:sz="4" w:space="0" w:color="303D6F"/>
          <w:left w:val="single" w:sz="4" w:space="0" w:color="303D6F"/>
          <w:bottom w:val="single" w:sz="4" w:space="0" w:color="303D6F"/>
          <w:right w:val="single" w:sz="4" w:space="0" w:color="303D6F"/>
        </w:pBdr>
        <w:spacing w:after="0" w:line="240" w:lineRule="auto"/>
        <w:ind w:left="0" w:right="438" w:firstLine="0"/>
        <w:jc w:val="left"/>
        <w:rPr>
          <w:rFonts w:ascii="Arial Narrow" w:hAnsi="Arial Narrow"/>
          <w:color w:val="auto"/>
        </w:rPr>
      </w:pPr>
    </w:p>
    <w:p w14:paraId="04EE40CB" w14:textId="43385DE0" w:rsidR="00282C29" w:rsidRDefault="00282C29" w:rsidP="007C557E">
      <w:pPr>
        <w:pBdr>
          <w:top w:val="single" w:sz="4" w:space="0" w:color="303D6F"/>
          <w:left w:val="single" w:sz="4" w:space="0" w:color="303D6F"/>
          <w:bottom w:val="single" w:sz="4" w:space="0" w:color="303D6F"/>
          <w:right w:val="single" w:sz="4" w:space="0" w:color="303D6F"/>
        </w:pBdr>
        <w:spacing w:after="0" w:line="240" w:lineRule="auto"/>
        <w:ind w:left="0" w:right="438" w:firstLine="0"/>
        <w:jc w:val="left"/>
        <w:rPr>
          <w:rFonts w:ascii="Arial Narrow" w:hAnsi="Arial Narrow"/>
          <w:color w:val="auto"/>
        </w:rPr>
      </w:pPr>
    </w:p>
    <w:p w14:paraId="647621B4" w14:textId="22F7F399" w:rsidR="00282C29" w:rsidRDefault="00282C29" w:rsidP="007C557E">
      <w:pPr>
        <w:pBdr>
          <w:top w:val="single" w:sz="4" w:space="0" w:color="303D6F"/>
          <w:left w:val="single" w:sz="4" w:space="0" w:color="303D6F"/>
          <w:bottom w:val="single" w:sz="4" w:space="0" w:color="303D6F"/>
          <w:right w:val="single" w:sz="4" w:space="0" w:color="303D6F"/>
        </w:pBdr>
        <w:spacing w:after="0" w:line="240" w:lineRule="auto"/>
        <w:ind w:left="0" w:right="438" w:firstLine="0"/>
        <w:jc w:val="left"/>
        <w:rPr>
          <w:rFonts w:ascii="Arial Narrow" w:hAnsi="Arial Narrow"/>
          <w:color w:val="auto"/>
        </w:rPr>
      </w:pPr>
    </w:p>
    <w:p w14:paraId="5F815314" w14:textId="4031592B" w:rsidR="000E3B30" w:rsidRPr="007C557E" w:rsidRDefault="00E93F49">
      <w:pPr>
        <w:pStyle w:val="Heading1"/>
        <w:ind w:left="-5"/>
        <w:rPr>
          <w:rFonts w:ascii="Arial Narrow" w:hAnsi="Arial Narrow"/>
          <w:b/>
          <w:bCs/>
          <w:color w:val="auto"/>
          <w:sz w:val="32"/>
          <w:szCs w:val="20"/>
        </w:rPr>
      </w:pPr>
      <w:r w:rsidRPr="007C557E">
        <w:rPr>
          <w:rFonts w:ascii="Arial Narrow" w:hAnsi="Arial Narrow"/>
          <w:b/>
          <w:bCs/>
          <w:color w:val="auto"/>
          <w:sz w:val="32"/>
          <w:szCs w:val="20"/>
        </w:rPr>
        <w:lastRenderedPageBreak/>
        <w:t>References</w:t>
      </w:r>
    </w:p>
    <w:p w14:paraId="7F5D1B3A" w14:textId="40E76086" w:rsidR="000E3B30" w:rsidRPr="005773D5" w:rsidRDefault="00E93F49" w:rsidP="00EF248A">
      <w:pPr>
        <w:tabs>
          <w:tab w:val="left" w:pos="10440"/>
        </w:tabs>
        <w:ind w:left="-5" w:right="332"/>
        <w:rPr>
          <w:rFonts w:ascii="Arial Narrow" w:hAnsi="Arial Narrow"/>
          <w:color w:val="auto"/>
        </w:rPr>
      </w:pPr>
      <w:r w:rsidRPr="005773D5">
        <w:rPr>
          <w:rFonts w:ascii="Arial Narrow" w:hAnsi="Arial Narrow"/>
          <w:color w:val="auto"/>
        </w:rPr>
        <w:t xml:space="preserve">(We can </w:t>
      </w:r>
      <w:r w:rsidRPr="005773D5">
        <w:rPr>
          <w:rFonts w:ascii="Arial Narrow" w:hAnsi="Arial Narrow"/>
          <w:color w:val="auto"/>
          <w:u w:val="single" w:color="303D6F"/>
        </w:rPr>
        <w:t>only</w:t>
      </w:r>
      <w:r w:rsidRPr="005773D5">
        <w:rPr>
          <w:rFonts w:ascii="Arial Narrow" w:hAnsi="Arial Narrow"/>
          <w:color w:val="auto"/>
        </w:rPr>
        <w:t xml:space="preserve"> accept work references from Line Managers, </w:t>
      </w:r>
      <w:r w:rsidRPr="005773D5">
        <w:rPr>
          <w:rFonts w:ascii="Arial Narrow" w:hAnsi="Arial Narrow"/>
          <w:color w:val="auto"/>
          <w:u w:val="single" w:color="303D6F"/>
        </w:rPr>
        <w:t>not</w:t>
      </w:r>
      <w:r w:rsidRPr="005773D5">
        <w:rPr>
          <w:rFonts w:ascii="Arial Narrow" w:hAnsi="Arial Narrow"/>
          <w:color w:val="auto"/>
        </w:rPr>
        <w:t xml:space="preserve"> work colleagues. Please use </w:t>
      </w:r>
      <w:r w:rsidRPr="005773D5">
        <w:rPr>
          <w:rFonts w:ascii="Arial Narrow" w:hAnsi="Arial Narrow"/>
          <w:color w:val="auto"/>
          <w:u w:val="single" w:color="303D6F"/>
        </w:rPr>
        <w:t>work</w:t>
      </w:r>
      <w:r w:rsidR="00CC7574" w:rsidRPr="005773D5">
        <w:rPr>
          <w:rFonts w:ascii="Arial Narrow" w:hAnsi="Arial Narrow"/>
          <w:color w:val="auto"/>
          <w:u w:val="single" w:color="303D6F"/>
        </w:rPr>
        <w:t xml:space="preserve"> </w:t>
      </w:r>
      <w:r w:rsidRPr="005773D5">
        <w:rPr>
          <w:rFonts w:ascii="Arial Narrow" w:hAnsi="Arial Narrow"/>
          <w:color w:val="auto"/>
          <w:u w:val="single" w:color="303D6F"/>
        </w:rPr>
        <w:t xml:space="preserve">contact </w:t>
      </w:r>
      <w:r w:rsidR="00BF1E2E">
        <w:rPr>
          <w:rFonts w:ascii="Arial Narrow" w:hAnsi="Arial Narrow"/>
          <w:color w:val="auto"/>
          <w:u w:val="single" w:color="303D6F"/>
        </w:rPr>
        <w:t>d</w:t>
      </w:r>
      <w:r w:rsidRPr="005773D5">
        <w:rPr>
          <w:rFonts w:ascii="Arial Narrow" w:hAnsi="Arial Narrow"/>
          <w:color w:val="auto"/>
          <w:u w:val="single" w:color="303D6F"/>
        </w:rPr>
        <w:t>etails only,</w:t>
      </w:r>
      <w:r w:rsidRPr="005773D5">
        <w:rPr>
          <w:rFonts w:ascii="Arial Narrow" w:hAnsi="Arial Narrow"/>
          <w:color w:val="auto"/>
        </w:rPr>
        <w:t xml:space="preserve"> ensuring one reference is from your current or most recent employer. We do not accept personal references. Please note; references must cover a </w:t>
      </w:r>
      <w:r w:rsidR="001111CA" w:rsidRPr="005773D5">
        <w:rPr>
          <w:rFonts w:ascii="Arial Narrow" w:hAnsi="Arial Narrow"/>
          <w:color w:val="auto"/>
        </w:rPr>
        <w:t>3</w:t>
      </w:r>
      <w:r w:rsidR="00CC7574" w:rsidRPr="005773D5">
        <w:rPr>
          <w:rFonts w:ascii="Arial Narrow" w:hAnsi="Arial Narrow"/>
          <w:color w:val="auto"/>
        </w:rPr>
        <w:t>-year</w:t>
      </w:r>
      <w:r w:rsidRPr="005773D5">
        <w:rPr>
          <w:rFonts w:ascii="Arial Narrow" w:hAnsi="Arial Narrow"/>
          <w:color w:val="auto"/>
        </w:rPr>
        <w:t xml:space="preserve"> period</w:t>
      </w:r>
      <w:r w:rsidR="00A65B7E">
        <w:rPr>
          <w:rFonts w:ascii="Arial Narrow" w:hAnsi="Arial Narrow"/>
          <w:color w:val="auto"/>
        </w:rPr>
        <w:t xml:space="preserve"> where applicable</w:t>
      </w:r>
      <w:r w:rsidRPr="005773D5">
        <w:rPr>
          <w:rFonts w:ascii="Arial Narrow" w:hAnsi="Arial Narrow"/>
          <w:color w:val="auto"/>
        </w:rPr>
        <w:t>).</w:t>
      </w:r>
    </w:p>
    <w:tbl>
      <w:tblPr>
        <w:tblStyle w:val="TableGrid"/>
        <w:tblW w:w="10535" w:type="dxa"/>
        <w:tblInd w:w="5" w:type="dxa"/>
        <w:tblCellMar>
          <w:left w:w="113" w:type="dxa"/>
          <w:right w:w="115" w:type="dxa"/>
        </w:tblCellMar>
        <w:tblLook w:val="04A0" w:firstRow="1" w:lastRow="0" w:firstColumn="1" w:lastColumn="0" w:noHBand="0" w:noVBand="1"/>
      </w:tblPr>
      <w:tblGrid>
        <w:gridCol w:w="5267"/>
        <w:gridCol w:w="5268"/>
      </w:tblGrid>
      <w:tr w:rsidR="005773D5" w:rsidRPr="005773D5" w14:paraId="1716E3B5" w14:textId="77777777" w:rsidTr="007C557E">
        <w:trPr>
          <w:trHeight w:val="4197"/>
        </w:trPr>
        <w:tc>
          <w:tcPr>
            <w:tcW w:w="5267" w:type="dxa"/>
            <w:tcBorders>
              <w:top w:val="single" w:sz="4" w:space="0" w:color="303D6F"/>
              <w:left w:val="single" w:sz="4" w:space="0" w:color="303D6F"/>
              <w:bottom w:val="single" w:sz="4" w:space="0" w:color="303D6F"/>
              <w:right w:val="single" w:sz="4" w:space="0" w:color="303D6F"/>
            </w:tcBorders>
            <w:vAlign w:val="center"/>
          </w:tcPr>
          <w:p w14:paraId="31EA6EAA" w14:textId="77777777" w:rsidR="000E3B30" w:rsidRPr="005773D5" w:rsidRDefault="00E93F49">
            <w:pPr>
              <w:spacing w:after="170" w:line="259" w:lineRule="auto"/>
              <w:ind w:left="0" w:firstLine="0"/>
              <w:jc w:val="left"/>
              <w:rPr>
                <w:rFonts w:ascii="Arial Narrow" w:hAnsi="Arial Narrow"/>
                <w:color w:val="auto"/>
              </w:rPr>
            </w:pPr>
            <w:r w:rsidRPr="005773D5">
              <w:rPr>
                <w:rFonts w:ascii="Arial Narrow" w:hAnsi="Arial Narrow"/>
                <w:color w:val="auto"/>
              </w:rPr>
              <w:t>Name:</w:t>
            </w:r>
          </w:p>
          <w:p w14:paraId="09A44D7F" w14:textId="77777777" w:rsidR="000E3B30" w:rsidRPr="005773D5" w:rsidRDefault="00E93F49">
            <w:pPr>
              <w:spacing w:after="170" w:line="259" w:lineRule="auto"/>
              <w:ind w:left="0" w:firstLine="0"/>
              <w:jc w:val="left"/>
              <w:rPr>
                <w:rFonts w:ascii="Arial Narrow" w:hAnsi="Arial Narrow"/>
                <w:color w:val="auto"/>
              </w:rPr>
            </w:pPr>
            <w:r w:rsidRPr="005773D5">
              <w:rPr>
                <w:rFonts w:ascii="Arial Narrow" w:hAnsi="Arial Narrow"/>
                <w:color w:val="auto"/>
              </w:rPr>
              <w:t>Position:</w:t>
            </w:r>
          </w:p>
          <w:p w14:paraId="7F3DBD87" w14:textId="77777777" w:rsidR="000E3B30" w:rsidRPr="005773D5" w:rsidRDefault="00E93F49">
            <w:pPr>
              <w:spacing w:after="170" w:line="259" w:lineRule="auto"/>
              <w:ind w:left="0" w:firstLine="0"/>
              <w:jc w:val="left"/>
              <w:rPr>
                <w:rFonts w:ascii="Arial Narrow" w:hAnsi="Arial Narrow"/>
                <w:color w:val="auto"/>
              </w:rPr>
            </w:pPr>
            <w:r w:rsidRPr="005773D5">
              <w:rPr>
                <w:rFonts w:ascii="Arial Narrow" w:hAnsi="Arial Narrow"/>
                <w:color w:val="auto"/>
              </w:rPr>
              <w:t>Company Name:</w:t>
            </w:r>
          </w:p>
          <w:p w14:paraId="7E9CCD50" w14:textId="77777777" w:rsidR="000E3B30" w:rsidRPr="005773D5" w:rsidRDefault="00E93F49">
            <w:pPr>
              <w:spacing w:after="1550" w:line="259" w:lineRule="auto"/>
              <w:ind w:left="0" w:firstLine="0"/>
              <w:jc w:val="left"/>
              <w:rPr>
                <w:rFonts w:ascii="Arial Narrow" w:hAnsi="Arial Narrow"/>
                <w:color w:val="auto"/>
              </w:rPr>
            </w:pPr>
            <w:r w:rsidRPr="005773D5">
              <w:rPr>
                <w:rFonts w:ascii="Arial Narrow" w:hAnsi="Arial Narrow"/>
                <w:color w:val="auto"/>
              </w:rPr>
              <w:t>Address:</w:t>
            </w:r>
          </w:p>
          <w:p w14:paraId="607D7E35" w14:textId="77777777" w:rsidR="000E3B30" w:rsidRPr="005773D5" w:rsidRDefault="00E93F49">
            <w:pPr>
              <w:spacing w:after="170" w:line="259" w:lineRule="auto"/>
              <w:ind w:left="0" w:firstLine="0"/>
              <w:jc w:val="left"/>
              <w:rPr>
                <w:rFonts w:ascii="Arial Narrow" w:hAnsi="Arial Narrow"/>
                <w:color w:val="auto"/>
              </w:rPr>
            </w:pPr>
            <w:r w:rsidRPr="005773D5">
              <w:rPr>
                <w:rFonts w:ascii="Arial Narrow" w:hAnsi="Arial Narrow"/>
                <w:color w:val="auto"/>
              </w:rPr>
              <w:t>Telephone No:</w:t>
            </w:r>
          </w:p>
          <w:p w14:paraId="495F92BE" w14:textId="77777777" w:rsidR="000E3B30" w:rsidRPr="005773D5" w:rsidRDefault="00E93F49">
            <w:pPr>
              <w:spacing w:after="0" w:line="259" w:lineRule="auto"/>
              <w:ind w:left="0" w:firstLine="0"/>
              <w:jc w:val="left"/>
              <w:rPr>
                <w:rFonts w:ascii="Arial Narrow" w:hAnsi="Arial Narrow"/>
                <w:color w:val="auto"/>
              </w:rPr>
            </w:pPr>
            <w:r w:rsidRPr="005773D5">
              <w:rPr>
                <w:rFonts w:ascii="Arial Narrow" w:hAnsi="Arial Narrow"/>
                <w:color w:val="auto"/>
              </w:rPr>
              <w:t>Email:</w:t>
            </w:r>
          </w:p>
        </w:tc>
        <w:tc>
          <w:tcPr>
            <w:tcW w:w="5268" w:type="dxa"/>
            <w:tcBorders>
              <w:top w:val="single" w:sz="4" w:space="0" w:color="303D6F"/>
              <w:left w:val="single" w:sz="4" w:space="0" w:color="303D6F"/>
              <w:bottom w:val="single" w:sz="4" w:space="0" w:color="303D6F"/>
              <w:right w:val="single" w:sz="4" w:space="0" w:color="303D6F"/>
            </w:tcBorders>
            <w:vAlign w:val="center"/>
          </w:tcPr>
          <w:p w14:paraId="728D548B" w14:textId="77777777" w:rsidR="000E3B30" w:rsidRPr="005773D5" w:rsidRDefault="00E93F49">
            <w:pPr>
              <w:spacing w:after="170" w:line="259" w:lineRule="auto"/>
              <w:ind w:left="0" w:firstLine="0"/>
              <w:jc w:val="left"/>
              <w:rPr>
                <w:rFonts w:ascii="Arial Narrow" w:hAnsi="Arial Narrow"/>
                <w:color w:val="auto"/>
              </w:rPr>
            </w:pPr>
            <w:r w:rsidRPr="005773D5">
              <w:rPr>
                <w:rFonts w:ascii="Arial Narrow" w:hAnsi="Arial Narrow"/>
                <w:color w:val="auto"/>
              </w:rPr>
              <w:t>Name:</w:t>
            </w:r>
          </w:p>
          <w:p w14:paraId="32F14A50" w14:textId="77777777" w:rsidR="000E3B30" w:rsidRPr="005773D5" w:rsidRDefault="00E93F49">
            <w:pPr>
              <w:spacing w:after="170" w:line="259" w:lineRule="auto"/>
              <w:ind w:left="0" w:firstLine="0"/>
              <w:jc w:val="left"/>
              <w:rPr>
                <w:rFonts w:ascii="Arial Narrow" w:hAnsi="Arial Narrow"/>
                <w:color w:val="auto"/>
              </w:rPr>
            </w:pPr>
            <w:r w:rsidRPr="005773D5">
              <w:rPr>
                <w:rFonts w:ascii="Arial Narrow" w:hAnsi="Arial Narrow"/>
                <w:color w:val="auto"/>
              </w:rPr>
              <w:t>Position:</w:t>
            </w:r>
          </w:p>
          <w:p w14:paraId="6DBCB59A" w14:textId="77777777" w:rsidR="000E3B30" w:rsidRPr="005773D5" w:rsidRDefault="00E93F49">
            <w:pPr>
              <w:spacing w:after="170" w:line="259" w:lineRule="auto"/>
              <w:ind w:left="0" w:firstLine="0"/>
              <w:jc w:val="left"/>
              <w:rPr>
                <w:rFonts w:ascii="Arial Narrow" w:hAnsi="Arial Narrow"/>
                <w:color w:val="auto"/>
              </w:rPr>
            </w:pPr>
            <w:r w:rsidRPr="005773D5">
              <w:rPr>
                <w:rFonts w:ascii="Arial Narrow" w:hAnsi="Arial Narrow"/>
                <w:color w:val="auto"/>
              </w:rPr>
              <w:t>Company Name:</w:t>
            </w:r>
          </w:p>
          <w:p w14:paraId="7B8FCD47" w14:textId="77777777" w:rsidR="000E3B30" w:rsidRPr="005773D5" w:rsidRDefault="00E93F49">
            <w:pPr>
              <w:spacing w:after="1550" w:line="259" w:lineRule="auto"/>
              <w:ind w:left="0" w:firstLine="0"/>
              <w:jc w:val="left"/>
              <w:rPr>
                <w:rFonts w:ascii="Arial Narrow" w:hAnsi="Arial Narrow"/>
                <w:color w:val="auto"/>
              </w:rPr>
            </w:pPr>
            <w:r w:rsidRPr="005773D5">
              <w:rPr>
                <w:rFonts w:ascii="Arial Narrow" w:hAnsi="Arial Narrow"/>
                <w:color w:val="auto"/>
              </w:rPr>
              <w:t>Address:</w:t>
            </w:r>
          </w:p>
          <w:p w14:paraId="56C31234" w14:textId="77777777" w:rsidR="000E3B30" w:rsidRPr="005773D5" w:rsidRDefault="00E93F49">
            <w:pPr>
              <w:spacing w:after="170" w:line="259" w:lineRule="auto"/>
              <w:ind w:left="0" w:firstLine="0"/>
              <w:jc w:val="left"/>
              <w:rPr>
                <w:rFonts w:ascii="Arial Narrow" w:hAnsi="Arial Narrow"/>
                <w:color w:val="auto"/>
              </w:rPr>
            </w:pPr>
            <w:r w:rsidRPr="005773D5">
              <w:rPr>
                <w:rFonts w:ascii="Arial Narrow" w:hAnsi="Arial Narrow"/>
                <w:color w:val="auto"/>
              </w:rPr>
              <w:t>Telephone No:</w:t>
            </w:r>
          </w:p>
          <w:p w14:paraId="149E4702" w14:textId="77777777" w:rsidR="000E3B30" w:rsidRPr="005773D5" w:rsidRDefault="00E93F49">
            <w:pPr>
              <w:spacing w:after="0" w:line="259" w:lineRule="auto"/>
              <w:ind w:left="0" w:firstLine="0"/>
              <w:jc w:val="left"/>
              <w:rPr>
                <w:rFonts w:ascii="Arial Narrow" w:hAnsi="Arial Narrow"/>
                <w:color w:val="auto"/>
              </w:rPr>
            </w:pPr>
            <w:r w:rsidRPr="005773D5">
              <w:rPr>
                <w:rFonts w:ascii="Arial Narrow" w:hAnsi="Arial Narrow"/>
                <w:color w:val="auto"/>
              </w:rPr>
              <w:t>Email:</w:t>
            </w:r>
          </w:p>
        </w:tc>
      </w:tr>
      <w:tr w:rsidR="005773D5" w:rsidRPr="005773D5" w14:paraId="25665FB9" w14:textId="77777777" w:rsidTr="007C557E">
        <w:trPr>
          <w:trHeight w:val="4197"/>
        </w:trPr>
        <w:tc>
          <w:tcPr>
            <w:tcW w:w="5267" w:type="dxa"/>
            <w:tcBorders>
              <w:top w:val="single" w:sz="4" w:space="0" w:color="303D6F"/>
              <w:left w:val="single" w:sz="4" w:space="0" w:color="303D6F"/>
              <w:bottom w:val="single" w:sz="4" w:space="0" w:color="303D6F"/>
              <w:right w:val="single" w:sz="4" w:space="0" w:color="303D6F"/>
            </w:tcBorders>
            <w:vAlign w:val="center"/>
          </w:tcPr>
          <w:p w14:paraId="642A5145" w14:textId="77777777" w:rsidR="000E3B30" w:rsidRPr="005773D5" w:rsidRDefault="00E93F49">
            <w:pPr>
              <w:spacing w:after="170" w:line="259" w:lineRule="auto"/>
              <w:ind w:left="0" w:firstLine="0"/>
              <w:jc w:val="left"/>
              <w:rPr>
                <w:rFonts w:ascii="Arial Narrow" w:hAnsi="Arial Narrow"/>
                <w:color w:val="auto"/>
              </w:rPr>
            </w:pPr>
            <w:r w:rsidRPr="005773D5">
              <w:rPr>
                <w:rFonts w:ascii="Arial Narrow" w:hAnsi="Arial Narrow"/>
                <w:color w:val="auto"/>
              </w:rPr>
              <w:t>Name:</w:t>
            </w:r>
          </w:p>
          <w:p w14:paraId="467CBEF3" w14:textId="77777777" w:rsidR="000E3B30" w:rsidRPr="005773D5" w:rsidRDefault="00E93F49">
            <w:pPr>
              <w:spacing w:after="170" w:line="259" w:lineRule="auto"/>
              <w:ind w:left="0" w:firstLine="0"/>
              <w:jc w:val="left"/>
              <w:rPr>
                <w:rFonts w:ascii="Arial Narrow" w:hAnsi="Arial Narrow"/>
                <w:color w:val="auto"/>
              </w:rPr>
            </w:pPr>
            <w:r w:rsidRPr="005773D5">
              <w:rPr>
                <w:rFonts w:ascii="Arial Narrow" w:hAnsi="Arial Narrow"/>
                <w:color w:val="auto"/>
              </w:rPr>
              <w:t>Position:</w:t>
            </w:r>
          </w:p>
          <w:p w14:paraId="3AB645EC" w14:textId="77777777" w:rsidR="000E3B30" w:rsidRPr="005773D5" w:rsidRDefault="00E93F49">
            <w:pPr>
              <w:spacing w:after="170" w:line="259" w:lineRule="auto"/>
              <w:ind w:left="0" w:firstLine="0"/>
              <w:jc w:val="left"/>
              <w:rPr>
                <w:rFonts w:ascii="Arial Narrow" w:hAnsi="Arial Narrow"/>
                <w:color w:val="auto"/>
              </w:rPr>
            </w:pPr>
            <w:r w:rsidRPr="005773D5">
              <w:rPr>
                <w:rFonts w:ascii="Arial Narrow" w:hAnsi="Arial Narrow"/>
                <w:color w:val="auto"/>
              </w:rPr>
              <w:t>Company Name:</w:t>
            </w:r>
          </w:p>
          <w:p w14:paraId="7DA539CF" w14:textId="77777777" w:rsidR="000E3B30" w:rsidRPr="005773D5" w:rsidRDefault="00E93F49">
            <w:pPr>
              <w:spacing w:after="1550" w:line="259" w:lineRule="auto"/>
              <w:ind w:left="0" w:firstLine="0"/>
              <w:jc w:val="left"/>
              <w:rPr>
                <w:rFonts w:ascii="Arial Narrow" w:hAnsi="Arial Narrow"/>
                <w:color w:val="auto"/>
              </w:rPr>
            </w:pPr>
            <w:r w:rsidRPr="005773D5">
              <w:rPr>
                <w:rFonts w:ascii="Arial Narrow" w:hAnsi="Arial Narrow"/>
                <w:color w:val="auto"/>
              </w:rPr>
              <w:t>Address:</w:t>
            </w:r>
          </w:p>
          <w:p w14:paraId="46A7BA8D" w14:textId="77777777" w:rsidR="000E3B30" w:rsidRPr="005773D5" w:rsidRDefault="00E93F49">
            <w:pPr>
              <w:spacing w:after="170" w:line="259" w:lineRule="auto"/>
              <w:ind w:left="0" w:firstLine="0"/>
              <w:jc w:val="left"/>
              <w:rPr>
                <w:rFonts w:ascii="Arial Narrow" w:hAnsi="Arial Narrow"/>
                <w:color w:val="auto"/>
              </w:rPr>
            </w:pPr>
            <w:r w:rsidRPr="005773D5">
              <w:rPr>
                <w:rFonts w:ascii="Arial Narrow" w:hAnsi="Arial Narrow"/>
                <w:color w:val="auto"/>
              </w:rPr>
              <w:t>Telephone No:</w:t>
            </w:r>
          </w:p>
          <w:p w14:paraId="2BAC92E8" w14:textId="77777777" w:rsidR="000E3B30" w:rsidRPr="005773D5" w:rsidRDefault="00E93F49">
            <w:pPr>
              <w:spacing w:after="0" w:line="259" w:lineRule="auto"/>
              <w:ind w:left="0" w:firstLine="0"/>
              <w:jc w:val="left"/>
              <w:rPr>
                <w:rFonts w:ascii="Arial Narrow" w:hAnsi="Arial Narrow"/>
                <w:color w:val="auto"/>
              </w:rPr>
            </w:pPr>
            <w:r w:rsidRPr="005773D5">
              <w:rPr>
                <w:rFonts w:ascii="Arial Narrow" w:hAnsi="Arial Narrow"/>
                <w:color w:val="auto"/>
              </w:rPr>
              <w:t>Email:</w:t>
            </w:r>
          </w:p>
        </w:tc>
        <w:tc>
          <w:tcPr>
            <w:tcW w:w="5268" w:type="dxa"/>
            <w:tcBorders>
              <w:top w:val="single" w:sz="4" w:space="0" w:color="303D6F"/>
              <w:left w:val="single" w:sz="4" w:space="0" w:color="303D6F"/>
              <w:bottom w:val="single" w:sz="4" w:space="0" w:color="303D6F"/>
              <w:right w:val="single" w:sz="4" w:space="0" w:color="303D6F"/>
            </w:tcBorders>
            <w:vAlign w:val="center"/>
          </w:tcPr>
          <w:p w14:paraId="168CA666" w14:textId="77777777" w:rsidR="000E3B30" w:rsidRPr="005773D5" w:rsidRDefault="00E93F49">
            <w:pPr>
              <w:spacing w:after="170" w:line="259" w:lineRule="auto"/>
              <w:ind w:left="0" w:firstLine="0"/>
              <w:jc w:val="left"/>
              <w:rPr>
                <w:rFonts w:ascii="Arial Narrow" w:hAnsi="Arial Narrow"/>
                <w:color w:val="auto"/>
              </w:rPr>
            </w:pPr>
            <w:r w:rsidRPr="005773D5">
              <w:rPr>
                <w:rFonts w:ascii="Arial Narrow" w:hAnsi="Arial Narrow"/>
                <w:color w:val="auto"/>
              </w:rPr>
              <w:t>Name:</w:t>
            </w:r>
          </w:p>
          <w:p w14:paraId="2CD861E9" w14:textId="77777777" w:rsidR="000E3B30" w:rsidRPr="005773D5" w:rsidRDefault="00E93F49">
            <w:pPr>
              <w:spacing w:after="170" w:line="259" w:lineRule="auto"/>
              <w:ind w:left="0" w:firstLine="0"/>
              <w:jc w:val="left"/>
              <w:rPr>
                <w:rFonts w:ascii="Arial Narrow" w:hAnsi="Arial Narrow"/>
                <w:color w:val="auto"/>
              </w:rPr>
            </w:pPr>
            <w:r w:rsidRPr="005773D5">
              <w:rPr>
                <w:rFonts w:ascii="Arial Narrow" w:hAnsi="Arial Narrow"/>
                <w:color w:val="auto"/>
              </w:rPr>
              <w:t>Position:</w:t>
            </w:r>
          </w:p>
          <w:p w14:paraId="0430ECBB" w14:textId="77777777" w:rsidR="000E3B30" w:rsidRPr="005773D5" w:rsidRDefault="00E93F49">
            <w:pPr>
              <w:spacing w:after="170" w:line="259" w:lineRule="auto"/>
              <w:ind w:left="0" w:firstLine="0"/>
              <w:jc w:val="left"/>
              <w:rPr>
                <w:rFonts w:ascii="Arial Narrow" w:hAnsi="Arial Narrow"/>
                <w:color w:val="auto"/>
              </w:rPr>
            </w:pPr>
            <w:r w:rsidRPr="005773D5">
              <w:rPr>
                <w:rFonts w:ascii="Arial Narrow" w:hAnsi="Arial Narrow"/>
                <w:color w:val="auto"/>
              </w:rPr>
              <w:t>Company Name:</w:t>
            </w:r>
          </w:p>
          <w:p w14:paraId="63F6878A" w14:textId="77777777" w:rsidR="000E3B30" w:rsidRPr="005773D5" w:rsidRDefault="00E93F49">
            <w:pPr>
              <w:spacing w:after="1550" w:line="259" w:lineRule="auto"/>
              <w:ind w:left="0" w:firstLine="0"/>
              <w:jc w:val="left"/>
              <w:rPr>
                <w:rFonts w:ascii="Arial Narrow" w:hAnsi="Arial Narrow"/>
                <w:color w:val="auto"/>
              </w:rPr>
            </w:pPr>
            <w:r w:rsidRPr="005773D5">
              <w:rPr>
                <w:rFonts w:ascii="Arial Narrow" w:hAnsi="Arial Narrow"/>
                <w:color w:val="auto"/>
              </w:rPr>
              <w:t>Address:</w:t>
            </w:r>
          </w:p>
          <w:p w14:paraId="03BAAF86" w14:textId="77777777" w:rsidR="000E3B30" w:rsidRPr="005773D5" w:rsidRDefault="00E93F49">
            <w:pPr>
              <w:spacing w:after="170" w:line="259" w:lineRule="auto"/>
              <w:ind w:left="0" w:firstLine="0"/>
              <w:jc w:val="left"/>
              <w:rPr>
                <w:rFonts w:ascii="Arial Narrow" w:hAnsi="Arial Narrow"/>
                <w:color w:val="auto"/>
              </w:rPr>
            </w:pPr>
            <w:r w:rsidRPr="005773D5">
              <w:rPr>
                <w:rFonts w:ascii="Arial Narrow" w:hAnsi="Arial Narrow"/>
                <w:color w:val="auto"/>
              </w:rPr>
              <w:t>Telephone No:</w:t>
            </w:r>
          </w:p>
          <w:p w14:paraId="2BEC5ADB" w14:textId="77777777" w:rsidR="000E3B30" w:rsidRPr="005773D5" w:rsidRDefault="00E93F49">
            <w:pPr>
              <w:spacing w:after="0" w:line="259" w:lineRule="auto"/>
              <w:ind w:left="0" w:firstLine="0"/>
              <w:jc w:val="left"/>
              <w:rPr>
                <w:rFonts w:ascii="Arial Narrow" w:hAnsi="Arial Narrow"/>
                <w:color w:val="auto"/>
              </w:rPr>
            </w:pPr>
            <w:r w:rsidRPr="005773D5">
              <w:rPr>
                <w:rFonts w:ascii="Arial Narrow" w:hAnsi="Arial Narrow"/>
                <w:color w:val="auto"/>
              </w:rPr>
              <w:t>Email:</w:t>
            </w:r>
          </w:p>
        </w:tc>
      </w:tr>
    </w:tbl>
    <w:p w14:paraId="2569A4A2" w14:textId="75EB9D88" w:rsidR="000E3B30" w:rsidRDefault="000E3B30">
      <w:pPr>
        <w:spacing w:after="3" w:line="259" w:lineRule="auto"/>
        <w:ind w:right="-15"/>
        <w:jc w:val="right"/>
        <w:rPr>
          <w:rFonts w:ascii="Arial Narrow" w:hAnsi="Arial Narrow"/>
          <w:color w:val="auto"/>
        </w:rPr>
      </w:pPr>
    </w:p>
    <w:p w14:paraId="6B07715A" w14:textId="7C47DB39" w:rsidR="007C557E" w:rsidRDefault="007C557E">
      <w:pPr>
        <w:spacing w:after="3" w:line="259" w:lineRule="auto"/>
        <w:ind w:right="-15"/>
        <w:jc w:val="right"/>
        <w:rPr>
          <w:rFonts w:ascii="Arial Narrow" w:hAnsi="Arial Narrow"/>
          <w:color w:val="auto"/>
        </w:rPr>
      </w:pPr>
    </w:p>
    <w:p w14:paraId="6BB21A5B" w14:textId="2AAA109E" w:rsidR="006C0A25" w:rsidRDefault="006C0A25">
      <w:pPr>
        <w:spacing w:after="3" w:line="259" w:lineRule="auto"/>
        <w:ind w:right="-15"/>
        <w:jc w:val="right"/>
        <w:rPr>
          <w:rFonts w:ascii="Arial Narrow" w:hAnsi="Arial Narrow"/>
          <w:color w:val="auto"/>
        </w:rPr>
      </w:pPr>
    </w:p>
    <w:p w14:paraId="594C451B" w14:textId="5E03F021" w:rsidR="006C0A25" w:rsidRDefault="006C0A25">
      <w:pPr>
        <w:spacing w:after="3" w:line="259" w:lineRule="auto"/>
        <w:ind w:right="-15"/>
        <w:jc w:val="right"/>
        <w:rPr>
          <w:rFonts w:ascii="Arial Narrow" w:hAnsi="Arial Narrow"/>
          <w:color w:val="auto"/>
        </w:rPr>
      </w:pPr>
    </w:p>
    <w:p w14:paraId="581FFB3A" w14:textId="5DF5C6B8" w:rsidR="006C0A25" w:rsidRDefault="006C0A25">
      <w:pPr>
        <w:spacing w:after="3" w:line="259" w:lineRule="auto"/>
        <w:ind w:right="-15"/>
        <w:jc w:val="right"/>
        <w:rPr>
          <w:rFonts w:ascii="Arial Narrow" w:hAnsi="Arial Narrow"/>
          <w:color w:val="auto"/>
        </w:rPr>
      </w:pPr>
    </w:p>
    <w:p w14:paraId="38D57B34" w14:textId="70E4451E" w:rsidR="006C0A25" w:rsidRDefault="006C0A25">
      <w:pPr>
        <w:spacing w:after="3" w:line="259" w:lineRule="auto"/>
        <w:ind w:right="-15"/>
        <w:jc w:val="right"/>
        <w:rPr>
          <w:rFonts w:ascii="Arial Narrow" w:hAnsi="Arial Narrow"/>
          <w:color w:val="auto"/>
        </w:rPr>
      </w:pPr>
    </w:p>
    <w:p w14:paraId="003C77D4" w14:textId="2ACDB118" w:rsidR="006C0A25" w:rsidRDefault="006C0A25">
      <w:pPr>
        <w:spacing w:after="3" w:line="259" w:lineRule="auto"/>
        <w:ind w:right="-15"/>
        <w:jc w:val="right"/>
        <w:rPr>
          <w:rFonts w:ascii="Arial Narrow" w:hAnsi="Arial Narrow"/>
          <w:color w:val="auto"/>
        </w:rPr>
      </w:pPr>
    </w:p>
    <w:p w14:paraId="300FBE96" w14:textId="670F52B0" w:rsidR="006C0A25" w:rsidRDefault="006C0A25">
      <w:pPr>
        <w:spacing w:after="3" w:line="259" w:lineRule="auto"/>
        <w:ind w:right="-15"/>
        <w:jc w:val="right"/>
        <w:rPr>
          <w:rFonts w:ascii="Arial Narrow" w:hAnsi="Arial Narrow"/>
          <w:color w:val="auto"/>
        </w:rPr>
      </w:pPr>
    </w:p>
    <w:p w14:paraId="51E40DBE" w14:textId="34F009C4" w:rsidR="006C0A25" w:rsidRDefault="006C0A25">
      <w:pPr>
        <w:spacing w:after="3" w:line="259" w:lineRule="auto"/>
        <w:ind w:right="-15"/>
        <w:jc w:val="right"/>
        <w:rPr>
          <w:rFonts w:ascii="Arial Narrow" w:hAnsi="Arial Narrow"/>
          <w:color w:val="auto"/>
        </w:rPr>
      </w:pPr>
    </w:p>
    <w:p w14:paraId="77B37293" w14:textId="77777777" w:rsidR="006C0A25" w:rsidRDefault="006C0A25">
      <w:pPr>
        <w:spacing w:after="3" w:line="259" w:lineRule="auto"/>
        <w:ind w:right="-15"/>
        <w:jc w:val="right"/>
        <w:rPr>
          <w:rFonts w:ascii="Arial Narrow" w:hAnsi="Arial Narrow"/>
          <w:color w:val="auto"/>
        </w:rPr>
      </w:pPr>
    </w:p>
    <w:p w14:paraId="33848777" w14:textId="7E4DACA7" w:rsidR="007C557E" w:rsidRDefault="007C557E">
      <w:pPr>
        <w:spacing w:after="3" w:line="259" w:lineRule="auto"/>
        <w:ind w:right="-15"/>
        <w:jc w:val="right"/>
        <w:rPr>
          <w:rFonts w:ascii="Arial Narrow" w:hAnsi="Arial Narrow"/>
          <w:color w:val="auto"/>
        </w:rPr>
      </w:pPr>
    </w:p>
    <w:p w14:paraId="04E58D5D" w14:textId="756CE4A6" w:rsidR="007C557E" w:rsidRDefault="007C557E">
      <w:pPr>
        <w:spacing w:after="3" w:line="259" w:lineRule="auto"/>
        <w:ind w:right="-15"/>
        <w:jc w:val="right"/>
        <w:rPr>
          <w:rFonts w:ascii="Arial Narrow" w:hAnsi="Arial Narrow"/>
          <w:color w:val="auto"/>
        </w:rPr>
      </w:pPr>
    </w:p>
    <w:p w14:paraId="0E4F3ECE" w14:textId="77777777" w:rsidR="007C557E" w:rsidRPr="005773D5" w:rsidRDefault="007C557E">
      <w:pPr>
        <w:spacing w:after="3" w:line="259" w:lineRule="auto"/>
        <w:ind w:right="-15"/>
        <w:jc w:val="right"/>
        <w:rPr>
          <w:rFonts w:ascii="Arial Narrow" w:hAnsi="Arial Narrow"/>
          <w:color w:val="auto"/>
        </w:rPr>
      </w:pPr>
    </w:p>
    <w:p w14:paraId="60DDA840" w14:textId="30B61E3E" w:rsidR="000E3B30" w:rsidRPr="007C557E" w:rsidRDefault="00E93F49">
      <w:pPr>
        <w:pStyle w:val="Heading1"/>
        <w:spacing w:after="32"/>
        <w:ind w:left="-5"/>
        <w:rPr>
          <w:rFonts w:ascii="Arial Narrow" w:hAnsi="Arial Narrow"/>
          <w:b/>
          <w:bCs/>
          <w:color w:val="auto"/>
          <w:sz w:val="32"/>
          <w:szCs w:val="20"/>
        </w:rPr>
      </w:pPr>
      <w:r w:rsidRPr="007C557E">
        <w:rPr>
          <w:rFonts w:ascii="Arial Narrow" w:hAnsi="Arial Narrow"/>
          <w:b/>
          <w:bCs/>
          <w:color w:val="auto"/>
          <w:sz w:val="32"/>
          <w:szCs w:val="20"/>
        </w:rPr>
        <w:lastRenderedPageBreak/>
        <w:t xml:space="preserve">Rehabilitation </w:t>
      </w:r>
      <w:proofErr w:type="gramStart"/>
      <w:r w:rsidRPr="007C557E">
        <w:rPr>
          <w:rFonts w:ascii="Arial Narrow" w:hAnsi="Arial Narrow"/>
          <w:b/>
          <w:bCs/>
          <w:color w:val="auto"/>
          <w:sz w:val="32"/>
          <w:szCs w:val="20"/>
        </w:rPr>
        <w:t>Of</w:t>
      </w:r>
      <w:proofErr w:type="gramEnd"/>
      <w:r w:rsidRPr="007C557E">
        <w:rPr>
          <w:rFonts w:ascii="Arial Narrow" w:hAnsi="Arial Narrow"/>
          <w:b/>
          <w:bCs/>
          <w:color w:val="auto"/>
          <w:sz w:val="32"/>
          <w:szCs w:val="20"/>
        </w:rPr>
        <w:t xml:space="preserve"> Offenders Act 1974</w:t>
      </w:r>
    </w:p>
    <w:p w14:paraId="66299C4D" w14:textId="77777777" w:rsidR="00951268" w:rsidRDefault="00E93F49" w:rsidP="00951268">
      <w:pPr>
        <w:spacing w:after="565" w:line="360" w:lineRule="auto"/>
        <w:ind w:left="-5" w:right="230"/>
        <w:rPr>
          <w:rFonts w:ascii="Arial Narrow" w:hAnsi="Arial Narrow"/>
          <w:color w:val="auto"/>
        </w:rPr>
      </w:pPr>
      <w:r w:rsidRPr="005773D5">
        <w:rPr>
          <w:rFonts w:ascii="Arial Narrow" w:hAnsi="Arial Narrow"/>
          <w:color w:val="auto"/>
        </w:rPr>
        <w:t>In view of the nature of the work for which you are applying, this post is exempt from the provision of 2.4(2) of the Rehabilitation of Offenders Act 1974 by virtue of the Rehabilitation of Offenders Act (Exceptions) Order 1975. Applicants are, therefore, not entitled to withhold information about convictions, which for other purposes are “spent” under the provision of the Act and, in the event of employment, any failure to disclose such convictions would result in dismissal. Any information given will be completely confidential and will be considered only in relation to this application.</w:t>
      </w:r>
    </w:p>
    <w:p w14:paraId="55B46EFF" w14:textId="655E1761" w:rsidR="000E3B30" w:rsidRDefault="00E93F49" w:rsidP="00951268">
      <w:pPr>
        <w:spacing w:after="565" w:line="360" w:lineRule="auto"/>
        <w:ind w:left="-5" w:right="230"/>
        <w:rPr>
          <w:rFonts w:ascii="Arial Narrow" w:hAnsi="Arial Narrow"/>
          <w:color w:val="auto"/>
          <w:sz w:val="20"/>
        </w:rPr>
      </w:pPr>
      <w:r w:rsidRPr="005773D5">
        <w:rPr>
          <w:rFonts w:ascii="Arial Narrow" w:hAnsi="Arial Narrow"/>
          <w:color w:val="auto"/>
        </w:rPr>
        <w:t xml:space="preserve">Have you ever been convicted of a criminal offence by a Court of Law (please </w:t>
      </w:r>
      <w:r w:rsidR="005468B9">
        <w:rPr>
          <w:rFonts w:ascii="Arial Narrow" w:hAnsi="Arial Narrow"/>
          <w:color w:val="auto"/>
        </w:rPr>
        <w:t>indicate</w:t>
      </w:r>
      <w:r w:rsidRPr="005773D5">
        <w:rPr>
          <w:rFonts w:ascii="Arial Narrow" w:hAnsi="Arial Narrow"/>
          <w:color w:val="auto"/>
        </w:rPr>
        <w:t xml:space="preserve">)? </w:t>
      </w:r>
      <w:r w:rsidRPr="005773D5">
        <w:rPr>
          <w:rFonts w:ascii="Arial Narrow" w:hAnsi="Arial Narrow"/>
          <w:color w:val="auto"/>
          <w:sz w:val="20"/>
        </w:rPr>
        <w:t xml:space="preserve">YES </w:t>
      </w:r>
      <w:r w:rsidR="005468B9">
        <w:rPr>
          <w:rFonts w:ascii="Arial Narrow" w:hAnsi="Arial Narrow"/>
          <w:color w:val="auto"/>
          <w:sz w:val="20"/>
        </w:rPr>
        <w:t xml:space="preserve"> </w:t>
      </w:r>
      <w:r w:rsidR="009A21FE">
        <w:rPr>
          <w:rFonts w:ascii="Arial Narrow" w:hAnsi="Arial Narrow"/>
          <w:color w:val="auto"/>
          <w:sz w:val="20"/>
        </w:rPr>
        <w:fldChar w:fldCharType="begin">
          <w:ffData>
            <w:name w:val="Check44"/>
            <w:enabled/>
            <w:calcOnExit w:val="0"/>
            <w:checkBox>
              <w:sizeAuto/>
              <w:default w:val="0"/>
            </w:checkBox>
          </w:ffData>
        </w:fldChar>
      </w:r>
      <w:bookmarkStart w:id="48" w:name="Check44"/>
      <w:r w:rsidR="009A21FE">
        <w:rPr>
          <w:rFonts w:ascii="Arial Narrow" w:hAnsi="Arial Narrow"/>
          <w:color w:val="auto"/>
          <w:sz w:val="20"/>
        </w:rPr>
        <w:instrText xml:space="preserve"> FORMCHECKBOX </w:instrText>
      </w:r>
      <w:r w:rsidR="002C00D6">
        <w:rPr>
          <w:rFonts w:ascii="Arial Narrow" w:hAnsi="Arial Narrow"/>
          <w:color w:val="auto"/>
          <w:sz w:val="20"/>
        </w:rPr>
      </w:r>
      <w:r w:rsidR="002C00D6">
        <w:rPr>
          <w:rFonts w:ascii="Arial Narrow" w:hAnsi="Arial Narrow"/>
          <w:color w:val="auto"/>
          <w:sz w:val="20"/>
        </w:rPr>
        <w:fldChar w:fldCharType="separate"/>
      </w:r>
      <w:r w:rsidR="009A21FE">
        <w:rPr>
          <w:rFonts w:ascii="Arial Narrow" w:hAnsi="Arial Narrow"/>
          <w:color w:val="auto"/>
          <w:sz w:val="20"/>
        </w:rPr>
        <w:fldChar w:fldCharType="end"/>
      </w:r>
      <w:bookmarkEnd w:id="48"/>
      <w:r w:rsidR="009A21FE">
        <w:rPr>
          <w:rFonts w:ascii="Arial Narrow" w:hAnsi="Arial Narrow"/>
          <w:color w:val="auto"/>
          <w:sz w:val="20"/>
        </w:rPr>
        <w:t xml:space="preserve">   </w:t>
      </w:r>
      <w:r w:rsidRPr="005773D5">
        <w:rPr>
          <w:rFonts w:ascii="Arial Narrow" w:hAnsi="Arial Narrow"/>
          <w:color w:val="auto"/>
          <w:sz w:val="20"/>
        </w:rPr>
        <w:t xml:space="preserve"> NO</w:t>
      </w:r>
      <w:r w:rsidR="009A21FE">
        <w:rPr>
          <w:rFonts w:ascii="Arial Narrow" w:hAnsi="Arial Narrow"/>
          <w:color w:val="auto"/>
          <w:sz w:val="20"/>
        </w:rPr>
        <w:t xml:space="preserve"> </w:t>
      </w:r>
      <w:r w:rsidR="009A21FE">
        <w:rPr>
          <w:rFonts w:ascii="Arial Narrow" w:hAnsi="Arial Narrow"/>
          <w:color w:val="auto"/>
          <w:sz w:val="20"/>
        </w:rPr>
        <w:fldChar w:fldCharType="begin">
          <w:ffData>
            <w:name w:val="Check45"/>
            <w:enabled/>
            <w:calcOnExit w:val="0"/>
            <w:checkBox>
              <w:sizeAuto/>
              <w:default w:val="0"/>
            </w:checkBox>
          </w:ffData>
        </w:fldChar>
      </w:r>
      <w:bookmarkStart w:id="49" w:name="Check45"/>
      <w:r w:rsidR="009A21FE">
        <w:rPr>
          <w:rFonts w:ascii="Arial Narrow" w:hAnsi="Arial Narrow"/>
          <w:color w:val="auto"/>
          <w:sz w:val="20"/>
        </w:rPr>
        <w:instrText xml:space="preserve"> FORMCHECKBOX </w:instrText>
      </w:r>
      <w:r w:rsidR="002C00D6">
        <w:rPr>
          <w:rFonts w:ascii="Arial Narrow" w:hAnsi="Arial Narrow"/>
          <w:color w:val="auto"/>
          <w:sz w:val="20"/>
        </w:rPr>
      </w:r>
      <w:r w:rsidR="002C00D6">
        <w:rPr>
          <w:rFonts w:ascii="Arial Narrow" w:hAnsi="Arial Narrow"/>
          <w:color w:val="auto"/>
          <w:sz w:val="20"/>
        </w:rPr>
        <w:fldChar w:fldCharType="separate"/>
      </w:r>
      <w:r w:rsidR="009A21FE">
        <w:rPr>
          <w:rFonts w:ascii="Arial Narrow" w:hAnsi="Arial Narrow"/>
          <w:color w:val="auto"/>
          <w:sz w:val="20"/>
        </w:rPr>
        <w:fldChar w:fldCharType="end"/>
      </w:r>
      <w:bookmarkEnd w:id="49"/>
    </w:p>
    <w:p w14:paraId="1EB280CD" w14:textId="77777777" w:rsidR="00951268" w:rsidRPr="00951268" w:rsidRDefault="00951268" w:rsidP="00951268">
      <w:pPr>
        <w:spacing w:after="0" w:line="240" w:lineRule="auto"/>
        <w:ind w:left="0" w:firstLine="0"/>
        <w:jc w:val="left"/>
        <w:rPr>
          <w:rFonts w:ascii="Trebuchet MS" w:eastAsia="Times New Roman" w:hAnsi="Trebuchet MS" w:cs="Arial"/>
          <w:b/>
          <w:color w:val="FF0000"/>
          <w:lang w:val="en-GB"/>
        </w:rPr>
      </w:pPr>
      <w:r w:rsidRPr="00951268">
        <w:rPr>
          <w:rFonts w:ascii="Trebuchet MS" w:eastAsia="Times New Roman" w:hAnsi="Trebuchet MS" w:cs="Arial"/>
          <w:b/>
          <w:color w:val="FF0000"/>
          <w:lang w:val="en-GB"/>
        </w:rPr>
        <w:t>IF YOU HAVE A CONVICTION/CAUTION RELATING TO A VIOLENCE OR THEFT OFFENCE, WE WILL BE UNABLE TO PROGRESS WITH YOUR APPLICATION.</w:t>
      </w:r>
    </w:p>
    <w:p w14:paraId="65B3C32C" w14:textId="77777777" w:rsidR="00951268" w:rsidRPr="005773D5" w:rsidRDefault="00951268" w:rsidP="00951268">
      <w:pPr>
        <w:spacing w:after="565" w:line="360" w:lineRule="auto"/>
        <w:ind w:left="-5" w:right="422"/>
        <w:rPr>
          <w:rFonts w:ascii="Arial Narrow" w:hAnsi="Arial Narrow"/>
          <w:color w:val="auto"/>
        </w:rPr>
      </w:pPr>
    </w:p>
    <w:p w14:paraId="06130967" w14:textId="77777777" w:rsidR="000E3B30" w:rsidRPr="007C557E" w:rsidRDefault="00E93F49">
      <w:pPr>
        <w:pStyle w:val="Heading1"/>
        <w:spacing w:after="32"/>
        <w:ind w:left="-5"/>
        <w:rPr>
          <w:rFonts w:ascii="Arial Narrow" w:hAnsi="Arial Narrow"/>
          <w:b/>
          <w:bCs/>
          <w:color w:val="auto"/>
          <w:sz w:val="32"/>
          <w:szCs w:val="20"/>
        </w:rPr>
      </w:pPr>
      <w:r w:rsidRPr="007C557E">
        <w:rPr>
          <w:rFonts w:ascii="Arial Narrow" w:hAnsi="Arial Narrow"/>
          <w:b/>
          <w:bCs/>
          <w:color w:val="auto"/>
          <w:sz w:val="32"/>
          <w:szCs w:val="20"/>
        </w:rPr>
        <w:t>Equal Opportunities</w:t>
      </w:r>
    </w:p>
    <w:p w14:paraId="235C62F3" w14:textId="1A763578" w:rsidR="000E3B30" w:rsidRPr="005773D5" w:rsidRDefault="005E7EE6">
      <w:pPr>
        <w:spacing w:after="1012"/>
        <w:ind w:left="-5" w:right="230"/>
        <w:rPr>
          <w:rFonts w:ascii="Arial Narrow" w:hAnsi="Arial Narrow"/>
          <w:color w:val="auto"/>
        </w:rPr>
      </w:pPr>
      <w:r>
        <w:rPr>
          <w:rFonts w:ascii="Arial Narrow" w:hAnsi="Arial Narrow"/>
          <w:color w:val="auto"/>
        </w:rPr>
        <w:t>Open Doors</w:t>
      </w:r>
      <w:r w:rsidR="00E93F49" w:rsidRPr="005773D5">
        <w:rPr>
          <w:rFonts w:ascii="Arial Narrow" w:hAnsi="Arial Narrow"/>
          <w:color w:val="auto"/>
        </w:rPr>
        <w:t xml:space="preserve"> Healthcare is fully committed to the principle of Equal Opportunities in recruitment irrespective of colour, race, sex, marital status, sexual orientation, ethnic origin, nationality, religion, disability or age.</w:t>
      </w:r>
    </w:p>
    <w:p w14:paraId="2A4CD667" w14:textId="77777777" w:rsidR="000E3B30" w:rsidRPr="007C557E" w:rsidRDefault="00E93F49">
      <w:pPr>
        <w:pStyle w:val="Heading1"/>
        <w:spacing w:after="32"/>
        <w:ind w:left="-5"/>
        <w:rPr>
          <w:rFonts w:ascii="Arial Narrow" w:hAnsi="Arial Narrow"/>
          <w:b/>
          <w:bCs/>
          <w:color w:val="auto"/>
          <w:sz w:val="32"/>
          <w:szCs w:val="20"/>
        </w:rPr>
      </w:pPr>
      <w:r w:rsidRPr="007C557E">
        <w:rPr>
          <w:rFonts w:ascii="Arial Narrow" w:hAnsi="Arial Narrow"/>
          <w:b/>
          <w:bCs/>
          <w:color w:val="auto"/>
          <w:sz w:val="32"/>
          <w:szCs w:val="20"/>
        </w:rPr>
        <w:t>Declaration</w:t>
      </w:r>
    </w:p>
    <w:p w14:paraId="60C9E3E4" w14:textId="15E284A3" w:rsidR="000E3B30" w:rsidRPr="005014A7" w:rsidRDefault="00E93F49" w:rsidP="00951268">
      <w:pPr>
        <w:spacing w:after="223" w:line="276" w:lineRule="auto"/>
        <w:ind w:left="-5" w:right="230"/>
        <w:rPr>
          <w:rFonts w:ascii="Arial Narrow" w:hAnsi="Arial Narrow"/>
          <w:color w:val="auto"/>
        </w:rPr>
      </w:pPr>
      <w:r w:rsidRPr="005014A7">
        <w:rPr>
          <w:rFonts w:ascii="Arial Narrow" w:hAnsi="Arial Narrow"/>
          <w:color w:val="auto"/>
        </w:rPr>
        <w:t xml:space="preserve">I confirm that I have received </w:t>
      </w:r>
      <w:r w:rsidR="007C557E" w:rsidRPr="005014A7">
        <w:rPr>
          <w:rFonts w:ascii="Arial Narrow" w:hAnsi="Arial Narrow"/>
          <w:color w:val="auto"/>
        </w:rPr>
        <w:t xml:space="preserve">the </w:t>
      </w:r>
      <w:r w:rsidR="00453417" w:rsidRPr="005014A7">
        <w:rPr>
          <w:rFonts w:ascii="Arial Narrow" w:hAnsi="Arial Narrow"/>
          <w:color w:val="auto"/>
        </w:rPr>
        <w:t xml:space="preserve">Open Doors Healthcare Services </w:t>
      </w:r>
      <w:proofErr w:type="spellStart"/>
      <w:r w:rsidR="00453417" w:rsidRPr="005014A7">
        <w:rPr>
          <w:rFonts w:ascii="Arial Narrow" w:hAnsi="Arial Narrow"/>
          <w:color w:val="auto"/>
        </w:rPr>
        <w:t>Pvt</w:t>
      </w:r>
      <w:proofErr w:type="spellEnd"/>
      <w:r w:rsidR="00453417" w:rsidRPr="005014A7">
        <w:rPr>
          <w:rFonts w:ascii="Arial Narrow" w:hAnsi="Arial Narrow"/>
          <w:color w:val="auto"/>
        </w:rPr>
        <w:t xml:space="preserve"> Ltd </w:t>
      </w:r>
      <w:r w:rsidR="007C557E" w:rsidRPr="005014A7">
        <w:rPr>
          <w:rFonts w:ascii="Arial Narrow" w:hAnsi="Arial Narrow"/>
          <w:color w:val="auto"/>
        </w:rPr>
        <w:t xml:space="preserve">conditions and terms and </w:t>
      </w:r>
      <w:r w:rsidRPr="005014A7">
        <w:rPr>
          <w:rFonts w:ascii="Arial Narrow" w:hAnsi="Arial Narrow"/>
          <w:color w:val="auto"/>
        </w:rPr>
        <w:t xml:space="preserve">will adhere to the conditions and guidance enclosed. </w:t>
      </w:r>
    </w:p>
    <w:p w14:paraId="639080C5" w14:textId="36190672" w:rsidR="00951268" w:rsidRPr="005014A7" w:rsidRDefault="00E93F49" w:rsidP="00951268">
      <w:pPr>
        <w:spacing w:after="0" w:line="276" w:lineRule="auto"/>
        <w:ind w:left="-5"/>
        <w:jc w:val="left"/>
        <w:rPr>
          <w:rFonts w:ascii="Arial Narrow" w:hAnsi="Arial Narrow"/>
          <w:color w:val="auto"/>
        </w:rPr>
      </w:pPr>
      <w:r w:rsidRPr="005014A7">
        <w:rPr>
          <w:rFonts w:ascii="Arial Narrow" w:hAnsi="Arial Narrow"/>
          <w:color w:val="auto"/>
        </w:rPr>
        <w:t xml:space="preserve">By signing this </w:t>
      </w:r>
      <w:r w:rsidR="005468B9" w:rsidRPr="005014A7">
        <w:rPr>
          <w:rFonts w:ascii="Arial Narrow" w:hAnsi="Arial Narrow"/>
          <w:color w:val="auto"/>
        </w:rPr>
        <w:t>application,</w:t>
      </w:r>
      <w:r w:rsidRPr="005014A7">
        <w:rPr>
          <w:rFonts w:ascii="Arial Narrow" w:hAnsi="Arial Narrow"/>
          <w:color w:val="auto"/>
        </w:rPr>
        <w:t xml:space="preserve"> I declare that all information given by me is accurate and in no way misleading or false.</w:t>
      </w:r>
    </w:p>
    <w:p w14:paraId="79191349" w14:textId="77777777" w:rsidR="00951268" w:rsidRPr="005014A7" w:rsidRDefault="00951268" w:rsidP="00951268">
      <w:pPr>
        <w:spacing w:after="0" w:line="276" w:lineRule="auto"/>
        <w:ind w:left="-5"/>
        <w:jc w:val="left"/>
        <w:rPr>
          <w:rFonts w:ascii="Arial Narrow" w:hAnsi="Arial Narrow"/>
          <w:color w:val="auto"/>
        </w:rPr>
      </w:pPr>
    </w:p>
    <w:p w14:paraId="422F1A22" w14:textId="62F6127C" w:rsidR="00951268" w:rsidRPr="005014A7" w:rsidRDefault="00951268" w:rsidP="00951268">
      <w:pPr>
        <w:spacing w:after="0" w:line="276" w:lineRule="auto"/>
        <w:ind w:left="-5"/>
        <w:jc w:val="left"/>
        <w:rPr>
          <w:rFonts w:ascii="Arial Narrow" w:hAnsi="Arial Narrow"/>
          <w:color w:val="auto"/>
        </w:rPr>
      </w:pPr>
      <w:r w:rsidRPr="005014A7">
        <w:rPr>
          <w:rFonts w:ascii="Arial Narrow" w:hAnsi="Arial Narrow"/>
          <w:color w:val="auto"/>
        </w:rPr>
        <w:t>Signature</w:t>
      </w:r>
      <w:proofErr w:type="gramStart"/>
      <w:r w:rsidRPr="005014A7">
        <w:rPr>
          <w:rFonts w:ascii="Arial Narrow" w:hAnsi="Arial Narrow"/>
          <w:color w:val="auto"/>
        </w:rPr>
        <w:t>:_</w:t>
      </w:r>
      <w:proofErr w:type="gramEnd"/>
      <w:r w:rsidRPr="005014A7">
        <w:rPr>
          <w:rFonts w:ascii="Arial Narrow" w:hAnsi="Arial Narrow"/>
          <w:color w:val="auto"/>
        </w:rPr>
        <w:t>______________________________                                  Date:_________________________</w:t>
      </w:r>
    </w:p>
    <w:p w14:paraId="0E74E8F0" w14:textId="77777777" w:rsidR="00951268" w:rsidRPr="005014A7" w:rsidRDefault="00951268" w:rsidP="00951268">
      <w:pPr>
        <w:spacing w:after="0" w:line="276" w:lineRule="auto"/>
        <w:ind w:left="-5"/>
        <w:jc w:val="left"/>
        <w:rPr>
          <w:rFonts w:ascii="Arial Narrow" w:hAnsi="Arial Narrow"/>
          <w:color w:val="auto"/>
        </w:rPr>
      </w:pPr>
    </w:p>
    <w:p w14:paraId="160457F4" w14:textId="558F66B3" w:rsidR="00951268" w:rsidRPr="005014A7" w:rsidRDefault="00951268" w:rsidP="00951268">
      <w:pPr>
        <w:spacing w:after="0" w:line="276" w:lineRule="auto"/>
        <w:ind w:left="0" w:firstLine="0"/>
        <w:rPr>
          <w:rFonts w:ascii="Arial Narrow" w:hAnsi="Arial Narrow"/>
          <w:color w:val="auto"/>
        </w:rPr>
      </w:pPr>
      <w:r w:rsidRPr="005014A7">
        <w:rPr>
          <w:rFonts w:ascii="Arial Narrow" w:hAnsi="Arial Narrow"/>
          <w:color w:val="auto"/>
        </w:rPr>
        <w:t>I consent to Open Doors Healthcare Services checking the details I have provided against the various data sources in order to verify my identity and process the application. These details may be recorded and used to assist other organisations for identity verification purposes such as the CRB/DBS, regulatory bodies such as NMC or GSCC</w:t>
      </w:r>
    </w:p>
    <w:p w14:paraId="05A23EAE" w14:textId="77777777" w:rsidR="00951268" w:rsidRPr="005014A7" w:rsidRDefault="00951268" w:rsidP="00951268">
      <w:pPr>
        <w:spacing w:after="0" w:line="276" w:lineRule="auto"/>
        <w:ind w:left="0" w:firstLine="0"/>
        <w:rPr>
          <w:rFonts w:ascii="Arial Narrow" w:hAnsi="Arial Narrow"/>
          <w:color w:val="auto"/>
        </w:rPr>
      </w:pPr>
    </w:p>
    <w:p w14:paraId="38424DC6" w14:textId="26FF2501" w:rsidR="00951268" w:rsidRPr="005014A7" w:rsidRDefault="00951268" w:rsidP="00951268">
      <w:pPr>
        <w:spacing w:after="0" w:line="276" w:lineRule="auto"/>
        <w:ind w:left="0" w:firstLine="0"/>
        <w:rPr>
          <w:rFonts w:ascii="Arial Narrow" w:hAnsi="Arial Narrow"/>
          <w:color w:val="auto"/>
        </w:rPr>
      </w:pPr>
      <w:r w:rsidRPr="005014A7">
        <w:rPr>
          <w:rFonts w:ascii="Arial Narrow" w:hAnsi="Arial Narrow"/>
          <w:color w:val="auto"/>
        </w:rPr>
        <w:t>Signature: _______________________________________</w:t>
      </w:r>
      <w:r w:rsidRPr="005014A7">
        <w:rPr>
          <w:rFonts w:ascii="Arial Narrow" w:hAnsi="Arial Narrow"/>
          <w:color w:val="auto"/>
        </w:rPr>
        <w:tab/>
      </w:r>
      <w:r w:rsidRPr="005014A7">
        <w:rPr>
          <w:rFonts w:ascii="Arial Narrow" w:hAnsi="Arial Narrow"/>
          <w:color w:val="auto"/>
        </w:rPr>
        <w:tab/>
        <w:t xml:space="preserve">      Date</w:t>
      </w:r>
      <w:proofErr w:type="gramStart"/>
      <w:r w:rsidRPr="005014A7">
        <w:rPr>
          <w:rFonts w:ascii="Arial Narrow" w:hAnsi="Arial Narrow"/>
          <w:color w:val="auto"/>
        </w:rPr>
        <w:t>:_</w:t>
      </w:r>
      <w:proofErr w:type="gramEnd"/>
      <w:r w:rsidRPr="005014A7">
        <w:rPr>
          <w:rFonts w:ascii="Arial Narrow" w:hAnsi="Arial Narrow"/>
          <w:color w:val="auto"/>
        </w:rPr>
        <w:t>__________________________</w:t>
      </w:r>
      <w:r w:rsidRPr="005014A7">
        <w:rPr>
          <w:rFonts w:ascii="Arial Narrow" w:hAnsi="Arial Narrow"/>
          <w:color w:val="auto"/>
        </w:rPr>
        <w:tab/>
      </w:r>
    </w:p>
    <w:p w14:paraId="3214333A" w14:textId="77777777" w:rsidR="00951268" w:rsidRPr="005014A7" w:rsidRDefault="00951268" w:rsidP="00951268">
      <w:pPr>
        <w:spacing w:after="0" w:line="276" w:lineRule="auto"/>
        <w:ind w:left="-5"/>
        <w:jc w:val="left"/>
        <w:rPr>
          <w:rFonts w:ascii="Arial Narrow" w:hAnsi="Arial Narrow"/>
          <w:color w:val="auto"/>
        </w:rPr>
      </w:pPr>
    </w:p>
    <w:p w14:paraId="2412CAF5" w14:textId="4868AF78" w:rsidR="00951268" w:rsidRPr="005014A7" w:rsidRDefault="00951268" w:rsidP="00951268">
      <w:pPr>
        <w:spacing w:after="0" w:line="276" w:lineRule="auto"/>
        <w:ind w:left="-5"/>
        <w:jc w:val="left"/>
        <w:rPr>
          <w:rFonts w:ascii="Arial Narrow" w:hAnsi="Arial Narrow"/>
          <w:color w:val="auto"/>
        </w:rPr>
      </w:pPr>
      <w:r w:rsidRPr="005014A7">
        <w:rPr>
          <w:rFonts w:ascii="Arial Narrow" w:hAnsi="Arial Narrow"/>
          <w:color w:val="auto"/>
        </w:rPr>
        <w:t>Our agency retains the right to hold this application and any other data required to process this application (whether in the UK, or elsewhere) and keep for as long as necessary in line with the data protection act.</w:t>
      </w:r>
      <w:bookmarkStart w:id="50" w:name="_GoBack"/>
      <w:bookmarkEnd w:id="50"/>
    </w:p>
    <w:sectPr w:rsidR="00951268" w:rsidRPr="005014A7" w:rsidSect="005014A7">
      <w:headerReference w:type="even" r:id="rId6"/>
      <w:headerReference w:type="default" r:id="rId7"/>
      <w:footerReference w:type="even" r:id="rId8"/>
      <w:footerReference w:type="default" r:id="rId9"/>
      <w:headerReference w:type="first" r:id="rId10"/>
      <w:footerReference w:type="first" r:id="rId11"/>
      <w:pgSz w:w="11906" w:h="16838"/>
      <w:pgMar w:top="832" w:right="454" w:bottom="316" w:left="680" w:header="144"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8E32E1" w14:textId="77777777" w:rsidR="002C00D6" w:rsidRDefault="002C00D6">
      <w:pPr>
        <w:spacing w:after="0" w:line="240" w:lineRule="auto"/>
      </w:pPr>
      <w:r>
        <w:separator/>
      </w:r>
    </w:p>
  </w:endnote>
  <w:endnote w:type="continuationSeparator" w:id="0">
    <w:p w14:paraId="128837F4" w14:textId="77777777" w:rsidR="002C00D6" w:rsidRDefault="002C00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pPr w:vertAnchor="page" w:horzAnchor="page" w:tblpY="15931"/>
      <w:tblOverlap w:val="never"/>
      <w:tblW w:w="11906" w:type="dxa"/>
      <w:tblInd w:w="0" w:type="dxa"/>
      <w:tblCellMar>
        <w:left w:w="454" w:type="dxa"/>
        <w:right w:w="115" w:type="dxa"/>
      </w:tblCellMar>
      <w:tblLook w:val="04A0" w:firstRow="1" w:lastRow="0" w:firstColumn="1" w:lastColumn="0" w:noHBand="0" w:noVBand="1"/>
    </w:tblPr>
    <w:tblGrid>
      <w:gridCol w:w="11906"/>
    </w:tblGrid>
    <w:tr w:rsidR="000E3B30" w14:paraId="788EEDC8" w14:textId="77777777">
      <w:trPr>
        <w:trHeight w:val="907"/>
      </w:trPr>
      <w:tc>
        <w:tcPr>
          <w:tcW w:w="11906" w:type="dxa"/>
          <w:tcBorders>
            <w:top w:val="nil"/>
            <w:left w:val="nil"/>
            <w:bottom w:val="nil"/>
            <w:right w:val="nil"/>
          </w:tcBorders>
          <w:shd w:val="clear" w:color="auto" w:fill="303D6F"/>
          <w:vAlign w:val="center"/>
        </w:tcPr>
        <w:p w14:paraId="495FBAD2" w14:textId="77777777" w:rsidR="000E3B30" w:rsidRDefault="00E93F49">
          <w:pPr>
            <w:spacing w:after="0" w:line="259" w:lineRule="auto"/>
            <w:ind w:left="0" w:firstLine="0"/>
            <w:jc w:val="left"/>
          </w:pPr>
          <w:r>
            <w:rPr>
              <w:color w:val="FFFEFD"/>
              <w:sz w:val="24"/>
            </w:rPr>
            <w:t>Care Home Healthcare Assistant</w:t>
          </w:r>
        </w:p>
      </w:tc>
    </w:tr>
  </w:tbl>
  <w:p w14:paraId="1E450AF8" w14:textId="77777777" w:rsidR="000E3B30" w:rsidRDefault="000E3B30">
    <w:pPr>
      <w:spacing w:after="0" w:line="259" w:lineRule="auto"/>
      <w:ind w:left="-680" w:right="11452"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BDE17" w14:textId="09906E20" w:rsidR="006C0A25" w:rsidRDefault="006C0A25">
    <w:pPr>
      <w:pStyle w:val="Footer"/>
      <w:pBdr>
        <w:top w:val="single" w:sz="4" w:space="1" w:color="D9D9D9" w:themeColor="background1" w:themeShade="D9"/>
      </w:pBdr>
      <w:jc w:val="right"/>
    </w:pPr>
    <w:r>
      <w:fldChar w:fldCharType="begin"/>
    </w:r>
    <w:r>
      <w:instrText xml:space="preserve"> PAGE   \* MERGEFORMAT </w:instrText>
    </w:r>
    <w:r>
      <w:fldChar w:fldCharType="separate"/>
    </w:r>
    <w:r w:rsidR="00532799">
      <w:rPr>
        <w:noProof/>
      </w:rPr>
      <w:t>6</w:t>
    </w:r>
    <w:r>
      <w:rPr>
        <w:noProof/>
      </w:rPr>
      <w:fldChar w:fldCharType="end"/>
    </w:r>
    <w:r>
      <w:t xml:space="preserve"> | </w:t>
    </w:r>
    <w:r>
      <w:rPr>
        <w:color w:val="7F7F7F" w:themeColor="background1" w:themeShade="7F"/>
        <w:spacing w:val="60"/>
      </w:rPr>
      <w:t>Page</w:t>
    </w:r>
  </w:p>
  <w:p w14:paraId="0BE65191" w14:textId="2B5A83A7" w:rsidR="000E3B30" w:rsidRDefault="000E3B30" w:rsidP="006C0A25">
    <w:pPr>
      <w:spacing w:after="0" w:line="259" w:lineRule="auto"/>
      <w:ind w:left="-680" w:right="11452" w:firstLine="0"/>
      <w:jc w:val="righ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88322A" w14:textId="7DDE3754" w:rsidR="006C0A25" w:rsidRDefault="006C0A25" w:rsidP="006C0A25">
    <w:pPr>
      <w:pStyle w:val="Footer"/>
      <w:pBdr>
        <w:top w:val="single" w:sz="4" w:space="1" w:color="D9D9D9" w:themeColor="background1" w:themeShade="D9"/>
      </w:pBdr>
      <w:jc w:val="right"/>
      <w:rPr>
        <w:b/>
        <w:bCs/>
      </w:rPr>
    </w:pPr>
    <w:r>
      <w:fldChar w:fldCharType="begin"/>
    </w:r>
    <w:r>
      <w:instrText xml:space="preserve"> PAGE   \* MERGEFORMAT </w:instrText>
    </w:r>
    <w:r>
      <w:fldChar w:fldCharType="separate"/>
    </w:r>
    <w:r w:rsidR="00532799">
      <w:rPr>
        <w:noProof/>
      </w:rPr>
      <w:t>1</w:t>
    </w:r>
    <w:r>
      <w:rPr>
        <w:b/>
        <w:bCs/>
        <w:noProof/>
      </w:rPr>
      <w:fldChar w:fldCharType="end"/>
    </w:r>
    <w:r>
      <w:rPr>
        <w:b/>
        <w:bCs/>
      </w:rPr>
      <w:t xml:space="preserve"> | </w:t>
    </w:r>
    <w:r>
      <w:rPr>
        <w:color w:val="7F7F7F" w:themeColor="background1" w:themeShade="7F"/>
        <w:spacing w:val="60"/>
      </w:rPr>
      <w:t>Page</w:t>
    </w:r>
  </w:p>
  <w:p w14:paraId="21B5B74F" w14:textId="5E823543" w:rsidR="000E3B30" w:rsidRDefault="000E3B30">
    <w:pPr>
      <w:spacing w:after="160" w:line="259" w:lineRule="auto"/>
      <w:ind w:lef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7B5A69" w14:textId="77777777" w:rsidR="002C00D6" w:rsidRDefault="002C00D6">
      <w:pPr>
        <w:spacing w:after="0" w:line="240" w:lineRule="auto"/>
      </w:pPr>
      <w:r>
        <w:separator/>
      </w:r>
    </w:p>
  </w:footnote>
  <w:footnote w:type="continuationSeparator" w:id="0">
    <w:p w14:paraId="5254A7CD" w14:textId="77777777" w:rsidR="002C00D6" w:rsidRDefault="002C00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6C76F0" w14:textId="59481661" w:rsidR="000E3B30" w:rsidRDefault="002C00D6">
    <w:pPr>
      <w:spacing w:after="0" w:line="259" w:lineRule="auto"/>
      <w:ind w:left="-680" w:right="227" w:firstLine="0"/>
      <w:jc w:val="left"/>
    </w:pPr>
    <w:r>
      <w:rPr>
        <w:noProof/>
        <w:color w:val="000000"/>
      </w:rPr>
      <w:pict w14:anchorId="3D8F71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3421532" o:spid="_x0000_s2052" type="#_x0000_t75" style="position:absolute;left:0;text-align:left;margin-left:0;margin-top:0;width:538pt;height:380.8pt;z-index:-251651072;mso-position-horizontal:center;mso-position-horizontal-relative:margin;mso-position-vertical:center;mso-position-vertical-relative:margin" o:allowincell="f">
          <v:imagedata r:id="rId1" o:title="Open doors logo" gain="19661f" blacklevel="22938f"/>
          <w10:wrap anchorx="margin" anchory="margin"/>
        </v:shape>
      </w:pict>
    </w:r>
    <w:r w:rsidR="00E93F49">
      <w:rPr>
        <w:noProof/>
        <w:color w:val="000000"/>
      </w:rPr>
      <mc:AlternateContent>
        <mc:Choice Requires="wpg">
          <w:drawing>
            <wp:anchor distT="0" distB="0" distL="114300" distR="114300" simplePos="0" relativeHeight="251658240" behindDoc="0" locked="0" layoutInCell="1" allowOverlap="1" wp14:anchorId="09371BF8" wp14:editId="2238AE25">
              <wp:simplePos x="0" y="0"/>
              <wp:positionH relativeFrom="page">
                <wp:posOffset>6277216</wp:posOffset>
              </wp:positionH>
              <wp:positionV relativeFrom="page">
                <wp:posOffset>432001</wp:posOffset>
              </wp:positionV>
              <wp:extent cx="850782" cy="1110160"/>
              <wp:effectExtent l="0" t="0" r="0" b="0"/>
              <wp:wrapSquare wrapText="bothSides"/>
              <wp:docPr id="7616" name="Group 7616"/>
              <wp:cNvGraphicFramePr/>
              <a:graphic xmlns:a="http://schemas.openxmlformats.org/drawingml/2006/main">
                <a:graphicData uri="http://schemas.microsoft.com/office/word/2010/wordprocessingGroup">
                  <wpg:wgp>
                    <wpg:cNvGrpSpPr/>
                    <wpg:grpSpPr>
                      <a:xfrm>
                        <a:off x="0" y="0"/>
                        <a:ext cx="850782" cy="1110160"/>
                        <a:chOff x="0" y="0"/>
                        <a:chExt cx="850782" cy="1110160"/>
                      </a:xfrm>
                    </wpg:grpSpPr>
                    <wps:wsp>
                      <wps:cNvPr id="8197" name="Shape 8197"/>
                      <wps:cNvSpPr/>
                      <wps:spPr>
                        <a:xfrm>
                          <a:off x="0" y="909106"/>
                          <a:ext cx="849871" cy="201054"/>
                        </a:xfrm>
                        <a:custGeom>
                          <a:avLst/>
                          <a:gdLst/>
                          <a:ahLst/>
                          <a:cxnLst/>
                          <a:rect l="0" t="0" r="0" b="0"/>
                          <a:pathLst>
                            <a:path w="849871" h="201054">
                              <a:moveTo>
                                <a:pt x="0" y="0"/>
                              </a:moveTo>
                              <a:lnTo>
                                <a:pt x="849871" y="0"/>
                              </a:lnTo>
                              <a:lnTo>
                                <a:pt x="849871" y="201054"/>
                              </a:lnTo>
                              <a:lnTo>
                                <a:pt x="0" y="201054"/>
                              </a:lnTo>
                              <a:lnTo>
                                <a:pt x="0" y="0"/>
                              </a:lnTo>
                            </a:path>
                          </a:pathLst>
                        </a:custGeom>
                        <a:ln w="0" cap="flat">
                          <a:miter lim="127000"/>
                        </a:ln>
                      </wps:spPr>
                      <wps:style>
                        <a:lnRef idx="0">
                          <a:srgbClr val="000000">
                            <a:alpha val="0"/>
                          </a:srgbClr>
                        </a:lnRef>
                        <a:fillRef idx="1">
                          <a:srgbClr val="303D6F"/>
                        </a:fillRef>
                        <a:effectRef idx="0">
                          <a:scrgbClr r="0" g="0" b="0"/>
                        </a:effectRef>
                        <a:fontRef idx="none"/>
                      </wps:style>
                      <wps:bodyPr/>
                    </wps:wsp>
                    <wps:wsp>
                      <wps:cNvPr id="7618" name="Shape 7618"/>
                      <wps:cNvSpPr/>
                      <wps:spPr>
                        <a:xfrm>
                          <a:off x="116358" y="927670"/>
                          <a:ext cx="133502" cy="118351"/>
                        </a:xfrm>
                        <a:custGeom>
                          <a:avLst/>
                          <a:gdLst/>
                          <a:ahLst/>
                          <a:cxnLst/>
                          <a:rect l="0" t="0" r="0" b="0"/>
                          <a:pathLst>
                            <a:path w="133502" h="118351">
                              <a:moveTo>
                                <a:pt x="122670" y="0"/>
                              </a:moveTo>
                              <a:cubicBezTo>
                                <a:pt x="126555" y="0"/>
                                <a:pt x="130162" y="673"/>
                                <a:pt x="133502" y="2019"/>
                              </a:cubicBezTo>
                              <a:lnTo>
                                <a:pt x="124130" y="11214"/>
                              </a:lnTo>
                              <a:cubicBezTo>
                                <a:pt x="120574" y="8801"/>
                                <a:pt x="117056" y="7595"/>
                                <a:pt x="113551" y="7595"/>
                              </a:cubicBezTo>
                              <a:cubicBezTo>
                                <a:pt x="106413" y="7595"/>
                                <a:pt x="101448" y="11138"/>
                                <a:pt x="98666" y="18212"/>
                              </a:cubicBezTo>
                              <a:cubicBezTo>
                                <a:pt x="95872" y="25286"/>
                                <a:pt x="93104" y="41313"/>
                                <a:pt x="90360" y="66269"/>
                              </a:cubicBezTo>
                              <a:lnTo>
                                <a:pt x="89408" y="74879"/>
                              </a:lnTo>
                              <a:cubicBezTo>
                                <a:pt x="88227" y="86004"/>
                                <a:pt x="87630" y="94590"/>
                                <a:pt x="87630" y="100673"/>
                              </a:cubicBezTo>
                              <a:cubicBezTo>
                                <a:pt x="87630" y="104267"/>
                                <a:pt x="89167" y="106058"/>
                                <a:pt x="92253" y="106058"/>
                              </a:cubicBezTo>
                              <a:cubicBezTo>
                                <a:pt x="94539" y="106058"/>
                                <a:pt x="97371" y="105093"/>
                                <a:pt x="100749" y="103137"/>
                              </a:cubicBezTo>
                              <a:cubicBezTo>
                                <a:pt x="100914" y="103899"/>
                                <a:pt x="101003" y="104432"/>
                                <a:pt x="101003" y="104724"/>
                              </a:cubicBezTo>
                              <a:cubicBezTo>
                                <a:pt x="101003" y="105994"/>
                                <a:pt x="99885" y="107137"/>
                                <a:pt x="97637" y="108153"/>
                              </a:cubicBezTo>
                              <a:lnTo>
                                <a:pt x="93968" y="109855"/>
                              </a:lnTo>
                              <a:lnTo>
                                <a:pt x="75324" y="118351"/>
                              </a:lnTo>
                              <a:cubicBezTo>
                                <a:pt x="75324" y="110541"/>
                                <a:pt x="76340" y="97257"/>
                                <a:pt x="78359" y="78499"/>
                              </a:cubicBezTo>
                              <a:lnTo>
                                <a:pt x="78613" y="76213"/>
                              </a:lnTo>
                              <a:lnTo>
                                <a:pt x="43256" y="76213"/>
                              </a:lnTo>
                              <a:lnTo>
                                <a:pt x="42621" y="81979"/>
                              </a:lnTo>
                              <a:lnTo>
                                <a:pt x="41808" y="89014"/>
                              </a:lnTo>
                              <a:cubicBezTo>
                                <a:pt x="41085" y="95021"/>
                                <a:pt x="39789" y="99339"/>
                                <a:pt x="37910" y="102006"/>
                              </a:cubicBezTo>
                              <a:cubicBezTo>
                                <a:pt x="36043" y="104673"/>
                                <a:pt x="32436" y="107264"/>
                                <a:pt x="27127" y="109792"/>
                              </a:cubicBezTo>
                              <a:lnTo>
                                <a:pt x="42050" y="110744"/>
                              </a:lnTo>
                              <a:lnTo>
                                <a:pt x="34468" y="118097"/>
                              </a:lnTo>
                              <a:lnTo>
                                <a:pt x="7036" y="116700"/>
                              </a:lnTo>
                              <a:lnTo>
                                <a:pt x="15151" y="108839"/>
                              </a:lnTo>
                              <a:lnTo>
                                <a:pt x="22060" y="109601"/>
                              </a:lnTo>
                              <a:cubicBezTo>
                                <a:pt x="25387" y="107455"/>
                                <a:pt x="27686" y="104762"/>
                                <a:pt x="28956" y="101524"/>
                              </a:cubicBezTo>
                              <a:cubicBezTo>
                                <a:pt x="30226" y="98298"/>
                                <a:pt x="31318" y="92291"/>
                                <a:pt x="32258" y="83503"/>
                              </a:cubicBezTo>
                              <a:lnTo>
                                <a:pt x="37160" y="39154"/>
                              </a:lnTo>
                              <a:lnTo>
                                <a:pt x="35204" y="39154"/>
                              </a:lnTo>
                              <a:cubicBezTo>
                                <a:pt x="17602" y="39154"/>
                                <a:pt x="8814" y="44958"/>
                                <a:pt x="8814" y="56579"/>
                              </a:cubicBezTo>
                              <a:cubicBezTo>
                                <a:pt x="8814" y="60211"/>
                                <a:pt x="9804" y="63856"/>
                                <a:pt x="11786" y="67539"/>
                              </a:cubicBezTo>
                              <a:lnTo>
                                <a:pt x="1460" y="77419"/>
                              </a:lnTo>
                              <a:cubicBezTo>
                                <a:pt x="483" y="74130"/>
                                <a:pt x="0" y="70853"/>
                                <a:pt x="0" y="67602"/>
                              </a:cubicBezTo>
                              <a:cubicBezTo>
                                <a:pt x="0" y="56706"/>
                                <a:pt x="4051" y="47955"/>
                                <a:pt x="12167" y="41364"/>
                              </a:cubicBezTo>
                              <a:cubicBezTo>
                                <a:pt x="20282" y="34773"/>
                                <a:pt x="31052" y="31483"/>
                                <a:pt x="44488" y="31483"/>
                              </a:cubicBezTo>
                              <a:lnTo>
                                <a:pt x="49492" y="31483"/>
                              </a:lnTo>
                              <a:cubicBezTo>
                                <a:pt x="47587" y="41161"/>
                                <a:pt x="46431" y="47663"/>
                                <a:pt x="46050" y="51003"/>
                              </a:cubicBezTo>
                              <a:lnTo>
                                <a:pt x="44044" y="68555"/>
                              </a:lnTo>
                              <a:lnTo>
                                <a:pt x="79464" y="68555"/>
                              </a:lnTo>
                              <a:lnTo>
                                <a:pt x="79718" y="66269"/>
                              </a:lnTo>
                              <a:cubicBezTo>
                                <a:pt x="82461" y="41732"/>
                                <a:pt x="87325" y="25044"/>
                                <a:pt x="94285" y="16205"/>
                              </a:cubicBezTo>
                              <a:cubicBezTo>
                                <a:pt x="102819" y="5410"/>
                                <a:pt x="112280" y="0"/>
                                <a:pt x="122670"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7619" name="Shape 7619"/>
                      <wps:cNvSpPr/>
                      <wps:spPr>
                        <a:xfrm>
                          <a:off x="225784" y="988253"/>
                          <a:ext cx="20999" cy="57767"/>
                        </a:xfrm>
                        <a:custGeom>
                          <a:avLst/>
                          <a:gdLst/>
                          <a:ahLst/>
                          <a:cxnLst/>
                          <a:rect l="0" t="0" r="0" b="0"/>
                          <a:pathLst>
                            <a:path w="20999" h="57767">
                              <a:moveTo>
                                <a:pt x="20999" y="0"/>
                              </a:moveTo>
                              <a:lnTo>
                                <a:pt x="20999" y="6326"/>
                              </a:lnTo>
                              <a:lnTo>
                                <a:pt x="15100" y="10218"/>
                              </a:lnTo>
                              <a:cubicBezTo>
                                <a:pt x="12166" y="14549"/>
                                <a:pt x="10299" y="19997"/>
                                <a:pt x="9499" y="26588"/>
                              </a:cubicBezTo>
                              <a:cubicBezTo>
                                <a:pt x="10719" y="27020"/>
                                <a:pt x="11849" y="27236"/>
                                <a:pt x="12865" y="27236"/>
                              </a:cubicBezTo>
                              <a:lnTo>
                                <a:pt x="20999" y="24380"/>
                              </a:lnTo>
                              <a:lnTo>
                                <a:pt x="20999" y="27728"/>
                              </a:lnTo>
                              <a:lnTo>
                                <a:pt x="9245" y="34323"/>
                              </a:lnTo>
                              <a:cubicBezTo>
                                <a:pt x="9665" y="39396"/>
                                <a:pt x="10880" y="43197"/>
                                <a:pt x="12888" y="45729"/>
                              </a:cubicBezTo>
                              <a:lnTo>
                                <a:pt x="20999" y="49395"/>
                              </a:lnTo>
                              <a:lnTo>
                                <a:pt x="20999" y="55946"/>
                              </a:lnTo>
                              <a:lnTo>
                                <a:pt x="14821" y="57767"/>
                              </a:lnTo>
                              <a:cubicBezTo>
                                <a:pt x="10516" y="57767"/>
                                <a:pt x="6972" y="56052"/>
                                <a:pt x="4178" y="52636"/>
                              </a:cubicBezTo>
                              <a:cubicBezTo>
                                <a:pt x="1397" y="49220"/>
                                <a:pt x="0" y="44838"/>
                                <a:pt x="0" y="39517"/>
                              </a:cubicBezTo>
                              <a:cubicBezTo>
                                <a:pt x="0" y="29891"/>
                                <a:pt x="3645" y="20137"/>
                                <a:pt x="10922" y="10282"/>
                              </a:cubicBezTo>
                              <a:lnTo>
                                <a:pt x="2099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7620" name="Shape 7620"/>
                      <wps:cNvSpPr/>
                      <wps:spPr>
                        <a:xfrm>
                          <a:off x="246783" y="1024227"/>
                          <a:ext cx="19298" cy="19972"/>
                        </a:xfrm>
                        <a:custGeom>
                          <a:avLst/>
                          <a:gdLst/>
                          <a:ahLst/>
                          <a:cxnLst/>
                          <a:rect l="0" t="0" r="0" b="0"/>
                          <a:pathLst>
                            <a:path w="19298" h="19972">
                              <a:moveTo>
                                <a:pt x="17711" y="0"/>
                              </a:moveTo>
                              <a:cubicBezTo>
                                <a:pt x="18765" y="711"/>
                                <a:pt x="19298" y="1562"/>
                                <a:pt x="19298" y="2527"/>
                              </a:cubicBezTo>
                              <a:cubicBezTo>
                                <a:pt x="19298" y="3835"/>
                                <a:pt x="17939" y="6083"/>
                                <a:pt x="15247" y="9246"/>
                              </a:cubicBezTo>
                              <a:cubicBezTo>
                                <a:pt x="11633" y="13424"/>
                                <a:pt x="8043" y="16561"/>
                                <a:pt x="4473" y="18653"/>
                              </a:cubicBezTo>
                              <a:lnTo>
                                <a:pt x="0" y="19972"/>
                              </a:lnTo>
                              <a:lnTo>
                                <a:pt x="0" y="13422"/>
                              </a:lnTo>
                              <a:lnTo>
                                <a:pt x="286" y="13551"/>
                              </a:lnTo>
                              <a:cubicBezTo>
                                <a:pt x="7386" y="13551"/>
                                <a:pt x="13189" y="9042"/>
                                <a:pt x="17711"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7621" name="Shape 7621"/>
                      <wps:cNvSpPr/>
                      <wps:spPr>
                        <a:xfrm>
                          <a:off x="246783" y="983740"/>
                          <a:ext cx="19298" cy="32241"/>
                        </a:xfrm>
                        <a:custGeom>
                          <a:avLst/>
                          <a:gdLst/>
                          <a:ahLst/>
                          <a:cxnLst/>
                          <a:rect l="0" t="0" r="0" b="0"/>
                          <a:pathLst>
                            <a:path w="19298" h="32241">
                              <a:moveTo>
                                <a:pt x="11564" y="0"/>
                              </a:moveTo>
                              <a:cubicBezTo>
                                <a:pt x="16720" y="0"/>
                                <a:pt x="19298" y="2769"/>
                                <a:pt x="19298" y="8293"/>
                              </a:cubicBezTo>
                              <a:cubicBezTo>
                                <a:pt x="19298" y="14503"/>
                                <a:pt x="16288" y="20574"/>
                                <a:pt x="10268" y="26480"/>
                              </a:cubicBezTo>
                              <a:lnTo>
                                <a:pt x="0" y="32241"/>
                              </a:lnTo>
                              <a:lnTo>
                                <a:pt x="0" y="28893"/>
                              </a:lnTo>
                              <a:lnTo>
                                <a:pt x="5607" y="26924"/>
                              </a:lnTo>
                              <a:cubicBezTo>
                                <a:pt x="9544" y="23711"/>
                                <a:pt x="11500" y="19952"/>
                                <a:pt x="11500" y="15646"/>
                              </a:cubicBezTo>
                              <a:cubicBezTo>
                                <a:pt x="11500" y="10706"/>
                                <a:pt x="8985" y="8230"/>
                                <a:pt x="3956" y="8230"/>
                              </a:cubicBezTo>
                              <a:lnTo>
                                <a:pt x="0" y="10840"/>
                              </a:lnTo>
                              <a:lnTo>
                                <a:pt x="0" y="4514"/>
                              </a:lnTo>
                              <a:lnTo>
                                <a:pt x="800" y="3697"/>
                              </a:lnTo>
                              <a:cubicBezTo>
                                <a:pt x="4407" y="1232"/>
                                <a:pt x="7995" y="0"/>
                                <a:pt x="11564"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7622" name="Shape 7622"/>
                      <wps:cNvSpPr/>
                      <wps:spPr>
                        <a:xfrm>
                          <a:off x="273447" y="983741"/>
                          <a:ext cx="56235" cy="61773"/>
                        </a:xfrm>
                        <a:custGeom>
                          <a:avLst/>
                          <a:gdLst/>
                          <a:ahLst/>
                          <a:cxnLst/>
                          <a:rect l="0" t="0" r="0" b="0"/>
                          <a:pathLst>
                            <a:path w="56235" h="61773">
                              <a:moveTo>
                                <a:pt x="18008" y="0"/>
                              </a:moveTo>
                              <a:cubicBezTo>
                                <a:pt x="21603" y="0"/>
                                <a:pt x="23393" y="2362"/>
                                <a:pt x="23393" y="7087"/>
                              </a:cubicBezTo>
                              <a:cubicBezTo>
                                <a:pt x="23393" y="8230"/>
                                <a:pt x="23292" y="9779"/>
                                <a:pt x="23075" y="11722"/>
                              </a:cubicBezTo>
                              <a:lnTo>
                                <a:pt x="22644" y="16154"/>
                              </a:lnTo>
                              <a:lnTo>
                                <a:pt x="22060" y="21476"/>
                              </a:lnTo>
                              <a:lnTo>
                                <a:pt x="21475" y="26670"/>
                              </a:lnTo>
                              <a:cubicBezTo>
                                <a:pt x="30848" y="8890"/>
                                <a:pt x="40068" y="0"/>
                                <a:pt x="49149" y="0"/>
                              </a:cubicBezTo>
                              <a:cubicBezTo>
                                <a:pt x="51511" y="0"/>
                                <a:pt x="53873" y="546"/>
                                <a:pt x="56235" y="1638"/>
                              </a:cubicBezTo>
                              <a:lnTo>
                                <a:pt x="47320" y="11405"/>
                              </a:lnTo>
                              <a:cubicBezTo>
                                <a:pt x="45961" y="10643"/>
                                <a:pt x="44234" y="10262"/>
                                <a:pt x="42125" y="10262"/>
                              </a:cubicBezTo>
                              <a:cubicBezTo>
                                <a:pt x="37732" y="10262"/>
                                <a:pt x="33109" y="13818"/>
                                <a:pt x="28219" y="20930"/>
                              </a:cubicBezTo>
                              <a:cubicBezTo>
                                <a:pt x="23355" y="28054"/>
                                <a:pt x="20497" y="35458"/>
                                <a:pt x="19647" y="43142"/>
                              </a:cubicBezTo>
                              <a:lnTo>
                                <a:pt x="17932" y="58610"/>
                              </a:lnTo>
                              <a:lnTo>
                                <a:pt x="8521" y="61773"/>
                              </a:lnTo>
                              <a:lnTo>
                                <a:pt x="8699" y="59868"/>
                              </a:lnTo>
                              <a:lnTo>
                                <a:pt x="9144" y="55753"/>
                              </a:lnTo>
                              <a:lnTo>
                                <a:pt x="9651" y="51638"/>
                              </a:lnTo>
                              <a:lnTo>
                                <a:pt x="12979" y="21476"/>
                              </a:lnTo>
                              <a:lnTo>
                                <a:pt x="13360" y="18186"/>
                              </a:lnTo>
                              <a:cubicBezTo>
                                <a:pt x="13665" y="15685"/>
                                <a:pt x="13805" y="13665"/>
                                <a:pt x="13805" y="12103"/>
                              </a:cubicBezTo>
                              <a:cubicBezTo>
                                <a:pt x="13805" y="9525"/>
                                <a:pt x="13081" y="8230"/>
                                <a:pt x="11646" y="8230"/>
                              </a:cubicBezTo>
                              <a:cubicBezTo>
                                <a:pt x="8268" y="8230"/>
                                <a:pt x="4902" y="11849"/>
                                <a:pt x="1562" y="19063"/>
                              </a:cubicBezTo>
                              <a:cubicBezTo>
                                <a:pt x="508" y="18263"/>
                                <a:pt x="0" y="17437"/>
                                <a:pt x="50" y="16599"/>
                              </a:cubicBezTo>
                              <a:cubicBezTo>
                                <a:pt x="165" y="14021"/>
                                <a:pt x="2527" y="10617"/>
                                <a:pt x="7124" y="6363"/>
                              </a:cubicBezTo>
                              <a:cubicBezTo>
                                <a:pt x="11709" y="2121"/>
                                <a:pt x="15342" y="0"/>
                                <a:pt x="18008"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7623" name="Shape 7623"/>
                      <wps:cNvSpPr/>
                      <wps:spPr>
                        <a:xfrm>
                          <a:off x="326144" y="988253"/>
                          <a:ext cx="20999" cy="57768"/>
                        </a:xfrm>
                        <a:custGeom>
                          <a:avLst/>
                          <a:gdLst/>
                          <a:ahLst/>
                          <a:cxnLst/>
                          <a:rect l="0" t="0" r="0" b="0"/>
                          <a:pathLst>
                            <a:path w="20999" h="57768">
                              <a:moveTo>
                                <a:pt x="20999" y="0"/>
                              </a:moveTo>
                              <a:lnTo>
                                <a:pt x="20999" y="6326"/>
                              </a:lnTo>
                              <a:lnTo>
                                <a:pt x="15100" y="10219"/>
                              </a:lnTo>
                              <a:cubicBezTo>
                                <a:pt x="12166" y="14550"/>
                                <a:pt x="10299" y="19998"/>
                                <a:pt x="9499" y="26589"/>
                              </a:cubicBezTo>
                              <a:cubicBezTo>
                                <a:pt x="10719" y="27021"/>
                                <a:pt x="11849" y="27237"/>
                                <a:pt x="12865" y="27237"/>
                              </a:cubicBezTo>
                              <a:lnTo>
                                <a:pt x="20999" y="24380"/>
                              </a:lnTo>
                              <a:lnTo>
                                <a:pt x="20999" y="27728"/>
                              </a:lnTo>
                              <a:lnTo>
                                <a:pt x="9245" y="34324"/>
                              </a:lnTo>
                              <a:cubicBezTo>
                                <a:pt x="9671" y="39397"/>
                                <a:pt x="10887" y="43198"/>
                                <a:pt x="12893" y="45730"/>
                              </a:cubicBezTo>
                              <a:lnTo>
                                <a:pt x="20999" y="49396"/>
                              </a:lnTo>
                              <a:lnTo>
                                <a:pt x="20999" y="55946"/>
                              </a:lnTo>
                              <a:lnTo>
                                <a:pt x="14821" y="57768"/>
                              </a:lnTo>
                              <a:cubicBezTo>
                                <a:pt x="10516" y="57768"/>
                                <a:pt x="6972" y="56053"/>
                                <a:pt x="4178" y="52637"/>
                              </a:cubicBezTo>
                              <a:cubicBezTo>
                                <a:pt x="1397" y="49221"/>
                                <a:pt x="0" y="44839"/>
                                <a:pt x="0" y="39518"/>
                              </a:cubicBezTo>
                              <a:cubicBezTo>
                                <a:pt x="0" y="29891"/>
                                <a:pt x="3645" y="20138"/>
                                <a:pt x="10922" y="10282"/>
                              </a:cubicBezTo>
                              <a:lnTo>
                                <a:pt x="2099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7624" name="Shape 7624"/>
                      <wps:cNvSpPr/>
                      <wps:spPr>
                        <a:xfrm>
                          <a:off x="347144" y="1024227"/>
                          <a:ext cx="19297" cy="19972"/>
                        </a:xfrm>
                        <a:custGeom>
                          <a:avLst/>
                          <a:gdLst/>
                          <a:ahLst/>
                          <a:cxnLst/>
                          <a:rect l="0" t="0" r="0" b="0"/>
                          <a:pathLst>
                            <a:path w="19297" h="19972">
                              <a:moveTo>
                                <a:pt x="17710" y="0"/>
                              </a:moveTo>
                              <a:cubicBezTo>
                                <a:pt x="18764" y="711"/>
                                <a:pt x="19297" y="1562"/>
                                <a:pt x="19297" y="2527"/>
                              </a:cubicBezTo>
                              <a:cubicBezTo>
                                <a:pt x="19297" y="3835"/>
                                <a:pt x="17938" y="6083"/>
                                <a:pt x="15246" y="9246"/>
                              </a:cubicBezTo>
                              <a:cubicBezTo>
                                <a:pt x="11633" y="13424"/>
                                <a:pt x="8042" y="16561"/>
                                <a:pt x="4472" y="18653"/>
                              </a:cubicBezTo>
                              <a:lnTo>
                                <a:pt x="0" y="19972"/>
                              </a:lnTo>
                              <a:lnTo>
                                <a:pt x="0" y="13422"/>
                              </a:lnTo>
                              <a:lnTo>
                                <a:pt x="285" y="13551"/>
                              </a:lnTo>
                              <a:cubicBezTo>
                                <a:pt x="7385" y="13551"/>
                                <a:pt x="13188" y="9042"/>
                                <a:pt x="17710"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7625" name="Shape 7625"/>
                      <wps:cNvSpPr/>
                      <wps:spPr>
                        <a:xfrm>
                          <a:off x="347144" y="983740"/>
                          <a:ext cx="19297" cy="32241"/>
                        </a:xfrm>
                        <a:custGeom>
                          <a:avLst/>
                          <a:gdLst/>
                          <a:ahLst/>
                          <a:cxnLst/>
                          <a:rect l="0" t="0" r="0" b="0"/>
                          <a:pathLst>
                            <a:path w="19297" h="32241">
                              <a:moveTo>
                                <a:pt x="11563" y="0"/>
                              </a:moveTo>
                              <a:cubicBezTo>
                                <a:pt x="16719" y="0"/>
                                <a:pt x="19297" y="2769"/>
                                <a:pt x="19297" y="8293"/>
                              </a:cubicBezTo>
                              <a:cubicBezTo>
                                <a:pt x="19297" y="14503"/>
                                <a:pt x="16287" y="20574"/>
                                <a:pt x="10268" y="26480"/>
                              </a:cubicBezTo>
                              <a:lnTo>
                                <a:pt x="0" y="32241"/>
                              </a:lnTo>
                              <a:lnTo>
                                <a:pt x="0" y="28893"/>
                              </a:lnTo>
                              <a:lnTo>
                                <a:pt x="5607" y="26924"/>
                              </a:lnTo>
                              <a:cubicBezTo>
                                <a:pt x="9544" y="23711"/>
                                <a:pt x="11499" y="19952"/>
                                <a:pt x="11499" y="15646"/>
                              </a:cubicBezTo>
                              <a:cubicBezTo>
                                <a:pt x="11499" y="10706"/>
                                <a:pt x="8985" y="8230"/>
                                <a:pt x="3956" y="8230"/>
                              </a:cubicBezTo>
                              <a:lnTo>
                                <a:pt x="0" y="10839"/>
                              </a:lnTo>
                              <a:lnTo>
                                <a:pt x="0" y="4513"/>
                              </a:lnTo>
                              <a:lnTo>
                                <a:pt x="800" y="3697"/>
                              </a:lnTo>
                              <a:cubicBezTo>
                                <a:pt x="4406" y="1232"/>
                                <a:pt x="7994" y="0"/>
                                <a:pt x="11563"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7626" name="Shape 7626"/>
                      <wps:cNvSpPr/>
                      <wps:spPr>
                        <a:xfrm>
                          <a:off x="408070" y="970751"/>
                          <a:ext cx="50115" cy="75273"/>
                        </a:xfrm>
                        <a:custGeom>
                          <a:avLst/>
                          <a:gdLst/>
                          <a:ahLst/>
                          <a:cxnLst/>
                          <a:rect l="0" t="0" r="0" b="0"/>
                          <a:pathLst>
                            <a:path w="50115" h="75273">
                              <a:moveTo>
                                <a:pt x="24791" y="0"/>
                              </a:moveTo>
                              <a:lnTo>
                                <a:pt x="23241" y="14630"/>
                              </a:lnTo>
                              <a:lnTo>
                                <a:pt x="50115" y="14630"/>
                              </a:lnTo>
                              <a:lnTo>
                                <a:pt x="42685" y="21984"/>
                              </a:lnTo>
                              <a:lnTo>
                                <a:pt x="22378" y="21984"/>
                              </a:lnTo>
                              <a:lnTo>
                                <a:pt x="19304" y="49987"/>
                              </a:lnTo>
                              <a:cubicBezTo>
                                <a:pt x="18759" y="55016"/>
                                <a:pt x="18491" y="58738"/>
                                <a:pt x="18491" y="61138"/>
                              </a:cubicBezTo>
                              <a:cubicBezTo>
                                <a:pt x="18491" y="65913"/>
                                <a:pt x="20104" y="68301"/>
                                <a:pt x="23356" y="68301"/>
                              </a:cubicBezTo>
                              <a:cubicBezTo>
                                <a:pt x="26848" y="68301"/>
                                <a:pt x="30468" y="65430"/>
                                <a:pt x="34214" y="59690"/>
                              </a:cubicBezTo>
                              <a:cubicBezTo>
                                <a:pt x="34849" y="60490"/>
                                <a:pt x="35154" y="61201"/>
                                <a:pt x="35154" y="61836"/>
                              </a:cubicBezTo>
                              <a:cubicBezTo>
                                <a:pt x="35154" y="64199"/>
                                <a:pt x="33084" y="67031"/>
                                <a:pt x="28918" y="70333"/>
                              </a:cubicBezTo>
                              <a:cubicBezTo>
                                <a:pt x="24753" y="73622"/>
                                <a:pt x="21172" y="75273"/>
                                <a:pt x="18174" y="75273"/>
                              </a:cubicBezTo>
                              <a:cubicBezTo>
                                <a:pt x="12180" y="75273"/>
                                <a:pt x="9182" y="71425"/>
                                <a:pt x="9182" y="63729"/>
                              </a:cubicBezTo>
                              <a:cubicBezTo>
                                <a:pt x="9182" y="60909"/>
                                <a:pt x="9538" y="56325"/>
                                <a:pt x="10262" y="49987"/>
                              </a:cubicBezTo>
                              <a:lnTo>
                                <a:pt x="13297" y="21984"/>
                              </a:lnTo>
                              <a:lnTo>
                                <a:pt x="0" y="21984"/>
                              </a:lnTo>
                              <a:lnTo>
                                <a:pt x="7366" y="14630"/>
                              </a:lnTo>
                              <a:lnTo>
                                <a:pt x="14110" y="14630"/>
                              </a:lnTo>
                              <a:lnTo>
                                <a:pt x="15456" y="3099"/>
                              </a:lnTo>
                              <a:lnTo>
                                <a:pt x="2479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7627" name="Shape 7627"/>
                      <wps:cNvSpPr/>
                      <wps:spPr>
                        <a:xfrm>
                          <a:off x="455397" y="986709"/>
                          <a:ext cx="24359" cy="59316"/>
                        </a:xfrm>
                        <a:custGeom>
                          <a:avLst/>
                          <a:gdLst/>
                          <a:ahLst/>
                          <a:cxnLst/>
                          <a:rect l="0" t="0" r="0" b="0"/>
                          <a:pathLst>
                            <a:path w="24359" h="59316">
                              <a:moveTo>
                                <a:pt x="24359" y="0"/>
                              </a:moveTo>
                              <a:lnTo>
                                <a:pt x="24359" y="5715"/>
                              </a:lnTo>
                              <a:lnTo>
                                <a:pt x="14605" y="12262"/>
                              </a:lnTo>
                              <a:cubicBezTo>
                                <a:pt x="11329" y="17698"/>
                                <a:pt x="9690" y="24429"/>
                                <a:pt x="9690" y="32455"/>
                              </a:cubicBezTo>
                              <a:cubicBezTo>
                                <a:pt x="9690" y="45625"/>
                                <a:pt x="13767" y="52216"/>
                                <a:pt x="21920" y="52216"/>
                              </a:cubicBezTo>
                              <a:lnTo>
                                <a:pt x="24359" y="50593"/>
                              </a:lnTo>
                              <a:lnTo>
                                <a:pt x="24359" y="56327"/>
                              </a:lnTo>
                              <a:lnTo>
                                <a:pt x="14250" y="59316"/>
                              </a:lnTo>
                              <a:cubicBezTo>
                                <a:pt x="4750" y="59316"/>
                                <a:pt x="0" y="53016"/>
                                <a:pt x="0" y="40431"/>
                              </a:cubicBezTo>
                              <a:cubicBezTo>
                                <a:pt x="0" y="30296"/>
                                <a:pt x="3708" y="20530"/>
                                <a:pt x="11150" y="11132"/>
                              </a:cubicBezTo>
                              <a:cubicBezTo>
                                <a:pt x="14865" y="6426"/>
                                <a:pt x="18650" y="2902"/>
                                <a:pt x="22505" y="554"/>
                              </a:cubicBezTo>
                              <a:lnTo>
                                <a:pt x="2435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7628" name="Shape 7628"/>
                      <wps:cNvSpPr/>
                      <wps:spPr>
                        <a:xfrm>
                          <a:off x="479756" y="983744"/>
                          <a:ext cx="24358" cy="59292"/>
                        </a:xfrm>
                        <a:custGeom>
                          <a:avLst/>
                          <a:gdLst/>
                          <a:ahLst/>
                          <a:cxnLst/>
                          <a:rect l="0" t="0" r="0" b="0"/>
                          <a:pathLst>
                            <a:path w="24358" h="59292">
                              <a:moveTo>
                                <a:pt x="9919" y="0"/>
                              </a:moveTo>
                              <a:cubicBezTo>
                                <a:pt x="19545" y="0"/>
                                <a:pt x="24358" y="6287"/>
                                <a:pt x="24358" y="18885"/>
                              </a:cubicBezTo>
                              <a:cubicBezTo>
                                <a:pt x="24358" y="29058"/>
                                <a:pt x="20638" y="38837"/>
                                <a:pt x="13208" y="48209"/>
                              </a:cubicBezTo>
                              <a:cubicBezTo>
                                <a:pt x="9486" y="52896"/>
                                <a:pt x="5686" y="56413"/>
                                <a:pt x="1801" y="58760"/>
                              </a:cubicBezTo>
                              <a:lnTo>
                                <a:pt x="0" y="59292"/>
                              </a:lnTo>
                              <a:lnTo>
                                <a:pt x="0" y="53558"/>
                              </a:lnTo>
                              <a:lnTo>
                                <a:pt x="9754" y="47066"/>
                              </a:lnTo>
                              <a:cubicBezTo>
                                <a:pt x="13030" y="41669"/>
                                <a:pt x="14668" y="34925"/>
                                <a:pt x="14668" y="26860"/>
                              </a:cubicBezTo>
                              <a:cubicBezTo>
                                <a:pt x="14668" y="13678"/>
                                <a:pt x="10566" y="7087"/>
                                <a:pt x="2374" y="7087"/>
                              </a:cubicBezTo>
                              <a:lnTo>
                                <a:pt x="0" y="8680"/>
                              </a:lnTo>
                              <a:lnTo>
                                <a:pt x="0" y="2965"/>
                              </a:lnTo>
                              <a:lnTo>
                                <a:pt x="991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7629" name="Shape 7629"/>
                      <wps:cNvSpPr/>
                      <wps:spPr>
                        <a:xfrm>
                          <a:off x="550759" y="932103"/>
                          <a:ext cx="59677" cy="113919"/>
                        </a:xfrm>
                        <a:custGeom>
                          <a:avLst/>
                          <a:gdLst/>
                          <a:ahLst/>
                          <a:cxnLst/>
                          <a:rect l="0" t="0" r="0" b="0"/>
                          <a:pathLst>
                            <a:path w="59677" h="113919">
                              <a:moveTo>
                                <a:pt x="49543" y="0"/>
                              </a:moveTo>
                              <a:cubicBezTo>
                                <a:pt x="51650" y="0"/>
                                <a:pt x="53695" y="229"/>
                                <a:pt x="55676" y="686"/>
                              </a:cubicBezTo>
                              <a:lnTo>
                                <a:pt x="46380" y="9817"/>
                              </a:lnTo>
                              <a:cubicBezTo>
                                <a:pt x="43967" y="9106"/>
                                <a:pt x="41681" y="8738"/>
                                <a:pt x="39535" y="8738"/>
                              </a:cubicBezTo>
                              <a:cubicBezTo>
                                <a:pt x="27000" y="8738"/>
                                <a:pt x="19634" y="18555"/>
                                <a:pt x="17437" y="38163"/>
                              </a:cubicBezTo>
                              <a:lnTo>
                                <a:pt x="13043" y="77292"/>
                              </a:lnTo>
                              <a:cubicBezTo>
                                <a:pt x="17983" y="69863"/>
                                <a:pt x="23419" y="63729"/>
                                <a:pt x="29349" y="58890"/>
                              </a:cubicBezTo>
                              <a:cubicBezTo>
                                <a:pt x="35293" y="54051"/>
                                <a:pt x="40373" y="51638"/>
                                <a:pt x="44590" y="51638"/>
                              </a:cubicBezTo>
                              <a:cubicBezTo>
                                <a:pt x="48692" y="51638"/>
                                <a:pt x="50736" y="54483"/>
                                <a:pt x="50736" y="60173"/>
                              </a:cubicBezTo>
                              <a:cubicBezTo>
                                <a:pt x="50736" y="61862"/>
                                <a:pt x="50495" y="64452"/>
                                <a:pt x="49999" y="67958"/>
                              </a:cubicBezTo>
                              <a:lnTo>
                                <a:pt x="46621" y="91567"/>
                              </a:lnTo>
                              <a:cubicBezTo>
                                <a:pt x="45923" y="96291"/>
                                <a:pt x="45580" y="100025"/>
                                <a:pt x="45580" y="102768"/>
                              </a:cubicBezTo>
                              <a:cubicBezTo>
                                <a:pt x="45580" y="104965"/>
                                <a:pt x="46164" y="106058"/>
                                <a:pt x="47358" y="106058"/>
                              </a:cubicBezTo>
                              <a:cubicBezTo>
                                <a:pt x="50279" y="106058"/>
                                <a:pt x="53848" y="102197"/>
                                <a:pt x="58089" y="94463"/>
                              </a:cubicBezTo>
                              <a:cubicBezTo>
                                <a:pt x="59144" y="95098"/>
                                <a:pt x="59677" y="95758"/>
                                <a:pt x="59677" y="96431"/>
                              </a:cubicBezTo>
                              <a:cubicBezTo>
                                <a:pt x="59677" y="99174"/>
                                <a:pt x="57315" y="102781"/>
                                <a:pt x="52603" y="107239"/>
                              </a:cubicBezTo>
                              <a:cubicBezTo>
                                <a:pt x="47878" y="111696"/>
                                <a:pt x="44056" y="113919"/>
                                <a:pt x="41097" y="113919"/>
                              </a:cubicBezTo>
                              <a:cubicBezTo>
                                <a:pt x="37795" y="113919"/>
                                <a:pt x="36144" y="111557"/>
                                <a:pt x="36144" y="106820"/>
                              </a:cubicBezTo>
                              <a:cubicBezTo>
                                <a:pt x="36144" y="103353"/>
                                <a:pt x="36588" y="98565"/>
                                <a:pt x="37478" y="92443"/>
                              </a:cubicBezTo>
                              <a:lnTo>
                                <a:pt x="39674" y="77102"/>
                              </a:lnTo>
                              <a:cubicBezTo>
                                <a:pt x="40386" y="72072"/>
                                <a:pt x="40754" y="68085"/>
                                <a:pt x="40754" y="65126"/>
                              </a:cubicBezTo>
                              <a:cubicBezTo>
                                <a:pt x="40754" y="61874"/>
                                <a:pt x="39586" y="60249"/>
                                <a:pt x="37261" y="60249"/>
                              </a:cubicBezTo>
                              <a:cubicBezTo>
                                <a:pt x="31876" y="60249"/>
                                <a:pt x="26415" y="63906"/>
                                <a:pt x="20891" y="71247"/>
                              </a:cubicBezTo>
                              <a:cubicBezTo>
                                <a:pt x="15380" y="78575"/>
                                <a:pt x="12128" y="86436"/>
                                <a:pt x="11163" y="94844"/>
                              </a:cubicBezTo>
                              <a:lnTo>
                                <a:pt x="9474" y="110046"/>
                              </a:lnTo>
                              <a:lnTo>
                                <a:pt x="0" y="113919"/>
                              </a:lnTo>
                              <a:lnTo>
                                <a:pt x="190" y="112141"/>
                              </a:lnTo>
                              <a:lnTo>
                                <a:pt x="698" y="107455"/>
                              </a:lnTo>
                              <a:lnTo>
                                <a:pt x="1194" y="103022"/>
                              </a:lnTo>
                              <a:lnTo>
                                <a:pt x="7353" y="47485"/>
                              </a:lnTo>
                              <a:cubicBezTo>
                                <a:pt x="8839" y="34379"/>
                                <a:pt x="13691" y="23190"/>
                                <a:pt x="21920" y="13907"/>
                              </a:cubicBezTo>
                              <a:cubicBezTo>
                                <a:pt x="30163" y="4635"/>
                                <a:pt x="39357" y="0"/>
                                <a:pt x="49543"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7630" name="Shape 7630"/>
                      <wps:cNvSpPr/>
                      <wps:spPr>
                        <a:xfrm>
                          <a:off x="616138" y="988253"/>
                          <a:ext cx="20999" cy="57768"/>
                        </a:xfrm>
                        <a:custGeom>
                          <a:avLst/>
                          <a:gdLst/>
                          <a:ahLst/>
                          <a:cxnLst/>
                          <a:rect l="0" t="0" r="0" b="0"/>
                          <a:pathLst>
                            <a:path w="20999" h="57768">
                              <a:moveTo>
                                <a:pt x="20999" y="0"/>
                              </a:moveTo>
                              <a:lnTo>
                                <a:pt x="20999" y="6330"/>
                              </a:lnTo>
                              <a:lnTo>
                                <a:pt x="15113" y="10219"/>
                              </a:lnTo>
                              <a:cubicBezTo>
                                <a:pt x="12166" y="14550"/>
                                <a:pt x="10299" y="19998"/>
                                <a:pt x="9499" y="26589"/>
                              </a:cubicBezTo>
                              <a:cubicBezTo>
                                <a:pt x="10719" y="27021"/>
                                <a:pt x="11849" y="27237"/>
                                <a:pt x="12865" y="27237"/>
                              </a:cubicBezTo>
                              <a:lnTo>
                                <a:pt x="20999" y="24380"/>
                              </a:lnTo>
                              <a:lnTo>
                                <a:pt x="20999" y="27728"/>
                              </a:lnTo>
                              <a:lnTo>
                                <a:pt x="9245" y="34324"/>
                              </a:lnTo>
                              <a:cubicBezTo>
                                <a:pt x="9671" y="39397"/>
                                <a:pt x="10887" y="43198"/>
                                <a:pt x="12893" y="45730"/>
                              </a:cubicBezTo>
                              <a:lnTo>
                                <a:pt x="20999" y="49396"/>
                              </a:lnTo>
                              <a:lnTo>
                                <a:pt x="20999" y="55945"/>
                              </a:lnTo>
                              <a:lnTo>
                                <a:pt x="14821" y="57768"/>
                              </a:lnTo>
                              <a:cubicBezTo>
                                <a:pt x="10516" y="57768"/>
                                <a:pt x="6972" y="56053"/>
                                <a:pt x="4178" y="52637"/>
                              </a:cubicBezTo>
                              <a:cubicBezTo>
                                <a:pt x="1397" y="49221"/>
                                <a:pt x="0" y="44839"/>
                                <a:pt x="0" y="39518"/>
                              </a:cubicBezTo>
                              <a:cubicBezTo>
                                <a:pt x="0" y="29891"/>
                                <a:pt x="3645" y="20138"/>
                                <a:pt x="10922" y="10282"/>
                              </a:cubicBezTo>
                              <a:lnTo>
                                <a:pt x="2099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7631" name="Shape 7631"/>
                      <wps:cNvSpPr/>
                      <wps:spPr>
                        <a:xfrm>
                          <a:off x="637137" y="1024227"/>
                          <a:ext cx="19297" cy="19970"/>
                        </a:xfrm>
                        <a:custGeom>
                          <a:avLst/>
                          <a:gdLst/>
                          <a:ahLst/>
                          <a:cxnLst/>
                          <a:rect l="0" t="0" r="0" b="0"/>
                          <a:pathLst>
                            <a:path w="19297" h="19970">
                              <a:moveTo>
                                <a:pt x="17710" y="0"/>
                              </a:moveTo>
                              <a:cubicBezTo>
                                <a:pt x="18764" y="711"/>
                                <a:pt x="19297" y="1562"/>
                                <a:pt x="19297" y="2527"/>
                              </a:cubicBezTo>
                              <a:cubicBezTo>
                                <a:pt x="19297" y="3835"/>
                                <a:pt x="17938" y="6083"/>
                                <a:pt x="15233" y="9246"/>
                              </a:cubicBezTo>
                              <a:cubicBezTo>
                                <a:pt x="11626" y="13424"/>
                                <a:pt x="8035" y="16561"/>
                                <a:pt x="4466" y="18653"/>
                              </a:cubicBezTo>
                              <a:lnTo>
                                <a:pt x="0" y="19970"/>
                              </a:lnTo>
                              <a:lnTo>
                                <a:pt x="0" y="13422"/>
                              </a:lnTo>
                              <a:lnTo>
                                <a:pt x="285" y="13551"/>
                              </a:lnTo>
                              <a:cubicBezTo>
                                <a:pt x="7385" y="13551"/>
                                <a:pt x="13188" y="9042"/>
                                <a:pt x="17710"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7632" name="Shape 7632"/>
                      <wps:cNvSpPr/>
                      <wps:spPr>
                        <a:xfrm>
                          <a:off x="637137" y="983740"/>
                          <a:ext cx="19297" cy="32241"/>
                        </a:xfrm>
                        <a:custGeom>
                          <a:avLst/>
                          <a:gdLst/>
                          <a:ahLst/>
                          <a:cxnLst/>
                          <a:rect l="0" t="0" r="0" b="0"/>
                          <a:pathLst>
                            <a:path w="19297" h="32241">
                              <a:moveTo>
                                <a:pt x="11563" y="0"/>
                              </a:moveTo>
                              <a:cubicBezTo>
                                <a:pt x="16719" y="0"/>
                                <a:pt x="19297" y="2769"/>
                                <a:pt x="19297" y="8293"/>
                              </a:cubicBezTo>
                              <a:cubicBezTo>
                                <a:pt x="19297" y="14503"/>
                                <a:pt x="16287" y="20574"/>
                                <a:pt x="10268" y="26480"/>
                              </a:cubicBezTo>
                              <a:lnTo>
                                <a:pt x="0" y="32241"/>
                              </a:lnTo>
                              <a:lnTo>
                                <a:pt x="0" y="28893"/>
                              </a:lnTo>
                              <a:lnTo>
                                <a:pt x="5607" y="26924"/>
                              </a:lnTo>
                              <a:cubicBezTo>
                                <a:pt x="9531" y="23711"/>
                                <a:pt x="11499" y="19952"/>
                                <a:pt x="11499" y="15646"/>
                              </a:cubicBezTo>
                              <a:cubicBezTo>
                                <a:pt x="11499" y="10706"/>
                                <a:pt x="8985" y="8230"/>
                                <a:pt x="3956" y="8230"/>
                              </a:cubicBezTo>
                              <a:lnTo>
                                <a:pt x="0" y="10843"/>
                              </a:lnTo>
                              <a:lnTo>
                                <a:pt x="0" y="4513"/>
                              </a:lnTo>
                              <a:lnTo>
                                <a:pt x="800" y="3697"/>
                              </a:lnTo>
                              <a:cubicBezTo>
                                <a:pt x="4406" y="1232"/>
                                <a:pt x="7994" y="0"/>
                                <a:pt x="11563"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7633" name="Shape 7633"/>
                      <wps:cNvSpPr/>
                      <wps:spPr>
                        <a:xfrm>
                          <a:off x="668593" y="932092"/>
                          <a:ext cx="52844" cy="113932"/>
                        </a:xfrm>
                        <a:custGeom>
                          <a:avLst/>
                          <a:gdLst/>
                          <a:ahLst/>
                          <a:cxnLst/>
                          <a:rect l="0" t="0" r="0" b="0"/>
                          <a:pathLst>
                            <a:path w="52844" h="113932">
                              <a:moveTo>
                                <a:pt x="46634" y="0"/>
                              </a:moveTo>
                              <a:cubicBezTo>
                                <a:pt x="49085" y="0"/>
                                <a:pt x="51155" y="216"/>
                                <a:pt x="52844" y="635"/>
                              </a:cubicBezTo>
                              <a:lnTo>
                                <a:pt x="43866" y="9830"/>
                              </a:lnTo>
                              <a:cubicBezTo>
                                <a:pt x="41872" y="9157"/>
                                <a:pt x="39547" y="8814"/>
                                <a:pt x="36893" y="8814"/>
                              </a:cubicBezTo>
                              <a:cubicBezTo>
                                <a:pt x="30569" y="8814"/>
                                <a:pt x="25832" y="11036"/>
                                <a:pt x="22695" y="15494"/>
                              </a:cubicBezTo>
                              <a:cubicBezTo>
                                <a:pt x="19545" y="19952"/>
                                <a:pt x="17386" y="27496"/>
                                <a:pt x="16204" y="38125"/>
                              </a:cubicBezTo>
                              <a:lnTo>
                                <a:pt x="10325" y="91186"/>
                              </a:lnTo>
                              <a:cubicBezTo>
                                <a:pt x="9868" y="95288"/>
                                <a:pt x="9627" y="98222"/>
                                <a:pt x="9627" y="100000"/>
                              </a:cubicBezTo>
                              <a:cubicBezTo>
                                <a:pt x="9627" y="103784"/>
                                <a:pt x="10287" y="105689"/>
                                <a:pt x="11595" y="105689"/>
                              </a:cubicBezTo>
                              <a:cubicBezTo>
                                <a:pt x="13144" y="105689"/>
                                <a:pt x="14973" y="104445"/>
                                <a:pt x="17069" y="101943"/>
                              </a:cubicBezTo>
                              <a:cubicBezTo>
                                <a:pt x="19176" y="99441"/>
                                <a:pt x="20713" y="96672"/>
                                <a:pt x="21679" y="93650"/>
                              </a:cubicBezTo>
                              <a:cubicBezTo>
                                <a:pt x="22898" y="94247"/>
                                <a:pt x="23507" y="95009"/>
                                <a:pt x="23507" y="95936"/>
                              </a:cubicBezTo>
                              <a:cubicBezTo>
                                <a:pt x="23507" y="98971"/>
                                <a:pt x="21234" y="102730"/>
                                <a:pt x="16700" y="107213"/>
                              </a:cubicBezTo>
                              <a:cubicBezTo>
                                <a:pt x="12154" y="111684"/>
                                <a:pt x="8344" y="113932"/>
                                <a:pt x="5257" y="113932"/>
                              </a:cubicBezTo>
                              <a:cubicBezTo>
                                <a:pt x="1753" y="113932"/>
                                <a:pt x="0" y="111392"/>
                                <a:pt x="0" y="106324"/>
                              </a:cubicBezTo>
                              <a:cubicBezTo>
                                <a:pt x="0" y="103238"/>
                                <a:pt x="190" y="100089"/>
                                <a:pt x="571" y="96876"/>
                              </a:cubicBezTo>
                              <a:lnTo>
                                <a:pt x="1270" y="91249"/>
                              </a:lnTo>
                              <a:lnTo>
                                <a:pt x="6159" y="47142"/>
                              </a:lnTo>
                              <a:cubicBezTo>
                                <a:pt x="7670" y="33718"/>
                                <a:pt x="12293" y="22504"/>
                                <a:pt x="19989" y="13500"/>
                              </a:cubicBezTo>
                              <a:cubicBezTo>
                                <a:pt x="27698" y="4509"/>
                                <a:pt x="36588" y="0"/>
                                <a:pt x="46634"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7634" name="Shape 7634"/>
                      <wps:cNvSpPr/>
                      <wps:spPr>
                        <a:xfrm>
                          <a:off x="664910" y="981264"/>
                          <a:ext cx="64783" cy="116332"/>
                        </a:xfrm>
                        <a:custGeom>
                          <a:avLst/>
                          <a:gdLst/>
                          <a:ahLst/>
                          <a:cxnLst/>
                          <a:rect l="0" t="0" r="0" b="0"/>
                          <a:pathLst>
                            <a:path w="64783" h="116332">
                              <a:moveTo>
                                <a:pt x="54635" y="0"/>
                              </a:moveTo>
                              <a:lnTo>
                                <a:pt x="51701" y="29362"/>
                              </a:lnTo>
                              <a:lnTo>
                                <a:pt x="64783" y="12620"/>
                              </a:lnTo>
                              <a:lnTo>
                                <a:pt x="64783" y="18556"/>
                              </a:lnTo>
                              <a:lnTo>
                                <a:pt x="61823" y="20460"/>
                              </a:lnTo>
                              <a:cubicBezTo>
                                <a:pt x="54928" y="28092"/>
                                <a:pt x="50952" y="37135"/>
                                <a:pt x="49899" y="47600"/>
                              </a:cubicBezTo>
                              <a:lnTo>
                                <a:pt x="49213" y="54432"/>
                              </a:lnTo>
                              <a:cubicBezTo>
                                <a:pt x="52629" y="56578"/>
                                <a:pt x="56502" y="57658"/>
                                <a:pt x="60820" y="57658"/>
                              </a:cubicBezTo>
                              <a:lnTo>
                                <a:pt x="64783" y="56383"/>
                              </a:lnTo>
                              <a:lnTo>
                                <a:pt x="64783" y="60778"/>
                              </a:lnTo>
                              <a:lnTo>
                                <a:pt x="50482" y="63995"/>
                              </a:lnTo>
                              <a:lnTo>
                                <a:pt x="48323" y="63932"/>
                              </a:lnTo>
                              <a:lnTo>
                                <a:pt x="47765" y="68923"/>
                              </a:lnTo>
                              <a:cubicBezTo>
                                <a:pt x="46457" y="81991"/>
                                <a:pt x="41719" y="93154"/>
                                <a:pt x="33579" y="102425"/>
                              </a:cubicBezTo>
                              <a:cubicBezTo>
                                <a:pt x="25426" y="111696"/>
                                <a:pt x="16269" y="116332"/>
                                <a:pt x="6096" y="116332"/>
                              </a:cubicBezTo>
                              <a:cubicBezTo>
                                <a:pt x="3975" y="116332"/>
                                <a:pt x="1956" y="116078"/>
                                <a:pt x="0" y="115570"/>
                              </a:cubicBezTo>
                              <a:lnTo>
                                <a:pt x="9195" y="106439"/>
                              </a:lnTo>
                              <a:cubicBezTo>
                                <a:pt x="11595" y="107163"/>
                                <a:pt x="13881" y="107518"/>
                                <a:pt x="16027" y="107518"/>
                              </a:cubicBezTo>
                              <a:cubicBezTo>
                                <a:pt x="28613" y="107518"/>
                                <a:pt x="35864" y="97752"/>
                                <a:pt x="37808" y="78194"/>
                              </a:cubicBezTo>
                              <a:lnTo>
                                <a:pt x="44386" y="12484"/>
                              </a:lnTo>
                              <a:cubicBezTo>
                                <a:pt x="42405" y="13970"/>
                                <a:pt x="40284" y="15672"/>
                                <a:pt x="38011" y="17615"/>
                              </a:cubicBezTo>
                              <a:cubicBezTo>
                                <a:pt x="35230" y="19990"/>
                                <a:pt x="32779" y="21844"/>
                                <a:pt x="30670" y="23190"/>
                              </a:cubicBezTo>
                              <a:lnTo>
                                <a:pt x="31179" y="18123"/>
                              </a:lnTo>
                              <a:cubicBezTo>
                                <a:pt x="38303" y="13894"/>
                                <a:pt x="46113" y="7861"/>
                                <a:pt x="54635"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7635" name="Shape 7635"/>
                      <wps:cNvSpPr/>
                      <wps:spPr>
                        <a:xfrm>
                          <a:off x="729693" y="983741"/>
                          <a:ext cx="25895" cy="58301"/>
                        </a:xfrm>
                        <a:custGeom>
                          <a:avLst/>
                          <a:gdLst/>
                          <a:ahLst/>
                          <a:cxnLst/>
                          <a:rect l="0" t="0" r="0" b="0"/>
                          <a:pathLst>
                            <a:path w="25895" h="58301">
                              <a:moveTo>
                                <a:pt x="16751" y="0"/>
                              </a:moveTo>
                              <a:cubicBezTo>
                                <a:pt x="22847" y="0"/>
                                <a:pt x="25895" y="5194"/>
                                <a:pt x="25895" y="15596"/>
                              </a:cubicBezTo>
                              <a:cubicBezTo>
                                <a:pt x="25895" y="27991"/>
                                <a:pt x="21907" y="38735"/>
                                <a:pt x="13932" y="47854"/>
                              </a:cubicBezTo>
                              <a:cubicBezTo>
                                <a:pt x="9944" y="52407"/>
                                <a:pt x="5597" y="55823"/>
                                <a:pt x="892" y="58101"/>
                              </a:cubicBezTo>
                              <a:lnTo>
                                <a:pt x="0" y="58301"/>
                              </a:lnTo>
                              <a:lnTo>
                                <a:pt x="0" y="53906"/>
                              </a:lnTo>
                              <a:lnTo>
                                <a:pt x="3907" y="52649"/>
                              </a:lnTo>
                              <a:cubicBezTo>
                                <a:pt x="6258" y="50962"/>
                                <a:pt x="8337" y="48431"/>
                                <a:pt x="10147" y="45060"/>
                              </a:cubicBezTo>
                              <a:cubicBezTo>
                                <a:pt x="13754" y="38303"/>
                                <a:pt x="15570" y="29553"/>
                                <a:pt x="15570" y="18809"/>
                              </a:cubicBezTo>
                              <a:cubicBezTo>
                                <a:pt x="15570" y="12522"/>
                                <a:pt x="13856" y="9373"/>
                                <a:pt x="10426" y="9373"/>
                              </a:cubicBezTo>
                              <a:lnTo>
                                <a:pt x="0" y="16079"/>
                              </a:lnTo>
                              <a:lnTo>
                                <a:pt x="0" y="10144"/>
                              </a:lnTo>
                              <a:lnTo>
                                <a:pt x="2032" y="7544"/>
                              </a:lnTo>
                              <a:cubicBezTo>
                                <a:pt x="7607" y="2515"/>
                                <a:pt x="12522" y="0"/>
                                <a:pt x="16751"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7655" name="Shape 7655"/>
                      <wps:cNvSpPr/>
                      <wps:spPr>
                        <a:xfrm>
                          <a:off x="206401" y="15485"/>
                          <a:ext cx="134709" cy="443531"/>
                        </a:xfrm>
                        <a:custGeom>
                          <a:avLst/>
                          <a:gdLst/>
                          <a:ahLst/>
                          <a:cxnLst/>
                          <a:rect l="0" t="0" r="0" b="0"/>
                          <a:pathLst>
                            <a:path w="134709" h="443531">
                              <a:moveTo>
                                <a:pt x="134709" y="0"/>
                              </a:moveTo>
                              <a:lnTo>
                                <a:pt x="134709" y="43689"/>
                              </a:lnTo>
                              <a:lnTo>
                                <a:pt x="118730" y="51440"/>
                              </a:lnTo>
                              <a:cubicBezTo>
                                <a:pt x="110042" y="56538"/>
                                <a:pt x="101448" y="62597"/>
                                <a:pt x="93409" y="69770"/>
                              </a:cubicBezTo>
                              <a:cubicBezTo>
                                <a:pt x="61252" y="98472"/>
                                <a:pt x="42951" y="142985"/>
                                <a:pt x="42951" y="182063"/>
                              </a:cubicBezTo>
                              <a:cubicBezTo>
                                <a:pt x="42951" y="221141"/>
                                <a:pt x="64224" y="268626"/>
                                <a:pt x="88951" y="296820"/>
                              </a:cubicBezTo>
                              <a:lnTo>
                                <a:pt x="108242" y="278024"/>
                              </a:lnTo>
                              <a:cubicBezTo>
                                <a:pt x="93409" y="254275"/>
                                <a:pt x="78562" y="216201"/>
                                <a:pt x="78562" y="181568"/>
                              </a:cubicBezTo>
                              <a:cubicBezTo>
                                <a:pt x="78562" y="142985"/>
                                <a:pt x="100825" y="102917"/>
                                <a:pt x="126543" y="84616"/>
                              </a:cubicBezTo>
                              <a:lnTo>
                                <a:pt x="134709" y="79254"/>
                              </a:lnTo>
                              <a:lnTo>
                                <a:pt x="134709" y="135985"/>
                              </a:lnTo>
                              <a:lnTo>
                                <a:pt x="132759" y="137769"/>
                              </a:lnTo>
                              <a:cubicBezTo>
                                <a:pt x="125288" y="148783"/>
                                <a:pt x="120612" y="162772"/>
                                <a:pt x="120612" y="182063"/>
                              </a:cubicBezTo>
                              <a:cubicBezTo>
                                <a:pt x="120612" y="191709"/>
                                <a:pt x="122127" y="201478"/>
                                <a:pt x="124825" y="211170"/>
                              </a:cubicBezTo>
                              <a:lnTo>
                                <a:pt x="134709" y="236206"/>
                              </a:lnTo>
                              <a:lnTo>
                                <a:pt x="134709" y="344676"/>
                              </a:lnTo>
                              <a:lnTo>
                                <a:pt x="95898" y="400567"/>
                              </a:lnTo>
                              <a:lnTo>
                                <a:pt x="134709" y="400567"/>
                              </a:lnTo>
                              <a:lnTo>
                                <a:pt x="134709" y="443531"/>
                              </a:lnTo>
                              <a:lnTo>
                                <a:pt x="11531" y="443531"/>
                              </a:lnTo>
                              <a:lnTo>
                                <a:pt x="78600" y="350262"/>
                              </a:lnTo>
                              <a:cubicBezTo>
                                <a:pt x="47676" y="322487"/>
                                <a:pt x="0" y="249653"/>
                                <a:pt x="0" y="182584"/>
                              </a:cubicBezTo>
                              <a:cubicBezTo>
                                <a:pt x="0" y="156384"/>
                                <a:pt x="8915" y="90356"/>
                                <a:pt x="64452" y="39010"/>
                              </a:cubicBezTo>
                              <a:cubicBezTo>
                                <a:pt x="78337" y="26171"/>
                                <a:pt x="93761" y="16345"/>
                                <a:pt x="109463" y="8828"/>
                              </a:cubicBezTo>
                              <a:lnTo>
                                <a:pt x="134709" y="0"/>
                              </a:lnTo>
                              <a:close/>
                            </a:path>
                          </a:pathLst>
                        </a:custGeom>
                        <a:ln w="0" cap="flat">
                          <a:miter lim="127000"/>
                        </a:ln>
                      </wps:spPr>
                      <wps:style>
                        <a:lnRef idx="0">
                          <a:srgbClr val="000000">
                            <a:alpha val="0"/>
                          </a:srgbClr>
                        </a:lnRef>
                        <a:fillRef idx="1">
                          <a:srgbClr val="303D6F"/>
                        </a:fillRef>
                        <a:effectRef idx="0">
                          <a:scrgbClr r="0" g="0" b="0"/>
                        </a:effectRef>
                        <a:fontRef idx="none"/>
                      </wps:style>
                      <wps:bodyPr/>
                    </wps:wsp>
                    <wps:wsp>
                      <wps:cNvPr id="7656" name="Shape 7656"/>
                      <wps:cNvSpPr/>
                      <wps:spPr>
                        <a:xfrm>
                          <a:off x="341110" y="251691"/>
                          <a:ext cx="37350" cy="108470"/>
                        </a:xfrm>
                        <a:custGeom>
                          <a:avLst/>
                          <a:gdLst/>
                          <a:ahLst/>
                          <a:cxnLst/>
                          <a:rect l="0" t="0" r="0" b="0"/>
                          <a:pathLst>
                            <a:path w="37350" h="108470">
                              <a:moveTo>
                                <a:pt x="0" y="0"/>
                              </a:moveTo>
                              <a:lnTo>
                                <a:pt x="1425" y="3609"/>
                              </a:lnTo>
                              <a:cubicBezTo>
                                <a:pt x="10886" y="22283"/>
                                <a:pt x="23749" y="39844"/>
                                <a:pt x="37350" y="54684"/>
                              </a:cubicBezTo>
                              <a:lnTo>
                                <a:pt x="0" y="108470"/>
                              </a:lnTo>
                              <a:lnTo>
                                <a:pt x="0" y="0"/>
                              </a:lnTo>
                              <a:close/>
                            </a:path>
                          </a:pathLst>
                        </a:custGeom>
                        <a:ln w="0" cap="flat">
                          <a:miter lim="127000"/>
                        </a:ln>
                      </wps:spPr>
                      <wps:style>
                        <a:lnRef idx="0">
                          <a:srgbClr val="000000">
                            <a:alpha val="0"/>
                          </a:srgbClr>
                        </a:lnRef>
                        <a:fillRef idx="1">
                          <a:srgbClr val="303D6F"/>
                        </a:fillRef>
                        <a:effectRef idx="0">
                          <a:scrgbClr r="0" g="0" b="0"/>
                        </a:effectRef>
                        <a:fontRef idx="none"/>
                      </wps:style>
                      <wps:bodyPr/>
                    </wps:wsp>
                    <wps:wsp>
                      <wps:cNvPr id="7657" name="Shape 7657"/>
                      <wps:cNvSpPr/>
                      <wps:spPr>
                        <a:xfrm>
                          <a:off x="341110" y="203835"/>
                          <a:ext cx="157423" cy="255181"/>
                        </a:xfrm>
                        <a:custGeom>
                          <a:avLst/>
                          <a:gdLst/>
                          <a:ahLst/>
                          <a:cxnLst/>
                          <a:rect l="0" t="0" r="0" b="0"/>
                          <a:pathLst>
                            <a:path w="157423" h="255181">
                              <a:moveTo>
                                <a:pt x="89040" y="0"/>
                              </a:moveTo>
                              <a:lnTo>
                                <a:pt x="157423" y="0"/>
                              </a:lnTo>
                              <a:lnTo>
                                <a:pt x="157423" y="64369"/>
                              </a:lnTo>
                              <a:lnTo>
                                <a:pt x="141719" y="42685"/>
                              </a:lnTo>
                              <a:lnTo>
                                <a:pt x="131572" y="42685"/>
                              </a:lnTo>
                              <a:lnTo>
                                <a:pt x="131572" y="158928"/>
                              </a:lnTo>
                              <a:lnTo>
                                <a:pt x="157423" y="158928"/>
                              </a:lnTo>
                              <a:lnTo>
                                <a:pt x="157423" y="202260"/>
                              </a:lnTo>
                              <a:lnTo>
                                <a:pt x="130949" y="202260"/>
                              </a:lnTo>
                              <a:lnTo>
                                <a:pt x="130949" y="255181"/>
                              </a:lnTo>
                              <a:lnTo>
                                <a:pt x="0" y="255181"/>
                              </a:lnTo>
                              <a:lnTo>
                                <a:pt x="0" y="212217"/>
                              </a:lnTo>
                              <a:lnTo>
                                <a:pt x="89040" y="212217"/>
                              </a:lnTo>
                              <a:lnTo>
                                <a:pt x="89040" y="0"/>
                              </a:lnTo>
                              <a:close/>
                            </a:path>
                          </a:pathLst>
                        </a:custGeom>
                        <a:ln w="0" cap="flat">
                          <a:miter lim="127000"/>
                        </a:ln>
                      </wps:spPr>
                      <wps:style>
                        <a:lnRef idx="0">
                          <a:srgbClr val="000000">
                            <a:alpha val="0"/>
                          </a:srgbClr>
                        </a:lnRef>
                        <a:fillRef idx="1">
                          <a:srgbClr val="303D6F"/>
                        </a:fillRef>
                        <a:effectRef idx="0">
                          <a:scrgbClr r="0" g="0" b="0"/>
                        </a:effectRef>
                        <a:fontRef idx="none"/>
                      </wps:style>
                      <wps:bodyPr/>
                    </wps:wsp>
                    <wps:wsp>
                      <wps:cNvPr id="7658" name="Shape 7658"/>
                      <wps:cNvSpPr/>
                      <wps:spPr>
                        <a:xfrm>
                          <a:off x="341110" y="0"/>
                          <a:ext cx="157423" cy="174060"/>
                        </a:xfrm>
                        <a:custGeom>
                          <a:avLst/>
                          <a:gdLst/>
                          <a:ahLst/>
                          <a:cxnLst/>
                          <a:rect l="0" t="0" r="0" b="0"/>
                          <a:pathLst>
                            <a:path w="157423" h="174060">
                              <a:moveTo>
                                <a:pt x="89560" y="0"/>
                              </a:moveTo>
                              <a:lnTo>
                                <a:pt x="133578" y="0"/>
                              </a:lnTo>
                              <a:lnTo>
                                <a:pt x="133578" y="94844"/>
                              </a:lnTo>
                              <a:lnTo>
                                <a:pt x="157423" y="116186"/>
                              </a:lnTo>
                              <a:lnTo>
                                <a:pt x="157423" y="174060"/>
                              </a:lnTo>
                              <a:lnTo>
                                <a:pt x="90271" y="113957"/>
                              </a:lnTo>
                              <a:cubicBezTo>
                                <a:pt x="83350" y="113957"/>
                                <a:pt x="46100" y="114148"/>
                                <a:pt x="26962" y="126810"/>
                              </a:cubicBezTo>
                              <a:lnTo>
                                <a:pt x="0" y="151471"/>
                              </a:lnTo>
                              <a:lnTo>
                                <a:pt x="0" y="94740"/>
                              </a:lnTo>
                              <a:lnTo>
                                <a:pt x="10302" y="87975"/>
                              </a:lnTo>
                              <a:cubicBezTo>
                                <a:pt x="28692" y="77472"/>
                                <a:pt x="49095" y="71907"/>
                                <a:pt x="91757" y="71907"/>
                              </a:cubicBezTo>
                              <a:lnTo>
                                <a:pt x="91757" y="40742"/>
                              </a:lnTo>
                              <a:cubicBezTo>
                                <a:pt x="91757" y="40742"/>
                                <a:pt x="68808" y="40716"/>
                                <a:pt x="52374" y="42926"/>
                              </a:cubicBezTo>
                              <a:cubicBezTo>
                                <a:pt x="42132" y="44304"/>
                                <a:pt x="26752" y="47714"/>
                                <a:pt x="9913" y="54366"/>
                              </a:cubicBezTo>
                              <a:lnTo>
                                <a:pt x="0" y="59174"/>
                              </a:lnTo>
                              <a:lnTo>
                                <a:pt x="0" y="15485"/>
                              </a:lnTo>
                              <a:lnTo>
                                <a:pt x="21439" y="7988"/>
                              </a:lnTo>
                              <a:cubicBezTo>
                                <a:pt x="51438" y="784"/>
                                <a:pt x="77508" y="0"/>
                                <a:pt x="89560" y="0"/>
                              </a:cubicBezTo>
                              <a:close/>
                            </a:path>
                          </a:pathLst>
                        </a:custGeom>
                        <a:ln w="0" cap="flat">
                          <a:miter lim="127000"/>
                        </a:ln>
                      </wps:spPr>
                      <wps:style>
                        <a:lnRef idx="0">
                          <a:srgbClr val="000000">
                            <a:alpha val="0"/>
                          </a:srgbClr>
                        </a:lnRef>
                        <a:fillRef idx="1">
                          <a:srgbClr val="303D6F"/>
                        </a:fillRef>
                        <a:effectRef idx="0">
                          <a:scrgbClr r="0" g="0" b="0"/>
                        </a:effectRef>
                        <a:fontRef idx="none"/>
                      </wps:style>
                      <wps:bodyPr/>
                    </wps:wsp>
                    <wps:wsp>
                      <wps:cNvPr id="7659" name="Shape 7659"/>
                      <wps:cNvSpPr/>
                      <wps:spPr>
                        <a:xfrm>
                          <a:off x="498533" y="116186"/>
                          <a:ext cx="145929" cy="289909"/>
                        </a:xfrm>
                        <a:custGeom>
                          <a:avLst/>
                          <a:gdLst/>
                          <a:ahLst/>
                          <a:cxnLst/>
                          <a:rect l="0" t="0" r="0" b="0"/>
                          <a:pathLst>
                            <a:path w="145929" h="289909">
                              <a:moveTo>
                                <a:pt x="0" y="0"/>
                              </a:moveTo>
                              <a:lnTo>
                                <a:pt x="145929" y="130613"/>
                              </a:lnTo>
                              <a:lnTo>
                                <a:pt x="36937" y="130613"/>
                              </a:lnTo>
                              <a:lnTo>
                                <a:pt x="108718" y="226498"/>
                              </a:lnTo>
                              <a:lnTo>
                                <a:pt x="48990" y="226498"/>
                              </a:lnTo>
                              <a:lnTo>
                                <a:pt x="48990" y="289909"/>
                              </a:lnTo>
                              <a:lnTo>
                                <a:pt x="0" y="289909"/>
                              </a:lnTo>
                              <a:lnTo>
                                <a:pt x="0" y="246577"/>
                              </a:lnTo>
                              <a:lnTo>
                                <a:pt x="8045" y="246577"/>
                              </a:lnTo>
                              <a:lnTo>
                                <a:pt x="8045" y="187712"/>
                              </a:lnTo>
                              <a:lnTo>
                                <a:pt x="25850" y="187712"/>
                              </a:lnTo>
                              <a:lnTo>
                                <a:pt x="0" y="152018"/>
                              </a:lnTo>
                              <a:lnTo>
                                <a:pt x="0" y="87649"/>
                              </a:lnTo>
                              <a:lnTo>
                                <a:pt x="33267" y="87649"/>
                              </a:lnTo>
                              <a:lnTo>
                                <a:pt x="0" y="57874"/>
                              </a:lnTo>
                              <a:lnTo>
                                <a:pt x="0" y="0"/>
                              </a:lnTo>
                              <a:close/>
                            </a:path>
                          </a:pathLst>
                        </a:custGeom>
                        <a:ln w="0" cap="flat">
                          <a:miter lim="127000"/>
                        </a:ln>
                      </wps:spPr>
                      <wps:style>
                        <a:lnRef idx="0">
                          <a:srgbClr val="000000">
                            <a:alpha val="0"/>
                          </a:srgbClr>
                        </a:lnRef>
                        <a:fillRef idx="1">
                          <a:srgbClr val="303D6F"/>
                        </a:fillRef>
                        <a:effectRef idx="0">
                          <a:scrgbClr r="0" g="0" b="0"/>
                        </a:effectRef>
                        <a:fontRef idx="none"/>
                      </wps:style>
                      <wps:bodyPr/>
                    </wps:wsp>
                    <wps:wsp>
                      <wps:cNvPr id="7636" name="Shape 7636"/>
                      <wps:cNvSpPr/>
                      <wps:spPr>
                        <a:xfrm>
                          <a:off x="900" y="744862"/>
                          <a:ext cx="80912" cy="69291"/>
                        </a:xfrm>
                        <a:custGeom>
                          <a:avLst/>
                          <a:gdLst/>
                          <a:ahLst/>
                          <a:cxnLst/>
                          <a:rect l="0" t="0" r="0" b="0"/>
                          <a:pathLst>
                            <a:path w="80912" h="69291">
                              <a:moveTo>
                                <a:pt x="0" y="0"/>
                              </a:moveTo>
                              <a:lnTo>
                                <a:pt x="33071" y="0"/>
                              </a:lnTo>
                              <a:lnTo>
                                <a:pt x="33071" y="1841"/>
                              </a:lnTo>
                              <a:cubicBezTo>
                                <a:pt x="30874" y="1867"/>
                                <a:pt x="29375" y="1956"/>
                                <a:pt x="28587" y="2083"/>
                              </a:cubicBezTo>
                              <a:cubicBezTo>
                                <a:pt x="25159" y="2730"/>
                                <a:pt x="23139" y="4394"/>
                                <a:pt x="22530" y="7061"/>
                              </a:cubicBezTo>
                              <a:cubicBezTo>
                                <a:pt x="22352" y="8077"/>
                                <a:pt x="22263" y="10185"/>
                                <a:pt x="22263" y="13411"/>
                              </a:cubicBezTo>
                              <a:lnTo>
                                <a:pt x="22263" y="31572"/>
                              </a:lnTo>
                              <a:lnTo>
                                <a:pt x="58585" y="31572"/>
                              </a:lnTo>
                              <a:lnTo>
                                <a:pt x="58585" y="13411"/>
                              </a:lnTo>
                              <a:cubicBezTo>
                                <a:pt x="58585" y="9855"/>
                                <a:pt x="58458" y="7582"/>
                                <a:pt x="58204" y="6604"/>
                              </a:cubicBezTo>
                              <a:cubicBezTo>
                                <a:pt x="57696" y="4915"/>
                                <a:pt x="56655" y="3708"/>
                                <a:pt x="55042" y="2997"/>
                              </a:cubicBezTo>
                              <a:cubicBezTo>
                                <a:pt x="53441" y="2286"/>
                                <a:pt x="50965" y="1905"/>
                                <a:pt x="47612" y="1841"/>
                              </a:cubicBezTo>
                              <a:lnTo>
                                <a:pt x="47612" y="0"/>
                              </a:lnTo>
                              <a:lnTo>
                                <a:pt x="80912" y="0"/>
                              </a:lnTo>
                              <a:lnTo>
                                <a:pt x="80912" y="1841"/>
                              </a:lnTo>
                              <a:cubicBezTo>
                                <a:pt x="78740" y="1867"/>
                                <a:pt x="77292" y="1956"/>
                                <a:pt x="76530" y="2083"/>
                              </a:cubicBezTo>
                              <a:cubicBezTo>
                                <a:pt x="73076" y="2769"/>
                                <a:pt x="71044" y="4420"/>
                                <a:pt x="70472" y="7061"/>
                              </a:cubicBezTo>
                              <a:cubicBezTo>
                                <a:pt x="70295" y="8039"/>
                                <a:pt x="70205" y="10160"/>
                                <a:pt x="70205" y="13411"/>
                              </a:cubicBezTo>
                              <a:lnTo>
                                <a:pt x="70205" y="55829"/>
                              </a:lnTo>
                              <a:cubicBezTo>
                                <a:pt x="70205" y="59423"/>
                                <a:pt x="70333" y="61684"/>
                                <a:pt x="70586" y="62636"/>
                              </a:cubicBezTo>
                              <a:cubicBezTo>
                                <a:pt x="71780" y="65951"/>
                                <a:pt x="75209" y="67564"/>
                                <a:pt x="80912" y="67462"/>
                              </a:cubicBezTo>
                              <a:lnTo>
                                <a:pt x="80912" y="69291"/>
                              </a:lnTo>
                              <a:lnTo>
                                <a:pt x="47612" y="69291"/>
                              </a:lnTo>
                              <a:lnTo>
                                <a:pt x="47612" y="67462"/>
                              </a:lnTo>
                              <a:cubicBezTo>
                                <a:pt x="51752" y="67488"/>
                                <a:pt x="54750" y="66726"/>
                                <a:pt x="56578" y="65176"/>
                              </a:cubicBezTo>
                              <a:cubicBezTo>
                                <a:pt x="57810" y="64021"/>
                                <a:pt x="58458" y="62484"/>
                                <a:pt x="58534" y="60554"/>
                              </a:cubicBezTo>
                              <a:cubicBezTo>
                                <a:pt x="58572" y="59842"/>
                                <a:pt x="58585" y="58268"/>
                                <a:pt x="58585" y="55829"/>
                              </a:cubicBezTo>
                              <a:lnTo>
                                <a:pt x="58585" y="35839"/>
                              </a:lnTo>
                              <a:lnTo>
                                <a:pt x="22263" y="35839"/>
                              </a:lnTo>
                              <a:lnTo>
                                <a:pt x="22263" y="55829"/>
                              </a:lnTo>
                              <a:cubicBezTo>
                                <a:pt x="22263" y="59385"/>
                                <a:pt x="22390" y="61658"/>
                                <a:pt x="22644" y="62636"/>
                              </a:cubicBezTo>
                              <a:cubicBezTo>
                                <a:pt x="23825" y="65951"/>
                                <a:pt x="27305" y="67564"/>
                                <a:pt x="33071" y="67462"/>
                              </a:cubicBezTo>
                              <a:lnTo>
                                <a:pt x="33071" y="69291"/>
                              </a:lnTo>
                              <a:lnTo>
                                <a:pt x="0" y="69291"/>
                              </a:lnTo>
                              <a:lnTo>
                                <a:pt x="0" y="67462"/>
                              </a:lnTo>
                              <a:cubicBezTo>
                                <a:pt x="3962" y="67462"/>
                                <a:pt x="6820" y="66700"/>
                                <a:pt x="8585" y="65176"/>
                              </a:cubicBezTo>
                              <a:cubicBezTo>
                                <a:pt x="9779" y="64021"/>
                                <a:pt x="10426" y="62459"/>
                                <a:pt x="10541" y="60503"/>
                              </a:cubicBezTo>
                              <a:cubicBezTo>
                                <a:pt x="10566" y="59792"/>
                                <a:pt x="10592" y="58242"/>
                                <a:pt x="10592" y="55829"/>
                              </a:cubicBezTo>
                              <a:lnTo>
                                <a:pt x="10592" y="13411"/>
                              </a:lnTo>
                              <a:cubicBezTo>
                                <a:pt x="10592" y="9855"/>
                                <a:pt x="10465" y="7582"/>
                                <a:pt x="10211" y="6604"/>
                              </a:cubicBezTo>
                              <a:cubicBezTo>
                                <a:pt x="9017" y="3365"/>
                                <a:pt x="5613" y="1765"/>
                                <a:pt x="0" y="1841"/>
                              </a:cubicBezTo>
                              <a:lnTo>
                                <a:pt x="0" y="0"/>
                              </a:lnTo>
                              <a:close/>
                            </a:path>
                          </a:pathLst>
                        </a:custGeom>
                        <a:ln w="0" cap="flat">
                          <a:miter lim="127000"/>
                        </a:ln>
                      </wps:spPr>
                      <wps:style>
                        <a:lnRef idx="0">
                          <a:srgbClr val="000000">
                            <a:alpha val="0"/>
                          </a:srgbClr>
                        </a:lnRef>
                        <a:fillRef idx="1">
                          <a:srgbClr val="303D6F"/>
                        </a:fillRef>
                        <a:effectRef idx="0">
                          <a:scrgbClr r="0" g="0" b="0"/>
                        </a:effectRef>
                        <a:fontRef idx="none"/>
                      </wps:style>
                      <wps:bodyPr/>
                    </wps:wsp>
                    <wps:wsp>
                      <wps:cNvPr id="7637" name="Shape 7637"/>
                      <wps:cNvSpPr/>
                      <wps:spPr>
                        <a:xfrm>
                          <a:off x="94948" y="744869"/>
                          <a:ext cx="65393" cy="69279"/>
                        </a:xfrm>
                        <a:custGeom>
                          <a:avLst/>
                          <a:gdLst/>
                          <a:ahLst/>
                          <a:cxnLst/>
                          <a:rect l="0" t="0" r="0" b="0"/>
                          <a:pathLst>
                            <a:path w="65393" h="69279">
                              <a:moveTo>
                                <a:pt x="0" y="0"/>
                              </a:moveTo>
                              <a:lnTo>
                                <a:pt x="58534" y="0"/>
                              </a:lnTo>
                              <a:lnTo>
                                <a:pt x="59449" y="15278"/>
                              </a:lnTo>
                              <a:lnTo>
                                <a:pt x="57557" y="15278"/>
                              </a:lnTo>
                              <a:cubicBezTo>
                                <a:pt x="56909" y="10947"/>
                                <a:pt x="55220" y="7810"/>
                                <a:pt x="52477" y="5893"/>
                              </a:cubicBezTo>
                              <a:cubicBezTo>
                                <a:pt x="50711" y="4699"/>
                                <a:pt x="48628" y="4089"/>
                                <a:pt x="46203" y="4064"/>
                              </a:cubicBezTo>
                              <a:cubicBezTo>
                                <a:pt x="44666" y="3988"/>
                                <a:pt x="43752" y="3962"/>
                                <a:pt x="43510" y="3962"/>
                              </a:cubicBezTo>
                              <a:lnTo>
                                <a:pt x="22213" y="3962"/>
                              </a:lnTo>
                              <a:lnTo>
                                <a:pt x="22213" y="30759"/>
                              </a:lnTo>
                              <a:lnTo>
                                <a:pt x="41237" y="30759"/>
                              </a:lnTo>
                              <a:cubicBezTo>
                                <a:pt x="47765" y="31026"/>
                                <a:pt x="50991" y="27635"/>
                                <a:pt x="50914" y="20599"/>
                              </a:cubicBezTo>
                              <a:lnTo>
                                <a:pt x="52858" y="20599"/>
                              </a:lnTo>
                              <a:lnTo>
                                <a:pt x="52858" y="45021"/>
                              </a:lnTo>
                              <a:lnTo>
                                <a:pt x="50914" y="45021"/>
                              </a:lnTo>
                              <a:cubicBezTo>
                                <a:pt x="50914" y="42380"/>
                                <a:pt x="50533" y="40259"/>
                                <a:pt x="49771" y="38671"/>
                              </a:cubicBezTo>
                              <a:cubicBezTo>
                                <a:pt x="48400" y="36004"/>
                                <a:pt x="45415" y="34696"/>
                                <a:pt x="40805" y="34760"/>
                              </a:cubicBezTo>
                              <a:lnTo>
                                <a:pt x="22213" y="34760"/>
                              </a:lnTo>
                              <a:lnTo>
                                <a:pt x="22213" y="59779"/>
                              </a:lnTo>
                              <a:cubicBezTo>
                                <a:pt x="22213" y="61785"/>
                                <a:pt x="22504" y="63132"/>
                                <a:pt x="23076" y="63843"/>
                              </a:cubicBezTo>
                              <a:cubicBezTo>
                                <a:pt x="23863" y="64821"/>
                                <a:pt x="25146" y="65316"/>
                                <a:pt x="26912" y="65316"/>
                              </a:cubicBezTo>
                              <a:lnTo>
                                <a:pt x="28258" y="65265"/>
                              </a:lnTo>
                              <a:lnTo>
                                <a:pt x="43459" y="65265"/>
                              </a:lnTo>
                              <a:cubicBezTo>
                                <a:pt x="48679" y="65405"/>
                                <a:pt x="52832" y="64237"/>
                                <a:pt x="55943" y="61760"/>
                              </a:cubicBezTo>
                              <a:cubicBezTo>
                                <a:pt x="58357" y="59830"/>
                                <a:pt x="60300" y="57493"/>
                                <a:pt x="61773" y="54712"/>
                              </a:cubicBezTo>
                              <a:cubicBezTo>
                                <a:pt x="62179" y="54038"/>
                                <a:pt x="62573" y="53327"/>
                                <a:pt x="62967" y="52578"/>
                              </a:cubicBezTo>
                              <a:lnTo>
                                <a:pt x="63348" y="51968"/>
                              </a:lnTo>
                              <a:lnTo>
                                <a:pt x="65393" y="51968"/>
                              </a:lnTo>
                              <a:lnTo>
                                <a:pt x="59449" y="69279"/>
                              </a:lnTo>
                              <a:lnTo>
                                <a:pt x="0" y="69279"/>
                              </a:lnTo>
                              <a:lnTo>
                                <a:pt x="0" y="67450"/>
                              </a:lnTo>
                              <a:cubicBezTo>
                                <a:pt x="3925" y="67450"/>
                                <a:pt x="6782" y="66688"/>
                                <a:pt x="8585" y="65164"/>
                              </a:cubicBezTo>
                              <a:cubicBezTo>
                                <a:pt x="9779" y="64021"/>
                                <a:pt x="10427" y="62459"/>
                                <a:pt x="10541" y="60490"/>
                              </a:cubicBezTo>
                              <a:cubicBezTo>
                                <a:pt x="10566" y="59779"/>
                                <a:pt x="10592" y="58229"/>
                                <a:pt x="10592" y="55829"/>
                              </a:cubicBezTo>
                              <a:lnTo>
                                <a:pt x="10592" y="13399"/>
                              </a:lnTo>
                              <a:cubicBezTo>
                                <a:pt x="10592" y="9881"/>
                                <a:pt x="10465" y="7607"/>
                                <a:pt x="10211" y="6604"/>
                              </a:cubicBezTo>
                              <a:cubicBezTo>
                                <a:pt x="9017" y="3353"/>
                                <a:pt x="5614" y="1765"/>
                                <a:pt x="0" y="1829"/>
                              </a:cubicBezTo>
                              <a:lnTo>
                                <a:pt x="0" y="0"/>
                              </a:lnTo>
                              <a:close/>
                            </a:path>
                          </a:pathLst>
                        </a:custGeom>
                        <a:ln w="0" cap="flat">
                          <a:miter lim="127000"/>
                        </a:ln>
                      </wps:spPr>
                      <wps:style>
                        <a:lnRef idx="0">
                          <a:srgbClr val="000000">
                            <a:alpha val="0"/>
                          </a:srgbClr>
                        </a:lnRef>
                        <a:fillRef idx="1">
                          <a:srgbClr val="303D6F"/>
                        </a:fillRef>
                        <a:effectRef idx="0">
                          <a:scrgbClr r="0" g="0" b="0"/>
                        </a:effectRef>
                        <a:fontRef idx="none"/>
                      </wps:style>
                      <wps:bodyPr/>
                    </wps:wsp>
                    <wps:wsp>
                      <wps:cNvPr id="7638" name="Shape 7638"/>
                      <wps:cNvSpPr/>
                      <wps:spPr>
                        <a:xfrm>
                          <a:off x="173476" y="747903"/>
                          <a:ext cx="35471" cy="66236"/>
                        </a:xfrm>
                        <a:custGeom>
                          <a:avLst/>
                          <a:gdLst/>
                          <a:ahLst/>
                          <a:cxnLst/>
                          <a:rect l="0" t="0" r="0" b="0"/>
                          <a:pathLst>
                            <a:path w="35471" h="66236">
                              <a:moveTo>
                                <a:pt x="35471" y="0"/>
                              </a:moveTo>
                              <a:lnTo>
                                <a:pt x="35471" y="10927"/>
                              </a:lnTo>
                              <a:lnTo>
                                <a:pt x="22339" y="39147"/>
                              </a:lnTo>
                              <a:lnTo>
                                <a:pt x="35471" y="39147"/>
                              </a:lnTo>
                              <a:lnTo>
                                <a:pt x="35471" y="42893"/>
                              </a:lnTo>
                              <a:lnTo>
                                <a:pt x="20548" y="42893"/>
                              </a:lnTo>
                              <a:lnTo>
                                <a:pt x="14008" y="57104"/>
                              </a:lnTo>
                              <a:cubicBezTo>
                                <a:pt x="13576" y="57993"/>
                                <a:pt x="13360" y="58895"/>
                                <a:pt x="13360" y="59848"/>
                              </a:cubicBezTo>
                              <a:cubicBezTo>
                                <a:pt x="13360" y="62895"/>
                                <a:pt x="16002" y="64420"/>
                                <a:pt x="21298" y="64420"/>
                              </a:cubicBezTo>
                              <a:lnTo>
                                <a:pt x="21298" y="66236"/>
                              </a:lnTo>
                              <a:lnTo>
                                <a:pt x="0" y="66236"/>
                              </a:lnTo>
                              <a:lnTo>
                                <a:pt x="0" y="64420"/>
                              </a:lnTo>
                              <a:cubicBezTo>
                                <a:pt x="1994" y="64140"/>
                                <a:pt x="3581" y="63531"/>
                                <a:pt x="4763" y="62591"/>
                              </a:cubicBezTo>
                              <a:cubicBezTo>
                                <a:pt x="6388" y="61270"/>
                                <a:pt x="8128" y="58616"/>
                                <a:pt x="10008" y="54615"/>
                              </a:cubicBezTo>
                              <a:lnTo>
                                <a:pt x="35471" y="0"/>
                              </a:lnTo>
                              <a:close/>
                            </a:path>
                          </a:pathLst>
                        </a:custGeom>
                        <a:ln w="0" cap="flat">
                          <a:miter lim="127000"/>
                        </a:ln>
                      </wps:spPr>
                      <wps:style>
                        <a:lnRef idx="0">
                          <a:srgbClr val="000000">
                            <a:alpha val="0"/>
                          </a:srgbClr>
                        </a:lnRef>
                        <a:fillRef idx="1">
                          <a:srgbClr val="303D6F"/>
                        </a:fillRef>
                        <a:effectRef idx="0">
                          <a:scrgbClr r="0" g="0" b="0"/>
                        </a:effectRef>
                        <a:fontRef idx="none"/>
                      </wps:style>
                      <wps:bodyPr/>
                    </wps:wsp>
                    <wps:wsp>
                      <wps:cNvPr id="7639" name="Shape 7639"/>
                      <wps:cNvSpPr/>
                      <wps:spPr>
                        <a:xfrm>
                          <a:off x="208947" y="741774"/>
                          <a:ext cx="44424" cy="72365"/>
                        </a:xfrm>
                        <a:custGeom>
                          <a:avLst/>
                          <a:gdLst/>
                          <a:ahLst/>
                          <a:cxnLst/>
                          <a:rect l="0" t="0" r="0" b="0"/>
                          <a:pathLst>
                            <a:path w="44424" h="72365">
                              <a:moveTo>
                                <a:pt x="2858" y="0"/>
                              </a:moveTo>
                              <a:lnTo>
                                <a:pt x="4915" y="0"/>
                              </a:lnTo>
                              <a:lnTo>
                                <a:pt x="34099" y="63132"/>
                              </a:lnTo>
                              <a:cubicBezTo>
                                <a:pt x="35572" y="66218"/>
                                <a:pt x="36906" y="68174"/>
                                <a:pt x="38100" y="69024"/>
                              </a:cubicBezTo>
                              <a:cubicBezTo>
                                <a:pt x="39471" y="70066"/>
                                <a:pt x="41580" y="70574"/>
                                <a:pt x="44424" y="70549"/>
                              </a:cubicBezTo>
                              <a:lnTo>
                                <a:pt x="44424" y="72365"/>
                              </a:lnTo>
                              <a:lnTo>
                                <a:pt x="14097" y="72365"/>
                              </a:lnTo>
                              <a:lnTo>
                                <a:pt x="14097" y="70549"/>
                              </a:lnTo>
                              <a:cubicBezTo>
                                <a:pt x="15430" y="70549"/>
                                <a:pt x="16663" y="70383"/>
                                <a:pt x="17780" y="70091"/>
                              </a:cubicBezTo>
                              <a:cubicBezTo>
                                <a:pt x="20510" y="69380"/>
                                <a:pt x="21882" y="67907"/>
                                <a:pt x="21882" y="65672"/>
                              </a:cubicBezTo>
                              <a:cubicBezTo>
                                <a:pt x="21882" y="64618"/>
                                <a:pt x="21399" y="63068"/>
                                <a:pt x="20421" y="60998"/>
                              </a:cubicBezTo>
                              <a:lnTo>
                                <a:pt x="14859" y="49022"/>
                              </a:lnTo>
                              <a:lnTo>
                                <a:pt x="0" y="49022"/>
                              </a:lnTo>
                              <a:lnTo>
                                <a:pt x="0" y="45276"/>
                              </a:lnTo>
                              <a:lnTo>
                                <a:pt x="13132" y="45276"/>
                              </a:lnTo>
                              <a:lnTo>
                                <a:pt x="0" y="17056"/>
                              </a:lnTo>
                              <a:lnTo>
                                <a:pt x="0" y="6129"/>
                              </a:lnTo>
                              <a:lnTo>
                                <a:pt x="2858" y="0"/>
                              </a:lnTo>
                              <a:close/>
                            </a:path>
                          </a:pathLst>
                        </a:custGeom>
                        <a:ln w="0" cap="flat">
                          <a:miter lim="127000"/>
                        </a:ln>
                      </wps:spPr>
                      <wps:style>
                        <a:lnRef idx="0">
                          <a:srgbClr val="000000">
                            <a:alpha val="0"/>
                          </a:srgbClr>
                        </a:lnRef>
                        <a:fillRef idx="1">
                          <a:srgbClr val="303D6F"/>
                        </a:fillRef>
                        <a:effectRef idx="0">
                          <a:scrgbClr r="0" g="0" b="0"/>
                        </a:effectRef>
                        <a:fontRef idx="none"/>
                      </wps:style>
                      <wps:bodyPr/>
                    </wps:wsp>
                    <wps:wsp>
                      <wps:cNvPr id="7640" name="Shape 7640"/>
                      <wps:cNvSpPr/>
                      <wps:spPr>
                        <a:xfrm>
                          <a:off x="266505" y="744869"/>
                          <a:ext cx="65189" cy="69279"/>
                        </a:xfrm>
                        <a:custGeom>
                          <a:avLst/>
                          <a:gdLst/>
                          <a:ahLst/>
                          <a:cxnLst/>
                          <a:rect l="0" t="0" r="0" b="0"/>
                          <a:pathLst>
                            <a:path w="65189" h="69279">
                              <a:moveTo>
                                <a:pt x="0" y="0"/>
                              </a:moveTo>
                              <a:lnTo>
                                <a:pt x="33198" y="0"/>
                              </a:lnTo>
                              <a:lnTo>
                                <a:pt x="33198" y="1829"/>
                              </a:lnTo>
                              <a:cubicBezTo>
                                <a:pt x="31026" y="1854"/>
                                <a:pt x="29566" y="1943"/>
                                <a:pt x="28816" y="2083"/>
                              </a:cubicBezTo>
                              <a:cubicBezTo>
                                <a:pt x="25426" y="2756"/>
                                <a:pt x="23444" y="4420"/>
                                <a:pt x="22873" y="7061"/>
                              </a:cubicBezTo>
                              <a:cubicBezTo>
                                <a:pt x="22682" y="8103"/>
                                <a:pt x="22593" y="10224"/>
                                <a:pt x="22593" y="13399"/>
                              </a:cubicBezTo>
                              <a:lnTo>
                                <a:pt x="22593" y="60693"/>
                              </a:lnTo>
                              <a:cubicBezTo>
                                <a:pt x="22555" y="62459"/>
                                <a:pt x="23063" y="63627"/>
                                <a:pt x="24117" y="64199"/>
                              </a:cubicBezTo>
                              <a:cubicBezTo>
                                <a:pt x="24943" y="64567"/>
                                <a:pt x="26315" y="64745"/>
                                <a:pt x="28219" y="64707"/>
                              </a:cubicBezTo>
                              <a:lnTo>
                                <a:pt x="42063" y="64707"/>
                              </a:lnTo>
                              <a:cubicBezTo>
                                <a:pt x="45695" y="64745"/>
                                <a:pt x="48578" y="64440"/>
                                <a:pt x="50698" y="63792"/>
                              </a:cubicBezTo>
                              <a:cubicBezTo>
                                <a:pt x="52718" y="63182"/>
                                <a:pt x="54635" y="62116"/>
                                <a:pt x="56438" y="60592"/>
                              </a:cubicBezTo>
                              <a:cubicBezTo>
                                <a:pt x="58230" y="59068"/>
                                <a:pt x="59703" y="57290"/>
                                <a:pt x="60808" y="55220"/>
                              </a:cubicBezTo>
                              <a:cubicBezTo>
                                <a:pt x="61493" y="54000"/>
                                <a:pt x="62332" y="52311"/>
                                <a:pt x="63297" y="50140"/>
                              </a:cubicBezTo>
                              <a:lnTo>
                                <a:pt x="65189" y="50749"/>
                              </a:lnTo>
                              <a:lnTo>
                                <a:pt x="58966" y="69279"/>
                              </a:lnTo>
                              <a:lnTo>
                                <a:pt x="0" y="69279"/>
                              </a:lnTo>
                              <a:lnTo>
                                <a:pt x="0" y="67450"/>
                              </a:lnTo>
                              <a:cubicBezTo>
                                <a:pt x="4152" y="67450"/>
                                <a:pt x="7138" y="66688"/>
                                <a:pt x="8979" y="65164"/>
                              </a:cubicBezTo>
                              <a:cubicBezTo>
                                <a:pt x="10236" y="63983"/>
                                <a:pt x="10922" y="62421"/>
                                <a:pt x="11037" y="60490"/>
                              </a:cubicBezTo>
                              <a:cubicBezTo>
                                <a:pt x="11061" y="59779"/>
                                <a:pt x="11087" y="58229"/>
                                <a:pt x="11087" y="55817"/>
                              </a:cubicBezTo>
                              <a:lnTo>
                                <a:pt x="11087" y="13399"/>
                              </a:lnTo>
                              <a:cubicBezTo>
                                <a:pt x="11087" y="9804"/>
                                <a:pt x="10960" y="7544"/>
                                <a:pt x="10706" y="6591"/>
                              </a:cubicBezTo>
                              <a:cubicBezTo>
                                <a:pt x="9410" y="3353"/>
                                <a:pt x="5842" y="1765"/>
                                <a:pt x="0" y="1829"/>
                              </a:cubicBezTo>
                              <a:lnTo>
                                <a:pt x="0" y="0"/>
                              </a:lnTo>
                              <a:close/>
                            </a:path>
                          </a:pathLst>
                        </a:custGeom>
                        <a:ln w="0" cap="flat">
                          <a:miter lim="127000"/>
                        </a:ln>
                      </wps:spPr>
                      <wps:style>
                        <a:lnRef idx="0">
                          <a:srgbClr val="000000">
                            <a:alpha val="0"/>
                          </a:srgbClr>
                        </a:lnRef>
                        <a:fillRef idx="1">
                          <a:srgbClr val="303D6F"/>
                        </a:fillRef>
                        <a:effectRef idx="0">
                          <a:scrgbClr r="0" g="0" b="0"/>
                        </a:effectRef>
                        <a:fontRef idx="none"/>
                      </wps:style>
                      <wps:bodyPr/>
                    </wps:wsp>
                    <wps:wsp>
                      <wps:cNvPr id="7641" name="Shape 7641"/>
                      <wps:cNvSpPr/>
                      <wps:spPr>
                        <a:xfrm>
                          <a:off x="344829" y="744869"/>
                          <a:ext cx="66802" cy="69279"/>
                        </a:xfrm>
                        <a:custGeom>
                          <a:avLst/>
                          <a:gdLst/>
                          <a:ahLst/>
                          <a:cxnLst/>
                          <a:rect l="0" t="0" r="0" b="0"/>
                          <a:pathLst>
                            <a:path w="66802" h="69279">
                              <a:moveTo>
                                <a:pt x="813" y="0"/>
                              </a:moveTo>
                              <a:lnTo>
                                <a:pt x="65787" y="0"/>
                              </a:lnTo>
                              <a:lnTo>
                                <a:pt x="66802" y="15685"/>
                              </a:lnTo>
                              <a:lnTo>
                                <a:pt x="64757" y="15685"/>
                              </a:lnTo>
                              <a:cubicBezTo>
                                <a:pt x="64212" y="12027"/>
                                <a:pt x="63056" y="9385"/>
                                <a:pt x="61291" y="7772"/>
                              </a:cubicBezTo>
                              <a:cubicBezTo>
                                <a:pt x="59678" y="6210"/>
                                <a:pt x="57607" y="5207"/>
                                <a:pt x="55080" y="4775"/>
                              </a:cubicBezTo>
                              <a:cubicBezTo>
                                <a:pt x="53963" y="4534"/>
                                <a:pt x="51943" y="4420"/>
                                <a:pt x="49023" y="4420"/>
                              </a:cubicBezTo>
                              <a:lnTo>
                                <a:pt x="39078" y="4420"/>
                              </a:lnTo>
                              <a:lnTo>
                                <a:pt x="39078" y="55829"/>
                              </a:lnTo>
                              <a:cubicBezTo>
                                <a:pt x="39078" y="59411"/>
                                <a:pt x="39205" y="61684"/>
                                <a:pt x="39460" y="62624"/>
                              </a:cubicBezTo>
                              <a:cubicBezTo>
                                <a:pt x="40653" y="65951"/>
                                <a:pt x="44120" y="67551"/>
                                <a:pt x="49886" y="67450"/>
                              </a:cubicBezTo>
                              <a:lnTo>
                                <a:pt x="49886" y="69279"/>
                              </a:lnTo>
                              <a:lnTo>
                                <a:pt x="16815" y="69279"/>
                              </a:lnTo>
                              <a:lnTo>
                                <a:pt x="16815" y="67450"/>
                              </a:lnTo>
                              <a:cubicBezTo>
                                <a:pt x="20739" y="67450"/>
                                <a:pt x="23597" y="66688"/>
                                <a:pt x="25400" y="65164"/>
                              </a:cubicBezTo>
                              <a:cubicBezTo>
                                <a:pt x="26595" y="64021"/>
                                <a:pt x="27242" y="62459"/>
                                <a:pt x="27356" y="60490"/>
                              </a:cubicBezTo>
                              <a:cubicBezTo>
                                <a:pt x="27381" y="59779"/>
                                <a:pt x="27407" y="58229"/>
                                <a:pt x="27407" y="55829"/>
                              </a:cubicBezTo>
                              <a:lnTo>
                                <a:pt x="27407" y="4420"/>
                              </a:lnTo>
                              <a:lnTo>
                                <a:pt x="17894" y="4420"/>
                              </a:lnTo>
                              <a:cubicBezTo>
                                <a:pt x="14936" y="4420"/>
                                <a:pt x="12942" y="4470"/>
                                <a:pt x="11888" y="4597"/>
                              </a:cubicBezTo>
                              <a:cubicBezTo>
                                <a:pt x="10846" y="4712"/>
                                <a:pt x="9805" y="4991"/>
                                <a:pt x="8751" y="5436"/>
                              </a:cubicBezTo>
                              <a:cubicBezTo>
                                <a:pt x="5804" y="6718"/>
                                <a:pt x="3772" y="8979"/>
                                <a:pt x="2655" y="12230"/>
                              </a:cubicBezTo>
                              <a:cubicBezTo>
                                <a:pt x="2287" y="13284"/>
                                <a:pt x="2058" y="14427"/>
                                <a:pt x="1943" y="15685"/>
                              </a:cubicBezTo>
                              <a:lnTo>
                                <a:pt x="0" y="15685"/>
                              </a:lnTo>
                              <a:lnTo>
                                <a:pt x="813" y="0"/>
                              </a:lnTo>
                              <a:close/>
                            </a:path>
                          </a:pathLst>
                        </a:custGeom>
                        <a:ln w="0" cap="flat">
                          <a:miter lim="127000"/>
                        </a:ln>
                      </wps:spPr>
                      <wps:style>
                        <a:lnRef idx="0">
                          <a:srgbClr val="000000">
                            <a:alpha val="0"/>
                          </a:srgbClr>
                        </a:lnRef>
                        <a:fillRef idx="1">
                          <a:srgbClr val="303D6F"/>
                        </a:fillRef>
                        <a:effectRef idx="0">
                          <a:scrgbClr r="0" g="0" b="0"/>
                        </a:effectRef>
                        <a:fontRef idx="none"/>
                      </wps:style>
                      <wps:bodyPr/>
                    </wps:wsp>
                    <wps:wsp>
                      <wps:cNvPr id="7642" name="Shape 7642"/>
                      <wps:cNvSpPr/>
                      <wps:spPr>
                        <a:xfrm>
                          <a:off x="424779" y="744862"/>
                          <a:ext cx="80911" cy="69291"/>
                        </a:xfrm>
                        <a:custGeom>
                          <a:avLst/>
                          <a:gdLst/>
                          <a:ahLst/>
                          <a:cxnLst/>
                          <a:rect l="0" t="0" r="0" b="0"/>
                          <a:pathLst>
                            <a:path w="80911" h="69291">
                              <a:moveTo>
                                <a:pt x="0" y="0"/>
                              </a:moveTo>
                              <a:lnTo>
                                <a:pt x="33083" y="0"/>
                              </a:lnTo>
                              <a:lnTo>
                                <a:pt x="33083" y="1841"/>
                              </a:lnTo>
                              <a:cubicBezTo>
                                <a:pt x="30873" y="1867"/>
                                <a:pt x="29375" y="1956"/>
                                <a:pt x="28587" y="2083"/>
                              </a:cubicBezTo>
                              <a:cubicBezTo>
                                <a:pt x="25159" y="2730"/>
                                <a:pt x="23139" y="4394"/>
                                <a:pt x="22530" y="7061"/>
                              </a:cubicBezTo>
                              <a:cubicBezTo>
                                <a:pt x="22352" y="8077"/>
                                <a:pt x="22263" y="10185"/>
                                <a:pt x="22263" y="13411"/>
                              </a:cubicBezTo>
                              <a:lnTo>
                                <a:pt x="22263" y="31572"/>
                              </a:lnTo>
                              <a:lnTo>
                                <a:pt x="58585" y="31572"/>
                              </a:lnTo>
                              <a:lnTo>
                                <a:pt x="58585" y="13411"/>
                              </a:lnTo>
                              <a:cubicBezTo>
                                <a:pt x="58585" y="9855"/>
                                <a:pt x="58458" y="7582"/>
                                <a:pt x="58204" y="6604"/>
                              </a:cubicBezTo>
                              <a:cubicBezTo>
                                <a:pt x="57696" y="4915"/>
                                <a:pt x="56655" y="3708"/>
                                <a:pt x="55042" y="2997"/>
                              </a:cubicBezTo>
                              <a:cubicBezTo>
                                <a:pt x="53442" y="2286"/>
                                <a:pt x="50965" y="1905"/>
                                <a:pt x="47612" y="1841"/>
                              </a:cubicBezTo>
                              <a:lnTo>
                                <a:pt x="47612" y="0"/>
                              </a:lnTo>
                              <a:lnTo>
                                <a:pt x="80911" y="0"/>
                              </a:lnTo>
                              <a:lnTo>
                                <a:pt x="80911" y="1841"/>
                              </a:lnTo>
                              <a:cubicBezTo>
                                <a:pt x="78740" y="1867"/>
                                <a:pt x="77292" y="1956"/>
                                <a:pt x="76530" y="2083"/>
                              </a:cubicBezTo>
                              <a:cubicBezTo>
                                <a:pt x="73075" y="2769"/>
                                <a:pt x="71056" y="4420"/>
                                <a:pt x="70472" y="7061"/>
                              </a:cubicBezTo>
                              <a:cubicBezTo>
                                <a:pt x="70294" y="8039"/>
                                <a:pt x="70206" y="10160"/>
                                <a:pt x="70206" y="13411"/>
                              </a:cubicBezTo>
                              <a:lnTo>
                                <a:pt x="70206" y="55829"/>
                              </a:lnTo>
                              <a:cubicBezTo>
                                <a:pt x="70206" y="59423"/>
                                <a:pt x="70332" y="61684"/>
                                <a:pt x="70586" y="62636"/>
                              </a:cubicBezTo>
                              <a:cubicBezTo>
                                <a:pt x="71780" y="65951"/>
                                <a:pt x="75222" y="67564"/>
                                <a:pt x="80911" y="67462"/>
                              </a:cubicBezTo>
                              <a:lnTo>
                                <a:pt x="80911" y="69291"/>
                              </a:lnTo>
                              <a:lnTo>
                                <a:pt x="47612" y="69291"/>
                              </a:lnTo>
                              <a:lnTo>
                                <a:pt x="47612" y="67462"/>
                              </a:lnTo>
                              <a:cubicBezTo>
                                <a:pt x="51753" y="67488"/>
                                <a:pt x="54749" y="66726"/>
                                <a:pt x="56579" y="65176"/>
                              </a:cubicBezTo>
                              <a:cubicBezTo>
                                <a:pt x="57810" y="64021"/>
                                <a:pt x="58458" y="62484"/>
                                <a:pt x="58534" y="60554"/>
                              </a:cubicBezTo>
                              <a:cubicBezTo>
                                <a:pt x="58572" y="59842"/>
                                <a:pt x="58585" y="58268"/>
                                <a:pt x="58585" y="55829"/>
                              </a:cubicBezTo>
                              <a:lnTo>
                                <a:pt x="58585" y="35839"/>
                              </a:lnTo>
                              <a:lnTo>
                                <a:pt x="22263" y="35839"/>
                              </a:lnTo>
                              <a:lnTo>
                                <a:pt x="22263" y="55829"/>
                              </a:lnTo>
                              <a:cubicBezTo>
                                <a:pt x="22263" y="59385"/>
                                <a:pt x="22390" y="61658"/>
                                <a:pt x="22644" y="62636"/>
                              </a:cubicBezTo>
                              <a:cubicBezTo>
                                <a:pt x="23825" y="65951"/>
                                <a:pt x="27305" y="67564"/>
                                <a:pt x="33083" y="67462"/>
                              </a:cubicBezTo>
                              <a:lnTo>
                                <a:pt x="33083" y="69291"/>
                              </a:lnTo>
                              <a:lnTo>
                                <a:pt x="0" y="69291"/>
                              </a:lnTo>
                              <a:lnTo>
                                <a:pt x="0" y="67462"/>
                              </a:lnTo>
                              <a:cubicBezTo>
                                <a:pt x="3963" y="67462"/>
                                <a:pt x="6820" y="66700"/>
                                <a:pt x="8585" y="65176"/>
                              </a:cubicBezTo>
                              <a:cubicBezTo>
                                <a:pt x="9779" y="64021"/>
                                <a:pt x="10426" y="62459"/>
                                <a:pt x="10541" y="60503"/>
                              </a:cubicBezTo>
                              <a:cubicBezTo>
                                <a:pt x="10566" y="59792"/>
                                <a:pt x="10592" y="58242"/>
                                <a:pt x="10592" y="55829"/>
                              </a:cubicBezTo>
                              <a:lnTo>
                                <a:pt x="10592" y="13411"/>
                              </a:lnTo>
                              <a:cubicBezTo>
                                <a:pt x="10592" y="9855"/>
                                <a:pt x="10464" y="7582"/>
                                <a:pt x="10211" y="6604"/>
                              </a:cubicBezTo>
                              <a:cubicBezTo>
                                <a:pt x="9017" y="3365"/>
                                <a:pt x="5614" y="1765"/>
                                <a:pt x="0" y="1841"/>
                              </a:cubicBezTo>
                              <a:lnTo>
                                <a:pt x="0" y="0"/>
                              </a:lnTo>
                              <a:close/>
                            </a:path>
                          </a:pathLst>
                        </a:custGeom>
                        <a:ln w="0" cap="flat">
                          <a:miter lim="127000"/>
                        </a:ln>
                      </wps:spPr>
                      <wps:style>
                        <a:lnRef idx="0">
                          <a:srgbClr val="000000">
                            <a:alpha val="0"/>
                          </a:srgbClr>
                        </a:lnRef>
                        <a:fillRef idx="1">
                          <a:srgbClr val="303D6F"/>
                        </a:fillRef>
                        <a:effectRef idx="0">
                          <a:scrgbClr r="0" g="0" b="0"/>
                        </a:effectRef>
                        <a:fontRef idx="none"/>
                      </wps:style>
                      <wps:bodyPr/>
                    </wps:wsp>
                    <wps:wsp>
                      <wps:cNvPr id="7643" name="Shape 7643"/>
                      <wps:cNvSpPr/>
                      <wps:spPr>
                        <a:xfrm>
                          <a:off x="518826" y="743244"/>
                          <a:ext cx="70371" cy="72428"/>
                        </a:xfrm>
                        <a:custGeom>
                          <a:avLst/>
                          <a:gdLst/>
                          <a:ahLst/>
                          <a:cxnLst/>
                          <a:rect l="0" t="0" r="0" b="0"/>
                          <a:pathLst>
                            <a:path w="70371" h="72428">
                              <a:moveTo>
                                <a:pt x="65075" y="0"/>
                              </a:moveTo>
                              <a:lnTo>
                                <a:pt x="66967" y="0"/>
                              </a:lnTo>
                              <a:lnTo>
                                <a:pt x="68758" y="23393"/>
                              </a:lnTo>
                              <a:lnTo>
                                <a:pt x="66967" y="23393"/>
                              </a:lnTo>
                              <a:cubicBezTo>
                                <a:pt x="66142" y="19139"/>
                                <a:pt x="64516" y="15545"/>
                                <a:pt x="62103" y="12637"/>
                              </a:cubicBezTo>
                              <a:cubicBezTo>
                                <a:pt x="59830" y="9893"/>
                                <a:pt x="56807" y="7709"/>
                                <a:pt x="53022" y="6096"/>
                              </a:cubicBezTo>
                              <a:cubicBezTo>
                                <a:pt x="49200" y="4470"/>
                                <a:pt x="45289" y="3658"/>
                                <a:pt x="41301" y="3658"/>
                              </a:cubicBezTo>
                              <a:cubicBezTo>
                                <a:pt x="35243" y="3658"/>
                                <a:pt x="29820" y="5347"/>
                                <a:pt x="25019" y="8725"/>
                              </a:cubicBezTo>
                              <a:cubicBezTo>
                                <a:pt x="21311" y="11366"/>
                                <a:pt x="18491" y="15126"/>
                                <a:pt x="16561" y="20002"/>
                              </a:cubicBezTo>
                              <a:cubicBezTo>
                                <a:pt x="14643" y="24867"/>
                                <a:pt x="13678" y="30683"/>
                                <a:pt x="13678" y="37452"/>
                              </a:cubicBezTo>
                              <a:cubicBezTo>
                                <a:pt x="13678" y="43612"/>
                                <a:pt x="14745" y="48793"/>
                                <a:pt x="16866" y="52984"/>
                              </a:cubicBezTo>
                              <a:cubicBezTo>
                                <a:pt x="19317" y="57785"/>
                                <a:pt x="22911" y="61532"/>
                                <a:pt x="27674" y="64199"/>
                              </a:cubicBezTo>
                              <a:cubicBezTo>
                                <a:pt x="32144" y="66738"/>
                                <a:pt x="37224" y="68009"/>
                                <a:pt x="42914" y="68009"/>
                              </a:cubicBezTo>
                              <a:cubicBezTo>
                                <a:pt x="50521" y="68009"/>
                                <a:pt x="57303" y="65481"/>
                                <a:pt x="63297" y="60452"/>
                              </a:cubicBezTo>
                              <a:cubicBezTo>
                                <a:pt x="65532" y="58547"/>
                                <a:pt x="67349" y="56528"/>
                                <a:pt x="68758" y="54356"/>
                              </a:cubicBezTo>
                              <a:lnTo>
                                <a:pt x="70371" y="55372"/>
                              </a:lnTo>
                              <a:cubicBezTo>
                                <a:pt x="63132" y="66738"/>
                                <a:pt x="52705" y="72428"/>
                                <a:pt x="39078" y="72428"/>
                              </a:cubicBezTo>
                              <a:cubicBezTo>
                                <a:pt x="30569" y="72428"/>
                                <a:pt x="22975" y="70269"/>
                                <a:pt x="16269" y="65977"/>
                              </a:cubicBezTo>
                              <a:cubicBezTo>
                                <a:pt x="10109" y="62014"/>
                                <a:pt x="5614" y="56871"/>
                                <a:pt x="2807" y="50546"/>
                              </a:cubicBezTo>
                              <a:cubicBezTo>
                                <a:pt x="940" y="46355"/>
                                <a:pt x="0" y="41885"/>
                                <a:pt x="0" y="37148"/>
                              </a:cubicBezTo>
                              <a:cubicBezTo>
                                <a:pt x="0" y="31496"/>
                                <a:pt x="1270" y="26175"/>
                                <a:pt x="3835" y="21158"/>
                              </a:cubicBezTo>
                              <a:cubicBezTo>
                                <a:pt x="6401" y="16154"/>
                                <a:pt x="9995" y="11913"/>
                                <a:pt x="14643" y="8420"/>
                              </a:cubicBezTo>
                              <a:cubicBezTo>
                                <a:pt x="22034" y="2845"/>
                                <a:pt x="30594" y="51"/>
                                <a:pt x="40322" y="51"/>
                              </a:cubicBezTo>
                              <a:cubicBezTo>
                                <a:pt x="46406" y="51"/>
                                <a:pt x="52324" y="1308"/>
                                <a:pt x="58051" y="3810"/>
                              </a:cubicBezTo>
                              <a:cubicBezTo>
                                <a:pt x="59309" y="4356"/>
                                <a:pt x="60299" y="4623"/>
                                <a:pt x="61023" y="4623"/>
                              </a:cubicBezTo>
                              <a:cubicBezTo>
                                <a:pt x="62751" y="4623"/>
                                <a:pt x="64097" y="3073"/>
                                <a:pt x="65075" y="0"/>
                              </a:cubicBezTo>
                              <a:close/>
                            </a:path>
                          </a:pathLst>
                        </a:custGeom>
                        <a:ln w="0" cap="flat">
                          <a:miter lim="127000"/>
                        </a:ln>
                      </wps:spPr>
                      <wps:style>
                        <a:lnRef idx="0">
                          <a:srgbClr val="000000">
                            <a:alpha val="0"/>
                          </a:srgbClr>
                        </a:lnRef>
                        <a:fillRef idx="1">
                          <a:srgbClr val="303D6F"/>
                        </a:fillRef>
                        <a:effectRef idx="0">
                          <a:scrgbClr r="0" g="0" b="0"/>
                        </a:effectRef>
                        <a:fontRef idx="none"/>
                      </wps:style>
                      <wps:bodyPr/>
                    </wps:wsp>
                    <wps:wsp>
                      <wps:cNvPr id="7644" name="Shape 7644"/>
                      <wps:cNvSpPr/>
                      <wps:spPr>
                        <a:xfrm>
                          <a:off x="602339" y="747917"/>
                          <a:ext cx="35452" cy="66222"/>
                        </a:xfrm>
                        <a:custGeom>
                          <a:avLst/>
                          <a:gdLst/>
                          <a:ahLst/>
                          <a:cxnLst/>
                          <a:rect l="0" t="0" r="0" b="0"/>
                          <a:pathLst>
                            <a:path w="35452" h="66222">
                              <a:moveTo>
                                <a:pt x="35452" y="0"/>
                              </a:moveTo>
                              <a:lnTo>
                                <a:pt x="35452" y="10926"/>
                              </a:lnTo>
                              <a:lnTo>
                                <a:pt x="22314" y="39132"/>
                              </a:lnTo>
                              <a:lnTo>
                                <a:pt x="35452" y="39132"/>
                              </a:lnTo>
                              <a:lnTo>
                                <a:pt x="35452" y="42879"/>
                              </a:lnTo>
                              <a:lnTo>
                                <a:pt x="20536" y="42879"/>
                              </a:lnTo>
                              <a:lnTo>
                                <a:pt x="13995" y="57090"/>
                              </a:lnTo>
                              <a:cubicBezTo>
                                <a:pt x="13564" y="57979"/>
                                <a:pt x="13348" y="58881"/>
                                <a:pt x="13348" y="59833"/>
                              </a:cubicBezTo>
                              <a:cubicBezTo>
                                <a:pt x="13348" y="62881"/>
                                <a:pt x="15990" y="64405"/>
                                <a:pt x="21286" y="64405"/>
                              </a:cubicBezTo>
                              <a:lnTo>
                                <a:pt x="21286" y="66222"/>
                              </a:lnTo>
                              <a:lnTo>
                                <a:pt x="0" y="66222"/>
                              </a:lnTo>
                              <a:lnTo>
                                <a:pt x="0" y="64405"/>
                              </a:lnTo>
                              <a:cubicBezTo>
                                <a:pt x="1981" y="64126"/>
                                <a:pt x="3569" y="63516"/>
                                <a:pt x="4750" y="62577"/>
                              </a:cubicBezTo>
                              <a:cubicBezTo>
                                <a:pt x="6376" y="61256"/>
                                <a:pt x="8116" y="58602"/>
                                <a:pt x="9995" y="54601"/>
                              </a:cubicBezTo>
                              <a:lnTo>
                                <a:pt x="35452" y="0"/>
                              </a:lnTo>
                              <a:close/>
                            </a:path>
                          </a:pathLst>
                        </a:custGeom>
                        <a:ln w="0" cap="flat">
                          <a:miter lim="127000"/>
                        </a:ln>
                      </wps:spPr>
                      <wps:style>
                        <a:lnRef idx="0">
                          <a:srgbClr val="000000">
                            <a:alpha val="0"/>
                          </a:srgbClr>
                        </a:lnRef>
                        <a:fillRef idx="1">
                          <a:srgbClr val="303D6F"/>
                        </a:fillRef>
                        <a:effectRef idx="0">
                          <a:scrgbClr r="0" g="0" b="0"/>
                        </a:effectRef>
                        <a:fontRef idx="none"/>
                      </wps:style>
                      <wps:bodyPr/>
                    </wps:wsp>
                    <wps:wsp>
                      <wps:cNvPr id="7645" name="Shape 7645"/>
                      <wps:cNvSpPr/>
                      <wps:spPr>
                        <a:xfrm>
                          <a:off x="637791" y="741774"/>
                          <a:ext cx="44431" cy="72365"/>
                        </a:xfrm>
                        <a:custGeom>
                          <a:avLst/>
                          <a:gdLst/>
                          <a:ahLst/>
                          <a:cxnLst/>
                          <a:rect l="0" t="0" r="0" b="0"/>
                          <a:pathLst>
                            <a:path w="44431" h="72365">
                              <a:moveTo>
                                <a:pt x="2864" y="0"/>
                              </a:moveTo>
                              <a:lnTo>
                                <a:pt x="4921" y="0"/>
                              </a:lnTo>
                              <a:lnTo>
                                <a:pt x="34106" y="63132"/>
                              </a:lnTo>
                              <a:cubicBezTo>
                                <a:pt x="35579" y="66218"/>
                                <a:pt x="36912" y="68174"/>
                                <a:pt x="38106" y="69024"/>
                              </a:cubicBezTo>
                              <a:cubicBezTo>
                                <a:pt x="39478" y="70066"/>
                                <a:pt x="41587" y="70574"/>
                                <a:pt x="44431" y="70549"/>
                              </a:cubicBezTo>
                              <a:lnTo>
                                <a:pt x="44431" y="72365"/>
                              </a:lnTo>
                              <a:lnTo>
                                <a:pt x="14104" y="72365"/>
                              </a:lnTo>
                              <a:lnTo>
                                <a:pt x="14104" y="70549"/>
                              </a:lnTo>
                              <a:cubicBezTo>
                                <a:pt x="15437" y="70549"/>
                                <a:pt x="16669" y="70383"/>
                                <a:pt x="17787" y="70091"/>
                              </a:cubicBezTo>
                              <a:cubicBezTo>
                                <a:pt x="20517" y="69380"/>
                                <a:pt x="21889" y="67907"/>
                                <a:pt x="21889" y="65672"/>
                              </a:cubicBezTo>
                              <a:cubicBezTo>
                                <a:pt x="21889" y="64618"/>
                                <a:pt x="21406" y="63068"/>
                                <a:pt x="20428" y="60998"/>
                              </a:cubicBezTo>
                              <a:lnTo>
                                <a:pt x="14866" y="49022"/>
                              </a:lnTo>
                              <a:lnTo>
                                <a:pt x="0" y="49022"/>
                              </a:lnTo>
                              <a:lnTo>
                                <a:pt x="0" y="45276"/>
                              </a:lnTo>
                              <a:lnTo>
                                <a:pt x="13138" y="45276"/>
                              </a:lnTo>
                              <a:lnTo>
                                <a:pt x="6" y="17056"/>
                              </a:lnTo>
                              <a:lnTo>
                                <a:pt x="0" y="17069"/>
                              </a:lnTo>
                              <a:lnTo>
                                <a:pt x="0" y="6143"/>
                              </a:lnTo>
                              <a:lnTo>
                                <a:pt x="2864" y="0"/>
                              </a:lnTo>
                              <a:close/>
                            </a:path>
                          </a:pathLst>
                        </a:custGeom>
                        <a:ln w="0" cap="flat">
                          <a:miter lim="127000"/>
                        </a:ln>
                      </wps:spPr>
                      <wps:style>
                        <a:lnRef idx="0">
                          <a:srgbClr val="000000">
                            <a:alpha val="0"/>
                          </a:srgbClr>
                        </a:lnRef>
                        <a:fillRef idx="1">
                          <a:srgbClr val="303D6F"/>
                        </a:fillRef>
                        <a:effectRef idx="0">
                          <a:scrgbClr r="0" g="0" b="0"/>
                        </a:effectRef>
                        <a:fontRef idx="none"/>
                      </wps:style>
                      <wps:bodyPr/>
                    </wps:wsp>
                    <wps:wsp>
                      <wps:cNvPr id="7646" name="Shape 7646"/>
                      <wps:cNvSpPr/>
                      <wps:spPr>
                        <a:xfrm>
                          <a:off x="695366" y="744874"/>
                          <a:ext cx="34315" cy="69279"/>
                        </a:xfrm>
                        <a:custGeom>
                          <a:avLst/>
                          <a:gdLst/>
                          <a:ahLst/>
                          <a:cxnLst/>
                          <a:rect l="0" t="0" r="0" b="0"/>
                          <a:pathLst>
                            <a:path w="34315" h="69279">
                              <a:moveTo>
                                <a:pt x="0" y="0"/>
                              </a:moveTo>
                              <a:lnTo>
                                <a:pt x="33833" y="0"/>
                              </a:lnTo>
                              <a:lnTo>
                                <a:pt x="34315" y="56"/>
                              </a:lnTo>
                              <a:lnTo>
                                <a:pt x="34315" y="4917"/>
                              </a:lnTo>
                              <a:lnTo>
                                <a:pt x="30213" y="3543"/>
                              </a:lnTo>
                              <a:cubicBezTo>
                                <a:pt x="27609" y="3543"/>
                                <a:pt x="24841" y="4153"/>
                                <a:pt x="21882" y="5372"/>
                              </a:cubicBezTo>
                              <a:lnTo>
                                <a:pt x="21882" y="33388"/>
                              </a:lnTo>
                              <a:lnTo>
                                <a:pt x="23075" y="33388"/>
                              </a:lnTo>
                              <a:cubicBezTo>
                                <a:pt x="27177" y="33388"/>
                                <a:pt x="30911" y="33020"/>
                                <a:pt x="34265" y="32271"/>
                              </a:cubicBezTo>
                              <a:lnTo>
                                <a:pt x="34315" y="32243"/>
                              </a:lnTo>
                              <a:lnTo>
                                <a:pt x="34315" y="43091"/>
                              </a:lnTo>
                              <a:lnTo>
                                <a:pt x="28905" y="36792"/>
                              </a:lnTo>
                              <a:cubicBezTo>
                                <a:pt x="28333" y="36817"/>
                                <a:pt x="27686" y="36843"/>
                                <a:pt x="26962" y="36843"/>
                              </a:cubicBezTo>
                              <a:cubicBezTo>
                                <a:pt x="24511" y="36843"/>
                                <a:pt x="22822" y="36817"/>
                                <a:pt x="21882" y="36792"/>
                              </a:cubicBezTo>
                              <a:lnTo>
                                <a:pt x="21882" y="55817"/>
                              </a:lnTo>
                              <a:cubicBezTo>
                                <a:pt x="21882" y="59373"/>
                                <a:pt x="22009" y="61646"/>
                                <a:pt x="22263" y="62624"/>
                              </a:cubicBezTo>
                              <a:cubicBezTo>
                                <a:pt x="23419" y="65913"/>
                                <a:pt x="26733" y="67513"/>
                                <a:pt x="32207" y="67450"/>
                              </a:cubicBezTo>
                              <a:lnTo>
                                <a:pt x="32207" y="69279"/>
                              </a:lnTo>
                              <a:lnTo>
                                <a:pt x="0" y="69279"/>
                              </a:lnTo>
                              <a:lnTo>
                                <a:pt x="0" y="67450"/>
                              </a:lnTo>
                              <a:cubicBezTo>
                                <a:pt x="1867" y="67374"/>
                                <a:pt x="3162" y="67272"/>
                                <a:pt x="3886" y="67132"/>
                              </a:cubicBezTo>
                              <a:cubicBezTo>
                                <a:pt x="7341" y="66497"/>
                                <a:pt x="9360" y="64834"/>
                                <a:pt x="9944" y="62167"/>
                              </a:cubicBezTo>
                              <a:cubicBezTo>
                                <a:pt x="10122" y="61189"/>
                                <a:pt x="10210" y="59068"/>
                                <a:pt x="10210" y="55817"/>
                              </a:cubicBezTo>
                              <a:lnTo>
                                <a:pt x="10210" y="13399"/>
                              </a:lnTo>
                              <a:cubicBezTo>
                                <a:pt x="10210" y="9804"/>
                                <a:pt x="10084" y="7544"/>
                                <a:pt x="9830" y="6591"/>
                              </a:cubicBezTo>
                              <a:cubicBezTo>
                                <a:pt x="8610" y="3378"/>
                                <a:pt x="5321" y="1791"/>
                                <a:pt x="0" y="1816"/>
                              </a:cubicBezTo>
                              <a:lnTo>
                                <a:pt x="0" y="0"/>
                              </a:lnTo>
                              <a:close/>
                            </a:path>
                          </a:pathLst>
                        </a:custGeom>
                        <a:ln w="0" cap="flat">
                          <a:miter lim="127000"/>
                        </a:ln>
                      </wps:spPr>
                      <wps:style>
                        <a:lnRef idx="0">
                          <a:srgbClr val="000000">
                            <a:alpha val="0"/>
                          </a:srgbClr>
                        </a:lnRef>
                        <a:fillRef idx="1">
                          <a:srgbClr val="303D6F"/>
                        </a:fillRef>
                        <a:effectRef idx="0">
                          <a:scrgbClr r="0" g="0" b="0"/>
                        </a:effectRef>
                        <a:fontRef idx="none"/>
                      </wps:style>
                      <wps:bodyPr/>
                    </wps:wsp>
                    <wps:wsp>
                      <wps:cNvPr id="7647" name="Shape 7647"/>
                      <wps:cNvSpPr/>
                      <wps:spPr>
                        <a:xfrm>
                          <a:off x="729681" y="744930"/>
                          <a:ext cx="41732" cy="69222"/>
                        </a:xfrm>
                        <a:custGeom>
                          <a:avLst/>
                          <a:gdLst/>
                          <a:ahLst/>
                          <a:cxnLst/>
                          <a:rect l="0" t="0" r="0" b="0"/>
                          <a:pathLst>
                            <a:path w="41732" h="69222">
                              <a:moveTo>
                                <a:pt x="0" y="0"/>
                              </a:moveTo>
                              <a:lnTo>
                                <a:pt x="11735" y="1366"/>
                              </a:lnTo>
                              <a:cubicBezTo>
                                <a:pt x="15304" y="2243"/>
                                <a:pt x="18415" y="4097"/>
                                <a:pt x="21082" y="6942"/>
                              </a:cubicBezTo>
                              <a:cubicBezTo>
                                <a:pt x="24181" y="10193"/>
                                <a:pt x="25730" y="13876"/>
                                <a:pt x="25730" y="18003"/>
                              </a:cubicBezTo>
                              <a:cubicBezTo>
                                <a:pt x="25730" y="22410"/>
                                <a:pt x="24168" y="26080"/>
                                <a:pt x="21031" y="29014"/>
                              </a:cubicBezTo>
                              <a:cubicBezTo>
                                <a:pt x="17894" y="31961"/>
                                <a:pt x="13208" y="34196"/>
                                <a:pt x="6972" y="35720"/>
                              </a:cubicBezTo>
                              <a:lnTo>
                                <a:pt x="23673" y="55100"/>
                              </a:lnTo>
                              <a:cubicBezTo>
                                <a:pt x="27928" y="60218"/>
                                <a:pt x="31598" y="63596"/>
                                <a:pt x="34696" y="65260"/>
                              </a:cubicBezTo>
                              <a:cubicBezTo>
                                <a:pt x="37046" y="66479"/>
                                <a:pt x="39383" y="67190"/>
                                <a:pt x="41732" y="67394"/>
                              </a:cubicBezTo>
                              <a:lnTo>
                                <a:pt x="41732" y="69222"/>
                              </a:lnTo>
                              <a:lnTo>
                                <a:pt x="22492" y="69222"/>
                              </a:lnTo>
                              <a:lnTo>
                                <a:pt x="0" y="43035"/>
                              </a:lnTo>
                              <a:lnTo>
                                <a:pt x="0" y="32187"/>
                              </a:lnTo>
                              <a:lnTo>
                                <a:pt x="9461" y="26944"/>
                              </a:lnTo>
                              <a:cubicBezTo>
                                <a:pt x="11443" y="24671"/>
                                <a:pt x="12433" y="21813"/>
                                <a:pt x="12433" y="18359"/>
                              </a:cubicBezTo>
                              <a:cubicBezTo>
                                <a:pt x="12433" y="13863"/>
                                <a:pt x="10617" y="10142"/>
                                <a:pt x="6972" y="7196"/>
                              </a:cubicBezTo>
                              <a:lnTo>
                                <a:pt x="0" y="4861"/>
                              </a:lnTo>
                              <a:lnTo>
                                <a:pt x="0" y="0"/>
                              </a:lnTo>
                              <a:close/>
                            </a:path>
                          </a:pathLst>
                        </a:custGeom>
                        <a:ln w="0" cap="flat">
                          <a:miter lim="127000"/>
                        </a:ln>
                      </wps:spPr>
                      <wps:style>
                        <a:lnRef idx="0">
                          <a:srgbClr val="000000">
                            <a:alpha val="0"/>
                          </a:srgbClr>
                        </a:lnRef>
                        <a:fillRef idx="1">
                          <a:srgbClr val="303D6F"/>
                        </a:fillRef>
                        <a:effectRef idx="0">
                          <a:scrgbClr r="0" g="0" b="0"/>
                        </a:effectRef>
                        <a:fontRef idx="none"/>
                      </wps:style>
                      <wps:bodyPr/>
                    </wps:wsp>
                    <wps:wsp>
                      <wps:cNvPr id="7648" name="Shape 7648"/>
                      <wps:cNvSpPr/>
                      <wps:spPr>
                        <a:xfrm>
                          <a:off x="784551" y="744869"/>
                          <a:ext cx="65392" cy="69279"/>
                        </a:xfrm>
                        <a:custGeom>
                          <a:avLst/>
                          <a:gdLst/>
                          <a:ahLst/>
                          <a:cxnLst/>
                          <a:rect l="0" t="0" r="0" b="0"/>
                          <a:pathLst>
                            <a:path w="65392" h="69279">
                              <a:moveTo>
                                <a:pt x="0" y="0"/>
                              </a:moveTo>
                              <a:lnTo>
                                <a:pt x="58534" y="0"/>
                              </a:lnTo>
                              <a:lnTo>
                                <a:pt x="59449" y="15278"/>
                              </a:lnTo>
                              <a:lnTo>
                                <a:pt x="57556" y="15278"/>
                              </a:lnTo>
                              <a:cubicBezTo>
                                <a:pt x="56909" y="10947"/>
                                <a:pt x="55220" y="7810"/>
                                <a:pt x="52477" y="5893"/>
                              </a:cubicBezTo>
                              <a:cubicBezTo>
                                <a:pt x="50711" y="4699"/>
                                <a:pt x="48628" y="4089"/>
                                <a:pt x="46203" y="4064"/>
                              </a:cubicBezTo>
                              <a:cubicBezTo>
                                <a:pt x="44666" y="3988"/>
                                <a:pt x="43752" y="3962"/>
                                <a:pt x="43511" y="3962"/>
                              </a:cubicBezTo>
                              <a:lnTo>
                                <a:pt x="22213" y="3962"/>
                              </a:lnTo>
                              <a:lnTo>
                                <a:pt x="22213" y="30759"/>
                              </a:lnTo>
                              <a:lnTo>
                                <a:pt x="41237" y="30759"/>
                              </a:lnTo>
                              <a:cubicBezTo>
                                <a:pt x="47765" y="31026"/>
                                <a:pt x="50978" y="27635"/>
                                <a:pt x="50915" y="20599"/>
                              </a:cubicBezTo>
                              <a:lnTo>
                                <a:pt x="52857" y="20599"/>
                              </a:lnTo>
                              <a:lnTo>
                                <a:pt x="52857" y="45021"/>
                              </a:lnTo>
                              <a:lnTo>
                                <a:pt x="50915" y="45021"/>
                              </a:lnTo>
                              <a:cubicBezTo>
                                <a:pt x="50915" y="42380"/>
                                <a:pt x="50533" y="40259"/>
                                <a:pt x="49771" y="38671"/>
                              </a:cubicBezTo>
                              <a:cubicBezTo>
                                <a:pt x="48400" y="36004"/>
                                <a:pt x="45415" y="34696"/>
                                <a:pt x="40805" y="34760"/>
                              </a:cubicBezTo>
                              <a:lnTo>
                                <a:pt x="22213" y="34760"/>
                              </a:lnTo>
                              <a:lnTo>
                                <a:pt x="22213" y="59779"/>
                              </a:lnTo>
                              <a:cubicBezTo>
                                <a:pt x="22213" y="61785"/>
                                <a:pt x="22505" y="63132"/>
                                <a:pt x="23076" y="63843"/>
                              </a:cubicBezTo>
                              <a:cubicBezTo>
                                <a:pt x="23864" y="64821"/>
                                <a:pt x="25146" y="65316"/>
                                <a:pt x="26912" y="65316"/>
                              </a:cubicBezTo>
                              <a:lnTo>
                                <a:pt x="28258" y="65265"/>
                              </a:lnTo>
                              <a:lnTo>
                                <a:pt x="43459" y="65265"/>
                              </a:lnTo>
                              <a:cubicBezTo>
                                <a:pt x="48679" y="65405"/>
                                <a:pt x="52832" y="64237"/>
                                <a:pt x="55931" y="61760"/>
                              </a:cubicBezTo>
                              <a:cubicBezTo>
                                <a:pt x="58357" y="59830"/>
                                <a:pt x="60299" y="57493"/>
                                <a:pt x="61773" y="54712"/>
                              </a:cubicBezTo>
                              <a:cubicBezTo>
                                <a:pt x="62179" y="54038"/>
                                <a:pt x="62573" y="53327"/>
                                <a:pt x="62967" y="52578"/>
                              </a:cubicBezTo>
                              <a:lnTo>
                                <a:pt x="63348" y="51968"/>
                              </a:lnTo>
                              <a:lnTo>
                                <a:pt x="65392" y="51968"/>
                              </a:lnTo>
                              <a:lnTo>
                                <a:pt x="59449" y="69279"/>
                              </a:lnTo>
                              <a:lnTo>
                                <a:pt x="0" y="69279"/>
                              </a:lnTo>
                              <a:lnTo>
                                <a:pt x="0" y="67450"/>
                              </a:lnTo>
                              <a:cubicBezTo>
                                <a:pt x="3925" y="67450"/>
                                <a:pt x="6782" y="66688"/>
                                <a:pt x="8586" y="65164"/>
                              </a:cubicBezTo>
                              <a:cubicBezTo>
                                <a:pt x="9779" y="64021"/>
                                <a:pt x="10426" y="62459"/>
                                <a:pt x="10528" y="60490"/>
                              </a:cubicBezTo>
                              <a:cubicBezTo>
                                <a:pt x="10567" y="59779"/>
                                <a:pt x="10592" y="58229"/>
                                <a:pt x="10592" y="55829"/>
                              </a:cubicBezTo>
                              <a:lnTo>
                                <a:pt x="10592" y="13399"/>
                              </a:lnTo>
                              <a:cubicBezTo>
                                <a:pt x="10592" y="9881"/>
                                <a:pt x="10465" y="7607"/>
                                <a:pt x="10211" y="6604"/>
                              </a:cubicBezTo>
                              <a:cubicBezTo>
                                <a:pt x="9017" y="3353"/>
                                <a:pt x="5614" y="1765"/>
                                <a:pt x="0" y="1829"/>
                              </a:cubicBezTo>
                              <a:lnTo>
                                <a:pt x="0" y="0"/>
                              </a:lnTo>
                              <a:close/>
                            </a:path>
                          </a:pathLst>
                        </a:custGeom>
                        <a:ln w="0" cap="flat">
                          <a:miter lim="127000"/>
                        </a:ln>
                      </wps:spPr>
                      <wps:style>
                        <a:lnRef idx="0">
                          <a:srgbClr val="000000">
                            <a:alpha val="0"/>
                          </a:srgbClr>
                        </a:lnRef>
                        <a:fillRef idx="1">
                          <a:srgbClr val="303D6F"/>
                        </a:fillRef>
                        <a:effectRef idx="0">
                          <a:scrgbClr r="0" g="0" b="0"/>
                        </a:effectRef>
                        <a:fontRef idx="none"/>
                      </wps:style>
                      <wps:bodyPr/>
                    </wps:wsp>
                    <wps:wsp>
                      <wps:cNvPr id="7649" name="Shape 7649"/>
                      <wps:cNvSpPr/>
                      <wps:spPr>
                        <a:xfrm>
                          <a:off x="78" y="558591"/>
                          <a:ext cx="124904" cy="141275"/>
                        </a:xfrm>
                        <a:custGeom>
                          <a:avLst/>
                          <a:gdLst/>
                          <a:ahLst/>
                          <a:cxnLst/>
                          <a:rect l="0" t="0" r="0" b="0"/>
                          <a:pathLst>
                            <a:path w="124904" h="141275">
                              <a:moveTo>
                                <a:pt x="0" y="0"/>
                              </a:moveTo>
                              <a:lnTo>
                                <a:pt x="123418" y="0"/>
                              </a:lnTo>
                              <a:lnTo>
                                <a:pt x="124904" y="30429"/>
                              </a:lnTo>
                              <a:lnTo>
                                <a:pt x="120967" y="30429"/>
                              </a:lnTo>
                              <a:cubicBezTo>
                                <a:pt x="120472" y="26988"/>
                                <a:pt x="119875" y="24257"/>
                                <a:pt x="119164" y="22250"/>
                              </a:cubicBezTo>
                              <a:cubicBezTo>
                                <a:pt x="117805" y="18732"/>
                                <a:pt x="115430" y="15646"/>
                                <a:pt x="112026" y="12992"/>
                              </a:cubicBezTo>
                              <a:cubicBezTo>
                                <a:pt x="108623" y="10338"/>
                                <a:pt x="104762" y="8623"/>
                                <a:pt x="100431" y="7861"/>
                              </a:cubicBezTo>
                              <a:cubicBezTo>
                                <a:pt x="96253" y="7176"/>
                                <a:pt x="90754" y="6833"/>
                                <a:pt x="83947" y="6833"/>
                              </a:cubicBezTo>
                              <a:lnTo>
                                <a:pt x="43396" y="6833"/>
                              </a:lnTo>
                              <a:lnTo>
                                <a:pt x="43396" y="62408"/>
                              </a:lnTo>
                              <a:lnTo>
                                <a:pt x="76390" y="62408"/>
                              </a:lnTo>
                              <a:cubicBezTo>
                                <a:pt x="84468" y="62408"/>
                                <a:pt x="90043" y="61544"/>
                                <a:pt x="93091" y="59817"/>
                              </a:cubicBezTo>
                              <a:cubicBezTo>
                                <a:pt x="97485" y="57404"/>
                                <a:pt x="99695" y="52413"/>
                                <a:pt x="99695" y="44818"/>
                              </a:cubicBezTo>
                              <a:lnTo>
                                <a:pt x="99695" y="42647"/>
                              </a:lnTo>
                              <a:lnTo>
                                <a:pt x="103518" y="42647"/>
                              </a:lnTo>
                              <a:lnTo>
                                <a:pt x="103518" y="90970"/>
                              </a:lnTo>
                              <a:lnTo>
                                <a:pt x="99695" y="90970"/>
                              </a:lnTo>
                              <a:cubicBezTo>
                                <a:pt x="99619" y="86906"/>
                                <a:pt x="99403" y="84176"/>
                                <a:pt x="99047" y="82791"/>
                              </a:cubicBezTo>
                              <a:cubicBezTo>
                                <a:pt x="97701" y="76175"/>
                                <a:pt x="93167" y="72352"/>
                                <a:pt x="85433" y="71310"/>
                              </a:cubicBezTo>
                              <a:cubicBezTo>
                                <a:pt x="85433" y="71171"/>
                                <a:pt x="82309" y="71069"/>
                                <a:pt x="76073" y="70993"/>
                              </a:cubicBezTo>
                              <a:lnTo>
                                <a:pt x="43396" y="70993"/>
                              </a:lnTo>
                              <a:lnTo>
                                <a:pt x="43396" y="113843"/>
                              </a:lnTo>
                              <a:cubicBezTo>
                                <a:pt x="43396" y="121095"/>
                                <a:pt x="43650" y="125717"/>
                                <a:pt x="44145" y="127711"/>
                              </a:cubicBezTo>
                              <a:cubicBezTo>
                                <a:pt x="46418" y="134404"/>
                                <a:pt x="53048" y="137681"/>
                                <a:pt x="64046" y="137541"/>
                              </a:cubicBezTo>
                              <a:lnTo>
                                <a:pt x="64046" y="141275"/>
                              </a:lnTo>
                              <a:lnTo>
                                <a:pt x="0" y="141275"/>
                              </a:lnTo>
                              <a:lnTo>
                                <a:pt x="0" y="137541"/>
                              </a:lnTo>
                              <a:cubicBezTo>
                                <a:pt x="7442" y="137477"/>
                                <a:pt x="12903" y="135928"/>
                                <a:pt x="16383" y="132893"/>
                              </a:cubicBezTo>
                              <a:cubicBezTo>
                                <a:pt x="18796" y="130543"/>
                                <a:pt x="20066" y="127406"/>
                                <a:pt x="20205" y="123469"/>
                              </a:cubicBezTo>
                              <a:cubicBezTo>
                                <a:pt x="20282" y="122022"/>
                                <a:pt x="20320" y="118808"/>
                                <a:pt x="20320" y="113843"/>
                              </a:cubicBezTo>
                              <a:lnTo>
                                <a:pt x="20320" y="27318"/>
                              </a:lnTo>
                              <a:cubicBezTo>
                                <a:pt x="20320" y="20079"/>
                                <a:pt x="20066" y="15456"/>
                                <a:pt x="19571" y="13462"/>
                              </a:cubicBezTo>
                              <a:cubicBezTo>
                                <a:pt x="17157" y="6896"/>
                                <a:pt x="10630" y="3658"/>
                                <a:pt x="0" y="3721"/>
                              </a:cubicBezTo>
                              <a:lnTo>
                                <a:pt x="0" y="0"/>
                              </a:lnTo>
                              <a:close/>
                            </a:path>
                          </a:pathLst>
                        </a:custGeom>
                        <a:ln w="0" cap="flat">
                          <a:miter lim="127000"/>
                        </a:ln>
                      </wps:spPr>
                      <wps:style>
                        <a:lnRef idx="0">
                          <a:srgbClr val="000000">
                            <a:alpha val="0"/>
                          </a:srgbClr>
                        </a:lnRef>
                        <a:fillRef idx="1">
                          <a:srgbClr val="303D6F"/>
                        </a:fillRef>
                        <a:effectRef idx="0">
                          <a:scrgbClr r="0" g="0" b="0"/>
                        </a:effectRef>
                        <a:fontRef idx="none"/>
                      </wps:style>
                      <wps:bodyPr/>
                    </wps:wsp>
                    <wps:wsp>
                      <wps:cNvPr id="7650" name="Shape 7650"/>
                      <wps:cNvSpPr/>
                      <wps:spPr>
                        <a:xfrm>
                          <a:off x="189735" y="555612"/>
                          <a:ext cx="73794" cy="147284"/>
                        </a:xfrm>
                        <a:custGeom>
                          <a:avLst/>
                          <a:gdLst/>
                          <a:ahLst/>
                          <a:cxnLst/>
                          <a:rect l="0" t="0" r="0" b="0"/>
                          <a:pathLst>
                            <a:path w="73794" h="147284">
                              <a:moveTo>
                                <a:pt x="73794" y="0"/>
                              </a:moveTo>
                              <a:lnTo>
                                <a:pt x="73794" y="8124"/>
                              </a:lnTo>
                              <a:lnTo>
                                <a:pt x="72568" y="7847"/>
                              </a:lnTo>
                              <a:cubicBezTo>
                                <a:pt x="55893" y="7847"/>
                                <a:pt x="43307" y="15911"/>
                                <a:pt x="34798" y="32065"/>
                              </a:cubicBezTo>
                              <a:cubicBezTo>
                                <a:pt x="29058" y="42899"/>
                                <a:pt x="26175" y="56589"/>
                                <a:pt x="26175" y="73150"/>
                              </a:cubicBezTo>
                              <a:cubicBezTo>
                                <a:pt x="26175" y="92124"/>
                                <a:pt x="29934" y="107376"/>
                                <a:pt x="37466" y="118895"/>
                              </a:cubicBezTo>
                              <a:cubicBezTo>
                                <a:pt x="41930" y="125728"/>
                                <a:pt x="47203" y="130849"/>
                                <a:pt x="53285" y="134262"/>
                              </a:cubicBezTo>
                              <a:lnTo>
                                <a:pt x="73794" y="139341"/>
                              </a:lnTo>
                              <a:lnTo>
                                <a:pt x="73794" y="147284"/>
                              </a:lnTo>
                              <a:lnTo>
                                <a:pt x="52515" y="144070"/>
                              </a:lnTo>
                              <a:cubicBezTo>
                                <a:pt x="45529" y="141879"/>
                                <a:pt x="38811" y="138593"/>
                                <a:pt x="32360" y="134212"/>
                              </a:cubicBezTo>
                              <a:cubicBezTo>
                                <a:pt x="21146" y="126554"/>
                                <a:pt x="12700" y="116724"/>
                                <a:pt x="7023" y="104710"/>
                              </a:cubicBezTo>
                              <a:cubicBezTo>
                                <a:pt x="2350" y="94778"/>
                                <a:pt x="0" y="84186"/>
                                <a:pt x="0" y="72934"/>
                              </a:cubicBezTo>
                              <a:cubicBezTo>
                                <a:pt x="0" y="53694"/>
                                <a:pt x="6845" y="36853"/>
                                <a:pt x="20536" y="22439"/>
                              </a:cubicBezTo>
                              <a:cubicBezTo>
                                <a:pt x="27705" y="14882"/>
                                <a:pt x="35827" y="9215"/>
                                <a:pt x="44905" y="5437"/>
                              </a:cubicBezTo>
                              <a:lnTo>
                                <a:pt x="73794" y="0"/>
                              </a:lnTo>
                              <a:close/>
                            </a:path>
                          </a:pathLst>
                        </a:custGeom>
                        <a:ln w="0" cap="flat">
                          <a:miter lim="127000"/>
                        </a:ln>
                      </wps:spPr>
                      <wps:style>
                        <a:lnRef idx="0">
                          <a:srgbClr val="000000">
                            <a:alpha val="0"/>
                          </a:srgbClr>
                        </a:lnRef>
                        <a:fillRef idx="1">
                          <a:srgbClr val="303D6F"/>
                        </a:fillRef>
                        <a:effectRef idx="0">
                          <a:scrgbClr r="0" g="0" b="0"/>
                        </a:effectRef>
                        <a:fontRef idx="none"/>
                      </wps:style>
                      <wps:bodyPr/>
                    </wps:wsp>
                    <wps:wsp>
                      <wps:cNvPr id="7651" name="Shape 7651"/>
                      <wps:cNvSpPr/>
                      <wps:spPr>
                        <a:xfrm>
                          <a:off x="263528" y="555381"/>
                          <a:ext cx="73793" cy="147587"/>
                        </a:xfrm>
                        <a:custGeom>
                          <a:avLst/>
                          <a:gdLst/>
                          <a:ahLst/>
                          <a:cxnLst/>
                          <a:rect l="0" t="0" r="0" b="0"/>
                          <a:pathLst>
                            <a:path w="73793" h="147587">
                              <a:moveTo>
                                <a:pt x="1226" y="0"/>
                              </a:moveTo>
                              <a:cubicBezTo>
                                <a:pt x="15272" y="0"/>
                                <a:pt x="28353" y="4039"/>
                                <a:pt x="40481" y="12116"/>
                              </a:cubicBezTo>
                              <a:cubicBezTo>
                                <a:pt x="52254" y="19901"/>
                                <a:pt x="61055" y="29972"/>
                                <a:pt x="66872" y="42329"/>
                              </a:cubicBezTo>
                              <a:cubicBezTo>
                                <a:pt x="71482" y="52057"/>
                                <a:pt x="73793" y="62471"/>
                                <a:pt x="73793" y="73584"/>
                              </a:cubicBezTo>
                              <a:cubicBezTo>
                                <a:pt x="73793" y="93383"/>
                                <a:pt x="67049" y="110427"/>
                                <a:pt x="53575" y="124714"/>
                              </a:cubicBezTo>
                              <a:cubicBezTo>
                                <a:pt x="46615" y="131953"/>
                                <a:pt x="38512" y="137579"/>
                                <a:pt x="29267" y="141580"/>
                              </a:cubicBezTo>
                              <a:cubicBezTo>
                                <a:pt x="20009" y="145580"/>
                                <a:pt x="10408" y="147587"/>
                                <a:pt x="476" y="147587"/>
                              </a:cubicBezTo>
                              <a:lnTo>
                                <a:pt x="0" y="147515"/>
                              </a:lnTo>
                              <a:lnTo>
                                <a:pt x="0" y="139572"/>
                              </a:lnTo>
                              <a:lnTo>
                                <a:pt x="159" y="139611"/>
                              </a:lnTo>
                              <a:cubicBezTo>
                                <a:pt x="17113" y="139611"/>
                                <a:pt x="30017" y="131470"/>
                                <a:pt x="38881" y="115189"/>
                              </a:cubicBezTo>
                              <a:cubicBezTo>
                                <a:pt x="44710" y="104432"/>
                                <a:pt x="47619" y="90488"/>
                                <a:pt x="47619" y="73381"/>
                              </a:cubicBezTo>
                              <a:cubicBezTo>
                                <a:pt x="47619" y="54610"/>
                                <a:pt x="43605" y="39256"/>
                                <a:pt x="35592" y="27318"/>
                              </a:cubicBezTo>
                              <a:cubicBezTo>
                                <a:pt x="31337" y="20904"/>
                                <a:pt x="26143" y="16094"/>
                                <a:pt x="20007" y="12887"/>
                              </a:cubicBezTo>
                              <a:lnTo>
                                <a:pt x="0" y="8355"/>
                              </a:lnTo>
                              <a:lnTo>
                                <a:pt x="0" y="231"/>
                              </a:lnTo>
                              <a:lnTo>
                                <a:pt x="1226" y="0"/>
                              </a:lnTo>
                              <a:close/>
                            </a:path>
                          </a:pathLst>
                        </a:custGeom>
                        <a:ln w="0" cap="flat">
                          <a:miter lim="127000"/>
                        </a:ln>
                      </wps:spPr>
                      <wps:style>
                        <a:lnRef idx="0">
                          <a:srgbClr val="000000">
                            <a:alpha val="0"/>
                          </a:srgbClr>
                        </a:lnRef>
                        <a:fillRef idx="1">
                          <a:srgbClr val="303D6F"/>
                        </a:fillRef>
                        <a:effectRef idx="0">
                          <a:scrgbClr r="0" g="0" b="0"/>
                        </a:effectRef>
                        <a:fontRef idx="none"/>
                      </wps:style>
                      <wps:bodyPr/>
                    </wps:wsp>
                    <wps:wsp>
                      <wps:cNvPr id="7652" name="Shape 7652"/>
                      <wps:cNvSpPr/>
                      <wps:spPr>
                        <a:xfrm>
                          <a:off x="402068" y="555386"/>
                          <a:ext cx="95238" cy="147790"/>
                        </a:xfrm>
                        <a:custGeom>
                          <a:avLst/>
                          <a:gdLst/>
                          <a:ahLst/>
                          <a:cxnLst/>
                          <a:rect l="0" t="0" r="0" b="0"/>
                          <a:pathLst>
                            <a:path w="95238" h="147790">
                              <a:moveTo>
                                <a:pt x="41173" y="0"/>
                              </a:moveTo>
                              <a:cubicBezTo>
                                <a:pt x="46292" y="0"/>
                                <a:pt x="51041" y="648"/>
                                <a:pt x="55435" y="1956"/>
                              </a:cubicBezTo>
                              <a:cubicBezTo>
                                <a:pt x="58268" y="2794"/>
                                <a:pt x="62205" y="4166"/>
                                <a:pt x="67246" y="6096"/>
                              </a:cubicBezTo>
                              <a:cubicBezTo>
                                <a:pt x="70015" y="7137"/>
                                <a:pt x="72428" y="7658"/>
                                <a:pt x="74485" y="7658"/>
                              </a:cubicBezTo>
                              <a:cubicBezTo>
                                <a:pt x="78029" y="7658"/>
                                <a:pt x="80759" y="5169"/>
                                <a:pt x="82677" y="203"/>
                              </a:cubicBezTo>
                              <a:lnTo>
                                <a:pt x="86614" y="203"/>
                              </a:lnTo>
                              <a:lnTo>
                                <a:pt x="86614" y="46876"/>
                              </a:lnTo>
                              <a:lnTo>
                                <a:pt x="82677" y="46876"/>
                              </a:lnTo>
                              <a:cubicBezTo>
                                <a:pt x="82182" y="42596"/>
                                <a:pt x="81038" y="38316"/>
                                <a:pt x="79273" y="34049"/>
                              </a:cubicBezTo>
                              <a:cubicBezTo>
                                <a:pt x="76289" y="26937"/>
                                <a:pt x="71958" y="21006"/>
                                <a:pt x="66294" y="16243"/>
                              </a:cubicBezTo>
                              <a:cubicBezTo>
                                <a:pt x="59830" y="10935"/>
                                <a:pt x="52312" y="8268"/>
                                <a:pt x="43739" y="8268"/>
                              </a:cubicBezTo>
                              <a:cubicBezTo>
                                <a:pt x="36500" y="8268"/>
                                <a:pt x="30290" y="10554"/>
                                <a:pt x="25121" y="15113"/>
                              </a:cubicBezTo>
                              <a:cubicBezTo>
                                <a:pt x="20866" y="18898"/>
                                <a:pt x="18733" y="23597"/>
                                <a:pt x="18733" y="29185"/>
                              </a:cubicBezTo>
                              <a:cubicBezTo>
                                <a:pt x="18733" y="34773"/>
                                <a:pt x="21679" y="40119"/>
                                <a:pt x="27559" y="45225"/>
                              </a:cubicBezTo>
                              <a:cubicBezTo>
                                <a:pt x="30823" y="47981"/>
                                <a:pt x="37274" y="52121"/>
                                <a:pt x="46927" y="57645"/>
                              </a:cubicBezTo>
                              <a:cubicBezTo>
                                <a:pt x="64656" y="67780"/>
                                <a:pt x="76327" y="75514"/>
                                <a:pt x="81928" y="80823"/>
                              </a:cubicBezTo>
                              <a:cubicBezTo>
                                <a:pt x="90792" y="89306"/>
                                <a:pt x="95238" y="98628"/>
                                <a:pt x="95238" y="108763"/>
                              </a:cubicBezTo>
                              <a:cubicBezTo>
                                <a:pt x="95238" y="121882"/>
                                <a:pt x="89268" y="132258"/>
                                <a:pt x="77356" y="139916"/>
                              </a:cubicBezTo>
                              <a:cubicBezTo>
                                <a:pt x="69203" y="145097"/>
                                <a:pt x="60084" y="147688"/>
                                <a:pt x="50012" y="147688"/>
                              </a:cubicBezTo>
                              <a:cubicBezTo>
                                <a:pt x="43624" y="147688"/>
                                <a:pt x="37249" y="146749"/>
                                <a:pt x="30861" y="144894"/>
                              </a:cubicBezTo>
                              <a:cubicBezTo>
                                <a:pt x="28029" y="144056"/>
                                <a:pt x="24371" y="142888"/>
                                <a:pt x="19901" y="141376"/>
                              </a:cubicBezTo>
                              <a:cubicBezTo>
                                <a:pt x="17349" y="140538"/>
                                <a:pt x="15113" y="140132"/>
                                <a:pt x="13195" y="140132"/>
                              </a:cubicBezTo>
                              <a:cubicBezTo>
                                <a:pt x="9513" y="140132"/>
                                <a:pt x="6642" y="142685"/>
                                <a:pt x="4585" y="147790"/>
                              </a:cubicBezTo>
                              <a:lnTo>
                                <a:pt x="750" y="147790"/>
                              </a:lnTo>
                              <a:lnTo>
                                <a:pt x="750" y="99974"/>
                              </a:lnTo>
                              <a:lnTo>
                                <a:pt x="4585" y="99974"/>
                              </a:lnTo>
                              <a:cubicBezTo>
                                <a:pt x="6210" y="107213"/>
                                <a:pt x="8445" y="113424"/>
                                <a:pt x="11278" y="118605"/>
                              </a:cubicBezTo>
                              <a:cubicBezTo>
                                <a:pt x="15253" y="125844"/>
                                <a:pt x="20993" y="131407"/>
                                <a:pt x="28525" y="135268"/>
                              </a:cubicBezTo>
                              <a:cubicBezTo>
                                <a:pt x="34125" y="138100"/>
                                <a:pt x="40183" y="139510"/>
                                <a:pt x="46710" y="139510"/>
                              </a:cubicBezTo>
                              <a:cubicBezTo>
                                <a:pt x="54090" y="139510"/>
                                <a:pt x="60440" y="137643"/>
                                <a:pt x="65760" y="133921"/>
                              </a:cubicBezTo>
                              <a:cubicBezTo>
                                <a:pt x="71577" y="129781"/>
                                <a:pt x="74485" y="124054"/>
                                <a:pt x="74485" y="116738"/>
                              </a:cubicBezTo>
                              <a:cubicBezTo>
                                <a:pt x="74485" y="109982"/>
                                <a:pt x="71006" y="103454"/>
                                <a:pt x="64059" y="97180"/>
                              </a:cubicBezTo>
                              <a:cubicBezTo>
                                <a:pt x="58954" y="92418"/>
                                <a:pt x="50406" y="86754"/>
                                <a:pt x="38418" y="80200"/>
                              </a:cubicBezTo>
                              <a:cubicBezTo>
                                <a:pt x="28690" y="74816"/>
                                <a:pt x="20968" y="69990"/>
                                <a:pt x="15215" y="65710"/>
                              </a:cubicBezTo>
                              <a:cubicBezTo>
                                <a:pt x="9830" y="61709"/>
                                <a:pt x="5677" y="56502"/>
                                <a:pt x="2769" y="50089"/>
                              </a:cubicBezTo>
                              <a:cubicBezTo>
                                <a:pt x="927" y="45949"/>
                                <a:pt x="0" y="41427"/>
                                <a:pt x="0" y="36525"/>
                              </a:cubicBezTo>
                              <a:cubicBezTo>
                                <a:pt x="0" y="26187"/>
                                <a:pt x="3975" y="17488"/>
                                <a:pt x="11926" y="10452"/>
                              </a:cubicBezTo>
                              <a:cubicBezTo>
                                <a:pt x="19800" y="3480"/>
                                <a:pt x="29553" y="0"/>
                                <a:pt x="41173" y="0"/>
                              </a:cubicBezTo>
                              <a:close/>
                            </a:path>
                          </a:pathLst>
                        </a:custGeom>
                        <a:ln w="0" cap="flat">
                          <a:miter lim="127000"/>
                        </a:ln>
                      </wps:spPr>
                      <wps:style>
                        <a:lnRef idx="0">
                          <a:srgbClr val="000000">
                            <a:alpha val="0"/>
                          </a:srgbClr>
                        </a:lnRef>
                        <a:fillRef idx="1">
                          <a:srgbClr val="303D6F"/>
                        </a:fillRef>
                        <a:effectRef idx="0">
                          <a:scrgbClr r="0" g="0" b="0"/>
                        </a:effectRef>
                        <a:fontRef idx="none"/>
                      </wps:style>
                      <wps:bodyPr/>
                    </wps:wsp>
                    <wps:wsp>
                      <wps:cNvPr id="7653" name="Shape 7653"/>
                      <wps:cNvSpPr/>
                      <wps:spPr>
                        <a:xfrm>
                          <a:off x="562051" y="555386"/>
                          <a:ext cx="95238" cy="147790"/>
                        </a:xfrm>
                        <a:custGeom>
                          <a:avLst/>
                          <a:gdLst/>
                          <a:ahLst/>
                          <a:cxnLst/>
                          <a:rect l="0" t="0" r="0" b="0"/>
                          <a:pathLst>
                            <a:path w="95238" h="147790">
                              <a:moveTo>
                                <a:pt x="41186" y="0"/>
                              </a:moveTo>
                              <a:cubicBezTo>
                                <a:pt x="46292" y="0"/>
                                <a:pt x="51041" y="648"/>
                                <a:pt x="55435" y="1956"/>
                              </a:cubicBezTo>
                              <a:cubicBezTo>
                                <a:pt x="58280" y="2794"/>
                                <a:pt x="62205" y="4166"/>
                                <a:pt x="67246" y="6096"/>
                              </a:cubicBezTo>
                              <a:cubicBezTo>
                                <a:pt x="70015" y="7137"/>
                                <a:pt x="72428" y="7658"/>
                                <a:pt x="74485" y="7658"/>
                              </a:cubicBezTo>
                              <a:cubicBezTo>
                                <a:pt x="78029" y="7658"/>
                                <a:pt x="80759" y="5169"/>
                                <a:pt x="82677" y="203"/>
                              </a:cubicBezTo>
                              <a:lnTo>
                                <a:pt x="86614" y="203"/>
                              </a:lnTo>
                              <a:lnTo>
                                <a:pt x="86614" y="46876"/>
                              </a:lnTo>
                              <a:lnTo>
                                <a:pt x="82677" y="46876"/>
                              </a:lnTo>
                              <a:cubicBezTo>
                                <a:pt x="82182" y="42596"/>
                                <a:pt x="81038" y="38316"/>
                                <a:pt x="79273" y="34049"/>
                              </a:cubicBezTo>
                              <a:cubicBezTo>
                                <a:pt x="76289" y="26937"/>
                                <a:pt x="71958" y="21006"/>
                                <a:pt x="66294" y="16243"/>
                              </a:cubicBezTo>
                              <a:cubicBezTo>
                                <a:pt x="59830" y="10935"/>
                                <a:pt x="52312" y="8268"/>
                                <a:pt x="43739" y="8268"/>
                              </a:cubicBezTo>
                              <a:cubicBezTo>
                                <a:pt x="36500" y="8268"/>
                                <a:pt x="30290" y="10554"/>
                                <a:pt x="25121" y="15113"/>
                              </a:cubicBezTo>
                              <a:cubicBezTo>
                                <a:pt x="20866" y="18898"/>
                                <a:pt x="18733" y="23597"/>
                                <a:pt x="18733" y="29185"/>
                              </a:cubicBezTo>
                              <a:cubicBezTo>
                                <a:pt x="18733" y="34773"/>
                                <a:pt x="21679" y="40119"/>
                                <a:pt x="27559" y="45225"/>
                              </a:cubicBezTo>
                              <a:cubicBezTo>
                                <a:pt x="30823" y="47981"/>
                                <a:pt x="37274" y="52121"/>
                                <a:pt x="46927" y="57645"/>
                              </a:cubicBezTo>
                              <a:cubicBezTo>
                                <a:pt x="64656" y="67780"/>
                                <a:pt x="76327" y="75514"/>
                                <a:pt x="81928" y="80823"/>
                              </a:cubicBezTo>
                              <a:cubicBezTo>
                                <a:pt x="90805" y="89306"/>
                                <a:pt x="95238" y="98628"/>
                                <a:pt x="95238" y="108763"/>
                              </a:cubicBezTo>
                              <a:cubicBezTo>
                                <a:pt x="95238" y="121882"/>
                                <a:pt x="89268" y="132258"/>
                                <a:pt x="77356" y="139916"/>
                              </a:cubicBezTo>
                              <a:cubicBezTo>
                                <a:pt x="69203" y="145097"/>
                                <a:pt x="60084" y="147688"/>
                                <a:pt x="50012" y="147688"/>
                              </a:cubicBezTo>
                              <a:cubicBezTo>
                                <a:pt x="43624" y="147688"/>
                                <a:pt x="37236" y="146749"/>
                                <a:pt x="30861" y="144894"/>
                              </a:cubicBezTo>
                              <a:cubicBezTo>
                                <a:pt x="28029" y="144056"/>
                                <a:pt x="24371" y="142888"/>
                                <a:pt x="19901" y="141376"/>
                              </a:cubicBezTo>
                              <a:cubicBezTo>
                                <a:pt x="17349" y="140538"/>
                                <a:pt x="15113" y="140132"/>
                                <a:pt x="13195" y="140132"/>
                              </a:cubicBezTo>
                              <a:cubicBezTo>
                                <a:pt x="9513" y="140132"/>
                                <a:pt x="6642" y="142685"/>
                                <a:pt x="4585" y="147790"/>
                              </a:cubicBezTo>
                              <a:lnTo>
                                <a:pt x="750" y="147790"/>
                              </a:lnTo>
                              <a:lnTo>
                                <a:pt x="750" y="99974"/>
                              </a:lnTo>
                              <a:lnTo>
                                <a:pt x="4585" y="99974"/>
                              </a:lnTo>
                              <a:cubicBezTo>
                                <a:pt x="6210" y="107213"/>
                                <a:pt x="8445" y="113424"/>
                                <a:pt x="11278" y="118605"/>
                              </a:cubicBezTo>
                              <a:cubicBezTo>
                                <a:pt x="15253" y="125844"/>
                                <a:pt x="20993" y="131407"/>
                                <a:pt x="28525" y="135268"/>
                              </a:cubicBezTo>
                              <a:cubicBezTo>
                                <a:pt x="34125" y="138100"/>
                                <a:pt x="40183" y="139510"/>
                                <a:pt x="46710" y="139510"/>
                              </a:cubicBezTo>
                              <a:cubicBezTo>
                                <a:pt x="54090" y="139510"/>
                                <a:pt x="60440" y="137643"/>
                                <a:pt x="65760" y="133921"/>
                              </a:cubicBezTo>
                              <a:cubicBezTo>
                                <a:pt x="71577" y="129781"/>
                                <a:pt x="74485" y="124054"/>
                                <a:pt x="74485" y="116738"/>
                              </a:cubicBezTo>
                              <a:cubicBezTo>
                                <a:pt x="74485" y="109982"/>
                                <a:pt x="71006" y="103454"/>
                                <a:pt x="64059" y="97180"/>
                              </a:cubicBezTo>
                              <a:cubicBezTo>
                                <a:pt x="58954" y="92418"/>
                                <a:pt x="50406" y="86754"/>
                                <a:pt x="38418" y="80200"/>
                              </a:cubicBezTo>
                              <a:cubicBezTo>
                                <a:pt x="28702" y="74816"/>
                                <a:pt x="20968" y="69990"/>
                                <a:pt x="15228" y="65710"/>
                              </a:cubicBezTo>
                              <a:cubicBezTo>
                                <a:pt x="9830" y="61709"/>
                                <a:pt x="5677" y="56502"/>
                                <a:pt x="2769" y="50089"/>
                              </a:cubicBezTo>
                              <a:cubicBezTo>
                                <a:pt x="927" y="45949"/>
                                <a:pt x="0" y="41427"/>
                                <a:pt x="0" y="36525"/>
                              </a:cubicBezTo>
                              <a:cubicBezTo>
                                <a:pt x="0" y="26187"/>
                                <a:pt x="3975" y="17488"/>
                                <a:pt x="11926" y="10452"/>
                              </a:cubicBezTo>
                              <a:cubicBezTo>
                                <a:pt x="19800" y="3480"/>
                                <a:pt x="29553" y="0"/>
                                <a:pt x="41186" y="0"/>
                              </a:cubicBezTo>
                              <a:close/>
                            </a:path>
                          </a:pathLst>
                        </a:custGeom>
                        <a:ln w="0" cap="flat">
                          <a:miter lim="127000"/>
                        </a:ln>
                      </wps:spPr>
                      <wps:style>
                        <a:lnRef idx="0">
                          <a:srgbClr val="000000">
                            <a:alpha val="0"/>
                          </a:srgbClr>
                        </a:lnRef>
                        <a:fillRef idx="1">
                          <a:srgbClr val="303D6F"/>
                        </a:fillRef>
                        <a:effectRef idx="0">
                          <a:scrgbClr r="0" g="0" b="0"/>
                        </a:effectRef>
                        <a:fontRef idx="none"/>
                      </wps:style>
                      <wps:bodyPr/>
                    </wps:wsp>
                    <wps:wsp>
                      <wps:cNvPr id="7654" name="Shape 7654"/>
                      <wps:cNvSpPr/>
                      <wps:spPr>
                        <a:xfrm>
                          <a:off x="722042" y="558591"/>
                          <a:ext cx="128740" cy="141275"/>
                        </a:xfrm>
                        <a:custGeom>
                          <a:avLst/>
                          <a:gdLst/>
                          <a:ahLst/>
                          <a:cxnLst/>
                          <a:rect l="0" t="0" r="0" b="0"/>
                          <a:pathLst>
                            <a:path w="128740" h="141275">
                              <a:moveTo>
                                <a:pt x="0" y="0"/>
                              </a:moveTo>
                              <a:lnTo>
                                <a:pt x="115227" y="0"/>
                              </a:lnTo>
                              <a:lnTo>
                                <a:pt x="117031" y="31153"/>
                              </a:lnTo>
                              <a:lnTo>
                                <a:pt x="113309" y="31153"/>
                              </a:lnTo>
                              <a:cubicBezTo>
                                <a:pt x="112026" y="22314"/>
                                <a:pt x="108700" y="15938"/>
                                <a:pt x="103315" y="12014"/>
                              </a:cubicBezTo>
                              <a:cubicBezTo>
                                <a:pt x="99835" y="9588"/>
                                <a:pt x="95720" y="8344"/>
                                <a:pt x="90970" y="8280"/>
                              </a:cubicBezTo>
                              <a:cubicBezTo>
                                <a:pt x="87922" y="8141"/>
                                <a:pt x="86144" y="8077"/>
                                <a:pt x="85649" y="8077"/>
                              </a:cubicBezTo>
                              <a:lnTo>
                                <a:pt x="43726" y="8077"/>
                              </a:lnTo>
                              <a:lnTo>
                                <a:pt x="43726" y="62725"/>
                              </a:lnTo>
                              <a:lnTo>
                                <a:pt x="81178" y="62725"/>
                              </a:lnTo>
                              <a:cubicBezTo>
                                <a:pt x="94018" y="63271"/>
                                <a:pt x="100368" y="56375"/>
                                <a:pt x="100228" y="42024"/>
                              </a:cubicBezTo>
                              <a:lnTo>
                                <a:pt x="104051" y="42024"/>
                              </a:lnTo>
                              <a:lnTo>
                                <a:pt x="104051" y="91796"/>
                              </a:lnTo>
                              <a:lnTo>
                                <a:pt x="100228" y="91796"/>
                              </a:lnTo>
                              <a:cubicBezTo>
                                <a:pt x="100228" y="86424"/>
                                <a:pt x="99479" y="82105"/>
                                <a:pt x="97993" y="78867"/>
                              </a:cubicBezTo>
                              <a:cubicBezTo>
                                <a:pt x="95301" y="73419"/>
                                <a:pt x="89408" y="70764"/>
                                <a:pt x="80328" y="70904"/>
                              </a:cubicBezTo>
                              <a:lnTo>
                                <a:pt x="43726" y="70904"/>
                              </a:lnTo>
                              <a:lnTo>
                                <a:pt x="43726" y="121920"/>
                              </a:lnTo>
                              <a:cubicBezTo>
                                <a:pt x="43726" y="125984"/>
                                <a:pt x="44297" y="128753"/>
                                <a:pt x="45428" y="130200"/>
                              </a:cubicBezTo>
                              <a:cubicBezTo>
                                <a:pt x="46990" y="132194"/>
                                <a:pt x="49505" y="133198"/>
                                <a:pt x="52984" y="133198"/>
                              </a:cubicBezTo>
                              <a:lnTo>
                                <a:pt x="55638" y="133096"/>
                              </a:lnTo>
                              <a:lnTo>
                                <a:pt x="85547" y="133096"/>
                              </a:lnTo>
                              <a:cubicBezTo>
                                <a:pt x="95821" y="133375"/>
                                <a:pt x="104013" y="130988"/>
                                <a:pt x="110122" y="125959"/>
                              </a:cubicBezTo>
                              <a:cubicBezTo>
                                <a:pt x="114871" y="122022"/>
                                <a:pt x="118707" y="117221"/>
                                <a:pt x="121615" y="111570"/>
                              </a:cubicBezTo>
                              <a:cubicBezTo>
                                <a:pt x="122390" y="110185"/>
                                <a:pt x="123165" y="108737"/>
                                <a:pt x="123952" y="107213"/>
                              </a:cubicBezTo>
                              <a:lnTo>
                                <a:pt x="124701" y="105982"/>
                              </a:lnTo>
                              <a:lnTo>
                                <a:pt x="128740" y="105982"/>
                              </a:lnTo>
                              <a:lnTo>
                                <a:pt x="117031" y="141275"/>
                              </a:lnTo>
                              <a:lnTo>
                                <a:pt x="0" y="141275"/>
                              </a:lnTo>
                              <a:lnTo>
                                <a:pt x="0" y="137541"/>
                              </a:lnTo>
                              <a:cubicBezTo>
                                <a:pt x="7721" y="137541"/>
                                <a:pt x="13373" y="135992"/>
                                <a:pt x="16916" y="132893"/>
                              </a:cubicBezTo>
                              <a:cubicBezTo>
                                <a:pt x="19253" y="130543"/>
                                <a:pt x="20524" y="127368"/>
                                <a:pt x="20739" y="123368"/>
                              </a:cubicBezTo>
                              <a:cubicBezTo>
                                <a:pt x="20815" y="121920"/>
                                <a:pt x="20853" y="118745"/>
                                <a:pt x="20853" y="113843"/>
                              </a:cubicBezTo>
                              <a:lnTo>
                                <a:pt x="20853" y="27318"/>
                              </a:lnTo>
                              <a:cubicBezTo>
                                <a:pt x="20853" y="20142"/>
                                <a:pt x="20600" y="15519"/>
                                <a:pt x="20104" y="13462"/>
                              </a:cubicBezTo>
                              <a:cubicBezTo>
                                <a:pt x="17767" y="6833"/>
                                <a:pt x="11061" y="3594"/>
                                <a:pt x="0" y="3721"/>
                              </a:cubicBezTo>
                              <a:lnTo>
                                <a:pt x="0" y="0"/>
                              </a:lnTo>
                              <a:close/>
                            </a:path>
                          </a:pathLst>
                        </a:custGeom>
                        <a:ln w="0" cap="flat">
                          <a:miter lim="127000"/>
                        </a:ln>
                      </wps:spPr>
                      <wps:style>
                        <a:lnRef idx="0">
                          <a:srgbClr val="000000">
                            <a:alpha val="0"/>
                          </a:srgbClr>
                        </a:lnRef>
                        <a:fillRef idx="1">
                          <a:srgbClr val="303D6F"/>
                        </a:fillRef>
                        <a:effectRef idx="0">
                          <a:scrgbClr r="0" g="0" b="0"/>
                        </a:effectRef>
                        <a:fontRef idx="none"/>
                      </wps:style>
                      <wps:bodyPr/>
                    </wps:w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92CA51D" id="Group 7616" o:spid="_x0000_s1026" style="position:absolute;margin-left:494.25pt;margin-top:34pt;width:67pt;height:87.4pt;z-index:251658240;mso-position-horizontal-relative:page;mso-position-vertical-relative:page" coordsize="8507,11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">
              <v:shape id="Shape 8197" o:spid="_x0000_s1027" style="position:absolute;top:9091;width:8498;height:2010;visibility:visible;mso-wrap-style:square;v-text-anchor:top" coordsize="849871,201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" path="m,l849871,r,201054l,201054,,e" fillcolor="#303d6f" stroked="f" strokeweight="0">
                <v:stroke miterlimit="83231f" joinstyle="miter"/>
                <v:path arrowok="t" textboxrect="0,0,849871,201054"/>
              </v:shape>
              <v:shape id="Shape 7618" o:spid="_x0000_s1028" style="position:absolute;left:1163;top:9276;width:1335;height:1184;visibility:visible;mso-wrap-style:square;v-text-anchor:top" coordsize="133502,1183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" path="m122670,v3885,,7492,673,10832,2019l124130,11214c120574,8801,117056,7595,113551,7595v-7138,,-12103,3543,-14885,10617c95872,25286,93104,41313,90360,66269r-952,8610c88227,86004,87630,94590,87630,100673v,3594,1537,5385,4623,5385c94539,106058,97371,105093,100749,103137v165,762,254,1295,254,1587c101003,105994,99885,107137,97637,108153r-3669,1702l75324,118351v,-7810,1016,-21094,3035,-39852l78613,76213r-35357,l42621,81979r-813,7035c41085,95021,39789,99339,37910,102006v-1867,2667,-5474,5258,-10783,7786l42050,110744r-7582,7353l7036,116700r8115,-7861l22060,109601v3327,-2146,5626,-4839,6896,-8077c30226,98298,31318,92291,32258,83503l37160,39154r-1956,c17602,39154,8814,44958,8814,56579v,3632,990,7277,2972,10960l1460,77419c483,74130,,70853,,67602,,56706,4051,47955,12167,41364v8115,-6591,18885,-9881,32321,-9881l49492,31483v-1905,9678,-3061,16180,-3442,19520l44044,68555r35420,l79718,66269c82461,41732,87325,25044,94285,16205,102819,5410,112280,,122670,xe" fillcolor="#fffefd" stroked="f" strokeweight="0">
                <v:stroke miterlimit="83231f" joinstyle="miter"/>
                <v:path arrowok="t" textboxrect="0,0,133502,118351"/>
              </v:shape>
              <v:shape id="Shape 7619" o:spid="_x0000_s1029" style="position:absolute;left:2257;top:9882;width:210;height:578;visibility:visible;mso-wrap-style:square;v-text-anchor:top" coordsize="20999,57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" path="m20999,r,6326l15100,10218v-2934,4331,-4801,9779,-5601,16370c10719,27020,11849,27236,12865,27236r8134,-2856l20999,27728,9245,34323v420,5073,1635,8874,3643,11406l20999,49395r,6551l14821,57767v-4305,,-7849,-1715,-10643,-5131c1397,49220,,44838,,39517,,29891,3645,20137,10922,10282l20999,xe" fillcolor="#fffefd" stroked="f" strokeweight="0">
                <v:stroke miterlimit="83231f" joinstyle="miter"/>
                <v:path arrowok="t" textboxrect="0,0,20999,57767"/>
              </v:shape>
              <v:shape id="Shape 7620" o:spid="_x0000_s1030" style="position:absolute;left:2467;top:10242;width:193;height:199;visibility:visible;mso-wrap-style:square;v-text-anchor:top" coordsize="19298,19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" path="m17711,v1054,711,1587,1562,1587,2527c19298,3835,17939,6083,15247,9246,11633,13424,8043,16561,4473,18653l,19972,,13422r286,129c7386,13551,13189,9042,17711,xe" fillcolor="#fffefd" stroked="f" strokeweight="0">
                <v:stroke miterlimit="83231f" joinstyle="miter"/>
                <v:path arrowok="t" textboxrect="0,0,19298,19972"/>
              </v:shape>
              <v:shape id="Shape 7621" o:spid="_x0000_s1031" style="position:absolute;left:2467;top:9837;width:193;height:322;visibility:visible;mso-wrap-style:square;v-text-anchor:top" coordsize="19298,32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" path="m11564,v5156,,7734,2769,7734,8293c19298,14503,16288,20574,10268,26480l,32241,,28893,5607,26924v3937,-3213,5893,-6972,5893,-11278c11500,10706,8985,8230,3956,8230l,10840,,4514,800,3697c4407,1232,7995,,11564,xe" fillcolor="#fffefd" stroked="f" strokeweight="0">
                <v:stroke miterlimit="83231f" joinstyle="miter"/>
                <v:path arrowok="t" textboxrect="0,0,19298,32241"/>
              </v:shape>
              <v:shape id="Shape 7622" o:spid="_x0000_s1032" style="position:absolute;left:2734;top:9837;width:562;height:618;visibility:visible;mso-wrap-style:square;v-text-anchor:top" coordsize="56235,61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" path="m18008,v3595,,5385,2362,5385,7087c23393,8230,23292,9779,23075,11722r-431,4432l22060,21476r-585,5194c30848,8890,40068,,49149,v2362,,4724,546,7086,1638l47320,11405v-1359,-762,-3086,-1143,-5195,-1143c37732,10262,33109,13818,28219,20930v-4864,7124,-7722,14528,-8572,22212l17932,58610,8521,61773r178,-1905l9144,55753r507,-4115l12979,21476r381,-3290c13665,15685,13805,13665,13805,12103v,-2578,-724,-3873,-2159,-3873c8268,8230,4902,11849,1562,19063,508,18263,,17437,50,16599,165,14021,2527,10617,7124,6363,11709,2121,15342,,18008,xe" fillcolor="#fffefd" stroked="f" strokeweight="0">
                <v:stroke miterlimit="83231f" joinstyle="miter"/>
                <v:path arrowok="t" textboxrect="0,0,56235,61773"/>
              </v:shape>
              <v:shape id="Shape 7623" o:spid="_x0000_s1033" style="position:absolute;left:3261;top:9882;width:210;height:578;visibility:visible;mso-wrap-style:square;v-text-anchor:top" coordsize="20999,57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" path="m20999,r,6326l15100,10219v-2934,4331,-4801,9779,-5601,16370c10719,27021,11849,27237,12865,27237r8134,-2857l20999,27728,9245,34324v426,5073,1642,8874,3648,11406l20999,49396r,6550l14821,57768v-4305,,-7849,-1715,-10643,-5131c1397,49221,,44839,,39518,,29891,3645,20138,10922,10282l20999,xe" fillcolor="#fffefd" stroked="f" strokeweight="0">
                <v:stroke miterlimit="83231f" joinstyle="miter"/>
                <v:path arrowok="t" textboxrect="0,0,20999,57768"/>
              </v:shape>
              <v:shape id="Shape 7624" o:spid="_x0000_s1034" style="position:absolute;left:3471;top:10242;width:193;height:199;visibility:visible;mso-wrap-style:square;v-text-anchor:top" coordsize="19297,19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" path="m17710,v1054,711,1587,1562,1587,2527c19297,3835,17938,6083,15246,9246,11633,13424,8042,16561,4472,18653l,19972,,13422r285,129c7385,13551,13188,9042,17710,xe" fillcolor="#fffefd" stroked="f" strokeweight="0">
                <v:stroke miterlimit="83231f" joinstyle="miter"/>
                <v:path arrowok="t" textboxrect="0,0,19297,19972"/>
              </v:shape>
              <v:shape id="Shape 7625" o:spid="_x0000_s1035" style="position:absolute;left:3471;top:9837;width:193;height:322;visibility:visible;mso-wrap-style:square;v-text-anchor:top" coordsize="19297,32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" path="m11563,v5156,,7734,2769,7734,8293c19297,14503,16287,20574,10268,26480l,32241,,28893,5607,26924v3937,-3213,5892,-6972,5892,-11278c11499,10706,8985,8230,3956,8230l,10839,,4513,800,3697c4406,1232,7994,,11563,xe" fillcolor="#fffefd" stroked="f" strokeweight="0">
                <v:stroke miterlimit="83231f" joinstyle="miter"/>
                <v:path arrowok="t" textboxrect="0,0,19297,32241"/>
              </v:shape>
              <v:shape id="Shape 7626" o:spid="_x0000_s1036" style="position:absolute;left:4080;top:9707;width:501;height:753;visibility:visible;mso-wrap-style:square;v-text-anchor:top" coordsize="50115,75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" path="m24791,l23241,14630r26874,l42685,21984r-20307,l19304,49987v-545,5029,-813,8751,-813,11151c18491,65913,20104,68301,23356,68301v3492,,7112,-2871,10858,-8611c34849,60490,35154,61201,35154,61836v,2363,-2070,5195,-6236,8497c24753,73622,21172,75273,18174,75273v-5994,,-8992,-3848,-8992,-11544c9182,60909,9538,56325,10262,49987l13297,21984,,21984,7366,14630r6744,l15456,3099,24791,xe" fillcolor="#fffefd" stroked="f" strokeweight="0">
                <v:stroke miterlimit="83231f" joinstyle="miter"/>
                <v:path arrowok="t" textboxrect="0,0,50115,75273"/>
              </v:shape>
              <v:shape id="Shape 7627" o:spid="_x0000_s1037" style="position:absolute;left:4553;top:9867;width:244;height:593;visibility:visible;mso-wrap-style:square;v-text-anchor:top" coordsize="24359,59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" path="m24359,r,5715l14605,12262c11329,17698,9690,24429,9690,32455v,13170,4077,19761,12230,19761l24359,50593r,5734l14250,59316c4750,59316,,53016,,40431,,30296,3708,20530,11150,11132,14865,6426,18650,2902,22505,554l24359,xe" fillcolor="#fffefd" stroked="f" strokeweight="0">
                <v:stroke miterlimit="83231f" joinstyle="miter"/>
                <v:path arrowok="t" textboxrect="0,0,24359,59316"/>
              </v:shape>
              <v:shape id="Shape 7628" o:spid="_x0000_s1038" style="position:absolute;left:4797;top:9837;width:244;height:593;visibility:visible;mso-wrap-style:square;v-text-anchor:top" coordsize="24358,59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" path="m9919,v9626,,14439,6287,14439,18885c24358,29058,20638,38837,13208,48209,9486,52896,5686,56413,1801,58760l,59292,,53558,9754,47066v3276,-5397,4914,-12141,4914,-20206c14668,13678,10566,7087,2374,7087l,8680,,2965,9919,xe" fillcolor="#fffefd" stroked="f" strokeweight="0">
                <v:stroke miterlimit="83231f" joinstyle="miter"/>
                <v:path arrowok="t" textboxrect="0,0,24358,59292"/>
              </v:shape>
              <v:shape id="Shape 7629" o:spid="_x0000_s1039" style="position:absolute;left:5507;top:9321;width:597;height:1139;visibility:visible;mso-wrap-style:square;v-text-anchor:top" coordsize="59677,113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" path="m49543,v2107,,4152,229,6133,686l46380,9817c43967,9106,41681,8738,39535,8738v-12535,,-19901,9817,-22098,29425l13043,77292c17983,69863,23419,63729,29349,58890v5944,-4839,11024,-7252,15241,-7252c48692,51638,50736,54483,50736,60173v,1689,-241,4279,-737,7785l46621,91567v-698,4724,-1041,8458,-1041,11201c45580,104965,46164,106058,47358,106058v2921,,6490,-3861,10731,-11595c59144,95098,59677,95758,59677,96431v,2743,-2362,6350,-7074,10808c47878,111696,44056,113919,41097,113919v-3302,,-4953,-2362,-4953,-7099c36144,103353,36588,98565,37478,92443l39674,77102v712,-5030,1080,-9017,1080,-11976c40754,61874,39586,60249,37261,60249v-5385,,-10846,3657,-16370,10998c15380,78575,12128,86436,11163,94844l9474,110046,,113919r190,-1778l698,107455r496,-4433l7353,47485c8839,34379,13691,23190,21920,13907,30163,4635,39357,,49543,xe" fillcolor="#fffefd" stroked="f" strokeweight="0">
                <v:stroke miterlimit="83231f" joinstyle="miter"/>
                <v:path arrowok="t" textboxrect="0,0,59677,113919"/>
              </v:shape>
              <v:shape id="Shape 7630" o:spid="_x0000_s1040" style="position:absolute;left:6161;top:9882;width:210;height:578;visibility:visible;mso-wrap-style:square;v-text-anchor:top" coordsize="20999,57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" path="m20999,r,6330l15113,10219v-2947,4331,-4814,9779,-5614,16370c10719,27021,11849,27237,12865,27237r8134,-2857l20999,27728,9245,34324v426,5073,1642,8874,3648,11406l20999,49396r,6549l14821,57768v-4305,,-7849,-1715,-10643,-5131c1397,49221,,44839,,39518,,29891,3645,20138,10922,10282l20999,xe" fillcolor="#fffefd" stroked="f" strokeweight="0">
                <v:stroke miterlimit="83231f" joinstyle="miter"/>
                <v:path arrowok="t" textboxrect="0,0,20999,57768"/>
              </v:shape>
              <v:shape id="Shape 7631" o:spid="_x0000_s1041" style="position:absolute;left:6371;top:10242;width:193;height:199;visibility:visible;mso-wrap-style:square;v-text-anchor:top" coordsize="19297,19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" path="m17710,v1054,711,1587,1562,1587,2527c19297,3835,17938,6083,15233,9246,11626,13424,8035,16561,4466,18653l,19970,,13422r285,129c7385,13551,13188,9042,17710,xe" fillcolor="#fffefd" stroked="f" strokeweight="0">
                <v:stroke miterlimit="83231f" joinstyle="miter"/>
                <v:path arrowok="t" textboxrect="0,0,19297,19970"/>
              </v:shape>
              <v:shape id="Shape 7632" o:spid="_x0000_s1042" style="position:absolute;left:6371;top:9837;width:193;height:322;visibility:visible;mso-wrap-style:square;v-text-anchor:top" coordsize="19297,32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" path="m11563,v5156,,7734,2769,7734,8293c19297,14503,16287,20574,10268,26480l,32241,,28893,5607,26924v3924,-3213,5892,-6972,5892,-11278c11499,10706,8985,8230,3956,8230l,10843,,4513,800,3697c4406,1232,7994,,11563,xe" fillcolor="#fffefd" stroked="f" strokeweight="0">
                <v:stroke miterlimit="83231f" joinstyle="miter"/>
                <v:path arrowok="t" textboxrect="0,0,19297,32241"/>
              </v:shape>
              <v:shape id="Shape 7633" o:spid="_x0000_s1043" style="position:absolute;left:6685;top:9320;width:529;height:1140;visibility:visible;mso-wrap-style:square;v-text-anchor:top" coordsize="52844,113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" path="m46634,v2451,,4521,216,6210,635l43866,9830c41872,9157,39547,8814,36893,8814v-6324,,-11061,2222,-14198,6680c19545,19952,17386,27496,16204,38125l10325,91186v-457,4102,-698,7036,-698,8814c9627,103784,10287,105689,11595,105689v1549,,3378,-1244,5474,-3746c19176,99441,20713,96672,21679,93650v1219,597,1828,1359,1828,2286c23507,98971,21234,102730,16700,107213v-4546,4471,-8356,6719,-11443,6719c1753,113932,,111392,,106324v,-3086,190,-6235,571,-9448l1270,91249,6159,47142c7670,33718,12293,22504,19989,13500,27698,4509,36588,,46634,xe" fillcolor="#fffefd" stroked="f" strokeweight="0">
                <v:stroke miterlimit="83231f" joinstyle="miter"/>
                <v:path arrowok="t" textboxrect="0,0,52844,113932"/>
              </v:shape>
              <v:shape id="Shape 7634" o:spid="_x0000_s1044" style="position:absolute;left:6649;top:9812;width:647;height:1163;visibility:visible;mso-wrap-style:square;v-text-anchor:top" coordsize="64783,116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" path="m54635,l51701,29362,64783,12620r,5936l61823,20460c54928,28092,50952,37135,49899,47600r-686,6832c52629,56578,56502,57658,60820,57658r3963,-1275l64783,60778,50482,63995r-2159,-63l47765,68923c46457,81991,41719,93154,33579,102425v-8153,9271,-17310,13907,-27483,13907c3975,116332,1956,116078,,115570r9195,-9131c11595,107163,13881,107518,16027,107518v12586,,19837,-9766,21781,-29324l44386,12484v-1981,1486,-4102,3188,-6375,5131c35230,19990,32779,21844,30670,23190r509,-5067c38303,13894,46113,7861,54635,xe" fillcolor="#fffefd" stroked="f" strokeweight="0">
                <v:stroke miterlimit="83231f" joinstyle="miter"/>
                <v:path arrowok="t" textboxrect="0,0,64783,116332"/>
              </v:shape>
              <v:shape id="Shape 7635" o:spid="_x0000_s1045" style="position:absolute;left:7296;top:9837;width:259;height:583;visibility:visible;mso-wrap-style:square;v-text-anchor:top" coordsize="25895,58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" path="m16751,v6096,,9144,5194,9144,15596c25895,27991,21907,38735,13932,47854,9944,52407,5597,55823,892,58101l,58301,,53906,3907,52649v2351,-1687,4430,-4218,6240,-7589c13754,38303,15570,29553,15570,18809v,-6287,-1714,-9436,-5144,-9436l,16079,,10144,2032,7544c7607,2515,12522,,16751,xe" fillcolor="#fffefd" stroked="f" strokeweight="0">
                <v:stroke miterlimit="83231f" joinstyle="miter"/>
                <v:path arrowok="t" textboxrect="0,0,25895,58301"/>
              </v:shape>
              <v:shape id="Shape 7655" o:spid="_x0000_s1046" style="position:absolute;left:2064;top:154;width:1347;height:4436;visibility:visible;mso-wrap-style:square;v-text-anchor:top" coordsize="134709,443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" path="m134709,r,43689l118730,51440v-8688,5098,-17282,11157,-25321,18330c61252,98472,42951,142985,42951,182063v,39078,21273,86563,46000,114757l108242,278024c93409,254275,78562,216201,78562,181568v,-38583,22263,-78651,47981,-96952l134709,79254r,56731l132759,137769v-7471,11014,-12147,25003,-12147,44294c120612,191709,122127,201478,124825,211170r9884,25036l134709,344676,95898,400567r38811,l134709,443531r-123178,l78600,350262c47676,322487,,249653,,182584,,156384,8915,90356,64452,39010,78337,26171,93761,16345,109463,8828l134709,xe" fillcolor="#303d6f" stroked="f" strokeweight="0">
                <v:stroke miterlimit="83231f" joinstyle="miter"/>
                <v:path arrowok="t" textboxrect="0,0,134709,443531"/>
              </v:shape>
              <v:shape id="Shape 7656" o:spid="_x0000_s1047" style="position:absolute;left:3411;top:2516;width:373;height:1085;visibility:visible;mso-wrap-style:square;v-text-anchor:top" coordsize="37350,108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" path="m,l1425,3609v9461,18674,22324,36235,35925,51075l,108470,,xe" fillcolor="#303d6f" stroked="f" strokeweight="0">
                <v:stroke miterlimit="83231f" joinstyle="miter"/>
                <v:path arrowok="t" textboxrect="0,0,37350,108470"/>
              </v:shape>
              <v:shape id="Shape 7657" o:spid="_x0000_s1048" style="position:absolute;left:3411;top:2038;width:1574;height:2552;visibility:visible;mso-wrap-style:square;v-text-anchor:top" coordsize="157423,25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" path="m89040,r68383,l157423,64369,141719,42685r-10147,l131572,158928r25851,l157423,202260r-26474,l130949,255181,,255181,,212217r89040,l89040,xe" fillcolor="#303d6f" stroked="f" strokeweight="0">
                <v:stroke miterlimit="83231f" joinstyle="miter"/>
                <v:path arrowok="t" textboxrect="0,0,157423,255181"/>
              </v:shape>
              <v:shape id="Shape 7658" o:spid="_x0000_s1049" style="position:absolute;left:3411;width:1574;height:1740;visibility:visible;mso-wrap-style:square;v-text-anchor:top" coordsize="157423,174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" path="m89560,r44018,l133578,94844r23845,21342l157423,174060,90271,113957v-6921,,-44171,191,-63309,12853l,151471,,94740,10302,87975c28692,77472,49095,71907,91757,71907r,-31165c91757,40742,68808,40716,52374,42926,42132,44304,26752,47714,9913,54366l,59174,,15485,21439,7988c51438,784,77508,,89560,xe" fillcolor="#303d6f" stroked="f" strokeweight="0">
                <v:stroke miterlimit="83231f" joinstyle="miter"/>
                <v:path arrowok="t" textboxrect="0,0,157423,174060"/>
              </v:shape>
              <v:shape id="Shape 7659" o:spid="_x0000_s1050" style="position:absolute;left:4985;top:1161;width:1459;height:2899;visibility:visible;mso-wrap-style:square;v-text-anchor:top" coordsize="145929,2899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" path="m,l145929,130613r-108992,l108718,226498r-59728,l48990,289909,,289909,,246577r8045,l8045,187712r17805,l,152018,,87649r33267,l,57874,,xe" fillcolor="#303d6f" stroked="f" strokeweight="0">
                <v:stroke miterlimit="83231f" joinstyle="miter"/>
                <v:path arrowok="t" textboxrect="0,0,145929,289909"/>
              </v:shape>
              <v:shape id="Shape 7636" o:spid="_x0000_s1051" style="position:absolute;left:9;top:7448;width:809;height:693;visibility:visible;mso-wrap-style:square;v-text-anchor:top" coordsize="80912,69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" path="m,l33071,r,1841c30874,1867,29375,1956,28587,2083v-3428,647,-5448,2311,-6057,4978c22352,8077,22263,10185,22263,13411r,18161l58585,31572r,-18161c58585,9855,58458,7582,58204,6604,57696,4915,56655,3708,55042,2997,53441,2286,50965,1905,47612,1841l47612,,80912,r,1841c78740,1867,77292,1956,76530,2083v-3454,686,-5486,2337,-6058,4978c70295,8039,70205,10160,70205,13411r,42418c70205,59423,70333,61684,70586,62636v1194,3315,4623,4928,10326,4826l80912,69291r-33300,l47612,67462v4140,26,7138,-736,8966,-2286c57810,64021,58458,62484,58534,60554v38,-712,51,-2286,51,-4725l58585,35839r-36322,l22263,55829v,3556,127,5829,381,6807c23825,65951,27305,67564,33071,67462r,1829l,69291,,67462v3962,,6820,-762,8585,-2286c9779,64021,10426,62459,10541,60503v25,-711,51,-2261,51,-4674l10592,13411v,-3556,-127,-5829,-381,-6807c9017,3365,5613,1765,,1841l,xe" fillcolor="#303d6f" stroked="f" strokeweight="0">
                <v:stroke miterlimit="83231f" joinstyle="miter"/>
                <v:path arrowok="t" textboxrect="0,0,80912,69291"/>
              </v:shape>
              <v:shape id="Shape 7637" o:spid="_x0000_s1052" style="position:absolute;left:949;top:7448;width:654;height:693;visibility:visible;mso-wrap-style:square;v-text-anchor:top" coordsize="65393,69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" path="m,l58534,r915,15278l57557,15278c56909,10947,55220,7810,52477,5893,50711,4699,48628,4089,46203,4064v-1537,-76,-2451,-102,-2693,-102l22213,3962r,26797l41237,30759v6528,267,9754,-3124,9677,-10160l52858,20599r,24422l50914,45021v,-2641,-381,-4762,-1143,-6350c48400,36004,45415,34696,40805,34760r-18592,l22213,59779v,2006,291,3353,863,4064c23863,64821,25146,65316,26912,65316r1346,-51l43459,65265v5220,140,9373,-1028,12484,-3505c58357,59830,60300,57493,61773,54712v406,-674,800,-1385,1194,-2134l63348,51968r2045,l59449,69279,,69279,,67450v3925,,6782,-762,8585,-2286c9779,64021,10427,62459,10541,60490v25,-711,51,-2261,51,-4661l10592,13399v,-3518,-127,-5792,-381,-6795c9017,3353,5614,1765,,1829l,xe" fillcolor="#303d6f" stroked="f" strokeweight="0">
                <v:stroke miterlimit="83231f" joinstyle="miter"/>
                <v:path arrowok="t" textboxrect="0,0,65393,69279"/>
              </v:shape>
              <v:shape id="Shape 7638" o:spid="_x0000_s1053" style="position:absolute;left:1734;top:7479;width:355;height:662;visibility:visible;mso-wrap-style:square;v-text-anchor:top" coordsize="35471,66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" path="m35471,r,10927l22339,39147r13132,l35471,42893r-14923,l14008,57104v-432,889,-648,1791,-648,2744c13360,62895,16002,64420,21298,64420r,1816l,66236,,64420v1994,-280,3581,-889,4763,-1829c6388,61270,8128,58616,10008,54615l35471,xe" fillcolor="#303d6f" stroked="f" strokeweight="0">
                <v:stroke miterlimit="83231f" joinstyle="miter"/>
                <v:path arrowok="t" textboxrect="0,0,35471,66236"/>
              </v:shape>
              <v:shape id="Shape 7639" o:spid="_x0000_s1054" style="position:absolute;left:2089;top:7417;width:444;height:724;visibility:visible;mso-wrap-style:square;v-text-anchor:top" coordsize="44424,72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" path="m2858,l4915,,34099,63132v1473,3086,2807,5042,4001,5892c39471,70066,41580,70574,44424,70549r,1816l14097,72365r,-1816c15430,70549,16663,70383,17780,70091v2730,-711,4102,-2184,4102,-4419c21882,64618,21399,63068,20421,60998l14859,49022,,49022,,45276r13132,l,17056,,6129,2858,xe" fillcolor="#303d6f" stroked="f" strokeweight="0">
                <v:stroke miterlimit="83231f" joinstyle="miter"/>
                <v:path arrowok="t" textboxrect="0,0,44424,72365"/>
              </v:shape>
              <v:shape id="Shape 7640" o:spid="_x0000_s1055" style="position:absolute;left:2665;top:7448;width:651;height:693;visibility:visible;mso-wrap-style:square;v-text-anchor:top" coordsize="65189,69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" path="m,l33198,r,1829c31026,1854,29566,1943,28816,2083v-3390,673,-5372,2337,-5943,4978c22682,8103,22593,10224,22593,13399r,47294c22555,62459,23063,63627,24117,64199v826,368,2198,546,4102,508l42063,64707v3632,38,6515,-267,8635,-915c52718,63182,54635,62116,56438,60592v1792,-1524,3265,-3302,4370,-5372c61493,54000,62332,52311,63297,50140r1892,609l58966,69279,,69279,,67450v4152,,7138,-762,8979,-2286c10236,63983,10922,62421,11037,60490v24,-711,50,-2261,50,-4673l11087,13399v,-3595,-127,-5855,-381,-6808c9410,3353,5842,1765,,1829l,xe" fillcolor="#303d6f" stroked="f" strokeweight="0">
                <v:stroke miterlimit="83231f" joinstyle="miter"/>
                <v:path arrowok="t" textboxrect="0,0,65189,69279"/>
              </v:shape>
              <v:shape id="Shape 7641" o:spid="_x0000_s1056" style="position:absolute;left:3448;top:7448;width:668;height:693;visibility:visible;mso-wrap-style:square;v-text-anchor:top" coordsize="66802,69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" path="m813,l65787,r1015,15685l64757,15685c64212,12027,63056,9385,61291,7772,59678,6210,57607,5207,55080,4775,53963,4534,51943,4420,49023,4420r-9945,l39078,55829v,3582,127,5855,382,6795c40653,65951,44120,67551,49886,67450r,1829l16815,69279r,-1829c20739,67450,23597,66688,25400,65164v1195,-1143,1842,-2705,1956,-4674c27381,59779,27407,58229,27407,55829r,-51409l17894,4420v-2958,,-4952,50,-6006,177c10846,4712,9805,4991,8751,5436,5804,6718,3772,8979,2655,12230v-368,1054,-597,2197,-712,3455l,15685,813,xe" fillcolor="#303d6f" stroked="f" strokeweight="0">
                <v:stroke miterlimit="83231f" joinstyle="miter"/>
                <v:path arrowok="t" textboxrect="0,0,66802,69279"/>
              </v:shape>
              <v:shape id="Shape 7642" o:spid="_x0000_s1057" style="position:absolute;left:4247;top:7448;width:809;height:693;visibility:visible;mso-wrap-style:square;v-text-anchor:top" coordsize="80911,69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" path="m,l33083,r,1841c30873,1867,29375,1956,28587,2083v-3428,647,-5448,2311,-6057,4978c22352,8077,22263,10185,22263,13411r,18161l58585,31572r,-18161c58585,9855,58458,7582,58204,6604,57696,4915,56655,3708,55042,2997,53442,2286,50965,1905,47612,1841l47612,,80911,r,1841c78740,1867,77292,1956,76530,2083v-3455,686,-5474,2337,-6058,4978c70294,8039,70206,10160,70206,13411r,42418c70206,59423,70332,61684,70586,62636v1194,3315,4636,4928,10325,4826l80911,69291r-33299,l47612,67462v4141,26,7137,-736,8967,-2286c57810,64021,58458,62484,58534,60554v38,-712,51,-2286,51,-4725l58585,35839r-36322,l22263,55829v,3556,127,5829,381,6807c23825,65951,27305,67564,33083,67462r,1829l,69291,,67462v3963,,6820,-762,8585,-2286c9779,64021,10426,62459,10541,60503v25,-711,51,-2261,51,-4674l10592,13411v,-3556,-128,-5829,-381,-6807c9017,3365,5614,1765,,1841l,xe" fillcolor="#303d6f" stroked="f" strokeweight="0">
                <v:stroke miterlimit="83231f" joinstyle="miter"/>
                <v:path arrowok="t" textboxrect="0,0,80911,69291"/>
              </v:shape>
              <v:shape id="Shape 7643" o:spid="_x0000_s1058" style="position:absolute;left:5188;top:7432;width:703;height:724;visibility:visible;mso-wrap-style:square;v-text-anchor:top" coordsize="70371,72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" path="m65075,r1892,l68758,23393r-1791,c66142,19139,64516,15545,62103,12637,59830,9893,56807,7709,53022,6096,49200,4470,45289,3658,41301,3658v-6058,,-11481,1689,-16282,5067c21311,11366,18491,15126,16561,20002v-1918,4865,-2883,10681,-2883,17450c13678,43612,14745,48793,16866,52984v2451,4801,6045,8548,10808,11215c32144,66738,37224,68009,42914,68009v7607,,14389,-2528,20383,-7557c65532,58547,67349,56528,68758,54356r1613,1016c63132,66738,52705,72428,39078,72428v-8509,,-16103,-2159,-22809,-6451c10109,62014,5614,56871,2807,50546,940,46355,,41885,,37148,,31496,1270,26175,3835,21158,6401,16154,9995,11913,14643,8420,22034,2845,30594,51,40322,51v6084,,12002,1257,17729,3759c59309,4356,60299,4623,61023,4623v1728,,3074,-1550,4052,-4623xe" fillcolor="#303d6f" stroked="f" strokeweight="0">
                <v:stroke miterlimit="83231f" joinstyle="miter"/>
                <v:path arrowok="t" textboxrect="0,0,70371,72428"/>
              </v:shape>
              <v:shape id="Shape 7644" o:spid="_x0000_s1059" style="position:absolute;left:6023;top:7479;width:354;height:662;visibility:visible;mso-wrap-style:square;v-text-anchor:top" coordsize="35452,66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" path="m35452,r,10926l22314,39132r13138,l35452,42879r-14916,l13995,57090v-431,889,-647,1791,-647,2743c13348,62881,15990,64405,21286,64405r,1817l,66222,,64405v1981,-279,3569,-889,4750,-1828c6376,61256,8116,58602,9995,54601l35452,xe" fillcolor="#303d6f" stroked="f" strokeweight="0">
                <v:stroke miterlimit="83231f" joinstyle="miter"/>
                <v:path arrowok="t" textboxrect="0,0,35452,66222"/>
              </v:shape>
              <v:shape id="Shape 7645" o:spid="_x0000_s1060" style="position:absolute;left:6377;top:7417;width:445;height:724;visibility:visible;mso-wrap-style:square;v-text-anchor:top" coordsize="44431,72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" path="m2864,l4921,,34106,63132v1473,3086,2806,5042,4000,5892c39478,70066,41587,70574,44431,70549r,1816l14104,72365r,-1816c15437,70549,16669,70383,17787,70091v2730,-711,4102,-2184,4102,-4419c21889,64618,21406,63068,20428,60998l14866,49022,,49022,,45276r13138,l6,17056r-6,13l,6143,2864,xe" fillcolor="#303d6f" stroked="f" strokeweight="0">
                <v:stroke miterlimit="83231f" joinstyle="miter"/>
                <v:path arrowok="t" textboxrect="0,0,44431,72365"/>
              </v:shape>
              <v:shape id="Shape 7646" o:spid="_x0000_s1061" style="position:absolute;left:6953;top:7448;width:343;height:693;visibility:visible;mso-wrap-style:square;v-text-anchor:top" coordsize="34315,69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" path="m,l33833,r482,56l34315,4917,30213,3543v-2604,,-5372,610,-8331,1829l21882,33388r1193,c27177,33388,30911,33020,34265,32271r50,-28l34315,43091,28905,36792v-572,25,-1219,51,-1943,51c24511,36843,22822,36817,21882,36792r,19025c21882,59373,22009,61646,22263,62624v1156,3289,4470,4889,9944,4826l32207,69279,,69279,,67450v1867,-76,3162,-178,3886,-318c7341,66497,9360,64834,9944,62167v178,-978,266,-3099,266,-6350l10210,13399v,-3595,-126,-5855,-380,-6808c8610,3378,5321,1791,,1816l,xe" fillcolor="#303d6f" stroked="f" strokeweight="0">
                <v:stroke miterlimit="83231f" joinstyle="miter"/>
                <v:path arrowok="t" textboxrect="0,0,34315,69279"/>
              </v:shape>
              <v:shape id="Shape 7647" o:spid="_x0000_s1062" style="position:absolute;left:7296;top:7449;width:418;height:692;visibility:visible;mso-wrap-style:square;v-text-anchor:top" coordsize="41732,69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" path="m,l11735,1366v3569,877,6680,2731,9347,5576c24181,10193,25730,13876,25730,18003v,4407,-1562,8077,-4699,11011c17894,31961,13208,34196,6972,35720l23673,55100v4255,5118,7925,8496,11023,10160c37046,66479,39383,67190,41732,67394r,1828l22492,69222,,43035,,32187,9461,26944v1982,-2273,2972,-5131,2972,-8585c12433,13863,10617,10142,6972,7196l,4861,,xe" fillcolor="#303d6f" stroked="f" strokeweight="0">
                <v:stroke miterlimit="83231f" joinstyle="miter"/>
                <v:path arrowok="t" textboxrect="0,0,41732,69222"/>
              </v:shape>
              <v:shape id="Shape 7648" o:spid="_x0000_s1063" style="position:absolute;left:7845;top:7448;width:654;height:693;visibility:visible;mso-wrap-style:square;v-text-anchor:top" coordsize="65392,69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" path="m,l58534,r915,15278l57556,15278c56909,10947,55220,7810,52477,5893,50711,4699,48628,4089,46203,4064v-1537,-76,-2451,-102,-2692,-102l22213,3962r,26797l41237,30759v6528,267,9741,-3124,9678,-10160l52857,20599r,24422l50915,45021v,-2641,-382,-4762,-1144,-6350c48400,36004,45415,34696,40805,34760r-18592,l22213,59779v,2006,292,3353,863,4064c23864,64821,25146,65316,26912,65316r1346,-51l43459,65265v5220,140,9373,-1028,12472,-3505c58357,59830,60299,57493,61773,54712v406,-674,800,-1385,1194,-2134l63348,51968r2044,l59449,69279,,69279,,67450v3925,,6782,-762,8586,-2286c9779,64021,10426,62459,10528,60490v39,-711,64,-2261,64,-4661l10592,13399v,-3518,-127,-5792,-381,-6795c9017,3353,5614,1765,,1829l,xe" fillcolor="#303d6f" stroked="f" strokeweight="0">
                <v:stroke miterlimit="83231f" joinstyle="miter"/>
                <v:path arrowok="t" textboxrect="0,0,65392,69279"/>
              </v:shape>
              <v:shape id="Shape 7649" o:spid="_x0000_s1064" style="position:absolute;top:5585;width:1249;height:1413;visibility:visible;mso-wrap-style:square;v-text-anchor:top" coordsize="124904,14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" path="m,l123418,r1486,30429l120967,30429v-495,-3441,-1092,-6172,-1803,-8179c117805,18732,115430,15646,112026,12992,108623,10338,104762,8623,100431,7861,96253,7176,90754,6833,83947,6833r-40551,l43396,62408r32994,c84468,62408,90043,61544,93091,59817v4394,-2413,6604,-7404,6604,-14999l99695,42647r3823,l103518,90970r-3823,c99619,86906,99403,84176,99047,82791,97701,76175,93167,72352,85433,71310v,-139,-3124,-241,-9360,-317l43396,70993r,42850c43396,121095,43650,125717,44145,127711v2273,6693,8903,9970,19901,9830l64046,141275,,141275r,-3734c7442,137477,12903,135928,16383,132893v2413,-2350,3683,-5487,3822,-9424c20282,122022,20320,118808,20320,113843r,-86525c20320,20079,20066,15456,19571,13462,17157,6896,10630,3658,,3721l,xe" fillcolor="#303d6f" stroked="f" strokeweight="0">
                <v:stroke miterlimit="83231f" joinstyle="miter"/>
                <v:path arrowok="t" textboxrect="0,0,124904,141275"/>
              </v:shape>
              <v:shape id="Shape 7650" o:spid="_x0000_s1065" style="position:absolute;left:1897;top:5556;width:738;height:1472;visibility:visible;mso-wrap-style:square;v-text-anchor:top" coordsize="73794,147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" path="m73794,r,8124l72568,7847v-16675,,-29261,8064,-37770,24218c29058,42899,26175,56589,26175,73150v,18974,3759,34226,11291,45745c41930,125728,47203,130849,53285,134262r20509,5079l73794,147284,52515,144070v-6986,-2191,-13704,-5477,-20155,-9858c21146,126554,12700,116724,7023,104710,2350,94778,,84186,,72934,,53694,6845,36853,20536,22439,27705,14882,35827,9215,44905,5437l73794,xe" fillcolor="#303d6f" stroked="f" strokeweight="0">
                <v:stroke miterlimit="83231f" joinstyle="miter"/>
                <v:path arrowok="t" textboxrect="0,0,73794,147284"/>
              </v:shape>
              <v:shape id="Shape 7651" o:spid="_x0000_s1066" style="position:absolute;left:2635;top:5553;width:738;height:1476;visibility:visible;mso-wrap-style:square;v-text-anchor:top" coordsize="73793,147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" path="m1226,c15272,,28353,4039,40481,12116v11773,7785,20574,17856,26391,30213c71482,52057,73793,62471,73793,73584v,19799,-6744,36843,-20218,51130c46615,131953,38512,137579,29267,141580v-9258,4000,-18859,6007,-28791,6007l,147515r,-7943l159,139611v16954,,29858,-8141,38722,-24422c44710,104432,47619,90488,47619,73381v,-18771,-4014,-34125,-12027,-46063c31337,20904,26143,16094,20007,12887l,8355,,231,1226,xe" fillcolor="#303d6f" stroked="f" strokeweight="0">
                <v:stroke miterlimit="83231f" joinstyle="miter"/>
                <v:path arrowok="t" textboxrect="0,0,73793,147587"/>
              </v:shape>
              <v:shape id="Shape 7652" o:spid="_x0000_s1067" style="position:absolute;left:4020;top:5553;width:953;height:1478;visibility:visible;mso-wrap-style:square;v-text-anchor:top" coordsize="95238,147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" path="m41173,v5119,,9868,648,14262,1956c58268,2794,62205,4166,67246,6096v2769,1041,5182,1562,7239,1562c78029,7658,80759,5169,82677,203r3937,l86614,46876r-3937,c82182,42596,81038,38316,79273,34049,76289,26937,71958,21006,66294,16243,59830,10935,52312,8268,43739,8268v-7239,,-13449,2286,-18618,6845c20866,18898,18733,23597,18733,29185v,5588,2946,10934,8826,16040c30823,47981,37274,52121,46927,57645,64656,67780,76327,75514,81928,80823v8864,8483,13310,17805,13310,27940c95238,121882,89268,132258,77356,139916v-8153,5181,-17272,7772,-27344,7772c43624,147688,37249,146749,30861,144894v-2832,-838,-6490,-2006,-10960,-3518c17349,140538,15113,140132,13195,140132v-3682,,-6553,2553,-8610,7658l750,147790r,-47816l4585,99974v1625,7239,3860,13450,6693,18631c15253,125844,20993,131407,28525,135268v5600,2832,11658,4242,18185,4242c54090,139510,60440,137643,65760,133921v5817,-4140,8725,-9867,8725,-17183c74485,109982,71006,103454,64059,97180,58954,92418,50406,86754,38418,80200,28690,74816,20968,69990,15215,65710,9830,61709,5677,56502,2769,50089,927,45949,,41427,,36525,,26187,3975,17488,11926,10452,19800,3480,29553,,41173,xe" fillcolor="#303d6f" stroked="f" strokeweight="0">
                <v:stroke miterlimit="83231f" joinstyle="miter"/>
                <v:path arrowok="t" textboxrect="0,0,95238,147790"/>
              </v:shape>
              <v:shape id="Shape 7653" o:spid="_x0000_s1068" style="position:absolute;left:5620;top:5553;width:952;height:1478;visibility:visible;mso-wrap-style:square;v-text-anchor:top" coordsize="95238,147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" path="m41186,v5106,,9855,648,14249,1956c58280,2794,62205,4166,67246,6096v2769,1041,5182,1562,7239,1562c78029,7658,80759,5169,82677,203r3937,l86614,46876r-3937,c82182,42596,81038,38316,79273,34049,76289,26937,71958,21006,66294,16243,59830,10935,52312,8268,43739,8268v-7239,,-13449,2286,-18618,6845c20866,18898,18733,23597,18733,29185v,5588,2946,10934,8826,16040c30823,47981,37274,52121,46927,57645,64656,67780,76327,75514,81928,80823v8877,8483,13310,17805,13310,27940c95238,121882,89268,132258,77356,139916v-8153,5181,-17272,7772,-27344,7772c43624,147688,37236,146749,30861,144894v-2832,-838,-6490,-2006,-10960,-3518c17349,140538,15113,140132,13195,140132v-3682,,-6553,2553,-8610,7658l750,147790r,-47816l4585,99974v1625,7239,3860,13450,6693,18631c15253,125844,20993,131407,28525,135268v5600,2832,11658,4242,18185,4242c54090,139510,60440,137643,65760,133921v5817,-4140,8725,-9867,8725,-17183c74485,109982,71006,103454,64059,97180,58954,92418,50406,86754,38418,80200,28702,74816,20968,69990,15228,65710,9830,61709,5677,56502,2769,50089,927,45949,,41427,,36525,,26187,3975,17488,11926,10452,19800,3480,29553,,41186,xe" fillcolor="#303d6f" stroked="f" strokeweight="0">
                <v:stroke miterlimit="83231f" joinstyle="miter"/>
                <v:path arrowok="t" textboxrect="0,0,95238,147790"/>
              </v:shape>
              <v:shape id="Shape 7654" o:spid="_x0000_s1069" style="position:absolute;left:7220;top:5585;width:1287;height:1413;visibility:visible;mso-wrap-style:square;v-text-anchor:top" coordsize="128740,14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" path="m,l115227,r1804,31153l113309,31153v-1283,-8839,-4609,-15215,-9994,-19139c99835,9588,95720,8344,90970,8280,87922,8141,86144,8077,85649,8077r-41923,l43726,62725r37452,c94018,63271,100368,56375,100228,42024r3823,l104051,91796r-3823,c100228,86424,99479,82105,97993,78867,95301,73419,89408,70764,80328,70904r-36602,l43726,121920v,4064,571,6833,1702,8280c46990,132194,49505,133198,52984,133198r2654,-102l85547,133096v10274,279,18466,-2108,24575,-7137c114871,122022,118707,117221,121615,111570v775,-1385,1550,-2833,2337,-4357l124701,105982r4039,l117031,141275,,141275r,-3734c7721,137541,13373,135992,16916,132893v2337,-2350,3608,-5525,3823,-9525c20815,121920,20853,118745,20853,113843r,-86525c20853,20142,20600,15519,20104,13462,17767,6833,11061,3594,,3721l,xe" fillcolor="#303d6f" stroked="f" strokeweight="0">
                <v:stroke miterlimit="83231f" joinstyle="miter"/>
                <v:path arrowok="t" textboxrect="0,0,128740,141275"/>
              </v:shape>
              <w10:wrap type="square" anchorx="page" anchory="page"/>
            </v:group>
          </w:pict>
        </mc:Fallback>
      </mc:AlternateContent>
    </w:r>
  </w:p>
  <w:p w14:paraId="131B89B7" w14:textId="77777777" w:rsidR="000E3B30" w:rsidRDefault="00E93F49">
    <w:r>
      <w:rPr>
        <w:noProof/>
        <w:color w:val="000000"/>
      </w:rPr>
      <mc:AlternateContent>
        <mc:Choice Requires="wpg">
          <w:drawing>
            <wp:anchor distT="0" distB="0" distL="114300" distR="114300" simplePos="0" relativeHeight="251659264" behindDoc="1" locked="0" layoutInCell="1" allowOverlap="1" wp14:anchorId="737D8BFE" wp14:editId="32708536">
              <wp:simplePos x="0" y="0"/>
              <wp:positionH relativeFrom="page">
                <wp:posOffset>2683240</wp:posOffset>
              </wp:positionH>
              <wp:positionV relativeFrom="page">
                <wp:posOffset>3596038</wp:posOffset>
              </wp:positionV>
              <wp:extent cx="4876766" cy="5919775"/>
              <wp:effectExtent l="0" t="0" r="0" b="0"/>
              <wp:wrapNone/>
              <wp:docPr id="7660" name="Group 7660"/>
              <wp:cNvGraphicFramePr/>
              <a:graphic xmlns:a="http://schemas.openxmlformats.org/drawingml/2006/main">
                <a:graphicData uri="http://schemas.microsoft.com/office/word/2010/wordprocessingGroup">
                  <wpg:wgp>
                    <wpg:cNvGrpSpPr/>
                    <wpg:grpSpPr>
                      <a:xfrm>
                        <a:off x="0" y="0"/>
                        <a:ext cx="4876766" cy="5919775"/>
                        <a:chOff x="0" y="0"/>
                        <a:chExt cx="4876766" cy="5919775"/>
                      </a:xfrm>
                    </wpg:grpSpPr>
                    <wps:wsp>
                      <wps:cNvPr id="7665" name="Shape 7665"/>
                      <wps:cNvSpPr/>
                      <wps:spPr>
                        <a:xfrm>
                          <a:off x="1090714" y="4915686"/>
                          <a:ext cx="379827" cy="1004089"/>
                        </a:xfrm>
                        <a:custGeom>
                          <a:avLst/>
                          <a:gdLst/>
                          <a:ahLst/>
                          <a:cxnLst/>
                          <a:rect l="0" t="0" r="0" b="0"/>
                          <a:pathLst>
                            <a:path w="379827" h="1004089">
                              <a:moveTo>
                                <a:pt x="379827" y="0"/>
                              </a:moveTo>
                              <a:lnTo>
                                <a:pt x="379827" y="902315"/>
                              </a:lnTo>
                              <a:lnTo>
                                <a:pt x="0" y="1004089"/>
                              </a:lnTo>
                              <a:lnTo>
                                <a:pt x="379827" y="0"/>
                              </a:lnTo>
                              <a:close/>
                            </a:path>
                          </a:pathLst>
                        </a:custGeom>
                        <a:ln w="0" cap="flat">
                          <a:miter lim="127000"/>
                        </a:ln>
                      </wps:spPr>
                      <wps:style>
                        <a:lnRef idx="0">
                          <a:srgbClr val="000000">
                            <a:alpha val="0"/>
                          </a:srgbClr>
                        </a:lnRef>
                        <a:fillRef idx="1">
                          <a:srgbClr val="303D6F"/>
                        </a:fillRef>
                        <a:effectRef idx="0">
                          <a:scrgbClr r="0" g="0" b="0"/>
                        </a:effectRef>
                        <a:fontRef idx="none"/>
                      </wps:style>
                      <wps:bodyPr/>
                    </wps:wsp>
                    <wps:wsp>
                      <wps:cNvPr id="7663" name="Shape 7663"/>
                      <wps:cNvSpPr/>
                      <wps:spPr>
                        <a:xfrm>
                          <a:off x="939368" y="1359493"/>
                          <a:ext cx="531173" cy="2188331"/>
                        </a:xfrm>
                        <a:custGeom>
                          <a:avLst/>
                          <a:gdLst/>
                          <a:ahLst/>
                          <a:cxnLst/>
                          <a:rect l="0" t="0" r="0" b="0"/>
                          <a:pathLst>
                            <a:path w="531173" h="2188331">
                              <a:moveTo>
                                <a:pt x="531173" y="0"/>
                              </a:moveTo>
                              <a:lnTo>
                                <a:pt x="531173" y="2188331"/>
                              </a:lnTo>
                              <a:lnTo>
                                <a:pt x="464611" y="2104248"/>
                              </a:lnTo>
                              <a:cubicBezTo>
                                <a:pt x="315117" y="1903900"/>
                                <a:pt x="180991" y="1663443"/>
                                <a:pt x="115951" y="1420715"/>
                              </a:cubicBezTo>
                              <a:cubicBezTo>
                                <a:pt x="0" y="987937"/>
                                <a:pt x="129274" y="471708"/>
                                <a:pt x="362725" y="189158"/>
                              </a:cubicBezTo>
                              <a:cubicBezTo>
                                <a:pt x="391916" y="153833"/>
                                <a:pt x="420027" y="120376"/>
                                <a:pt x="448118" y="88539"/>
                              </a:cubicBezTo>
                              <a:lnTo>
                                <a:pt x="531173" y="0"/>
                              </a:lnTo>
                              <a:close/>
                            </a:path>
                          </a:pathLst>
                        </a:custGeom>
                        <a:ln w="0" cap="flat">
                          <a:miter lim="127000"/>
                        </a:ln>
                      </wps:spPr>
                      <wps:style>
                        <a:lnRef idx="0">
                          <a:srgbClr val="000000">
                            <a:alpha val="0"/>
                          </a:srgbClr>
                        </a:lnRef>
                        <a:fillRef idx="1">
                          <a:srgbClr val="303D6F"/>
                        </a:fillRef>
                        <a:effectRef idx="0">
                          <a:scrgbClr r="0" g="0" b="0"/>
                        </a:effectRef>
                        <a:fontRef idx="none"/>
                      </wps:style>
                      <wps:bodyPr/>
                    </wps:wsp>
                    <wps:wsp>
                      <wps:cNvPr id="7662" name="Shape 7662"/>
                      <wps:cNvSpPr/>
                      <wps:spPr>
                        <a:xfrm>
                          <a:off x="0" y="368093"/>
                          <a:ext cx="1470541" cy="4252868"/>
                        </a:xfrm>
                        <a:custGeom>
                          <a:avLst/>
                          <a:gdLst/>
                          <a:ahLst/>
                          <a:cxnLst/>
                          <a:rect l="0" t="0" r="0" b="0"/>
                          <a:pathLst>
                            <a:path w="1470541" h="4252868">
                              <a:moveTo>
                                <a:pt x="1470541" y="0"/>
                              </a:moveTo>
                              <a:lnTo>
                                <a:pt x="1470541" y="541912"/>
                              </a:lnTo>
                              <a:lnTo>
                                <a:pt x="1367390" y="613306"/>
                              </a:lnTo>
                              <a:cubicBezTo>
                                <a:pt x="1198518" y="738525"/>
                                <a:pt x="1023023" y="904479"/>
                                <a:pt x="885825" y="1113680"/>
                              </a:cubicBezTo>
                              <a:cubicBezTo>
                                <a:pt x="611441" y="1532107"/>
                                <a:pt x="539928" y="2086373"/>
                                <a:pt x="657377" y="2524688"/>
                              </a:cubicBezTo>
                              <a:cubicBezTo>
                                <a:pt x="767486" y="2935609"/>
                                <a:pt x="1109521" y="3373195"/>
                                <a:pt x="1450188" y="3625563"/>
                              </a:cubicBezTo>
                              <a:lnTo>
                                <a:pt x="1470541" y="3639903"/>
                              </a:lnTo>
                              <a:lnTo>
                                <a:pt x="1470541" y="4252868"/>
                              </a:lnTo>
                              <a:lnTo>
                                <a:pt x="1387889" y="4201440"/>
                              </a:lnTo>
                              <a:cubicBezTo>
                                <a:pt x="952640" y="3915779"/>
                                <a:pt x="353557" y="3317792"/>
                                <a:pt x="177190" y="2659587"/>
                              </a:cubicBezTo>
                              <a:cubicBezTo>
                                <a:pt x="98450" y="2365760"/>
                                <a:pt x="0" y="1598464"/>
                                <a:pt x="468566" y="855616"/>
                              </a:cubicBezTo>
                              <a:cubicBezTo>
                                <a:pt x="702882" y="484185"/>
                                <a:pt x="1042479" y="229436"/>
                                <a:pt x="1357293" y="58489"/>
                              </a:cubicBezTo>
                              <a:lnTo>
                                <a:pt x="1470541" y="0"/>
                              </a:lnTo>
                              <a:close/>
                            </a:path>
                          </a:pathLst>
                        </a:custGeom>
                        <a:ln w="0" cap="flat">
                          <a:miter lim="127000"/>
                        </a:ln>
                      </wps:spPr>
                      <wps:style>
                        <a:lnRef idx="0">
                          <a:srgbClr val="000000">
                            <a:alpha val="0"/>
                          </a:srgbClr>
                        </a:lnRef>
                        <a:fillRef idx="1">
                          <a:srgbClr val="303D6F"/>
                        </a:fillRef>
                        <a:effectRef idx="0">
                          <a:scrgbClr r="0" g="0" b="0"/>
                        </a:effectRef>
                        <a:fontRef idx="none"/>
                      </wps:style>
                      <wps:bodyPr/>
                    </wps:wsp>
                    <wps:wsp>
                      <wps:cNvPr id="7661" name="Shape 7661"/>
                      <wps:cNvSpPr/>
                      <wps:spPr>
                        <a:xfrm>
                          <a:off x="1412456" y="0"/>
                          <a:ext cx="2273059" cy="5818001"/>
                        </a:xfrm>
                        <a:custGeom>
                          <a:avLst/>
                          <a:gdLst/>
                          <a:ahLst/>
                          <a:cxnLst/>
                          <a:rect l="0" t="0" r="0" b="0"/>
                          <a:pathLst>
                            <a:path w="2273059" h="5818001">
                              <a:moveTo>
                                <a:pt x="1178497" y="0"/>
                              </a:moveTo>
                              <a:lnTo>
                                <a:pt x="1463523" y="1063701"/>
                              </a:lnTo>
                              <a:lnTo>
                                <a:pt x="2273059" y="1473159"/>
                              </a:lnTo>
                              <a:lnTo>
                                <a:pt x="2273059" y="2034216"/>
                              </a:lnTo>
                              <a:lnTo>
                                <a:pt x="1035304" y="1408151"/>
                              </a:lnTo>
                              <a:cubicBezTo>
                                <a:pt x="957644" y="1428966"/>
                                <a:pt x="540423" y="1543063"/>
                                <a:pt x="363855" y="1742694"/>
                              </a:cubicBezTo>
                              <a:cubicBezTo>
                                <a:pt x="157671" y="1975612"/>
                                <a:pt x="0" y="2226640"/>
                                <a:pt x="115951" y="2659392"/>
                              </a:cubicBezTo>
                              <a:cubicBezTo>
                                <a:pt x="231902" y="3092133"/>
                                <a:pt x="625666" y="3474225"/>
                                <a:pt x="1020013" y="3725329"/>
                              </a:cubicBezTo>
                              <a:lnTo>
                                <a:pt x="495351" y="5184293"/>
                              </a:lnTo>
                              <a:lnTo>
                                <a:pt x="1929283" y="4800080"/>
                              </a:lnTo>
                              <a:lnTo>
                                <a:pt x="1291514" y="2419921"/>
                              </a:lnTo>
                              <a:lnTo>
                                <a:pt x="2273059" y="2156913"/>
                              </a:lnTo>
                              <a:lnTo>
                                <a:pt x="2273059" y="2953514"/>
                              </a:lnTo>
                              <a:lnTo>
                                <a:pt x="2010689" y="2740368"/>
                              </a:lnTo>
                              <a:lnTo>
                                <a:pt x="1896948" y="2770835"/>
                              </a:lnTo>
                              <a:lnTo>
                                <a:pt x="2246287" y="4074579"/>
                              </a:lnTo>
                              <a:lnTo>
                                <a:pt x="2273059" y="4067407"/>
                              </a:lnTo>
                              <a:lnTo>
                                <a:pt x="2273059" y="5224499"/>
                              </a:lnTo>
                              <a:lnTo>
                                <a:pt x="58085" y="5818001"/>
                              </a:lnTo>
                              <a:lnTo>
                                <a:pt x="58085" y="4915686"/>
                              </a:lnTo>
                              <a:lnTo>
                                <a:pt x="150228" y="4672102"/>
                              </a:lnTo>
                              <a:cubicBezTo>
                                <a:pt x="123338" y="4658439"/>
                                <a:pt x="95184" y="4642999"/>
                                <a:pt x="65980" y="4625873"/>
                              </a:cubicBezTo>
                              <a:lnTo>
                                <a:pt x="58085" y="4620960"/>
                              </a:lnTo>
                              <a:lnTo>
                                <a:pt x="58085" y="4007995"/>
                              </a:lnTo>
                              <a:lnTo>
                                <a:pt x="105778" y="4041597"/>
                              </a:lnTo>
                              <a:lnTo>
                                <a:pt x="265608" y="3772878"/>
                              </a:lnTo>
                              <a:cubicBezTo>
                                <a:pt x="206169" y="3717439"/>
                                <a:pt x="144032" y="3651951"/>
                                <a:pt x="82634" y="3578835"/>
                              </a:cubicBezTo>
                              <a:lnTo>
                                <a:pt x="58085" y="3547823"/>
                              </a:lnTo>
                              <a:lnTo>
                                <a:pt x="58085" y="1359493"/>
                              </a:lnTo>
                              <a:lnTo>
                                <a:pt x="60304" y="1357128"/>
                              </a:lnTo>
                              <a:cubicBezTo>
                                <a:pt x="234971" y="1184040"/>
                                <a:pt x="447082" y="1060281"/>
                                <a:pt x="925589" y="932066"/>
                              </a:cubicBezTo>
                              <a:lnTo>
                                <a:pt x="831952" y="582587"/>
                              </a:lnTo>
                              <a:cubicBezTo>
                                <a:pt x="831952" y="582587"/>
                                <a:pt x="574485" y="651218"/>
                                <a:pt x="396761" y="725437"/>
                              </a:cubicBezTo>
                              <a:cubicBezTo>
                                <a:pt x="313731" y="760132"/>
                                <a:pt x="201709" y="816327"/>
                                <a:pt x="79644" y="895083"/>
                              </a:cubicBezTo>
                              <a:lnTo>
                                <a:pt x="58085" y="910005"/>
                              </a:lnTo>
                              <a:lnTo>
                                <a:pt x="58085" y="368093"/>
                              </a:lnTo>
                              <a:lnTo>
                                <a:pt x="61477" y="366341"/>
                              </a:lnTo>
                              <a:cubicBezTo>
                                <a:pt x="329740" y="234645"/>
                                <a:pt x="566579" y="163963"/>
                                <a:pt x="684860" y="132270"/>
                              </a:cubicBezTo>
                              <a:lnTo>
                                <a:pt x="1178497" y="0"/>
                              </a:lnTo>
                              <a:close/>
                            </a:path>
                          </a:pathLst>
                        </a:custGeom>
                        <a:ln w="0" cap="flat">
                          <a:miter lim="127000"/>
                        </a:ln>
                      </wps:spPr>
                      <wps:style>
                        <a:lnRef idx="0">
                          <a:srgbClr val="000000">
                            <a:alpha val="0"/>
                          </a:srgbClr>
                        </a:lnRef>
                        <a:fillRef idx="1">
                          <a:srgbClr val="303D6F"/>
                        </a:fillRef>
                        <a:effectRef idx="0">
                          <a:scrgbClr r="0" g="0" b="0"/>
                        </a:effectRef>
                        <a:fontRef idx="none"/>
                      </wps:style>
                      <wps:bodyPr/>
                    </wps:wsp>
                    <wps:wsp>
                      <wps:cNvPr id="7664" name="Shape 7664"/>
                      <wps:cNvSpPr/>
                      <wps:spPr>
                        <a:xfrm>
                          <a:off x="3685514" y="1473159"/>
                          <a:ext cx="1191251" cy="3751339"/>
                        </a:xfrm>
                        <a:custGeom>
                          <a:avLst/>
                          <a:gdLst/>
                          <a:ahLst/>
                          <a:cxnLst/>
                          <a:rect l="0" t="0" r="0" b="0"/>
                          <a:pathLst>
                            <a:path w="1191251" h="3751339">
                              <a:moveTo>
                                <a:pt x="0" y="0"/>
                              </a:moveTo>
                              <a:lnTo>
                                <a:pt x="1191251" y="602528"/>
                              </a:lnTo>
                              <a:lnTo>
                                <a:pt x="1191251" y="881067"/>
                              </a:lnTo>
                              <a:lnTo>
                                <a:pt x="328816" y="1112154"/>
                              </a:lnTo>
                              <a:lnTo>
                                <a:pt x="1191251" y="1790299"/>
                              </a:lnTo>
                              <a:lnTo>
                                <a:pt x="1191251" y="2033726"/>
                              </a:lnTo>
                              <a:lnTo>
                                <a:pt x="752170" y="2151383"/>
                              </a:lnTo>
                              <a:lnTo>
                                <a:pt x="942722" y="2862545"/>
                              </a:lnTo>
                              <a:lnTo>
                                <a:pt x="96469" y="3089303"/>
                              </a:lnTo>
                              <a:lnTo>
                                <a:pt x="255512" y="3682875"/>
                              </a:lnTo>
                              <a:lnTo>
                                <a:pt x="0" y="3751339"/>
                              </a:lnTo>
                              <a:lnTo>
                                <a:pt x="0" y="2594247"/>
                              </a:lnTo>
                              <a:lnTo>
                                <a:pt x="353289" y="2499591"/>
                              </a:lnTo>
                              <a:lnTo>
                                <a:pt x="176403" y="1839420"/>
                              </a:lnTo>
                              <a:lnTo>
                                <a:pt x="376110" y="1785902"/>
                              </a:lnTo>
                              <a:lnTo>
                                <a:pt x="0" y="1480355"/>
                              </a:lnTo>
                              <a:lnTo>
                                <a:pt x="0" y="683754"/>
                              </a:lnTo>
                              <a:lnTo>
                                <a:pt x="158572" y="641264"/>
                              </a:lnTo>
                              <a:lnTo>
                                <a:pt x="0" y="561056"/>
                              </a:lnTo>
                              <a:lnTo>
                                <a:pt x="0" y="0"/>
                              </a:lnTo>
                              <a:close/>
                            </a:path>
                          </a:pathLst>
                        </a:custGeom>
                        <a:ln w="0" cap="flat">
                          <a:miter lim="127000"/>
                        </a:ln>
                      </wps:spPr>
                      <wps:style>
                        <a:lnRef idx="0">
                          <a:srgbClr val="000000">
                            <a:alpha val="0"/>
                          </a:srgbClr>
                        </a:lnRef>
                        <a:fillRef idx="1">
                          <a:srgbClr val="303D6F"/>
                        </a:fillRef>
                        <a:effectRef idx="0">
                          <a:scrgbClr r="0" g="0" b="0"/>
                        </a:effectRef>
                        <a:fontRef idx="none"/>
                      </wps:style>
                      <wps:bodyPr/>
                    </wps:w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BBEF911" id="Group 7660" o:spid="_x0000_s1026" style="position:absolute;margin-left:211.3pt;margin-top:283.15pt;width:384pt;height:466.1pt;z-index:-251657216;mso-position-horizontal-relative:page;mso-position-vertical-relative:page" coordsize="48767,591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">
              <v:shape id="Shape 7665" o:spid="_x0000_s1027" style="position:absolute;left:10907;top:49156;width:3798;height:10041;visibility:visible;mso-wrap-style:square;v-text-anchor:top" coordsize="379827,100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" path="m379827,r,902315l,1004089,379827,xe" fillcolor="#303d6f" stroked="f" strokeweight="0">
                <v:stroke miterlimit="83231f" joinstyle="miter"/>
                <v:path arrowok="t" textboxrect="0,0,379827,1004089"/>
              </v:shape>
              <v:shape id="Shape 7663" o:spid="_x0000_s1028" style="position:absolute;left:9393;top:13594;width:5312;height:21884;visibility:visible;mso-wrap-style:square;v-text-anchor:top" coordsize="531173,2188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" path="m531173,r,2188331l464611,2104248c315117,1903900,180991,1663443,115951,1420715,,987937,129274,471708,362725,189158v29191,-35325,57302,-68782,85393,-100619l531173,xe" fillcolor="#303d6f" stroked="f" strokeweight="0">
                <v:stroke miterlimit="83231f" joinstyle="miter"/>
                <v:path arrowok="t" textboxrect="0,0,531173,2188331"/>
              </v:shape>
              <v:shape id="Shape 7662" o:spid="_x0000_s1029" style="position:absolute;top:3680;width:14705;height:42529;visibility:visible;mso-wrap-style:square;v-text-anchor:top" coordsize="1470541,4252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" path="m1470541,r,541912l1367390,613306c1198518,738525,1023023,904479,885825,1113680,611441,1532107,539928,2086373,657377,2524688v110109,410921,452144,848507,792811,1100875l1470541,3639903r,612965l1387889,4201440c952640,3915779,353557,3317792,177190,2659587,98450,2365760,,1598464,468566,855616,702882,484185,1042479,229436,1357293,58489l1470541,xe" fillcolor="#303d6f" stroked="f" strokeweight="0">
                <v:stroke miterlimit="83231f" joinstyle="miter"/>
                <v:path arrowok="t" textboxrect="0,0,1470541,4252868"/>
              </v:shape>
              <v:shape id="Shape 7661" o:spid="_x0000_s1030" style="position:absolute;left:14124;width:22731;height:58180;visibility:visible;mso-wrap-style:square;v-text-anchor:top" coordsize="2273059,5818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" path="m1178497,r285026,1063701l2273059,1473159r,561057l1035304,1408151v-77660,20815,-494881,134912,-671449,334543c157671,1975612,,2226640,115951,2659392v115951,432741,509715,814833,904062,1065937l495351,5184293,1929283,4800080,1291514,2419921r981545,-263008l2273059,2953514,2010689,2740368r-113741,30467l2246287,4074579r26772,-7172l2273059,5224499,58085,5818001r,-902315l150228,4672102v-26890,-13663,-55044,-29103,-84248,-46229l58085,4620960r,-612965l105778,4041597,265608,3772878c206169,3717439,144032,3651951,82634,3578835l58085,3547823r,-2188330l60304,1357128c234971,1184040,447082,1060281,925589,932066l831952,582587v,,-257467,68631,-435191,142850c313731,760132,201709,816327,79644,895083l58085,910005r,-541912l61477,366341c329740,234645,566579,163963,684860,132270l1178497,xe" fillcolor="#303d6f" stroked="f" strokeweight="0">
                <v:stroke miterlimit="83231f" joinstyle="miter"/>
                <v:path arrowok="t" textboxrect="0,0,2273059,5818001"/>
              </v:shape>
              <v:shape id="Shape 7664" o:spid="_x0000_s1031" style="position:absolute;left:36855;top:14731;width:11912;height:37513;visibility:visible;mso-wrap-style:square;v-text-anchor:top" coordsize="1191251,3751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" path="m,l1191251,602528r,278539l328816,1112154r862435,678145l1191251,2033726,752170,2151383r190552,711162l96469,3089303r159043,593572l,3751339,,2594247r353289,-94656l176403,1839420r199707,-53518l,1480355,,683754,158572,641264,,561056,,xe" fillcolor="#303d6f" stroked="f" strokeweight="0">
                <v:stroke miterlimit="83231f" joinstyle="miter"/>
                <v:path arrowok="t" textboxrect="0,0,1191251,3751339"/>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7D80D9" w14:textId="5E75D5FD" w:rsidR="006C0A25" w:rsidRDefault="006C0A25" w:rsidP="00C47BC4">
    <w:pPr>
      <w:spacing w:after="0" w:line="259" w:lineRule="auto"/>
      <w:ind w:left="0" w:right="227" w:firstLine="0"/>
    </w:pPr>
    <w:r>
      <w:rPr>
        <w:noProof/>
      </w:rPr>
      <mc:AlternateContent>
        <mc:Choice Requires="wps">
          <w:drawing>
            <wp:anchor distT="0" distB="0" distL="114300" distR="114300" simplePos="0" relativeHeight="251667456" behindDoc="0" locked="0" layoutInCell="1" allowOverlap="1" wp14:anchorId="4C0992D4" wp14:editId="3793FF3F">
              <wp:simplePos x="0" y="0"/>
              <wp:positionH relativeFrom="column">
                <wp:posOffset>111125</wp:posOffset>
              </wp:positionH>
              <wp:positionV relativeFrom="paragraph">
                <wp:posOffset>537210</wp:posOffset>
              </wp:positionV>
              <wp:extent cx="4371975" cy="419100"/>
              <wp:effectExtent l="0" t="0" r="28575" b="19050"/>
              <wp:wrapNone/>
              <wp:docPr id="5" name="Text Box 5"/>
              <wp:cNvGraphicFramePr/>
              <a:graphic xmlns:a="http://schemas.openxmlformats.org/drawingml/2006/main">
                <a:graphicData uri="http://schemas.microsoft.com/office/word/2010/wordprocessingShape">
                  <wps:wsp>
                    <wps:cNvSpPr txBox="1"/>
                    <wps:spPr>
                      <a:xfrm>
                        <a:off x="0" y="0"/>
                        <a:ext cx="4371975" cy="419100"/>
                      </a:xfrm>
                      <a:prstGeom prst="rect">
                        <a:avLst/>
                      </a:prstGeom>
                      <a:solidFill>
                        <a:srgbClr val="00B0F0"/>
                      </a:solidFill>
                      <a:ln w="6350">
                        <a:solidFill>
                          <a:schemeClr val="accent1">
                            <a:lumMod val="50000"/>
                          </a:schemeClr>
                        </a:solidFill>
                      </a:ln>
                    </wps:spPr>
                    <wps:txbx>
                      <w:txbxContent>
                        <w:p w14:paraId="4FC713B1" w14:textId="2186C412" w:rsidR="006C0A25" w:rsidRPr="006C0A25" w:rsidRDefault="006C0A25">
                          <w:pPr>
                            <w:ind w:left="0"/>
                            <w:rPr>
                              <w:rFonts w:ascii="Arial Narrow" w:hAnsi="Arial Narrow"/>
                              <w:b/>
                              <w:bCs/>
                              <w:color w:val="FFFFFF" w:themeColor="background1"/>
                              <w:sz w:val="36"/>
                              <w:szCs w:val="36"/>
                            </w:rPr>
                          </w:pPr>
                          <w:r w:rsidRPr="006C0A25">
                            <w:rPr>
                              <w:rFonts w:ascii="Arial Narrow" w:hAnsi="Arial Narrow"/>
                              <w:b/>
                              <w:bCs/>
                              <w:color w:val="FFFFFF" w:themeColor="background1"/>
                              <w:sz w:val="36"/>
                              <w:szCs w:val="36"/>
                            </w:rPr>
                            <w:t>Healthcare Assistant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C0992D4" id="_x0000_t202" coordsize="21600,21600" o:spt="202" path="m,l,21600r21600,l21600,xe">
              <v:stroke joinstyle="miter"/>
              <v:path gradientshapeok="t" o:connecttype="rect"/>
            </v:shapetype>
            <v:shape id="Text Box 5" o:spid="_x0000_s1026" type="#_x0000_t202" style="position:absolute;left:0;text-align:left;margin-left:8.75pt;margin-top:42.3pt;width:344.25pt;height:3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" fillcolor="#00b0f0" strokecolor="#1f3763 [1604]" strokeweight=".5pt">
              <v:textbox>
                <w:txbxContent>
                  <w:p w14:paraId="4FC713B1" w14:textId="2186C412" w:rsidR="006C0A25" w:rsidRPr="006C0A25" w:rsidRDefault="006C0A25">
                    <w:pPr>
                      <w:ind w:left="0"/>
                      <w:rPr>
                        <w:rFonts w:ascii="Arial Narrow" w:hAnsi="Arial Narrow"/>
                        <w:b/>
                        <w:bCs/>
                        <w:color w:val="FFFFFF" w:themeColor="background1"/>
                        <w:sz w:val="36"/>
                        <w:szCs w:val="36"/>
                      </w:rPr>
                    </w:pPr>
                    <w:r w:rsidRPr="006C0A25">
                      <w:rPr>
                        <w:rFonts w:ascii="Arial Narrow" w:hAnsi="Arial Narrow"/>
                        <w:b/>
                        <w:bCs/>
                        <w:color w:val="FFFFFF" w:themeColor="background1"/>
                        <w:sz w:val="36"/>
                        <w:szCs w:val="36"/>
                      </w:rPr>
                      <w:t>Healthcare Assistant Application</w:t>
                    </w:r>
                  </w:p>
                </w:txbxContent>
              </v:textbox>
            </v:shape>
          </w:pict>
        </mc:Fallback>
      </mc:AlternateContent>
    </w:r>
  </w:p>
  <w:p w14:paraId="02C619C3" w14:textId="7857E194" w:rsidR="000E3B30" w:rsidRDefault="00B533F8" w:rsidP="00C47BC4">
    <w:pPr>
      <w:spacing w:after="0" w:line="259" w:lineRule="auto"/>
      <w:ind w:left="0" w:right="227" w:firstLine="0"/>
    </w:pPr>
    <w:r>
      <w:rPr>
        <w:noProof/>
      </w:rPr>
      <w:drawing>
        <wp:anchor distT="0" distB="0" distL="114300" distR="114300" simplePos="0" relativeHeight="251663360" behindDoc="0" locked="0" layoutInCell="1" allowOverlap="1" wp14:anchorId="64B83A84" wp14:editId="2925F6A6">
          <wp:simplePos x="0" y="0"/>
          <wp:positionH relativeFrom="column">
            <wp:posOffset>4654550</wp:posOffset>
          </wp:positionH>
          <wp:positionV relativeFrom="paragraph">
            <wp:posOffset>57150</wp:posOffset>
          </wp:positionV>
          <wp:extent cx="2046605" cy="809625"/>
          <wp:effectExtent l="0" t="0" r="0"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46605" cy="809625"/>
                  </a:xfrm>
                  <a:prstGeom prst="rect">
                    <a:avLst/>
                  </a:prstGeom>
                  <a:noFill/>
                  <a:ln>
                    <a:noFill/>
                  </a:ln>
                </pic:spPr>
              </pic:pic>
            </a:graphicData>
          </a:graphic>
          <wp14:sizeRelV relativeFrom="margin">
            <wp14:pctHeight>0</wp14:pctHeight>
          </wp14:sizeRelV>
        </wp:anchor>
      </w:drawing>
    </w:r>
    <w:r w:rsidR="002C00D6">
      <w:rPr>
        <w:noProof/>
      </w:rPr>
      <w:pict w14:anchorId="2E3C1F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3421533" o:spid="_x0000_s2053" type="#_x0000_t75" style="position:absolute;left:0;text-align:left;margin-left:0;margin-top:0;width:538pt;height:380.8pt;z-index:-251650048;mso-position-horizontal:center;mso-position-horizontal-relative:margin;mso-position-vertical:center;mso-position-vertical-relative:margin" o:allowincell="f">
          <v:imagedata r:id="rId2" o:title="Open doors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2AD45F" w14:textId="2E87B617" w:rsidR="007C557E" w:rsidRDefault="007C557E" w:rsidP="007C557E">
    <w:pPr>
      <w:ind w:left="0" w:firstLine="0"/>
      <w:jc w:val="center"/>
    </w:pPr>
    <w:r>
      <w:rPr>
        <w:noProof/>
      </w:rPr>
      <w:drawing>
        <wp:inline distT="0" distB="0" distL="0" distR="0" wp14:anchorId="7ED06EF3" wp14:editId="5B963B7A">
          <wp:extent cx="2906395" cy="1228725"/>
          <wp:effectExtent l="0" t="0" r="8255" b="9525"/>
          <wp:docPr id="7" name="Picture 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rotWithShape="1">
                  <a:blip r:embed="rId1" cstate="print">
                    <a:extLst>
                      <a:ext uri="{28A0092B-C50C-407E-A947-70E740481C1C}">
                        <a14:useLocalDpi xmlns:a14="http://schemas.microsoft.com/office/drawing/2010/main" val="0"/>
                      </a:ext>
                    </a:extLst>
                  </a:blip>
                  <a:srcRect t="19665" b="20775"/>
                  <a:stretch/>
                </pic:blipFill>
                <pic:spPr bwMode="auto">
                  <a:xfrm>
                    <a:off x="0" y="0"/>
                    <a:ext cx="2923404" cy="1235916"/>
                  </a:xfrm>
                  <a:prstGeom prst="rect">
                    <a:avLst/>
                  </a:prstGeom>
                  <a:ln>
                    <a:noFill/>
                  </a:ln>
                  <a:extLst>
                    <a:ext uri="{53640926-AAD7-44D8-BBD7-CCE9431645EC}">
                      <a14:shadowObscured xmlns:a14="http://schemas.microsoft.com/office/drawing/2010/main"/>
                    </a:ext>
                  </a:extLst>
                </pic:spPr>
              </pic:pic>
            </a:graphicData>
          </a:graphic>
        </wp:inline>
      </w:drawing>
    </w:r>
  </w:p>
  <w:tbl>
    <w:tblPr>
      <w:tblW w:w="5000" w:type="pct"/>
      <w:tblBorders>
        <w:insideH w:val="single" w:sz="4" w:space="0" w:color="auto"/>
        <w:insideV w:val="single" w:sz="4" w:space="0" w:color="auto"/>
      </w:tblBorders>
      <w:tblLook w:val="04A0" w:firstRow="1" w:lastRow="0" w:firstColumn="1" w:lastColumn="0" w:noHBand="0" w:noVBand="1"/>
    </w:tblPr>
    <w:tblGrid>
      <w:gridCol w:w="10772"/>
    </w:tblGrid>
    <w:tr w:rsidR="007C557E" w:rsidRPr="007C557E" w14:paraId="29BE264F" w14:textId="77777777" w:rsidTr="004E3F45">
      <w:tc>
        <w:tcPr>
          <w:tcW w:w="5000" w:type="pct"/>
          <w:shd w:val="clear" w:color="auto" w:fill="auto"/>
        </w:tcPr>
        <w:p w14:paraId="459F96A1" w14:textId="0CDB6B51" w:rsidR="007C557E" w:rsidRPr="007C557E" w:rsidRDefault="00532799" w:rsidP="00532799">
          <w:pPr>
            <w:pStyle w:val="font8"/>
            <w:spacing w:before="0" w:beforeAutospacing="0" w:after="0" w:afterAutospacing="0"/>
            <w:jc w:val="center"/>
            <w:rPr>
              <w:rFonts w:ascii="Arial Narrow" w:hAnsi="Arial Narrow"/>
              <w:color w:val="000000"/>
            </w:rPr>
          </w:pPr>
          <w:r>
            <w:rPr>
              <w:rFonts w:ascii="Arial Narrow" w:hAnsi="Arial Narrow"/>
              <w:color w:val="000000"/>
            </w:rPr>
            <w:t>101 First Floor Knightrider House, Knightrider Street, Maidstone, ME156 LU</w:t>
          </w:r>
        </w:p>
        <w:p w14:paraId="000541F3" w14:textId="38286B53" w:rsidR="007C557E" w:rsidRPr="007C557E" w:rsidRDefault="007C557E" w:rsidP="00532799">
          <w:pPr>
            <w:pStyle w:val="font8"/>
            <w:spacing w:before="0" w:beforeAutospacing="0" w:after="0" w:afterAutospacing="0"/>
            <w:jc w:val="center"/>
            <w:rPr>
              <w:rFonts w:ascii="Arial Narrow" w:hAnsi="Arial Narrow"/>
              <w:color w:val="000000"/>
              <w:lang w:val="en-US"/>
            </w:rPr>
          </w:pPr>
          <w:r w:rsidRPr="007C557E">
            <w:rPr>
              <w:rFonts w:ascii="Arial Narrow" w:hAnsi="Arial Narrow"/>
              <w:color w:val="000000"/>
            </w:rPr>
            <w:t xml:space="preserve">Email: </w:t>
          </w:r>
          <w:hyperlink r:id="rId2" w:history="1">
            <w:r w:rsidR="00532799" w:rsidRPr="0026469D">
              <w:rPr>
                <w:rStyle w:val="Hyperlink"/>
                <w:rFonts w:ascii="Arial Narrow" w:hAnsi="Arial Narrow"/>
                <w:lang w:val="en-US"/>
              </w:rPr>
              <w:t>info@opendoorshealthcare.com</w:t>
            </w:r>
          </w:hyperlink>
        </w:p>
        <w:p w14:paraId="7FC7A97D" w14:textId="761BEF26" w:rsidR="007C557E" w:rsidRPr="007C557E" w:rsidRDefault="00532799" w:rsidP="00532799">
          <w:pPr>
            <w:pStyle w:val="font8"/>
            <w:spacing w:before="0" w:beforeAutospacing="0" w:after="0" w:afterAutospacing="0"/>
            <w:jc w:val="center"/>
            <w:rPr>
              <w:rFonts w:ascii="Arial Narrow" w:hAnsi="Arial Narrow"/>
              <w:color w:val="000000"/>
            </w:rPr>
          </w:pPr>
          <w:r>
            <w:rPr>
              <w:rFonts w:ascii="Arial Narrow" w:hAnsi="Arial Narrow"/>
              <w:color w:val="000000"/>
            </w:rPr>
            <w:t>Website:</w:t>
          </w:r>
          <w:r>
            <w:rPr>
              <w:rFonts w:ascii="Arial Narrow" w:hAnsi="Arial Narrow"/>
              <w:color w:val="000000"/>
              <w:lang w:val="en-US"/>
            </w:rPr>
            <w:t>opendoorshealthcare</w:t>
          </w:r>
          <w:r w:rsidR="007C557E" w:rsidRPr="007C557E">
            <w:rPr>
              <w:rFonts w:ascii="Arial Narrow" w:hAnsi="Arial Narrow"/>
              <w:color w:val="000000"/>
              <w:lang w:val="en-US"/>
            </w:rPr>
            <w:t>.com</w:t>
          </w:r>
        </w:p>
      </w:tc>
    </w:tr>
  </w:tbl>
  <w:p w14:paraId="6351BB6D" w14:textId="03E994B6" w:rsidR="000E3B30" w:rsidRDefault="002C00D6" w:rsidP="007C557E">
    <w:pPr>
      <w:ind w:left="0" w:firstLine="0"/>
    </w:pPr>
    <w:r>
      <w:rPr>
        <w:noProof/>
        <w:color w:val="000000"/>
      </w:rPr>
      <w:pict w14:anchorId="32FAC4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3421531" o:spid="_x0000_s2051" type="#_x0000_t75" style="position:absolute;left:0;text-align:left;margin-left:0;margin-top:0;width:538pt;height:380.8pt;z-index:-251652096;mso-position-horizontal:center;mso-position-horizontal-relative:margin;mso-position-vertical:center;mso-position-vertical-relative:margin" o:allowincell="f">
          <v:imagedata r:id="rId3" o:title="Open doors logo" gain="19661f" blacklevel="22938f"/>
          <w10:wrap anchorx="margin" anchory="margin"/>
        </v:shape>
      </w:pict>
    </w:r>
    <w:r w:rsidR="00E93F49">
      <w:rPr>
        <w:noProof/>
        <w:color w:val="000000"/>
      </w:rPr>
      <mc:AlternateContent>
        <mc:Choice Requires="wpg">
          <w:drawing>
            <wp:anchor distT="0" distB="0" distL="114300" distR="114300" simplePos="0" relativeHeight="251662336" behindDoc="1" locked="0" layoutInCell="1" allowOverlap="1" wp14:anchorId="06652161" wp14:editId="70BE45B3">
              <wp:simplePos x="0" y="0"/>
              <wp:positionH relativeFrom="page">
                <wp:posOffset>0</wp:posOffset>
              </wp:positionH>
              <wp:positionV relativeFrom="page">
                <wp:posOffset>0</wp:posOffset>
              </wp:positionV>
              <wp:extent cx="1" cy="1"/>
              <wp:effectExtent l="0" t="0" r="0" b="0"/>
              <wp:wrapNone/>
              <wp:docPr id="7544" name="Group 7544"/>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5A0FAD6" id="Group 7544" o:spid="_x0000_s1026" style="position:absolute;margin-left:0;margin-top:0;width:0;height:0;z-index:-251654144;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">
              <w10:wrap anchorx="page" anchory="page"/>
            </v:group>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EwNbY0NjEwNjW1NDRS0lEKTi0uzszPAykwrAUAqRgRzSwAAAA="/>
  </w:docVars>
  <w:rsids>
    <w:rsidRoot w:val="000E3B30"/>
    <w:rsid w:val="0003279A"/>
    <w:rsid w:val="00034335"/>
    <w:rsid w:val="000751D3"/>
    <w:rsid w:val="000A012F"/>
    <w:rsid w:val="000E3B30"/>
    <w:rsid w:val="001051CD"/>
    <w:rsid w:val="001111CA"/>
    <w:rsid w:val="0016367B"/>
    <w:rsid w:val="001C0A3D"/>
    <w:rsid w:val="001C11F3"/>
    <w:rsid w:val="001D6929"/>
    <w:rsid w:val="002306F3"/>
    <w:rsid w:val="00282C29"/>
    <w:rsid w:val="00291189"/>
    <w:rsid w:val="002C00D6"/>
    <w:rsid w:val="00322F0D"/>
    <w:rsid w:val="00326239"/>
    <w:rsid w:val="00384893"/>
    <w:rsid w:val="004311E0"/>
    <w:rsid w:val="00453417"/>
    <w:rsid w:val="00462225"/>
    <w:rsid w:val="005014A7"/>
    <w:rsid w:val="00522029"/>
    <w:rsid w:val="00532799"/>
    <w:rsid w:val="005468B9"/>
    <w:rsid w:val="005773D5"/>
    <w:rsid w:val="00577C0F"/>
    <w:rsid w:val="005E7EE6"/>
    <w:rsid w:val="00634CBE"/>
    <w:rsid w:val="006660B5"/>
    <w:rsid w:val="00676C12"/>
    <w:rsid w:val="006C0A25"/>
    <w:rsid w:val="006C51BC"/>
    <w:rsid w:val="007435B2"/>
    <w:rsid w:val="007525BD"/>
    <w:rsid w:val="00791540"/>
    <w:rsid w:val="007C557E"/>
    <w:rsid w:val="00820699"/>
    <w:rsid w:val="00826C1B"/>
    <w:rsid w:val="008422B7"/>
    <w:rsid w:val="008B7C93"/>
    <w:rsid w:val="008E55FA"/>
    <w:rsid w:val="00951268"/>
    <w:rsid w:val="009A21FE"/>
    <w:rsid w:val="009A615F"/>
    <w:rsid w:val="009C310B"/>
    <w:rsid w:val="009C3E13"/>
    <w:rsid w:val="009E3669"/>
    <w:rsid w:val="00A51CFE"/>
    <w:rsid w:val="00A65B7E"/>
    <w:rsid w:val="00A66034"/>
    <w:rsid w:val="00A75214"/>
    <w:rsid w:val="00A75C36"/>
    <w:rsid w:val="00B12A39"/>
    <w:rsid w:val="00B372BD"/>
    <w:rsid w:val="00B47F5D"/>
    <w:rsid w:val="00B533F8"/>
    <w:rsid w:val="00B64A08"/>
    <w:rsid w:val="00BC145A"/>
    <w:rsid w:val="00BF1E2E"/>
    <w:rsid w:val="00C30A22"/>
    <w:rsid w:val="00C47BC4"/>
    <w:rsid w:val="00CA66AF"/>
    <w:rsid w:val="00CC7574"/>
    <w:rsid w:val="00D0735D"/>
    <w:rsid w:val="00E53595"/>
    <w:rsid w:val="00E875F6"/>
    <w:rsid w:val="00E93F49"/>
    <w:rsid w:val="00EA4801"/>
    <w:rsid w:val="00EF248A"/>
    <w:rsid w:val="00EF745E"/>
    <w:rsid w:val="00F116EC"/>
    <w:rsid w:val="00F21AA2"/>
    <w:rsid w:val="00F5272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515D2567"/>
  <w15:docId w15:val="{37AD35D5-08EB-424A-98FC-EE637B761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78" w:line="255" w:lineRule="auto"/>
      <w:ind w:left="10" w:hanging="10"/>
      <w:jc w:val="both"/>
    </w:pPr>
    <w:rPr>
      <w:rFonts w:ascii="Calibri" w:eastAsia="Calibri" w:hAnsi="Calibri" w:cs="Calibri"/>
      <w:color w:val="303D6F"/>
    </w:rPr>
  </w:style>
  <w:style w:type="paragraph" w:styleId="Heading1">
    <w:name w:val="heading 1"/>
    <w:next w:val="Normal"/>
    <w:link w:val="Heading1Char"/>
    <w:uiPriority w:val="9"/>
    <w:qFormat/>
    <w:pPr>
      <w:keepNext/>
      <w:keepLines/>
      <w:spacing w:after="0"/>
      <w:ind w:left="10" w:hanging="10"/>
      <w:outlineLvl w:val="0"/>
    </w:pPr>
    <w:rPr>
      <w:rFonts w:ascii="Calibri" w:eastAsia="Calibri" w:hAnsi="Calibri" w:cs="Calibri"/>
      <w:color w:val="303D6F"/>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color w:val="303D6F"/>
      <w:sz w:val="36"/>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A66034"/>
    <w:pPr>
      <w:tabs>
        <w:tab w:val="center" w:pos="4680"/>
        <w:tab w:val="right" w:pos="9360"/>
      </w:tabs>
      <w:spacing w:after="0" w:line="240" w:lineRule="auto"/>
      <w:ind w:left="0" w:firstLine="0"/>
      <w:jc w:val="left"/>
    </w:pPr>
    <w:rPr>
      <w:rFonts w:asciiTheme="minorHAnsi" w:eastAsiaTheme="minorEastAsia" w:hAnsiTheme="minorHAnsi" w:cs="Times New Roman"/>
      <w:color w:val="auto"/>
    </w:rPr>
  </w:style>
  <w:style w:type="character" w:customStyle="1" w:styleId="FooterChar">
    <w:name w:val="Footer Char"/>
    <w:basedOn w:val="DefaultParagraphFont"/>
    <w:link w:val="Footer"/>
    <w:uiPriority w:val="99"/>
    <w:rsid w:val="00A66034"/>
    <w:rPr>
      <w:rFonts w:cs="Times New Roman"/>
    </w:rPr>
  </w:style>
  <w:style w:type="paragraph" w:customStyle="1" w:styleId="font8">
    <w:name w:val="font_8"/>
    <w:basedOn w:val="Normal"/>
    <w:rsid w:val="00A51CFE"/>
    <w:pPr>
      <w:spacing w:before="100" w:beforeAutospacing="1" w:after="100" w:afterAutospacing="1" w:line="240" w:lineRule="auto"/>
      <w:ind w:left="0" w:firstLine="0"/>
      <w:jc w:val="left"/>
    </w:pPr>
    <w:rPr>
      <w:rFonts w:ascii="Times New Roman" w:eastAsia="Times New Roman" w:hAnsi="Times New Roman" w:cs="Times New Roman"/>
      <w:color w:val="auto"/>
      <w:sz w:val="24"/>
      <w:szCs w:val="24"/>
      <w:lang w:val="en-GB" w:eastAsia="en-GB"/>
    </w:rPr>
  </w:style>
  <w:style w:type="character" w:styleId="Hyperlink">
    <w:name w:val="Hyperlink"/>
    <w:basedOn w:val="DefaultParagraphFont"/>
    <w:uiPriority w:val="99"/>
    <w:unhideWhenUsed/>
    <w:rsid w:val="007C557E"/>
    <w:rPr>
      <w:color w:val="0563C1" w:themeColor="hyperlink"/>
      <w:u w:val="single"/>
    </w:rPr>
  </w:style>
  <w:style w:type="character" w:customStyle="1" w:styleId="UnresolvedMention">
    <w:name w:val="Unresolved Mention"/>
    <w:basedOn w:val="DefaultParagraphFont"/>
    <w:uiPriority w:val="99"/>
    <w:semiHidden/>
    <w:unhideWhenUsed/>
    <w:rsid w:val="007C55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893582">
      <w:bodyDiv w:val="1"/>
      <w:marLeft w:val="0"/>
      <w:marRight w:val="0"/>
      <w:marTop w:val="0"/>
      <w:marBottom w:val="0"/>
      <w:divBdr>
        <w:top w:val="none" w:sz="0" w:space="0" w:color="auto"/>
        <w:left w:val="none" w:sz="0" w:space="0" w:color="auto"/>
        <w:bottom w:val="none" w:sz="0" w:space="0" w:color="auto"/>
        <w:right w:val="none" w:sz="0" w:space="0" w:color="auto"/>
      </w:divBdr>
    </w:div>
    <w:div w:id="20073915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3" Type="http://schemas.openxmlformats.org/officeDocument/2006/relationships/image" Target="media/image1.jpeg"/><Relationship Id="rId2" Type="http://schemas.openxmlformats.org/officeDocument/2006/relationships/hyperlink" Target="mailto:info@opendoorshealthcare.com" TargetMode="External"/><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6</Pages>
  <Words>1134</Words>
  <Characters>646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Fanny</cp:lastModifiedBy>
  <cp:revision>10</cp:revision>
  <dcterms:created xsi:type="dcterms:W3CDTF">2022-04-19T14:06:00Z</dcterms:created>
  <dcterms:modified xsi:type="dcterms:W3CDTF">2023-07-09T11:07:00Z</dcterms:modified>
</cp:coreProperties>
</file>